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103E5D" w14:textId="77777777" w:rsidR="008E3962" w:rsidRPr="00BE1D4A" w:rsidRDefault="008E3962" w:rsidP="00E15289">
      <w:pPr>
        <w:pStyle w:val="NoSpacing"/>
        <w:rPr>
          <w:lang w:val="uk-UA"/>
        </w:rPr>
      </w:pPr>
    </w:p>
    <w:p w14:paraId="710C997C" w14:textId="6D784169" w:rsidR="002269AE" w:rsidRPr="00BE1D4A" w:rsidRDefault="003D13A9" w:rsidP="002269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lang w:val="uk-UA"/>
        </w:rPr>
      </w:pPr>
      <w:r>
        <w:rPr>
          <w:lang w:val="uk-UA"/>
        </w:rPr>
        <w:t>Центр економічної стратегії</w:t>
      </w:r>
      <w:r w:rsidR="009E5189" w:rsidRPr="00BE1D4A">
        <w:rPr>
          <w:lang w:val="uk-UA"/>
        </w:rPr>
        <w:t xml:space="preserve"> спільно з дослідницькою агенцією Info Sapiens, яка спеціалізується на проведенні досліджень громадської думки, </w:t>
      </w:r>
      <w:r w:rsidR="00E836DE" w:rsidRPr="00BE1D4A">
        <w:rPr>
          <w:lang w:val="uk-UA"/>
        </w:rPr>
        <w:t xml:space="preserve">проводять опитування </w:t>
      </w:r>
      <w:r w:rsidR="003B398E" w:rsidRPr="00BE1D4A">
        <w:rPr>
          <w:lang w:val="uk-UA"/>
        </w:rPr>
        <w:t xml:space="preserve">серед </w:t>
      </w:r>
      <w:r w:rsidR="00E836DE" w:rsidRPr="00BE1D4A">
        <w:rPr>
          <w:lang w:val="uk-UA"/>
        </w:rPr>
        <w:t>Українців</w:t>
      </w:r>
      <w:r w:rsidR="003B398E" w:rsidRPr="00BE1D4A">
        <w:rPr>
          <w:lang w:val="uk-UA"/>
        </w:rPr>
        <w:t xml:space="preserve">, </w:t>
      </w:r>
      <w:r w:rsidR="008E3962" w:rsidRPr="00BE1D4A">
        <w:rPr>
          <w:lang w:val="uk-UA"/>
        </w:rPr>
        <w:t>які</w:t>
      </w:r>
      <w:r w:rsidR="003B398E" w:rsidRPr="00BE1D4A">
        <w:rPr>
          <w:lang w:val="uk-UA"/>
        </w:rPr>
        <w:t xml:space="preserve"> </w:t>
      </w:r>
      <w:r w:rsidR="008E3962" w:rsidRPr="00BE1D4A">
        <w:rPr>
          <w:lang w:val="uk-UA"/>
        </w:rPr>
        <w:t>змушені були покинути рідну домівку</w:t>
      </w:r>
      <w:r w:rsidR="003B398E" w:rsidRPr="00BE1D4A">
        <w:rPr>
          <w:lang w:val="uk-UA"/>
        </w:rPr>
        <w:t xml:space="preserve"> через війну </w:t>
      </w:r>
      <w:r w:rsidR="005944B2" w:rsidRPr="00BE1D4A">
        <w:rPr>
          <w:lang w:val="uk-UA"/>
        </w:rPr>
        <w:t>Росії</w:t>
      </w:r>
      <w:r w:rsidR="003B398E" w:rsidRPr="00BE1D4A">
        <w:rPr>
          <w:lang w:val="uk-UA"/>
        </w:rPr>
        <w:t xml:space="preserve"> з Україною. </w:t>
      </w:r>
    </w:p>
    <w:p w14:paraId="35E1C359" w14:textId="77777777" w:rsidR="0089011E" w:rsidRPr="00BE1D4A" w:rsidRDefault="0089011E" w:rsidP="002269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lang w:val="uk-UA"/>
        </w:rPr>
      </w:pPr>
    </w:p>
    <w:p w14:paraId="0941FCAA" w14:textId="67B163B5" w:rsidR="00D45532" w:rsidRPr="00BE1D4A" w:rsidRDefault="0089011E" w:rsidP="002269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lang w:val="uk-UA"/>
        </w:rPr>
      </w:pPr>
      <w:r w:rsidRPr="00BE1D4A">
        <w:rPr>
          <w:lang w:val="uk-UA"/>
        </w:rPr>
        <w:t>Ваш</w:t>
      </w:r>
      <w:r w:rsidR="00D45532" w:rsidRPr="00BE1D4A">
        <w:rPr>
          <w:lang w:val="uk-UA"/>
        </w:rPr>
        <w:t>а думка та досвід</w:t>
      </w:r>
      <w:r w:rsidRPr="00BE1D4A">
        <w:rPr>
          <w:lang w:val="uk-UA"/>
        </w:rPr>
        <w:t xml:space="preserve"> дуже важлив</w:t>
      </w:r>
      <w:r w:rsidR="00D45532" w:rsidRPr="00BE1D4A">
        <w:rPr>
          <w:lang w:val="uk-UA"/>
        </w:rPr>
        <w:t>і</w:t>
      </w:r>
      <w:r w:rsidRPr="00BE1D4A">
        <w:rPr>
          <w:lang w:val="uk-UA"/>
        </w:rPr>
        <w:t xml:space="preserve"> для </w:t>
      </w:r>
      <w:r w:rsidR="00D45532" w:rsidRPr="00BE1D4A">
        <w:rPr>
          <w:lang w:val="uk-UA"/>
        </w:rPr>
        <w:t>вивчення ситуації</w:t>
      </w:r>
      <w:r w:rsidR="002263CD">
        <w:rPr>
          <w:lang w:val="uk-UA"/>
        </w:rPr>
        <w:t>,</w:t>
      </w:r>
      <w:r w:rsidR="00D45532" w:rsidRPr="00BE1D4A">
        <w:rPr>
          <w:lang w:val="uk-UA"/>
        </w:rPr>
        <w:t xml:space="preserve"> в якій </w:t>
      </w:r>
      <w:r w:rsidR="002263CD">
        <w:rPr>
          <w:lang w:val="uk-UA"/>
        </w:rPr>
        <w:t>перебувають</w:t>
      </w:r>
      <w:r w:rsidR="00D45532" w:rsidRPr="00BE1D4A">
        <w:rPr>
          <w:lang w:val="uk-UA"/>
        </w:rPr>
        <w:t xml:space="preserve"> наші співвітчизники</w:t>
      </w:r>
      <w:r w:rsidRPr="00BE1D4A">
        <w:rPr>
          <w:lang w:val="uk-UA"/>
        </w:rPr>
        <w:t>.</w:t>
      </w:r>
    </w:p>
    <w:p w14:paraId="3914168F" w14:textId="29B36079" w:rsidR="00D45532" w:rsidRPr="00BE1D4A" w:rsidRDefault="0074329E" w:rsidP="00D4553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lang w:val="uk-UA"/>
        </w:rPr>
      </w:pPr>
      <w:r>
        <w:rPr>
          <w:lang w:val="uk-UA"/>
        </w:rPr>
        <w:t>О</w:t>
      </w:r>
      <w:r w:rsidR="00D45532" w:rsidRPr="00BE1D4A">
        <w:rPr>
          <w:lang w:val="uk-UA"/>
        </w:rPr>
        <w:t xml:space="preserve">питування займе не більше </w:t>
      </w:r>
      <w:r w:rsidR="00D2365C">
        <w:rPr>
          <w:lang w:val="uk-UA"/>
        </w:rPr>
        <w:t>20</w:t>
      </w:r>
      <w:r w:rsidR="00D2365C" w:rsidRPr="00BE1D4A">
        <w:rPr>
          <w:lang w:val="uk-UA"/>
        </w:rPr>
        <w:t xml:space="preserve"> </w:t>
      </w:r>
      <w:r w:rsidR="00D45532" w:rsidRPr="00BE1D4A">
        <w:rPr>
          <w:lang w:val="uk-UA"/>
        </w:rPr>
        <w:t>хвилин.</w:t>
      </w:r>
    </w:p>
    <w:p w14:paraId="1D097E19" w14:textId="77777777" w:rsidR="00D45532" w:rsidRPr="00BE1D4A" w:rsidRDefault="00D45532" w:rsidP="002269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lang w:val="uk-UA"/>
        </w:rPr>
      </w:pPr>
    </w:p>
    <w:p w14:paraId="1E9ECBBB" w14:textId="7DBB12A3" w:rsidR="002269AE" w:rsidRPr="00BE1D4A" w:rsidRDefault="002269AE" w:rsidP="002269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76" w:lineRule="auto"/>
        <w:rPr>
          <w:lang w:val="uk-UA"/>
        </w:rPr>
      </w:pPr>
      <w:r w:rsidRPr="00BE1D4A">
        <w:rPr>
          <w:lang w:val="uk-UA"/>
        </w:rPr>
        <w:t>Всі Ваші відповіді повністю конфіденційн</w:t>
      </w:r>
      <w:r w:rsidR="0089011E" w:rsidRPr="00BE1D4A">
        <w:rPr>
          <w:lang w:val="uk-UA"/>
        </w:rPr>
        <w:t>і</w:t>
      </w:r>
      <w:r w:rsidRPr="00BE1D4A">
        <w:rPr>
          <w:lang w:val="uk-UA"/>
        </w:rPr>
        <w:t xml:space="preserve"> та</w:t>
      </w:r>
      <w:r w:rsidR="0074329E">
        <w:rPr>
          <w:lang w:val="uk-UA"/>
        </w:rPr>
        <w:t xml:space="preserve"> будуть</w:t>
      </w:r>
      <w:r w:rsidRPr="00BE1D4A">
        <w:rPr>
          <w:lang w:val="uk-UA"/>
        </w:rPr>
        <w:t xml:space="preserve"> використані лише </w:t>
      </w:r>
      <w:r w:rsidR="0089011E" w:rsidRPr="00BE1D4A">
        <w:rPr>
          <w:lang w:val="uk-UA"/>
        </w:rPr>
        <w:t xml:space="preserve">в </w:t>
      </w:r>
      <w:r w:rsidRPr="00BE1D4A">
        <w:rPr>
          <w:lang w:val="uk-UA"/>
        </w:rPr>
        <w:t>узагальненому вигляді після статистичної обробки.</w:t>
      </w:r>
    </w:p>
    <w:p w14:paraId="2349E0D7" w14:textId="386FB193" w:rsidR="00615C67" w:rsidRPr="00BE1D4A" w:rsidRDefault="00615C67" w:rsidP="002269AE">
      <w:pPr>
        <w:spacing w:line="276" w:lineRule="auto"/>
        <w:rPr>
          <w:lang w:val="uk-UA"/>
        </w:rPr>
      </w:pPr>
    </w:p>
    <w:p w14:paraId="2FFC1E0F" w14:textId="7F356CEB" w:rsidR="009E5189" w:rsidRPr="00BE1D4A" w:rsidRDefault="009E5189" w:rsidP="002269AE">
      <w:pPr>
        <w:spacing w:line="276" w:lineRule="auto"/>
        <w:rPr>
          <w:lang w:val="uk-UA"/>
        </w:rPr>
      </w:pPr>
      <w:r w:rsidRPr="00BE1D4A">
        <w:rPr>
          <w:lang w:val="uk-UA"/>
        </w:rPr>
        <w:t xml:space="preserve">Разом до перемоги! </w:t>
      </w:r>
    </w:p>
    <w:p w14:paraId="3FA06C61" w14:textId="086AAC91" w:rsidR="008E3962" w:rsidRPr="00BE1D4A" w:rsidRDefault="008E3962" w:rsidP="002269AE">
      <w:pPr>
        <w:spacing w:line="276" w:lineRule="auto"/>
        <w:rPr>
          <w:lang w:val="uk-UA"/>
        </w:rPr>
      </w:pPr>
    </w:p>
    <w:p w14:paraId="466BABE5" w14:textId="77777777" w:rsidR="008E3962" w:rsidRPr="00BE1D4A" w:rsidRDefault="008E3962" w:rsidP="008E3962">
      <w:pPr>
        <w:rPr>
          <w:color w:val="00B0F0"/>
          <w:lang w:val="uk-UA"/>
        </w:rPr>
      </w:pPr>
      <w:r w:rsidRPr="00BE1D4A">
        <w:rPr>
          <w:color w:val="00B0F0"/>
          <w:lang w:val="uk-UA"/>
        </w:rPr>
        <w:t>Інструкція для програміста:</w:t>
      </w:r>
    </w:p>
    <w:p w14:paraId="2BAE5B91" w14:textId="77777777" w:rsidR="008E3962" w:rsidRPr="00BE1D4A" w:rsidRDefault="008E3962" w:rsidP="008E3962">
      <w:pPr>
        <w:rPr>
          <w:color w:val="00B0F0"/>
          <w:lang w:val="uk-UA"/>
        </w:rPr>
      </w:pPr>
      <w:r w:rsidRPr="00BE1D4A">
        <w:rPr>
          <w:color w:val="00B0F0"/>
          <w:lang w:val="uk-UA"/>
        </w:rPr>
        <w:t xml:space="preserve">ОВ - одинична відповідь </w:t>
      </w:r>
    </w:p>
    <w:p w14:paraId="5AFB8851" w14:textId="77777777" w:rsidR="008E3962" w:rsidRPr="00BE1D4A" w:rsidRDefault="008E3962" w:rsidP="008E3962">
      <w:pPr>
        <w:rPr>
          <w:color w:val="00B0F0"/>
          <w:lang w:val="uk-UA"/>
        </w:rPr>
      </w:pPr>
      <w:r w:rsidRPr="00BE1D4A">
        <w:rPr>
          <w:color w:val="00B0F0"/>
          <w:lang w:val="uk-UA"/>
        </w:rPr>
        <w:t xml:space="preserve">МВ – множинна відповідь </w:t>
      </w:r>
    </w:p>
    <w:p w14:paraId="7F6AFCA8" w14:textId="42C43D34" w:rsidR="008E3962" w:rsidRPr="00BE1D4A" w:rsidRDefault="008E3962" w:rsidP="008E3962">
      <w:pPr>
        <w:rPr>
          <w:color w:val="00B0F0"/>
          <w:lang w:val="uk-UA"/>
        </w:rPr>
      </w:pPr>
      <w:r w:rsidRPr="00BE1D4A">
        <w:rPr>
          <w:color w:val="00B0F0"/>
          <w:lang w:val="uk-UA"/>
        </w:rPr>
        <w:t xml:space="preserve">ВВ – відкрита відповідь </w:t>
      </w:r>
    </w:p>
    <w:p w14:paraId="0ED22A2C" w14:textId="20D13155" w:rsidR="002269AE" w:rsidRPr="00BE1D4A" w:rsidRDefault="002269AE">
      <w:pPr>
        <w:rPr>
          <w:lang w:val="uk-UA"/>
        </w:rPr>
      </w:pPr>
    </w:p>
    <w:tbl>
      <w:tblPr>
        <w:tblStyle w:val="TableGrid"/>
        <w:tblpPr w:leftFromText="180" w:rightFromText="180" w:vertAnchor="text" w:horzAnchor="margin" w:tblpY="-22"/>
        <w:tblW w:w="0" w:type="auto"/>
        <w:tblLook w:val="04A0" w:firstRow="1" w:lastRow="0" w:firstColumn="1" w:lastColumn="0" w:noHBand="0" w:noVBand="1"/>
      </w:tblPr>
      <w:tblGrid>
        <w:gridCol w:w="7083"/>
        <w:gridCol w:w="567"/>
        <w:gridCol w:w="1700"/>
      </w:tblGrid>
      <w:tr w:rsidR="00E836DE" w:rsidRPr="00BE1D4A" w14:paraId="11999C69" w14:textId="136E137F" w:rsidTr="00E836DE">
        <w:tc>
          <w:tcPr>
            <w:tcW w:w="7083" w:type="dxa"/>
          </w:tcPr>
          <w:p w14:paraId="7EB7F9FA" w14:textId="4346B865" w:rsidR="00E836DE" w:rsidRPr="00BE1D4A" w:rsidRDefault="00E836DE" w:rsidP="00AC0232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 xml:space="preserve">S0. Чи згодні Ви взяти участь в опитуванні? </w:t>
            </w:r>
          </w:p>
        </w:tc>
        <w:tc>
          <w:tcPr>
            <w:tcW w:w="567" w:type="dxa"/>
          </w:tcPr>
          <w:p w14:paraId="72FDE726" w14:textId="663A5057" w:rsidR="00E836DE" w:rsidRPr="00BE1D4A" w:rsidRDefault="00F21A3B" w:rsidP="00AC0232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</w:t>
            </w:r>
            <w:r w:rsidR="007F3ADC"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  <w:tc>
          <w:tcPr>
            <w:tcW w:w="1700" w:type="dxa"/>
          </w:tcPr>
          <w:p w14:paraId="00EEB7F9" w14:textId="77777777" w:rsidR="00E836DE" w:rsidRPr="00BE1D4A" w:rsidRDefault="00E836DE" w:rsidP="00AC0232">
            <w:pPr>
              <w:rPr>
                <w:lang w:val="uk-UA"/>
              </w:rPr>
            </w:pPr>
          </w:p>
        </w:tc>
      </w:tr>
      <w:tr w:rsidR="00E836DE" w:rsidRPr="00BE1D4A" w14:paraId="0560C4E9" w14:textId="61146DD9" w:rsidTr="00E836DE">
        <w:tc>
          <w:tcPr>
            <w:tcW w:w="7083" w:type="dxa"/>
          </w:tcPr>
          <w:p w14:paraId="4D122882" w14:textId="5A7C4613" w:rsidR="00E836DE" w:rsidRPr="00BE1D4A" w:rsidRDefault="00E836DE" w:rsidP="00E836DE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Так, я згоден/а взяти участь в опитуванні  </w:t>
            </w:r>
          </w:p>
        </w:tc>
        <w:tc>
          <w:tcPr>
            <w:tcW w:w="567" w:type="dxa"/>
          </w:tcPr>
          <w:p w14:paraId="4CA8DE30" w14:textId="735A2FB6" w:rsidR="00E836DE" w:rsidRPr="00BE1D4A" w:rsidRDefault="00E836DE" w:rsidP="00E836DE">
            <w:pPr>
              <w:rPr>
                <w:color w:val="000000" w:themeColor="text1"/>
                <w:lang w:val="uk-UA"/>
              </w:rPr>
            </w:pPr>
            <w:r w:rsidRPr="00BE1D4A">
              <w:rPr>
                <w:color w:val="000000" w:themeColor="text1"/>
                <w:lang w:val="uk-UA"/>
              </w:rPr>
              <w:t xml:space="preserve">1 </w:t>
            </w:r>
          </w:p>
        </w:tc>
        <w:tc>
          <w:tcPr>
            <w:tcW w:w="1700" w:type="dxa"/>
          </w:tcPr>
          <w:p w14:paraId="67C705FB" w14:textId="4809C913" w:rsidR="00E836DE" w:rsidRPr="00BE1D4A" w:rsidRDefault="00E836DE" w:rsidP="00E836DE">
            <w:pPr>
              <w:rPr>
                <w:color w:val="00B0F0"/>
                <w:lang w:val="uk-UA"/>
              </w:rPr>
            </w:pPr>
            <w:r w:rsidRPr="00BE1D4A">
              <w:rPr>
                <w:color w:val="00B0F0"/>
                <w:lang w:val="uk-UA"/>
              </w:rPr>
              <w:t xml:space="preserve">Перейти S1 </w:t>
            </w:r>
          </w:p>
        </w:tc>
      </w:tr>
      <w:tr w:rsidR="00E836DE" w:rsidRPr="00BE1D4A" w14:paraId="4D2F3F30" w14:textId="593D65EB" w:rsidTr="00E836DE">
        <w:tc>
          <w:tcPr>
            <w:tcW w:w="7083" w:type="dxa"/>
          </w:tcPr>
          <w:p w14:paraId="6C6EE094" w14:textId="50DDCB0B" w:rsidR="00E836DE" w:rsidRPr="00BE1D4A" w:rsidRDefault="00E836DE" w:rsidP="00E836DE">
            <w:pPr>
              <w:rPr>
                <w:lang w:val="uk-UA"/>
              </w:rPr>
            </w:pPr>
            <w:r w:rsidRPr="00BE1D4A">
              <w:rPr>
                <w:lang w:val="uk-UA"/>
              </w:rPr>
              <w:t>Ні, я не згоден/а взяти участь в опитуванні</w:t>
            </w:r>
          </w:p>
        </w:tc>
        <w:tc>
          <w:tcPr>
            <w:tcW w:w="567" w:type="dxa"/>
          </w:tcPr>
          <w:p w14:paraId="74AA87F9" w14:textId="2B7806EA" w:rsidR="00E836DE" w:rsidRPr="00BE1D4A" w:rsidRDefault="00E836DE" w:rsidP="00E836DE">
            <w:pPr>
              <w:rPr>
                <w:color w:val="000000" w:themeColor="text1"/>
                <w:lang w:val="uk-UA"/>
              </w:rPr>
            </w:pPr>
            <w:r w:rsidRPr="00BE1D4A">
              <w:rPr>
                <w:color w:val="000000" w:themeColor="text1"/>
                <w:lang w:val="uk-UA"/>
              </w:rPr>
              <w:t xml:space="preserve">2 </w:t>
            </w:r>
          </w:p>
        </w:tc>
        <w:tc>
          <w:tcPr>
            <w:tcW w:w="1700" w:type="dxa"/>
          </w:tcPr>
          <w:p w14:paraId="237BCC41" w14:textId="179C1C65" w:rsidR="00E836DE" w:rsidRPr="00BE1D4A" w:rsidRDefault="00E836DE" w:rsidP="00E836DE">
            <w:pPr>
              <w:rPr>
                <w:color w:val="FF0000"/>
                <w:lang w:val="uk-UA"/>
              </w:rPr>
            </w:pPr>
            <w:r w:rsidRPr="00BE1D4A">
              <w:rPr>
                <w:color w:val="FF0000"/>
                <w:lang w:val="uk-UA"/>
              </w:rPr>
              <w:t xml:space="preserve">Завершити </w:t>
            </w:r>
          </w:p>
        </w:tc>
      </w:tr>
    </w:tbl>
    <w:p w14:paraId="40356DB2" w14:textId="650011E3" w:rsidR="00E836DE" w:rsidRPr="00BE1D4A" w:rsidRDefault="00E836DE" w:rsidP="00E836DE">
      <w:pPr>
        <w:widowControl w:val="0"/>
        <w:shd w:val="clear" w:color="auto" w:fill="00B0F0"/>
        <w:adjustRightInd w:val="0"/>
        <w:jc w:val="center"/>
        <w:rPr>
          <w:rFonts w:ascii="Arial" w:hAnsi="Arial" w:cs="Arial"/>
          <w:b/>
          <w:bCs/>
          <w:lang w:val="uk-UA"/>
        </w:rPr>
      </w:pPr>
      <w:r w:rsidRPr="00BE1D4A">
        <w:rPr>
          <w:rFonts w:ascii="Arial" w:hAnsi="Arial" w:cs="Arial"/>
          <w:b/>
          <w:bCs/>
          <w:color w:val="FFFFFF" w:themeColor="background1"/>
          <w:lang w:val="uk-UA"/>
        </w:rPr>
        <w:t xml:space="preserve">СКРІНЕР </w:t>
      </w:r>
    </w:p>
    <w:p w14:paraId="20E392E6" w14:textId="2C77EA4B" w:rsidR="00AC09AA" w:rsidRDefault="00AC09AA">
      <w:pPr>
        <w:rPr>
          <w:lang w:val="uk-UA"/>
        </w:rPr>
      </w:pPr>
    </w:p>
    <w:p w14:paraId="685F5CF4" w14:textId="77777777" w:rsidR="000A2895" w:rsidRDefault="000A2895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42"/>
        <w:gridCol w:w="708"/>
      </w:tblGrid>
      <w:tr w:rsidR="000A2895" w:rsidRPr="00BE1D4A" w14:paraId="3AD83A24" w14:textId="77777777" w:rsidTr="00B443B9">
        <w:tc>
          <w:tcPr>
            <w:tcW w:w="8642" w:type="dxa"/>
          </w:tcPr>
          <w:p w14:paraId="316D2D98" w14:textId="1AA18F4A" w:rsidR="000A2895" w:rsidRPr="00BE1D4A" w:rsidRDefault="000A2895" w:rsidP="00B443B9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>S</w:t>
            </w:r>
            <w:r>
              <w:rPr>
                <w:b/>
                <w:bCs/>
                <w:lang w:val="uk-UA"/>
              </w:rPr>
              <w:t>5</w:t>
            </w:r>
            <w:r w:rsidRPr="00BE1D4A">
              <w:rPr>
                <w:b/>
                <w:bCs/>
                <w:lang w:val="uk-UA"/>
              </w:rPr>
              <w:t xml:space="preserve">. </w:t>
            </w:r>
            <w:r w:rsidR="00117C9B">
              <w:rPr>
                <w:b/>
                <w:bCs/>
                <w:lang w:val="uk-UA"/>
              </w:rPr>
              <w:t xml:space="preserve">В якій країні Ви </w:t>
            </w:r>
            <w:r w:rsidRPr="00BE1D4A">
              <w:rPr>
                <w:b/>
                <w:bCs/>
                <w:lang w:val="uk-UA"/>
              </w:rPr>
              <w:t>Ви проживаєте на даний момент</w:t>
            </w:r>
            <w:r w:rsidR="00BB1919">
              <w:rPr>
                <w:b/>
                <w:bCs/>
                <w:lang w:val="uk-UA"/>
              </w:rPr>
              <w:t>?</w:t>
            </w:r>
          </w:p>
        </w:tc>
        <w:tc>
          <w:tcPr>
            <w:tcW w:w="708" w:type="dxa"/>
          </w:tcPr>
          <w:p w14:paraId="447AECB8" w14:textId="77777777" w:rsidR="000A2895" w:rsidRPr="00BE1D4A" w:rsidRDefault="000A2895" w:rsidP="00B443B9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0A2895" w:rsidRPr="00BE1D4A" w14:paraId="18E0BE44" w14:textId="77777777" w:rsidTr="00B443B9">
        <w:tc>
          <w:tcPr>
            <w:tcW w:w="8642" w:type="dxa"/>
          </w:tcPr>
          <w:p w14:paraId="143B551E" w14:textId="77777777" w:rsidR="000A2895" w:rsidRPr="00BE1D4A" w:rsidRDefault="000A2895" w:rsidP="00B443B9">
            <w:pPr>
              <w:rPr>
                <w:lang w:val="uk-UA"/>
              </w:rPr>
            </w:pPr>
            <w:r w:rsidRPr="00BE1D4A">
              <w:rPr>
                <w:color w:val="00B0F0"/>
                <w:lang w:val="uk-UA"/>
              </w:rPr>
              <w:t xml:space="preserve">Список в excel (вкладка countries for QNR) </w:t>
            </w:r>
          </w:p>
        </w:tc>
        <w:tc>
          <w:tcPr>
            <w:tcW w:w="708" w:type="dxa"/>
          </w:tcPr>
          <w:p w14:paraId="433D11CD" w14:textId="77777777" w:rsidR="000A2895" w:rsidRPr="00BE1D4A" w:rsidRDefault="000A2895" w:rsidP="00B443B9">
            <w:pPr>
              <w:rPr>
                <w:lang w:val="uk-UA"/>
              </w:rPr>
            </w:pPr>
          </w:p>
        </w:tc>
      </w:tr>
    </w:tbl>
    <w:p w14:paraId="76E548D2" w14:textId="45EC3024" w:rsidR="000A2895" w:rsidRPr="00025BFE" w:rsidRDefault="000A2895"/>
    <w:p w14:paraId="1F7B65F9" w14:textId="77777777" w:rsidR="000A2895" w:rsidRPr="00BE1D4A" w:rsidRDefault="000A2895">
      <w:pPr>
        <w:rPr>
          <w:lang w:val="uk-UA"/>
        </w:rPr>
      </w:pPr>
    </w:p>
    <w:tbl>
      <w:tblPr>
        <w:tblStyle w:val="TableGrid"/>
        <w:tblpPr w:leftFromText="180" w:rightFromText="180" w:vertAnchor="text" w:horzAnchor="margin" w:tblpY="-22"/>
        <w:tblW w:w="0" w:type="auto"/>
        <w:tblLook w:val="04A0" w:firstRow="1" w:lastRow="0" w:firstColumn="1" w:lastColumn="0" w:noHBand="0" w:noVBand="1"/>
      </w:tblPr>
      <w:tblGrid>
        <w:gridCol w:w="7083"/>
        <w:gridCol w:w="567"/>
        <w:gridCol w:w="1700"/>
      </w:tblGrid>
      <w:tr w:rsidR="00E836DE" w:rsidRPr="00BE1D4A" w14:paraId="20A72402" w14:textId="77777777" w:rsidTr="00E836DE">
        <w:tc>
          <w:tcPr>
            <w:tcW w:w="7083" w:type="dxa"/>
          </w:tcPr>
          <w:p w14:paraId="09EDC27A" w14:textId="0B0794B2" w:rsidR="00E836DE" w:rsidRPr="00BE1D4A" w:rsidRDefault="000578CB" w:rsidP="002269AE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 xml:space="preserve">S1. </w:t>
            </w:r>
            <w:r w:rsidR="00E836DE" w:rsidRPr="00BE1D4A">
              <w:rPr>
                <w:b/>
                <w:bCs/>
                <w:lang w:val="uk-UA"/>
              </w:rPr>
              <w:t xml:space="preserve">Вкажіть Вашу стать </w:t>
            </w:r>
            <w:r w:rsidR="00AC09AA" w:rsidRPr="00BE1D4A">
              <w:rPr>
                <w:b/>
                <w:bCs/>
                <w:lang w:val="uk-UA"/>
              </w:rPr>
              <w:t xml:space="preserve"> </w:t>
            </w:r>
          </w:p>
        </w:tc>
        <w:tc>
          <w:tcPr>
            <w:tcW w:w="567" w:type="dxa"/>
          </w:tcPr>
          <w:p w14:paraId="1EB845B1" w14:textId="77C38AD1" w:rsidR="00E836DE" w:rsidRPr="00BE1D4A" w:rsidRDefault="00F21A3B" w:rsidP="002269AE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</w:t>
            </w:r>
            <w:r w:rsidR="007F3ADC"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  <w:tc>
          <w:tcPr>
            <w:tcW w:w="1700" w:type="dxa"/>
          </w:tcPr>
          <w:p w14:paraId="014A7640" w14:textId="2CB4CC0F" w:rsidR="00E836DE" w:rsidRPr="00BE1D4A" w:rsidRDefault="00E836DE" w:rsidP="002269AE">
            <w:pPr>
              <w:rPr>
                <w:lang w:val="uk-UA"/>
              </w:rPr>
            </w:pPr>
          </w:p>
        </w:tc>
      </w:tr>
      <w:tr w:rsidR="00E836DE" w:rsidRPr="00BE1D4A" w14:paraId="0C81D693" w14:textId="77777777" w:rsidTr="00E836DE">
        <w:tc>
          <w:tcPr>
            <w:tcW w:w="7083" w:type="dxa"/>
          </w:tcPr>
          <w:p w14:paraId="471D2164" w14:textId="77777777" w:rsidR="00E836DE" w:rsidRPr="00BE1D4A" w:rsidRDefault="00E836DE" w:rsidP="002269AE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Чоловіча </w:t>
            </w:r>
          </w:p>
        </w:tc>
        <w:tc>
          <w:tcPr>
            <w:tcW w:w="567" w:type="dxa"/>
          </w:tcPr>
          <w:p w14:paraId="7379182E" w14:textId="1C22E081" w:rsidR="00E836DE" w:rsidRPr="00BE1D4A" w:rsidRDefault="00E836DE" w:rsidP="002269AE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  <w:tc>
          <w:tcPr>
            <w:tcW w:w="1700" w:type="dxa"/>
          </w:tcPr>
          <w:p w14:paraId="4396D54D" w14:textId="337B3DA7" w:rsidR="00E836DE" w:rsidRPr="00BE1D4A" w:rsidRDefault="00392B2F" w:rsidP="002269AE">
            <w:pPr>
              <w:rPr>
                <w:lang w:val="uk-UA"/>
              </w:rPr>
            </w:pPr>
            <w:r>
              <w:rPr>
                <w:lang w:val="uk-UA"/>
              </w:rPr>
              <w:t xml:space="preserve"> </w:t>
            </w:r>
          </w:p>
        </w:tc>
      </w:tr>
      <w:tr w:rsidR="00E836DE" w:rsidRPr="00BE1D4A" w14:paraId="7B8ED3DD" w14:textId="77777777" w:rsidTr="00E836DE">
        <w:tc>
          <w:tcPr>
            <w:tcW w:w="7083" w:type="dxa"/>
          </w:tcPr>
          <w:p w14:paraId="6C117295" w14:textId="77777777" w:rsidR="00E836DE" w:rsidRPr="00BE1D4A" w:rsidRDefault="00E836DE" w:rsidP="002269AE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Жіноча </w:t>
            </w:r>
          </w:p>
        </w:tc>
        <w:tc>
          <w:tcPr>
            <w:tcW w:w="567" w:type="dxa"/>
          </w:tcPr>
          <w:p w14:paraId="5DD41157" w14:textId="010B7921" w:rsidR="00E836DE" w:rsidRPr="00BE1D4A" w:rsidRDefault="00E836DE" w:rsidP="002269AE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  <w:tc>
          <w:tcPr>
            <w:tcW w:w="1700" w:type="dxa"/>
          </w:tcPr>
          <w:p w14:paraId="7465AC45" w14:textId="07A19B6B" w:rsidR="00E836DE" w:rsidRPr="00BE1D4A" w:rsidRDefault="00E836DE" w:rsidP="002269AE">
            <w:pPr>
              <w:rPr>
                <w:lang w:val="uk-UA"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83"/>
        <w:gridCol w:w="567"/>
        <w:gridCol w:w="1700"/>
      </w:tblGrid>
      <w:tr w:rsidR="00F21A3B" w:rsidRPr="00BE1D4A" w14:paraId="08231AF4" w14:textId="77777777" w:rsidTr="00F21A3B">
        <w:tc>
          <w:tcPr>
            <w:tcW w:w="7083" w:type="dxa"/>
          </w:tcPr>
          <w:p w14:paraId="7E413DEF" w14:textId="23DDB50C" w:rsidR="00F21A3B" w:rsidRPr="00BE1D4A" w:rsidRDefault="00F21A3B" w:rsidP="00AC0232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>S</w:t>
            </w:r>
            <w:r w:rsidR="009E63C1" w:rsidRPr="00BE1D4A">
              <w:rPr>
                <w:b/>
                <w:bCs/>
                <w:lang w:val="uk-UA"/>
              </w:rPr>
              <w:t>2</w:t>
            </w:r>
            <w:r w:rsidRPr="00BE1D4A">
              <w:rPr>
                <w:b/>
                <w:bCs/>
                <w:lang w:val="uk-UA"/>
              </w:rPr>
              <w:t xml:space="preserve">. </w:t>
            </w:r>
            <w:r w:rsidR="00AC09AA" w:rsidRPr="00BE1D4A">
              <w:rPr>
                <w:b/>
                <w:bCs/>
                <w:lang w:val="uk-UA"/>
              </w:rPr>
              <w:t xml:space="preserve">Скільки Вам повних років? </w:t>
            </w:r>
            <w:r w:rsidRPr="00BE1D4A">
              <w:rPr>
                <w:b/>
                <w:bCs/>
                <w:lang w:val="uk-UA"/>
              </w:rPr>
              <w:t xml:space="preserve">  </w:t>
            </w:r>
          </w:p>
        </w:tc>
        <w:tc>
          <w:tcPr>
            <w:tcW w:w="567" w:type="dxa"/>
          </w:tcPr>
          <w:p w14:paraId="53CFB969" w14:textId="725C846A" w:rsidR="00F21A3B" w:rsidRPr="00BE1D4A" w:rsidRDefault="009E63C1" w:rsidP="00AC0232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B</w:t>
            </w:r>
            <w:r w:rsidR="007F3ADC"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  <w:tc>
          <w:tcPr>
            <w:tcW w:w="1700" w:type="dxa"/>
          </w:tcPr>
          <w:p w14:paraId="27F1F3CF" w14:textId="1F1DC307" w:rsidR="00F21A3B" w:rsidRPr="00BE1D4A" w:rsidRDefault="00F21A3B" w:rsidP="00AC0232">
            <w:pPr>
              <w:rPr>
                <w:lang w:val="uk-UA"/>
              </w:rPr>
            </w:pPr>
          </w:p>
        </w:tc>
      </w:tr>
      <w:tr w:rsidR="00F21A3B" w:rsidRPr="00BE1D4A" w14:paraId="5EB46BC9" w14:textId="77777777" w:rsidTr="00F21A3B">
        <w:tc>
          <w:tcPr>
            <w:tcW w:w="7083" w:type="dxa"/>
          </w:tcPr>
          <w:p w14:paraId="45CDB272" w14:textId="617F0FFF" w:rsidR="00F21A3B" w:rsidRPr="00BE1D4A" w:rsidRDefault="00F21A3B" w:rsidP="00AC0232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 </w:t>
            </w:r>
            <w:r w:rsidR="00AC09AA" w:rsidRPr="00BE1D4A">
              <w:rPr>
                <w:color w:val="00B0F0"/>
                <w:lang w:val="uk-UA"/>
              </w:rPr>
              <w:t xml:space="preserve">Числова відповідь </w:t>
            </w:r>
            <w:r w:rsidRPr="00BE1D4A">
              <w:rPr>
                <w:color w:val="00B0F0"/>
                <w:lang w:val="uk-UA"/>
              </w:rPr>
              <w:t xml:space="preserve"> </w:t>
            </w:r>
          </w:p>
        </w:tc>
        <w:tc>
          <w:tcPr>
            <w:tcW w:w="567" w:type="dxa"/>
          </w:tcPr>
          <w:p w14:paraId="644BAC9D" w14:textId="77777777" w:rsidR="00F21A3B" w:rsidRPr="00BE1D4A" w:rsidRDefault="00F21A3B" w:rsidP="00AC0232">
            <w:pPr>
              <w:rPr>
                <w:lang w:val="uk-UA"/>
              </w:rPr>
            </w:pPr>
          </w:p>
        </w:tc>
        <w:tc>
          <w:tcPr>
            <w:tcW w:w="1700" w:type="dxa"/>
          </w:tcPr>
          <w:p w14:paraId="7F4394E7" w14:textId="344F3BF1" w:rsidR="00F21A3B" w:rsidRPr="00BE1D4A" w:rsidRDefault="00392B2F" w:rsidP="00AC0232">
            <w:pPr>
              <w:rPr>
                <w:lang w:val="uk-UA"/>
              </w:rPr>
            </w:pPr>
            <w:r>
              <w:rPr>
                <w:lang w:val="uk-UA"/>
              </w:rPr>
              <w:t xml:space="preserve"> </w:t>
            </w:r>
          </w:p>
        </w:tc>
      </w:tr>
    </w:tbl>
    <w:p w14:paraId="678B8E3B" w14:textId="5D9977F9" w:rsidR="005922CE" w:rsidRPr="00BE1D4A" w:rsidRDefault="005922CE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83"/>
        <w:gridCol w:w="567"/>
        <w:gridCol w:w="1700"/>
      </w:tblGrid>
      <w:tr w:rsidR="00F4488D" w:rsidRPr="00DD7708" w14:paraId="738BF8F3" w14:textId="77777777" w:rsidTr="00AC0232">
        <w:tc>
          <w:tcPr>
            <w:tcW w:w="7083" w:type="dxa"/>
          </w:tcPr>
          <w:p w14:paraId="29B94601" w14:textId="7DD32BCD" w:rsidR="00F4488D" w:rsidRPr="00BE1D4A" w:rsidRDefault="00F4488D" w:rsidP="00AC0232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S</w:t>
            </w:r>
            <w:r w:rsidR="009E63C1" w:rsidRPr="00BE1D4A">
              <w:rPr>
                <w:b/>
                <w:bCs/>
                <w:color w:val="00B0F0"/>
                <w:lang w:val="uk-UA"/>
              </w:rPr>
              <w:t>2</w:t>
            </w:r>
            <w:r w:rsidRPr="00BE1D4A">
              <w:rPr>
                <w:b/>
                <w:bCs/>
                <w:color w:val="00B0F0"/>
                <w:lang w:val="uk-UA"/>
              </w:rPr>
              <w:t>a. Не показувати, заповнити автоматично</w:t>
            </w:r>
          </w:p>
        </w:tc>
        <w:tc>
          <w:tcPr>
            <w:tcW w:w="567" w:type="dxa"/>
          </w:tcPr>
          <w:p w14:paraId="43BF534E" w14:textId="77777777" w:rsidR="00F4488D" w:rsidRPr="00BE1D4A" w:rsidRDefault="00F4488D" w:rsidP="00AC0232">
            <w:pPr>
              <w:rPr>
                <w:lang w:val="uk-UA"/>
              </w:rPr>
            </w:pPr>
          </w:p>
        </w:tc>
        <w:tc>
          <w:tcPr>
            <w:tcW w:w="1700" w:type="dxa"/>
          </w:tcPr>
          <w:p w14:paraId="1DEBA0FE" w14:textId="77777777" w:rsidR="00F4488D" w:rsidRPr="00BE1D4A" w:rsidRDefault="00F4488D" w:rsidP="00AC0232">
            <w:pPr>
              <w:rPr>
                <w:lang w:val="uk-UA"/>
              </w:rPr>
            </w:pPr>
          </w:p>
        </w:tc>
      </w:tr>
      <w:tr w:rsidR="00F4488D" w:rsidRPr="00BE1D4A" w14:paraId="583FFDC3" w14:textId="77777777" w:rsidTr="00AC0232">
        <w:tc>
          <w:tcPr>
            <w:tcW w:w="7083" w:type="dxa"/>
          </w:tcPr>
          <w:p w14:paraId="5BDA89D2" w14:textId="424FA311" w:rsidR="00F4488D" w:rsidRPr="00BE1D4A" w:rsidRDefault="00F4488D" w:rsidP="00AC0232">
            <w:pPr>
              <w:rPr>
                <w:lang w:val="uk-UA"/>
              </w:rPr>
            </w:pPr>
            <w:r w:rsidRPr="00BE1D4A">
              <w:rPr>
                <w:lang w:val="uk-UA"/>
              </w:rPr>
              <w:t>Менше 1</w:t>
            </w:r>
            <w:r w:rsidR="004615C8">
              <w:rPr>
                <w:lang w:val="uk-UA"/>
              </w:rPr>
              <w:t>8</w:t>
            </w:r>
            <w:r w:rsidRPr="00BE1D4A">
              <w:rPr>
                <w:lang w:val="uk-UA"/>
              </w:rPr>
              <w:t xml:space="preserve"> років  </w:t>
            </w:r>
          </w:p>
        </w:tc>
        <w:tc>
          <w:tcPr>
            <w:tcW w:w="567" w:type="dxa"/>
          </w:tcPr>
          <w:p w14:paraId="69E62DC1" w14:textId="77777777" w:rsidR="00F4488D" w:rsidRPr="00BE1D4A" w:rsidRDefault="00F4488D" w:rsidP="00AC0232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  <w:tc>
          <w:tcPr>
            <w:tcW w:w="1700" w:type="dxa"/>
          </w:tcPr>
          <w:p w14:paraId="3E76379B" w14:textId="77777777" w:rsidR="00F4488D" w:rsidRPr="00BE1D4A" w:rsidRDefault="00F4488D" w:rsidP="00AC0232">
            <w:pPr>
              <w:rPr>
                <w:lang w:val="uk-UA"/>
              </w:rPr>
            </w:pPr>
            <w:r w:rsidRPr="00BE1D4A">
              <w:rPr>
                <w:color w:val="FF0000"/>
                <w:lang w:val="uk-UA"/>
              </w:rPr>
              <w:t>Завершити</w:t>
            </w:r>
          </w:p>
        </w:tc>
      </w:tr>
      <w:tr w:rsidR="00F4488D" w:rsidRPr="00BE1D4A" w14:paraId="21B1CDF5" w14:textId="77777777" w:rsidTr="00AC0232">
        <w:tc>
          <w:tcPr>
            <w:tcW w:w="7083" w:type="dxa"/>
          </w:tcPr>
          <w:p w14:paraId="70F140E3" w14:textId="78430A94" w:rsidR="00F4488D" w:rsidRPr="00BE1D4A" w:rsidRDefault="00F4488D" w:rsidP="00F4488D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  <w:r w:rsidR="004615C8">
              <w:rPr>
                <w:lang w:val="uk-UA"/>
              </w:rPr>
              <w:t>8</w:t>
            </w:r>
            <w:r w:rsidRPr="00BE1D4A">
              <w:rPr>
                <w:lang w:val="uk-UA"/>
              </w:rPr>
              <w:t xml:space="preserve"> – 24 роки </w:t>
            </w:r>
          </w:p>
        </w:tc>
        <w:tc>
          <w:tcPr>
            <w:tcW w:w="567" w:type="dxa"/>
          </w:tcPr>
          <w:p w14:paraId="72533F45" w14:textId="10A94F0C" w:rsidR="00F4488D" w:rsidRPr="00BE1D4A" w:rsidRDefault="004615C8" w:rsidP="00F4488D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1700" w:type="dxa"/>
          </w:tcPr>
          <w:p w14:paraId="7EAF2F2D" w14:textId="4DDD48D1" w:rsidR="00F4488D" w:rsidRPr="00BE1D4A" w:rsidRDefault="00F4488D" w:rsidP="00F4488D">
            <w:pPr>
              <w:rPr>
                <w:lang w:val="uk-UA"/>
              </w:rPr>
            </w:pPr>
          </w:p>
        </w:tc>
      </w:tr>
      <w:tr w:rsidR="00F4488D" w:rsidRPr="00BE1D4A" w14:paraId="063BC534" w14:textId="77777777" w:rsidTr="00AC0232">
        <w:tc>
          <w:tcPr>
            <w:tcW w:w="7083" w:type="dxa"/>
          </w:tcPr>
          <w:p w14:paraId="58E73EB1" w14:textId="51DBB2C7" w:rsidR="00F4488D" w:rsidRPr="00BE1D4A" w:rsidRDefault="00F4488D" w:rsidP="00F4488D">
            <w:pPr>
              <w:rPr>
                <w:lang w:val="uk-UA"/>
              </w:rPr>
            </w:pPr>
            <w:r w:rsidRPr="00BE1D4A">
              <w:rPr>
                <w:lang w:val="uk-UA"/>
              </w:rPr>
              <w:t>25 – 3</w:t>
            </w:r>
            <w:r w:rsidR="009066B4" w:rsidRPr="00BE1D4A">
              <w:rPr>
                <w:lang w:val="uk-UA"/>
              </w:rPr>
              <w:t>4</w:t>
            </w:r>
            <w:r w:rsidRPr="00BE1D4A">
              <w:rPr>
                <w:lang w:val="uk-UA"/>
              </w:rPr>
              <w:t xml:space="preserve"> рок</w:t>
            </w:r>
            <w:r w:rsidR="009066B4" w:rsidRPr="00BE1D4A">
              <w:rPr>
                <w:lang w:val="uk-UA"/>
              </w:rPr>
              <w:t>и</w:t>
            </w:r>
          </w:p>
        </w:tc>
        <w:tc>
          <w:tcPr>
            <w:tcW w:w="567" w:type="dxa"/>
          </w:tcPr>
          <w:p w14:paraId="3A5CDF3F" w14:textId="36C7096E" w:rsidR="00F4488D" w:rsidRPr="00BE1D4A" w:rsidRDefault="004615C8" w:rsidP="00F4488D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  <w:tc>
          <w:tcPr>
            <w:tcW w:w="1700" w:type="dxa"/>
          </w:tcPr>
          <w:p w14:paraId="17ED50A7" w14:textId="2494CDB2" w:rsidR="00F4488D" w:rsidRPr="00BE1D4A" w:rsidRDefault="00392B2F" w:rsidP="00F4488D">
            <w:pPr>
              <w:rPr>
                <w:lang w:val="uk-UA"/>
              </w:rPr>
            </w:pPr>
            <w:r>
              <w:rPr>
                <w:lang w:val="uk-UA"/>
              </w:rPr>
              <w:t xml:space="preserve"> </w:t>
            </w:r>
          </w:p>
        </w:tc>
      </w:tr>
      <w:tr w:rsidR="00F4488D" w:rsidRPr="00BE1D4A" w14:paraId="4006EA76" w14:textId="77777777" w:rsidTr="00AC0232">
        <w:tc>
          <w:tcPr>
            <w:tcW w:w="7083" w:type="dxa"/>
          </w:tcPr>
          <w:p w14:paraId="52EC2E85" w14:textId="73AF3F85" w:rsidR="00F4488D" w:rsidRPr="00BE1D4A" w:rsidRDefault="009066B4" w:rsidP="00F4488D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35-49 років </w:t>
            </w:r>
            <w:r w:rsidR="00F4488D" w:rsidRPr="00BE1D4A">
              <w:rPr>
                <w:lang w:val="uk-UA"/>
              </w:rPr>
              <w:t xml:space="preserve"> </w:t>
            </w:r>
          </w:p>
        </w:tc>
        <w:tc>
          <w:tcPr>
            <w:tcW w:w="567" w:type="dxa"/>
          </w:tcPr>
          <w:p w14:paraId="49C17311" w14:textId="7AB59822" w:rsidR="00F4488D" w:rsidRPr="00BE1D4A" w:rsidRDefault="004615C8" w:rsidP="00F4488D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  <w:tc>
          <w:tcPr>
            <w:tcW w:w="1700" w:type="dxa"/>
          </w:tcPr>
          <w:p w14:paraId="1D682959" w14:textId="44549728" w:rsidR="00F4488D" w:rsidRPr="00BE1D4A" w:rsidRDefault="00F4488D" w:rsidP="00F4488D">
            <w:pPr>
              <w:rPr>
                <w:lang w:val="uk-UA"/>
              </w:rPr>
            </w:pPr>
          </w:p>
        </w:tc>
      </w:tr>
      <w:tr w:rsidR="00F4488D" w:rsidRPr="00BE1D4A" w14:paraId="5CEC068F" w14:textId="77777777" w:rsidTr="00AC0232">
        <w:tc>
          <w:tcPr>
            <w:tcW w:w="7083" w:type="dxa"/>
          </w:tcPr>
          <w:p w14:paraId="787DC67E" w14:textId="794BFAAE" w:rsidR="00F4488D" w:rsidRPr="00BE1D4A" w:rsidRDefault="009066B4" w:rsidP="00F4488D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50-65 років </w:t>
            </w:r>
          </w:p>
        </w:tc>
        <w:tc>
          <w:tcPr>
            <w:tcW w:w="567" w:type="dxa"/>
          </w:tcPr>
          <w:p w14:paraId="0C34CA23" w14:textId="701A1FE3" w:rsidR="00F4488D" w:rsidRPr="00BE1D4A" w:rsidRDefault="004615C8" w:rsidP="00F4488D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  <w:tc>
          <w:tcPr>
            <w:tcW w:w="1700" w:type="dxa"/>
          </w:tcPr>
          <w:p w14:paraId="603B45A7" w14:textId="7C37AC19" w:rsidR="00F4488D" w:rsidRPr="00BE1D4A" w:rsidRDefault="00F4488D" w:rsidP="00F4488D">
            <w:pPr>
              <w:rPr>
                <w:lang w:val="uk-UA"/>
              </w:rPr>
            </w:pPr>
          </w:p>
        </w:tc>
      </w:tr>
      <w:tr w:rsidR="00F4488D" w:rsidRPr="00BE1D4A" w14:paraId="5FCEECCD" w14:textId="77777777" w:rsidTr="00AC0232">
        <w:tc>
          <w:tcPr>
            <w:tcW w:w="7083" w:type="dxa"/>
          </w:tcPr>
          <w:p w14:paraId="12F2D1C0" w14:textId="6DB52334" w:rsidR="00F4488D" w:rsidRPr="00BE1D4A" w:rsidRDefault="00F4488D" w:rsidP="00F4488D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Більше 65+ років </w:t>
            </w:r>
          </w:p>
        </w:tc>
        <w:tc>
          <w:tcPr>
            <w:tcW w:w="567" w:type="dxa"/>
          </w:tcPr>
          <w:p w14:paraId="08658001" w14:textId="62FEEB0A" w:rsidR="00F4488D" w:rsidRPr="00BE1D4A" w:rsidRDefault="004615C8" w:rsidP="00F4488D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  <w:tc>
          <w:tcPr>
            <w:tcW w:w="1700" w:type="dxa"/>
          </w:tcPr>
          <w:p w14:paraId="38EC6441" w14:textId="7ED241BA" w:rsidR="00F4488D" w:rsidRPr="00BE1D4A" w:rsidRDefault="00F4488D" w:rsidP="00F4488D">
            <w:pPr>
              <w:rPr>
                <w:lang w:val="uk-UA"/>
              </w:rPr>
            </w:pPr>
          </w:p>
        </w:tc>
      </w:tr>
    </w:tbl>
    <w:p w14:paraId="639C7687" w14:textId="1BDD2F15" w:rsidR="00E836DE" w:rsidRDefault="00E836DE">
      <w:pPr>
        <w:rPr>
          <w:lang w:val="uk-UA"/>
        </w:rPr>
      </w:pPr>
    </w:p>
    <w:p w14:paraId="0F63EB6F" w14:textId="74281E4D" w:rsidR="00780F2F" w:rsidRPr="00BE1D4A" w:rsidRDefault="00780F2F">
      <w:pPr>
        <w:rPr>
          <w:lang w:val="uk-UA"/>
        </w:rPr>
      </w:pPr>
    </w:p>
    <w:p w14:paraId="7621C801" w14:textId="4093F3B2" w:rsidR="009E63C1" w:rsidRDefault="009E63C1">
      <w:pPr>
        <w:rPr>
          <w:lang w:val="uk-UA"/>
        </w:rPr>
      </w:pPr>
    </w:p>
    <w:p w14:paraId="06F8D633" w14:textId="133E1089" w:rsidR="00780F2F" w:rsidRDefault="00780F2F">
      <w:pPr>
        <w:rPr>
          <w:lang w:val="uk-UA"/>
        </w:rPr>
      </w:pPr>
    </w:p>
    <w:p w14:paraId="79DE06B0" w14:textId="3460266E" w:rsidR="00AC09AA" w:rsidRDefault="00AC09A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83"/>
        <w:gridCol w:w="567"/>
        <w:gridCol w:w="1700"/>
      </w:tblGrid>
      <w:tr w:rsidR="00BE793C" w:rsidRPr="00BE1D4A" w14:paraId="2CEB9B19" w14:textId="77777777" w:rsidTr="006F020F">
        <w:tc>
          <w:tcPr>
            <w:tcW w:w="7083" w:type="dxa"/>
          </w:tcPr>
          <w:p w14:paraId="40FDEF2F" w14:textId="08471E9C" w:rsidR="00BE793C" w:rsidRDefault="00BE793C" w:rsidP="006F020F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>S</w:t>
            </w:r>
            <w:r w:rsidR="0032568C">
              <w:rPr>
                <w:b/>
                <w:bCs/>
                <w:lang w:val="uk-UA"/>
              </w:rPr>
              <w:t>4</w:t>
            </w:r>
            <w:r w:rsidRPr="00BE1D4A">
              <w:rPr>
                <w:b/>
                <w:bCs/>
                <w:lang w:val="uk-UA"/>
              </w:rPr>
              <w:t xml:space="preserve">.  </w:t>
            </w:r>
            <w:r w:rsidR="0032568C" w:rsidRPr="00BE1D4A">
              <w:rPr>
                <w:b/>
                <w:bCs/>
                <w:lang w:val="uk-UA"/>
              </w:rPr>
              <w:t>Коли Ви виїхали з території України?</w:t>
            </w:r>
          </w:p>
          <w:p w14:paraId="68CDC0C1" w14:textId="77777777" w:rsidR="00BE793C" w:rsidRPr="00BE793C" w:rsidRDefault="00BE793C" w:rsidP="006F020F">
            <w:pPr>
              <w:rPr>
                <w:b/>
                <w:bCs/>
                <w:i/>
                <w:iCs/>
                <w:lang w:val="uk-UA"/>
              </w:rPr>
            </w:pPr>
            <w:r>
              <w:rPr>
                <w:b/>
                <w:bCs/>
                <w:i/>
                <w:iCs/>
                <w:lang w:val="uk-UA"/>
              </w:rPr>
              <w:t>Якщо Ви не пам’ятаєте точну дату, будь ласка, вкажіть приблизну дату.</w:t>
            </w:r>
          </w:p>
        </w:tc>
        <w:tc>
          <w:tcPr>
            <w:tcW w:w="567" w:type="dxa"/>
          </w:tcPr>
          <w:p w14:paraId="38688E6C" w14:textId="77777777" w:rsidR="00BE793C" w:rsidRPr="00BE1D4A" w:rsidRDefault="00BE793C" w:rsidP="006F020F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BВ</w:t>
            </w:r>
          </w:p>
        </w:tc>
        <w:tc>
          <w:tcPr>
            <w:tcW w:w="1700" w:type="dxa"/>
          </w:tcPr>
          <w:p w14:paraId="1E2C84B3" w14:textId="77777777" w:rsidR="00BE793C" w:rsidRPr="00BE1D4A" w:rsidRDefault="00BE793C" w:rsidP="006F020F">
            <w:pPr>
              <w:rPr>
                <w:lang w:val="uk-UA"/>
              </w:rPr>
            </w:pPr>
          </w:p>
        </w:tc>
      </w:tr>
      <w:tr w:rsidR="00BE793C" w:rsidRPr="00BE1D4A" w14:paraId="76CB2E86" w14:textId="77777777" w:rsidTr="006F020F">
        <w:tc>
          <w:tcPr>
            <w:tcW w:w="7083" w:type="dxa"/>
          </w:tcPr>
          <w:p w14:paraId="65A9E047" w14:textId="77777777" w:rsidR="00BE793C" w:rsidRPr="00BE1D4A" w:rsidRDefault="00BE793C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 </w:t>
            </w:r>
            <w:r>
              <w:rPr>
                <w:color w:val="00B0F0"/>
                <w:lang w:val="uk-UA"/>
              </w:rPr>
              <w:t>Дата</w:t>
            </w:r>
            <w:r w:rsidRPr="00BE1D4A">
              <w:rPr>
                <w:color w:val="00B0F0"/>
                <w:lang w:val="uk-UA"/>
              </w:rPr>
              <w:t xml:space="preserve">  </w:t>
            </w:r>
          </w:p>
        </w:tc>
        <w:tc>
          <w:tcPr>
            <w:tcW w:w="567" w:type="dxa"/>
          </w:tcPr>
          <w:p w14:paraId="410DE799" w14:textId="77777777" w:rsidR="00BE793C" w:rsidRPr="00BE1D4A" w:rsidRDefault="00BE793C" w:rsidP="006F020F">
            <w:pPr>
              <w:rPr>
                <w:lang w:val="uk-UA"/>
              </w:rPr>
            </w:pPr>
          </w:p>
        </w:tc>
        <w:tc>
          <w:tcPr>
            <w:tcW w:w="1700" w:type="dxa"/>
          </w:tcPr>
          <w:p w14:paraId="4D7AB053" w14:textId="0D0E1172" w:rsidR="00BE793C" w:rsidRPr="00BE1D4A" w:rsidRDefault="00392B2F" w:rsidP="006F020F">
            <w:pPr>
              <w:rPr>
                <w:lang w:val="uk-UA"/>
              </w:rPr>
            </w:pPr>
            <w:r>
              <w:rPr>
                <w:lang w:val="uk-UA"/>
              </w:rPr>
              <w:t>Іівівівів</w:t>
            </w:r>
          </w:p>
        </w:tc>
      </w:tr>
    </w:tbl>
    <w:p w14:paraId="7E1630EE" w14:textId="77777777" w:rsidR="00BE793C" w:rsidRPr="00BE1D4A" w:rsidRDefault="00BE793C">
      <w:pPr>
        <w:rPr>
          <w:lang w:val="uk-UA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8642"/>
        <w:gridCol w:w="709"/>
      </w:tblGrid>
      <w:tr w:rsidR="009E63C1" w:rsidRPr="00BE1D4A" w14:paraId="0CC28537" w14:textId="77777777" w:rsidTr="009E63C1">
        <w:tc>
          <w:tcPr>
            <w:tcW w:w="8642" w:type="dxa"/>
          </w:tcPr>
          <w:p w14:paraId="08D192F8" w14:textId="3E3C4C25" w:rsidR="0032568C" w:rsidRPr="00BE793C" w:rsidRDefault="0032568C" w:rsidP="0032568C">
            <w:pPr>
              <w:rPr>
                <w:b/>
                <w:bCs/>
                <w:color w:val="00B0F0"/>
                <w:lang w:val="uk-UA"/>
              </w:rPr>
            </w:pPr>
            <w:r w:rsidRPr="00BE793C">
              <w:rPr>
                <w:b/>
                <w:bCs/>
                <w:color w:val="00B0F0"/>
                <w:lang w:val="uk-UA"/>
              </w:rPr>
              <w:t>S</w:t>
            </w:r>
            <w:r>
              <w:rPr>
                <w:b/>
                <w:bCs/>
                <w:color w:val="00B0F0"/>
                <w:lang w:val="uk-UA"/>
              </w:rPr>
              <w:t>4</w:t>
            </w:r>
            <w:r w:rsidRPr="00BE793C">
              <w:rPr>
                <w:b/>
                <w:bCs/>
                <w:color w:val="00B0F0"/>
                <w:lang w:val="uk-UA"/>
              </w:rPr>
              <w:t>a. Не показувати, заповнити автоматично</w:t>
            </w:r>
          </w:p>
          <w:p w14:paraId="41C14034" w14:textId="77777777" w:rsidR="009E63C1" w:rsidRPr="00BE1D4A" w:rsidRDefault="009E63C1" w:rsidP="009E63C1">
            <w:pPr>
              <w:rPr>
                <w:i/>
                <w:iCs/>
                <w:lang w:val="uk-UA"/>
              </w:rPr>
            </w:pPr>
            <w:r w:rsidRPr="00BE1D4A">
              <w:rPr>
                <w:i/>
                <w:iCs/>
                <w:lang w:val="uk-UA"/>
              </w:rPr>
              <w:t xml:space="preserve">Зазначте відповідний діапазон дат </w:t>
            </w:r>
          </w:p>
        </w:tc>
        <w:tc>
          <w:tcPr>
            <w:tcW w:w="709" w:type="dxa"/>
          </w:tcPr>
          <w:p w14:paraId="2DC8D5E5" w14:textId="77777777" w:rsidR="009E63C1" w:rsidRPr="00BE1D4A" w:rsidRDefault="009E63C1" w:rsidP="009E63C1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9E63C1" w:rsidRPr="00BE1D4A" w14:paraId="31D7B54E" w14:textId="77777777" w:rsidTr="009E63C1">
        <w:tc>
          <w:tcPr>
            <w:tcW w:w="8642" w:type="dxa"/>
          </w:tcPr>
          <w:p w14:paraId="1D7D4C59" w14:textId="296827BE" w:rsidR="009E63C1" w:rsidRPr="00BE1D4A" w:rsidRDefault="009E1AB3" w:rsidP="009E63C1">
            <w:pPr>
              <w:rPr>
                <w:lang w:val="uk-UA"/>
              </w:rPr>
            </w:pPr>
            <w:r>
              <w:rPr>
                <w:lang w:val="uk-UA"/>
              </w:rPr>
              <w:t>До початку війни</w:t>
            </w:r>
            <w:r w:rsidR="00F25EDE">
              <w:rPr>
                <w:lang w:val="uk-UA"/>
              </w:rPr>
              <w:t xml:space="preserve"> (по 23 лютого включно)</w:t>
            </w:r>
          </w:p>
        </w:tc>
        <w:tc>
          <w:tcPr>
            <w:tcW w:w="709" w:type="dxa"/>
          </w:tcPr>
          <w:p w14:paraId="6AE6C31A" w14:textId="77777777" w:rsidR="009E63C1" w:rsidRPr="00BE1D4A" w:rsidRDefault="009E63C1" w:rsidP="009E63C1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9E63C1" w:rsidRPr="00BE1D4A" w14:paraId="4AA750DD" w14:textId="77777777" w:rsidTr="009E63C1">
        <w:tc>
          <w:tcPr>
            <w:tcW w:w="8642" w:type="dxa"/>
          </w:tcPr>
          <w:p w14:paraId="3B534ABA" w14:textId="77777777" w:rsidR="009E63C1" w:rsidRPr="00BE1D4A" w:rsidRDefault="009E63C1" w:rsidP="009E63C1">
            <w:pPr>
              <w:rPr>
                <w:lang w:val="uk-UA"/>
              </w:rPr>
            </w:pPr>
            <w:r w:rsidRPr="00BE1D4A">
              <w:rPr>
                <w:lang w:val="uk-UA"/>
              </w:rPr>
              <w:t>24 лютого – 28 лютого</w:t>
            </w:r>
          </w:p>
        </w:tc>
        <w:tc>
          <w:tcPr>
            <w:tcW w:w="709" w:type="dxa"/>
          </w:tcPr>
          <w:p w14:paraId="05668FCD" w14:textId="77777777" w:rsidR="009E63C1" w:rsidRPr="00BE1D4A" w:rsidRDefault="009E63C1" w:rsidP="009E63C1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9E63C1" w:rsidRPr="00BE1D4A" w14:paraId="47DE083A" w14:textId="77777777" w:rsidTr="009E63C1">
        <w:tc>
          <w:tcPr>
            <w:tcW w:w="8642" w:type="dxa"/>
          </w:tcPr>
          <w:p w14:paraId="0FD5FA44" w14:textId="57406333" w:rsidR="009E63C1" w:rsidRPr="00BE1D4A" w:rsidRDefault="009E63C1" w:rsidP="009E63C1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1 березня – </w:t>
            </w:r>
            <w:r w:rsidR="009E1AB3">
              <w:rPr>
                <w:lang w:val="uk-UA"/>
              </w:rPr>
              <w:t>15</w:t>
            </w:r>
            <w:r w:rsidRPr="00BE1D4A">
              <w:rPr>
                <w:lang w:val="uk-UA"/>
              </w:rPr>
              <w:t xml:space="preserve"> березня</w:t>
            </w:r>
          </w:p>
        </w:tc>
        <w:tc>
          <w:tcPr>
            <w:tcW w:w="709" w:type="dxa"/>
          </w:tcPr>
          <w:p w14:paraId="1EEEBD39" w14:textId="77777777" w:rsidR="009E63C1" w:rsidRPr="00BE1D4A" w:rsidRDefault="009E63C1" w:rsidP="009E63C1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9E63C1" w:rsidRPr="00BE1D4A" w14:paraId="0852A0F1" w14:textId="77777777" w:rsidTr="009E63C1">
        <w:tc>
          <w:tcPr>
            <w:tcW w:w="8642" w:type="dxa"/>
          </w:tcPr>
          <w:p w14:paraId="2BEE6EB7" w14:textId="4C872846" w:rsidR="009E63C1" w:rsidRPr="00BE1D4A" w:rsidRDefault="009E1AB3" w:rsidP="009E63C1">
            <w:pPr>
              <w:rPr>
                <w:lang w:val="uk-UA"/>
              </w:rPr>
            </w:pPr>
            <w:r>
              <w:rPr>
                <w:lang w:val="uk-UA"/>
              </w:rPr>
              <w:t>16 березня – 31 березня</w:t>
            </w:r>
          </w:p>
        </w:tc>
        <w:tc>
          <w:tcPr>
            <w:tcW w:w="709" w:type="dxa"/>
          </w:tcPr>
          <w:p w14:paraId="751A2D8E" w14:textId="77777777" w:rsidR="009E63C1" w:rsidRPr="00BE1D4A" w:rsidRDefault="009E63C1" w:rsidP="009E63C1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</w:tr>
      <w:tr w:rsidR="009E63C1" w:rsidRPr="00BE1D4A" w14:paraId="00C539D9" w14:textId="77777777" w:rsidTr="009E63C1">
        <w:tc>
          <w:tcPr>
            <w:tcW w:w="8642" w:type="dxa"/>
          </w:tcPr>
          <w:p w14:paraId="64F4F6DE" w14:textId="22B36F0F" w:rsidR="009E63C1" w:rsidRPr="00BE1D4A" w:rsidRDefault="009E1AB3" w:rsidP="009E63C1">
            <w:pPr>
              <w:rPr>
                <w:lang w:val="uk-UA"/>
              </w:rPr>
            </w:pPr>
            <w:r>
              <w:rPr>
                <w:lang w:val="uk-UA"/>
              </w:rPr>
              <w:t>Квітень</w:t>
            </w:r>
          </w:p>
        </w:tc>
        <w:tc>
          <w:tcPr>
            <w:tcW w:w="709" w:type="dxa"/>
          </w:tcPr>
          <w:p w14:paraId="24AFA121" w14:textId="77777777" w:rsidR="009E63C1" w:rsidRPr="00BE1D4A" w:rsidRDefault="009E63C1" w:rsidP="009E63C1">
            <w:pPr>
              <w:rPr>
                <w:lang w:val="uk-UA"/>
              </w:rPr>
            </w:pPr>
            <w:r w:rsidRPr="00BE1D4A">
              <w:rPr>
                <w:lang w:val="uk-UA"/>
              </w:rPr>
              <w:t>5</w:t>
            </w:r>
          </w:p>
        </w:tc>
      </w:tr>
      <w:tr w:rsidR="009E63C1" w:rsidRPr="00BE1D4A" w14:paraId="5E0AAAB0" w14:textId="77777777" w:rsidTr="009E63C1">
        <w:tc>
          <w:tcPr>
            <w:tcW w:w="8642" w:type="dxa"/>
          </w:tcPr>
          <w:p w14:paraId="2948D88E" w14:textId="336F11B5" w:rsidR="009E63C1" w:rsidRPr="00BE1D4A" w:rsidRDefault="009E1AB3" w:rsidP="009E63C1">
            <w:pPr>
              <w:rPr>
                <w:lang w:val="uk-UA"/>
              </w:rPr>
            </w:pPr>
            <w:r>
              <w:rPr>
                <w:lang w:val="uk-UA"/>
              </w:rPr>
              <w:t>Травень</w:t>
            </w:r>
          </w:p>
        </w:tc>
        <w:tc>
          <w:tcPr>
            <w:tcW w:w="709" w:type="dxa"/>
          </w:tcPr>
          <w:p w14:paraId="6AA88531" w14:textId="77777777" w:rsidR="009E63C1" w:rsidRPr="00BE1D4A" w:rsidRDefault="009E63C1" w:rsidP="009E63C1">
            <w:pPr>
              <w:rPr>
                <w:lang w:val="uk-UA"/>
              </w:rPr>
            </w:pPr>
            <w:r w:rsidRPr="00BE1D4A">
              <w:rPr>
                <w:lang w:val="uk-UA"/>
              </w:rPr>
              <w:t>6</w:t>
            </w:r>
          </w:p>
        </w:tc>
      </w:tr>
      <w:tr w:rsidR="009E63C1" w:rsidRPr="00BE1D4A" w14:paraId="2B50283D" w14:textId="77777777" w:rsidTr="009E63C1">
        <w:tc>
          <w:tcPr>
            <w:tcW w:w="8642" w:type="dxa"/>
          </w:tcPr>
          <w:p w14:paraId="5A430A16" w14:textId="3539FEBD" w:rsidR="009E63C1" w:rsidRPr="00BE1D4A" w:rsidRDefault="009E1AB3" w:rsidP="009E63C1">
            <w:pPr>
              <w:rPr>
                <w:lang w:val="uk-UA"/>
              </w:rPr>
            </w:pPr>
            <w:r>
              <w:rPr>
                <w:lang w:val="uk-UA"/>
              </w:rPr>
              <w:t>Червень</w:t>
            </w:r>
          </w:p>
        </w:tc>
        <w:tc>
          <w:tcPr>
            <w:tcW w:w="709" w:type="dxa"/>
          </w:tcPr>
          <w:p w14:paraId="58E6DA43" w14:textId="77777777" w:rsidR="009E63C1" w:rsidRPr="00BE1D4A" w:rsidRDefault="009E63C1" w:rsidP="009E63C1">
            <w:pPr>
              <w:rPr>
                <w:lang w:val="uk-UA"/>
              </w:rPr>
            </w:pPr>
            <w:r w:rsidRPr="00BE1D4A">
              <w:rPr>
                <w:lang w:val="uk-UA"/>
              </w:rPr>
              <w:t>7</w:t>
            </w:r>
          </w:p>
        </w:tc>
      </w:tr>
      <w:tr w:rsidR="009E63C1" w:rsidRPr="00BE1D4A" w14:paraId="4AD31B5D" w14:textId="77777777" w:rsidTr="009E63C1">
        <w:tc>
          <w:tcPr>
            <w:tcW w:w="8642" w:type="dxa"/>
          </w:tcPr>
          <w:p w14:paraId="3D247537" w14:textId="23D47AEB" w:rsidR="009E63C1" w:rsidRPr="00BE1D4A" w:rsidRDefault="009E1AB3" w:rsidP="009E63C1">
            <w:pPr>
              <w:rPr>
                <w:lang w:val="uk-UA"/>
              </w:rPr>
            </w:pPr>
            <w:r>
              <w:rPr>
                <w:lang w:val="uk-UA"/>
              </w:rPr>
              <w:t>Липень</w:t>
            </w:r>
          </w:p>
        </w:tc>
        <w:tc>
          <w:tcPr>
            <w:tcW w:w="709" w:type="dxa"/>
          </w:tcPr>
          <w:p w14:paraId="3AB19CA4" w14:textId="77777777" w:rsidR="009E63C1" w:rsidRPr="00BE1D4A" w:rsidRDefault="009E63C1" w:rsidP="009E63C1">
            <w:pPr>
              <w:rPr>
                <w:lang w:val="uk-UA"/>
              </w:rPr>
            </w:pPr>
            <w:r w:rsidRPr="00BE1D4A">
              <w:rPr>
                <w:lang w:val="uk-UA"/>
              </w:rPr>
              <w:t>8</w:t>
            </w:r>
          </w:p>
        </w:tc>
      </w:tr>
      <w:tr w:rsidR="009E63C1" w:rsidRPr="00BE1D4A" w14:paraId="051977F7" w14:textId="77777777" w:rsidTr="009E63C1">
        <w:tc>
          <w:tcPr>
            <w:tcW w:w="8642" w:type="dxa"/>
          </w:tcPr>
          <w:p w14:paraId="1FCDAC2F" w14:textId="241A3FC1" w:rsidR="009E63C1" w:rsidRPr="00BE1D4A" w:rsidRDefault="009E1AB3" w:rsidP="009E63C1">
            <w:pPr>
              <w:rPr>
                <w:lang w:val="uk-UA"/>
              </w:rPr>
            </w:pPr>
            <w:r>
              <w:rPr>
                <w:lang w:val="uk-UA"/>
              </w:rPr>
              <w:t>Серпень</w:t>
            </w:r>
          </w:p>
        </w:tc>
        <w:tc>
          <w:tcPr>
            <w:tcW w:w="709" w:type="dxa"/>
          </w:tcPr>
          <w:p w14:paraId="3053420B" w14:textId="77777777" w:rsidR="009E63C1" w:rsidRPr="00BE1D4A" w:rsidRDefault="009E63C1" w:rsidP="009E63C1">
            <w:pPr>
              <w:rPr>
                <w:lang w:val="uk-UA"/>
              </w:rPr>
            </w:pPr>
            <w:r w:rsidRPr="00BE1D4A">
              <w:rPr>
                <w:lang w:val="uk-UA"/>
              </w:rPr>
              <w:t>9</w:t>
            </w:r>
          </w:p>
        </w:tc>
      </w:tr>
      <w:tr w:rsidR="009E63C1" w:rsidRPr="00BE1D4A" w14:paraId="77C9F7B5" w14:textId="77777777" w:rsidTr="009E63C1">
        <w:tc>
          <w:tcPr>
            <w:tcW w:w="8642" w:type="dxa"/>
          </w:tcPr>
          <w:p w14:paraId="3D1BFBA6" w14:textId="145C8F32" w:rsidR="009E63C1" w:rsidRPr="00BE1D4A" w:rsidRDefault="009E1AB3" w:rsidP="009E63C1">
            <w:pPr>
              <w:rPr>
                <w:lang w:val="uk-UA"/>
              </w:rPr>
            </w:pPr>
            <w:r>
              <w:rPr>
                <w:lang w:val="uk-UA"/>
              </w:rPr>
              <w:t>Вересень</w:t>
            </w:r>
          </w:p>
        </w:tc>
        <w:tc>
          <w:tcPr>
            <w:tcW w:w="709" w:type="dxa"/>
          </w:tcPr>
          <w:p w14:paraId="7591DCA1" w14:textId="77777777" w:rsidR="009E63C1" w:rsidRPr="00BE1D4A" w:rsidRDefault="009E63C1" w:rsidP="009E63C1">
            <w:pPr>
              <w:rPr>
                <w:lang w:val="uk-UA"/>
              </w:rPr>
            </w:pPr>
            <w:r w:rsidRPr="00BE1D4A">
              <w:rPr>
                <w:lang w:val="uk-UA"/>
              </w:rPr>
              <w:t>10</w:t>
            </w:r>
          </w:p>
        </w:tc>
      </w:tr>
      <w:tr w:rsidR="009E63C1" w:rsidRPr="00BE1D4A" w14:paraId="1BBE540C" w14:textId="77777777" w:rsidTr="009E63C1">
        <w:tc>
          <w:tcPr>
            <w:tcW w:w="8642" w:type="dxa"/>
          </w:tcPr>
          <w:p w14:paraId="1A30D843" w14:textId="0C637C2C" w:rsidR="009E63C1" w:rsidRPr="00BE1D4A" w:rsidRDefault="009E1AB3" w:rsidP="009E63C1">
            <w:pPr>
              <w:rPr>
                <w:lang w:val="uk-UA"/>
              </w:rPr>
            </w:pPr>
            <w:r>
              <w:rPr>
                <w:lang w:val="uk-UA"/>
              </w:rPr>
              <w:t>Жовтень</w:t>
            </w:r>
          </w:p>
        </w:tc>
        <w:tc>
          <w:tcPr>
            <w:tcW w:w="709" w:type="dxa"/>
          </w:tcPr>
          <w:p w14:paraId="5EE53F68" w14:textId="77777777" w:rsidR="009E63C1" w:rsidRPr="00BE1D4A" w:rsidRDefault="009E63C1" w:rsidP="009E63C1">
            <w:pPr>
              <w:rPr>
                <w:lang w:val="uk-UA"/>
              </w:rPr>
            </w:pPr>
            <w:r w:rsidRPr="00BE1D4A">
              <w:rPr>
                <w:lang w:val="uk-UA"/>
              </w:rPr>
              <w:t>11</w:t>
            </w:r>
          </w:p>
        </w:tc>
      </w:tr>
    </w:tbl>
    <w:p w14:paraId="7053511C" w14:textId="77777777" w:rsidR="009E63C1" w:rsidRPr="00BE1D4A" w:rsidRDefault="009E63C1" w:rsidP="00AC09AA">
      <w:pPr>
        <w:rPr>
          <w:lang w:val="uk-UA"/>
        </w:rPr>
      </w:pPr>
    </w:p>
    <w:p w14:paraId="1E20F887" w14:textId="77777777" w:rsidR="009E63C1" w:rsidRPr="00BE1D4A" w:rsidRDefault="009E63C1" w:rsidP="00AC09AA">
      <w:pPr>
        <w:rPr>
          <w:lang w:val="uk-UA"/>
        </w:rPr>
      </w:pPr>
    </w:p>
    <w:p w14:paraId="7349BC79" w14:textId="77777777" w:rsidR="000A4B9E" w:rsidRPr="00BE1D4A" w:rsidRDefault="000A4B9E" w:rsidP="00AC09AA">
      <w:pPr>
        <w:rPr>
          <w:highlight w:val="yellow"/>
          <w:lang w:val="uk-UA"/>
        </w:rPr>
      </w:pPr>
    </w:p>
    <w:p w14:paraId="2BA3EA0B" w14:textId="7C5A1C08" w:rsidR="00EA46CA" w:rsidRDefault="00EA46C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42"/>
        <w:gridCol w:w="708"/>
      </w:tblGrid>
      <w:tr w:rsidR="0032568C" w:rsidRPr="00BE1D4A" w14:paraId="100ADC9C" w14:textId="77777777" w:rsidTr="006F020F">
        <w:tc>
          <w:tcPr>
            <w:tcW w:w="8642" w:type="dxa"/>
          </w:tcPr>
          <w:p w14:paraId="3E9AD97F" w14:textId="30726D29" w:rsidR="0032568C" w:rsidRPr="00BE1D4A" w:rsidRDefault="0032568C" w:rsidP="00BD34C5">
            <w:pPr>
              <w:rPr>
                <w:i/>
                <w:iCs/>
                <w:lang w:val="uk-UA"/>
              </w:rPr>
            </w:pPr>
            <w:r w:rsidRPr="00BE1D4A">
              <w:rPr>
                <w:b/>
                <w:bCs/>
                <w:lang w:val="uk-UA"/>
              </w:rPr>
              <w:t>S</w:t>
            </w:r>
            <w:r w:rsidR="00F25EDE">
              <w:rPr>
                <w:b/>
                <w:bCs/>
                <w:lang w:val="uk-UA"/>
              </w:rPr>
              <w:t>6</w:t>
            </w:r>
            <w:r w:rsidRPr="00BE1D4A">
              <w:rPr>
                <w:b/>
                <w:bCs/>
                <w:lang w:val="uk-UA"/>
              </w:rPr>
              <w:t xml:space="preserve">. </w:t>
            </w:r>
            <w:r w:rsidR="00BD34C5">
              <w:rPr>
                <w:b/>
                <w:bCs/>
                <w:lang w:val="uk-UA"/>
              </w:rPr>
              <w:t>Розмір населеного пункту в якому ви зараз проживаєте?</w:t>
            </w:r>
            <w:r w:rsidRPr="00BE1D4A">
              <w:rPr>
                <w:i/>
                <w:iCs/>
                <w:lang w:val="uk-UA"/>
              </w:rPr>
              <w:t xml:space="preserve"> </w:t>
            </w:r>
          </w:p>
        </w:tc>
        <w:tc>
          <w:tcPr>
            <w:tcW w:w="708" w:type="dxa"/>
          </w:tcPr>
          <w:p w14:paraId="5596AA29" w14:textId="77777777" w:rsidR="0032568C" w:rsidRPr="00BE1D4A" w:rsidRDefault="0032568C" w:rsidP="006F020F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32568C" w:rsidRPr="00BE1D4A" w14:paraId="02CE6AB5" w14:textId="77777777" w:rsidTr="006F020F">
        <w:tc>
          <w:tcPr>
            <w:tcW w:w="8642" w:type="dxa"/>
          </w:tcPr>
          <w:p w14:paraId="0BBE0DDD" w14:textId="73C4E32C" w:rsidR="0032568C" w:rsidRPr="00885B94" w:rsidRDefault="00BD34C5" w:rsidP="006F020F">
            <w:pPr>
              <w:rPr>
                <w:lang w:val="uk-UA"/>
              </w:rPr>
            </w:pPr>
            <w:r w:rsidRPr="00885B94">
              <w:rPr>
                <w:lang w:val="uk-UA"/>
              </w:rPr>
              <w:t>Село</w:t>
            </w:r>
          </w:p>
        </w:tc>
        <w:tc>
          <w:tcPr>
            <w:tcW w:w="708" w:type="dxa"/>
          </w:tcPr>
          <w:p w14:paraId="15268BD0" w14:textId="399D3B25" w:rsidR="0032568C" w:rsidRPr="009E1AB3" w:rsidRDefault="009E1AB3" w:rsidP="006F020F">
            <w:r>
              <w:t>1</w:t>
            </w:r>
          </w:p>
        </w:tc>
      </w:tr>
      <w:tr w:rsidR="0032568C" w:rsidRPr="00BE1D4A" w14:paraId="454BEB11" w14:textId="77777777" w:rsidTr="006F020F">
        <w:tc>
          <w:tcPr>
            <w:tcW w:w="8642" w:type="dxa"/>
          </w:tcPr>
          <w:p w14:paraId="43E04173" w14:textId="462CA405" w:rsidR="00BD34C5" w:rsidRPr="00885B94" w:rsidRDefault="00BD34C5" w:rsidP="006F020F">
            <w:pPr>
              <w:rPr>
                <w:lang w:val="uk-UA"/>
              </w:rPr>
            </w:pPr>
            <w:r w:rsidRPr="00885B94">
              <w:rPr>
                <w:lang w:val="uk-UA"/>
              </w:rPr>
              <w:t>Невелике місто (населення</w:t>
            </w:r>
            <w:r w:rsidR="009E1AB3" w:rsidRPr="00885B94">
              <w:t>&lt; 50,000</w:t>
            </w:r>
            <w:r w:rsidRPr="00885B94">
              <w:rPr>
                <w:lang w:val="uk-UA"/>
              </w:rPr>
              <w:t xml:space="preserve"> )</w:t>
            </w:r>
          </w:p>
        </w:tc>
        <w:tc>
          <w:tcPr>
            <w:tcW w:w="708" w:type="dxa"/>
          </w:tcPr>
          <w:p w14:paraId="0D3BAC41" w14:textId="150AC462" w:rsidR="0032568C" w:rsidRPr="009E1AB3" w:rsidRDefault="009E1AB3" w:rsidP="006F020F">
            <w:r>
              <w:t>2</w:t>
            </w:r>
          </w:p>
        </w:tc>
      </w:tr>
      <w:tr w:rsidR="00BD34C5" w:rsidRPr="00BE1D4A" w14:paraId="6582FEDB" w14:textId="77777777" w:rsidTr="006F020F">
        <w:tc>
          <w:tcPr>
            <w:tcW w:w="8642" w:type="dxa"/>
          </w:tcPr>
          <w:p w14:paraId="32756582" w14:textId="786A52CA" w:rsidR="00BD34C5" w:rsidRPr="00885B94" w:rsidRDefault="009E1AB3" w:rsidP="006F020F">
            <w:pPr>
              <w:rPr>
                <w:lang w:val="uk-UA"/>
              </w:rPr>
            </w:pPr>
            <w:r w:rsidRPr="00885B94">
              <w:rPr>
                <w:lang w:val="uk-UA"/>
              </w:rPr>
              <w:t>Середнє місто (населення 50,000 – 500,000)</w:t>
            </w:r>
          </w:p>
        </w:tc>
        <w:tc>
          <w:tcPr>
            <w:tcW w:w="708" w:type="dxa"/>
          </w:tcPr>
          <w:p w14:paraId="5CC3FB0D" w14:textId="1E09BFF3" w:rsidR="00BD34C5" w:rsidRPr="00BE1D4A" w:rsidRDefault="00885B94" w:rsidP="006F020F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</w:tr>
      <w:tr w:rsidR="00BD34C5" w:rsidRPr="00BE1D4A" w14:paraId="74168317" w14:textId="77777777" w:rsidTr="006F020F">
        <w:tc>
          <w:tcPr>
            <w:tcW w:w="8642" w:type="dxa"/>
          </w:tcPr>
          <w:p w14:paraId="4F126E69" w14:textId="66CE93D2" w:rsidR="00BD34C5" w:rsidRPr="00885B94" w:rsidRDefault="009E1AB3" w:rsidP="006F020F">
            <w:pPr>
              <w:rPr>
                <w:lang w:val="uk-UA"/>
              </w:rPr>
            </w:pPr>
            <w:r w:rsidRPr="00885B94">
              <w:rPr>
                <w:lang w:val="uk-UA"/>
              </w:rPr>
              <w:t>Велике місто (населення</w:t>
            </w:r>
            <w:r w:rsidR="00885B94" w:rsidRPr="00885B94">
              <w:t>&gt;</w:t>
            </w:r>
            <w:r w:rsidR="00885B94" w:rsidRPr="00885B94">
              <w:rPr>
                <w:lang w:val="uk-UA"/>
              </w:rPr>
              <w:t>500,000)</w:t>
            </w:r>
          </w:p>
        </w:tc>
        <w:tc>
          <w:tcPr>
            <w:tcW w:w="708" w:type="dxa"/>
          </w:tcPr>
          <w:p w14:paraId="1122835F" w14:textId="10611669" w:rsidR="00BD34C5" w:rsidRPr="00BE1D4A" w:rsidRDefault="00885B94" w:rsidP="006F020F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E9591B" w:rsidRPr="00BE1D4A" w14:paraId="219347EC" w14:textId="77777777" w:rsidTr="006F020F">
        <w:tc>
          <w:tcPr>
            <w:tcW w:w="8642" w:type="dxa"/>
          </w:tcPr>
          <w:p w14:paraId="4994CA57" w14:textId="70FD35E2" w:rsidR="00E9591B" w:rsidRPr="00E8257B" w:rsidRDefault="00E8257B" w:rsidP="006F020F">
            <w:pPr>
              <w:rPr>
                <w:lang w:val="uk-UA"/>
              </w:rPr>
            </w:pPr>
            <w:r>
              <w:rPr>
                <w:lang w:val="uk-UA"/>
              </w:rPr>
              <w:t>Важко сказати (не зачитувати)</w:t>
            </w:r>
          </w:p>
        </w:tc>
        <w:tc>
          <w:tcPr>
            <w:tcW w:w="708" w:type="dxa"/>
          </w:tcPr>
          <w:p w14:paraId="6C234ECF" w14:textId="30D291D1" w:rsidR="00E9591B" w:rsidRPr="00025BFE" w:rsidRDefault="00F25EDE" w:rsidP="006F020F">
            <w:pPr>
              <w:rPr>
                <w:lang w:val="ru-RU"/>
              </w:rPr>
            </w:pPr>
            <w:r>
              <w:rPr>
                <w:lang w:val="ru-RU"/>
              </w:rPr>
              <w:t>98</w:t>
            </w:r>
          </w:p>
        </w:tc>
      </w:tr>
    </w:tbl>
    <w:p w14:paraId="27F2609C" w14:textId="5A0811A7" w:rsidR="007333A1" w:rsidRPr="007333A1" w:rsidRDefault="007333A1">
      <w:pPr>
        <w:rPr>
          <w:lang w:val="uk-UA"/>
        </w:rPr>
      </w:pPr>
    </w:p>
    <w:p w14:paraId="5389DF7C" w14:textId="00EFD51A" w:rsidR="00EA46CA" w:rsidRPr="00BE1D4A" w:rsidRDefault="00EA46CA">
      <w:pPr>
        <w:rPr>
          <w:lang w:val="uk-UA"/>
        </w:rPr>
      </w:pPr>
    </w:p>
    <w:p w14:paraId="7783AD22" w14:textId="1930C330" w:rsidR="00C7481D" w:rsidRPr="00BE1D4A" w:rsidRDefault="00516AB1" w:rsidP="00F21A3B">
      <w:pPr>
        <w:widowControl w:val="0"/>
        <w:shd w:val="clear" w:color="auto" w:fill="00B0F0"/>
        <w:adjustRightInd w:val="0"/>
        <w:jc w:val="center"/>
        <w:rPr>
          <w:rFonts w:ascii="Arial" w:hAnsi="Arial" w:cs="Arial"/>
          <w:b/>
          <w:bCs/>
          <w:color w:val="FFFFFF" w:themeColor="background1"/>
          <w:lang w:val="uk-UA"/>
        </w:rPr>
      </w:pPr>
      <w:r w:rsidRPr="00BE1D4A">
        <w:rPr>
          <w:rFonts w:ascii="Arial" w:hAnsi="Arial" w:cs="Arial"/>
          <w:b/>
          <w:bCs/>
          <w:color w:val="FFFFFF" w:themeColor="background1"/>
          <w:lang w:val="uk-UA"/>
        </w:rPr>
        <w:t xml:space="preserve">А. </w:t>
      </w:r>
      <w:r w:rsidR="00F21A3B" w:rsidRPr="00BE1D4A">
        <w:rPr>
          <w:rFonts w:ascii="Arial" w:hAnsi="Arial" w:cs="Arial"/>
          <w:b/>
          <w:bCs/>
          <w:color w:val="FFFFFF" w:themeColor="background1"/>
          <w:lang w:val="uk-UA"/>
        </w:rPr>
        <w:t xml:space="preserve">ІНФОРМАЦІЯ ПРО В’ЇЗД В </w:t>
      </w:r>
    </w:p>
    <w:p w14:paraId="5781118A" w14:textId="67BDBADA" w:rsidR="005922CE" w:rsidRPr="00BE1D4A" w:rsidRDefault="005922CE">
      <w:pPr>
        <w:rPr>
          <w:sz w:val="20"/>
          <w:szCs w:val="20"/>
          <w:lang w:val="uk-UA"/>
        </w:rPr>
      </w:pPr>
    </w:p>
    <w:p w14:paraId="1FBB1913" w14:textId="77777777" w:rsidR="00320EF8" w:rsidRPr="00BE1D4A" w:rsidRDefault="00320EF8">
      <w:pPr>
        <w:rPr>
          <w:sz w:val="20"/>
          <w:szCs w:val="20"/>
          <w:lang w:val="uk-UA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8642"/>
        <w:gridCol w:w="709"/>
      </w:tblGrid>
      <w:tr w:rsidR="0089011E" w:rsidRPr="00BE1D4A" w14:paraId="3EDDEC6C" w14:textId="77777777" w:rsidTr="00D45532">
        <w:trPr>
          <w:trHeight w:val="601"/>
        </w:trPr>
        <w:tc>
          <w:tcPr>
            <w:tcW w:w="8642" w:type="dxa"/>
          </w:tcPr>
          <w:p w14:paraId="57719FE6" w14:textId="5EEC5FBF" w:rsidR="0089011E" w:rsidRPr="00BE1D4A" w:rsidRDefault="0089011E" w:rsidP="00AC0232">
            <w:pPr>
              <w:rPr>
                <w:b/>
                <w:bCs/>
                <w:color w:val="00B0F0"/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 xml:space="preserve">Ротація </w:t>
            </w:r>
          </w:p>
          <w:p w14:paraId="3CA889C4" w14:textId="782136BB" w:rsidR="0089011E" w:rsidRPr="00BE1D4A" w:rsidRDefault="0089011E" w:rsidP="00AC0232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>A2. З ким Ви виїхали з України</w:t>
            </w:r>
            <w:r w:rsidR="00904636">
              <w:rPr>
                <w:b/>
                <w:bCs/>
                <w:lang w:val="uk-UA"/>
              </w:rPr>
              <w:t xml:space="preserve"> і зараз проживаєте разом</w:t>
            </w:r>
            <w:r w:rsidRPr="00BE1D4A">
              <w:rPr>
                <w:b/>
                <w:bCs/>
                <w:lang w:val="uk-UA"/>
              </w:rPr>
              <w:t xml:space="preserve">? </w:t>
            </w:r>
          </w:p>
          <w:p w14:paraId="740229B7" w14:textId="0E4B2BB0" w:rsidR="0089011E" w:rsidRPr="00BE1D4A" w:rsidRDefault="0089011E" w:rsidP="00AC0232">
            <w:pPr>
              <w:rPr>
                <w:i/>
                <w:iCs/>
                <w:lang w:val="uk-UA"/>
              </w:rPr>
            </w:pPr>
            <w:r w:rsidRPr="00BE1D4A">
              <w:rPr>
                <w:i/>
                <w:iCs/>
                <w:lang w:val="uk-UA"/>
              </w:rPr>
              <w:t>Оберіть всі варіанти, які підходять</w:t>
            </w:r>
          </w:p>
        </w:tc>
        <w:tc>
          <w:tcPr>
            <w:tcW w:w="709" w:type="dxa"/>
          </w:tcPr>
          <w:p w14:paraId="49A39B03" w14:textId="62FB0C9C" w:rsidR="0089011E" w:rsidRPr="00BE1D4A" w:rsidRDefault="0089011E" w:rsidP="00AC0232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М</w:t>
            </w:r>
            <w:r w:rsidR="007F3ADC"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89011E" w:rsidRPr="00BE1D4A" w14:paraId="24A51DB9" w14:textId="77777777" w:rsidTr="0089011E">
        <w:tc>
          <w:tcPr>
            <w:tcW w:w="8642" w:type="dxa"/>
          </w:tcPr>
          <w:p w14:paraId="62C3D016" w14:textId="5EE302F6" w:rsidR="0089011E" w:rsidRPr="00BE1D4A" w:rsidRDefault="0089011E" w:rsidP="00AC0232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Сам/а  </w:t>
            </w:r>
            <w:r w:rsidR="00D53B3A" w:rsidRPr="00BE1D4A">
              <w:rPr>
                <w:b/>
                <w:bCs/>
                <w:color w:val="00B0F0"/>
                <w:lang w:val="uk-UA"/>
              </w:rPr>
              <w:t>(О</w:t>
            </w:r>
            <w:r w:rsidR="007F3ADC" w:rsidRPr="00BE1D4A">
              <w:rPr>
                <w:b/>
                <w:bCs/>
                <w:color w:val="00B0F0"/>
                <w:lang w:val="uk-UA"/>
              </w:rPr>
              <w:t>В</w:t>
            </w:r>
            <w:r w:rsidR="00D53B3A" w:rsidRPr="00BE1D4A">
              <w:rPr>
                <w:b/>
                <w:bCs/>
                <w:color w:val="00B0F0"/>
                <w:lang w:val="uk-UA"/>
              </w:rPr>
              <w:t>)</w:t>
            </w:r>
          </w:p>
        </w:tc>
        <w:tc>
          <w:tcPr>
            <w:tcW w:w="709" w:type="dxa"/>
          </w:tcPr>
          <w:p w14:paraId="276D53EE" w14:textId="3D100C01" w:rsidR="0089011E" w:rsidRPr="00BE1D4A" w:rsidRDefault="0089011E" w:rsidP="00AC0232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89011E" w:rsidRPr="00BE1D4A" w14:paraId="69F5C6FD" w14:textId="77777777" w:rsidTr="0089011E">
        <w:tc>
          <w:tcPr>
            <w:tcW w:w="8642" w:type="dxa"/>
          </w:tcPr>
          <w:p w14:paraId="6D71FAC7" w14:textId="4AE3A95F" w:rsidR="00885B94" w:rsidRPr="00BE1D4A" w:rsidRDefault="0089011E" w:rsidP="00AC0232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З дітьми </w:t>
            </w:r>
            <w:r w:rsidR="00870E07" w:rsidRPr="00BE1D4A">
              <w:rPr>
                <w:lang w:val="uk-UA"/>
              </w:rPr>
              <w:t xml:space="preserve">(до 18 років) </w:t>
            </w:r>
          </w:p>
        </w:tc>
        <w:tc>
          <w:tcPr>
            <w:tcW w:w="709" w:type="dxa"/>
          </w:tcPr>
          <w:p w14:paraId="435CE976" w14:textId="2BA946D9" w:rsidR="0089011E" w:rsidRPr="00BE1D4A" w:rsidRDefault="0089011E" w:rsidP="00AC0232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885B94" w:rsidRPr="00BE1D4A" w14:paraId="3C5A110A" w14:textId="77777777" w:rsidTr="0089011E">
        <w:tc>
          <w:tcPr>
            <w:tcW w:w="8642" w:type="dxa"/>
          </w:tcPr>
          <w:p w14:paraId="5F2860A7" w14:textId="30E8AD1E" w:rsidR="00885B94" w:rsidRPr="00BE1D4A" w:rsidRDefault="00885B94" w:rsidP="00AC0232">
            <w:pPr>
              <w:rPr>
                <w:lang w:val="uk-UA"/>
              </w:rPr>
            </w:pPr>
            <w:r>
              <w:rPr>
                <w:lang w:val="uk-UA"/>
              </w:rPr>
              <w:t>З дітьми (18 років</w:t>
            </w:r>
            <w:r w:rsidR="008A0CC7">
              <w:rPr>
                <w:lang w:val="uk-UA"/>
              </w:rPr>
              <w:t xml:space="preserve"> і </w:t>
            </w:r>
            <w:r w:rsidR="0052056C">
              <w:rPr>
                <w:lang w:val="uk-UA"/>
              </w:rPr>
              <w:t>с</w:t>
            </w:r>
            <w:r w:rsidR="008A0CC7">
              <w:rPr>
                <w:lang w:val="uk-UA"/>
              </w:rPr>
              <w:t>тарше</w:t>
            </w:r>
            <w:r>
              <w:rPr>
                <w:lang w:val="uk-UA"/>
              </w:rPr>
              <w:t>)</w:t>
            </w:r>
          </w:p>
        </w:tc>
        <w:tc>
          <w:tcPr>
            <w:tcW w:w="709" w:type="dxa"/>
          </w:tcPr>
          <w:p w14:paraId="2B10BE1C" w14:textId="75C9ED41" w:rsidR="00885B94" w:rsidRPr="00BE1D4A" w:rsidRDefault="00885B94" w:rsidP="00AC0232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</w:tr>
      <w:tr w:rsidR="0089011E" w:rsidRPr="00BE1D4A" w14:paraId="0DFD5210" w14:textId="77777777" w:rsidTr="0089011E">
        <w:tc>
          <w:tcPr>
            <w:tcW w:w="8642" w:type="dxa"/>
          </w:tcPr>
          <w:p w14:paraId="14DFCD8D" w14:textId="7EBCCE1E" w:rsidR="0089011E" w:rsidRPr="00BE1D4A" w:rsidRDefault="0089011E" w:rsidP="00AC0232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З </w:t>
            </w:r>
            <w:r w:rsidR="007556DA">
              <w:rPr>
                <w:lang w:val="uk-UA"/>
              </w:rPr>
              <w:t>о</w:t>
            </w:r>
            <w:r w:rsidRPr="00BE1D4A">
              <w:rPr>
                <w:lang w:val="uk-UA"/>
              </w:rPr>
              <w:t xml:space="preserve">нуками  </w:t>
            </w:r>
          </w:p>
        </w:tc>
        <w:tc>
          <w:tcPr>
            <w:tcW w:w="709" w:type="dxa"/>
          </w:tcPr>
          <w:p w14:paraId="4FAF52B4" w14:textId="3282BE62" w:rsidR="0089011E" w:rsidRPr="00BE1D4A" w:rsidRDefault="00885B94" w:rsidP="00AC0232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89011E" w:rsidRPr="00BE1D4A" w14:paraId="73AF7A0B" w14:textId="77777777" w:rsidTr="0089011E">
        <w:tc>
          <w:tcPr>
            <w:tcW w:w="8642" w:type="dxa"/>
          </w:tcPr>
          <w:p w14:paraId="4A41EF94" w14:textId="5D1AA6B3" w:rsidR="0089011E" w:rsidRPr="00BE1D4A" w:rsidRDefault="0089011E" w:rsidP="00AC0232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З вашими батьками та/чи батьками вашого чоловіка/дружини </w:t>
            </w:r>
          </w:p>
        </w:tc>
        <w:tc>
          <w:tcPr>
            <w:tcW w:w="709" w:type="dxa"/>
          </w:tcPr>
          <w:p w14:paraId="0F477B29" w14:textId="7B7B928E" w:rsidR="0089011E" w:rsidRPr="00BE1D4A" w:rsidRDefault="00885B94" w:rsidP="00AC0232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89011E" w:rsidRPr="00BE1D4A" w14:paraId="220EFFFF" w14:textId="77777777" w:rsidTr="0089011E">
        <w:tc>
          <w:tcPr>
            <w:tcW w:w="8642" w:type="dxa"/>
          </w:tcPr>
          <w:p w14:paraId="5D4B064A" w14:textId="7EECED8C" w:rsidR="0089011E" w:rsidRPr="00BE1D4A" w:rsidRDefault="0089011E" w:rsidP="00AC0232">
            <w:pPr>
              <w:rPr>
                <w:lang w:val="uk-UA"/>
              </w:rPr>
            </w:pPr>
            <w:r w:rsidRPr="00BE1D4A">
              <w:rPr>
                <w:lang w:val="uk-UA"/>
              </w:rPr>
              <w:lastRenderedPageBreak/>
              <w:t xml:space="preserve">З чоловіком/дружиною </w:t>
            </w:r>
          </w:p>
        </w:tc>
        <w:tc>
          <w:tcPr>
            <w:tcW w:w="709" w:type="dxa"/>
          </w:tcPr>
          <w:p w14:paraId="49DD778F" w14:textId="0F393982" w:rsidR="0089011E" w:rsidRPr="00A641B1" w:rsidRDefault="00A641B1" w:rsidP="00AC0232">
            <w:r>
              <w:t>6</w:t>
            </w:r>
          </w:p>
        </w:tc>
      </w:tr>
      <w:tr w:rsidR="0089011E" w:rsidRPr="00BE1D4A" w14:paraId="00B4D438" w14:textId="77777777" w:rsidTr="0089011E">
        <w:tc>
          <w:tcPr>
            <w:tcW w:w="8642" w:type="dxa"/>
          </w:tcPr>
          <w:p w14:paraId="347F9BCD" w14:textId="5F4B8BE7" w:rsidR="0089011E" w:rsidRPr="00BE1D4A" w:rsidRDefault="0089011E" w:rsidP="00AC0232">
            <w:pPr>
              <w:rPr>
                <w:lang w:val="uk-UA"/>
              </w:rPr>
            </w:pPr>
            <w:r w:rsidRPr="00BE1D4A">
              <w:rPr>
                <w:lang w:val="uk-UA"/>
              </w:rPr>
              <w:t>З іншими родичами</w:t>
            </w:r>
          </w:p>
        </w:tc>
        <w:tc>
          <w:tcPr>
            <w:tcW w:w="709" w:type="dxa"/>
          </w:tcPr>
          <w:p w14:paraId="563C8D2D" w14:textId="74F4A17A" w:rsidR="0089011E" w:rsidRPr="00A641B1" w:rsidRDefault="00A641B1" w:rsidP="00AC0232">
            <w:r>
              <w:t>7</w:t>
            </w:r>
          </w:p>
        </w:tc>
      </w:tr>
      <w:tr w:rsidR="0089011E" w:rsidRPr="00BE1D4A" w14:paraId="58142A04" w14:textId="77777777" w:rsidTr="0089011E">
        <w:tc>
          <w:tcPr>
            <w:tcW w:w="8642" w:type="dxa"/>
          </w:tcPr>
          <w:p w14:paraId="343E0CE9" w14:textId="0818562A" w:rsidR="0089011E" w:rsidRPr="00BE1D4A" w:rsidRDefault="0089011E" w:rsidP="00AC0232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З друзями/ знайомими </w:t>
            </w:r>
          </w:p>
        </w:tc>
        <w:tc>
          <w:tcPr>
            <w:tcW w:w="709" w:type="dxa"/>
          </w:tcPr>
          <w:p w14:paraId="750CFFA0" w14:textId="279D8D39" w:rsidR="0089011E" w:rsidRPr="00A641B1" w:rsidRDefault="00A641B1" w:rsidP="00AC0232">
            <w:r>
              <w:t>8</w:t>
            </w:r>
          </w:p>
        </w:tc>
      </w:tr>
      <w:tr w:rsidR="0089011E" w:rsidRPr="00BE1D4A" w14:paraId="026ACFBD" w14:textId="77777777" w:rsidTr="0089011E">
        <w:tc>
          <w:tcPr>
            <w:tcW w:w="8642" w:type="dxa"/>
          </w:tcPr>
          <w:p w14:paraId="041B79C9" w14:textId="4CA57846" w:rsidR="0089011E" w:rsidRPr="00BE1D4A" w:rsidRDefault="0089011E" w:rsidP="00AC0232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Інше </w:t>
            </w:r>
          </w:p>
        </w:tc>
        <w:tc>
          <w:tcPr>
            <w:tcW w:w="709" w:type="dxa"/>
          </w:tcPr>
          <w:p w14:paraId="2D1BB643" w14:textId="1614ADC1" w:rsidR="0089011E" w:rsidRPr="00BE1D4A" w:rsidRDefault="00F16278" w:rsidP="00AC0232">
            <w:pPr>
              <w:rPr>
                <w:lang w:val="uk-UA"/>
              </w:rPr>
            </w:pPr>
            <w:r w:rsidRPr="00BE1D4A">
              <w:rPr>
                <w:lang w:val="uk-UA"/>
              </w:rPr>
              <w:t>9</w:t>
            </w:r>
            <w:r w:rsidR="00F64676">
              <w:rPr>
                <w:lang w:val="uk-UA"/>
              </w:rPr>
              <w:t>7</w:t>
            </w:r>
          </w:p>
        </w:tc>
      </w:tr>
    </w:tbl>
    <w:p w14:paraId="2C69DAF8" w14:textId="05D5212A" w:rsidR="00615C67" w:rsidRDefault="00615C67">
      <w:pPr>
        <w:rPr>
          <w:sz w:val="20"/>
          <w:szCs w:val="20"/>
          <w:lang w:val="uk-UA"/>
        </w:rPr>
      </w:pPr>
    </w:p>
    <w:p w14:paraId="5B77F17F" w14:textId="77777777" w:rsidR="007B02F3" w:rsidRPr="00BE1D4A" w:rsidRDefault="007B02F3" w:rsidP="007B02F3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42"/>
        <w:gridCol w:w="708"/>
      </w:tblGrid>
      <w:tr w:rsidR="007B02F3" w:rsidRPr="002263CD" w14:paraId="1A662C33" w14:textId="77777777" w:rsidTr="006F020F">
        <w:tc>
          <w:tcPr>
            <w:tcW w:w="8642" w:type="dxa"/>
          </w:tcPr>
          <w:p w14:paraId="4394B0C5" w14:textId="3A4E497D" w:rsidR="00DC66B7" w:rsidRDefault="00DC66B7" w:rsidP="006F020F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Ротація</w:t>
            </w:r>
          </w:p>
          <w:p w14:paraId="6C24AD45" w14:textId="6FB2DA55" w:rsidR="007B02F3" w:rsidRDefault="007B02F3" w:rsidP="006F020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А3</w:t>
            </w:r>
            <w:r w:rsidRPr="00BE1D4A">
              <w:rPr>
                <w:b/>
                <w:bCs/>
                <w:lang w:val="uk-UA"/>
              </w:rPr>
              <w:t>. Оберіть</w:t>
            </w:r>
            <w:r>
              <w:rPr>
                <w:b/>
                <w:bCs/>
                <w:lang w:val="uk-UA"/>
              </w:rPr>
              <w:t xml:space="preserve"> усі</w:t>
            </w:r>
            <w:r w:rsidRPr="00BE1D4A">
              <w:rPr>
                <w:b/>
                <w:bCs/>
                <w:lang w:val="uk-UA"/>
              </w:rPr>
              <w:t xml:space="preserve"> фактор</w:t>
            </w:r>
            <w:r>
              <w:rPr>
                <w:b/>
                <w:bCs/>
                <w:lang w:val="uk-UA"/>
              </w:rPr>
              <w:t>и</w:t>
            </w:r>
            <w:r w:rsidRPr="00BE1D4A">
              <w:rPr>
                <w:b/>
                <w:bCs/>
                <w:lang w:val="uk-UA"/>
              </w:rPr>
              <w:t>, що вплину</w:t>
            </w:r>
            <w:r>
              <w:rPr>
                <w:b/>
                <w:bCs/>
                <w:lang w:val="uk-UA"/>
              </w:rPr>
              <w:t>ли</w:t>
            </w:r>
            <w:r w:rsidRPr="00BE1D4A">
              <w:rPr>
                <w:b/>
                <w:bCs/>
                <w:lang w:val="uk-UA"/>
              </w:rPr>
              <w:t xml:space="preserve"> на Ваше рішення виїхати за</w:t>
            </w:r>
            <w:r w:rsidR="0085739C">
              <w:rPr>
                <w:b/>
                <w:bCs/>
                <w:lang w:val="uk-UA"/>
              </w:rPr>
              <w:t xml:space="preserve"> </w:t>
            </w:r>
            <w:r w:rsidRPr="00BE1D4A">
              <w:rPr>
                <w:b/>
                <w:bCs/>
                <w:lang w:val="uk-UA"/>
              </w:rPr>
              <w:t>кордон</w:t>
            </w:r>
          </w:p>
          <w:p w14:paraId="2378751F" w14:textId="402B1ECE" w:rsidR="007B02F3" w:rsidRPr="007B02F3" w:rsidRDefault="007B02F3" w:rsidP="006F020F">
            <w:pPr>
              <w:rPr>
                <w:i/>
                <w:iCs/>
                <w:lang w:val="uk-UA"/>
              </w:rPr>
            </w:pPr>
            <w:r w:rsidRPr="00BE1D4A">
              <w:rPr>
                <w:i/>
                <w:iCs/>
                <w:lang w:val="uk-UA"/>
              </w:rPr>
              <w:t>Оберіть всі варіанти, які підходять</w:t>
            </w:r>
          </w:p>
        </w:tc>
        <w:tc>
          <w:tcPr>
            <w:tcW w:w="708" w:type="dxa"/>
          </w:tcPr>
          <w:p w14:paraId="5F31F3E3" w14:textId="77777777" w:rsidR="007B02F3" w:rsidRPr="00BE1D4A" w:rsidRDefault="007B02F3" w:rsidP="006F020F">
            <w:pPr>
              <w:rPr>
                <w:lang w:val="uk-UA"/>
              </w:rPr>
            </w:pPr>
            <w:r w:rsidRPr="007B02F3">
              <w:rPr>
                <w:color w:val="00B0F0"/>
                <w:lang w:val="uk-UA"/>
              </w:rPr>
              <w:t>МВ</w:t>
            </w:r>
          </w:p>
        </w:tc>
      </w:tr>
      <w:tr w:rsidR="007B02F3" w:rsidRPr="00BE1D4A" w14:paraId="3E07B8C7" w14:textId="77777777" w:rsidTr="006F020F">
        <w:tc>
          <w:tcPr>
            <w:tcW w:w="8642" w:type="dxa"/>
          </w:tcPr>
          <w:p w14:paraId="5CBA671C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В населеному пункті</w:t>
            </w:r>
            <w:r>
              <w:rPr>
                <w:lang w:val="uk-UA"/>
              </w:rPr>
              <w:t>,</w:t>
            </w:r>
            <w:r w:rsidRPr="00BE1D4A">
              <w:rPr>
                <w:lang w:val="uk-UA"/>
              </w:rPr>
              <w:t xml:space="preserve"> в якому я проживаю</w:t>
            </w:r>
            <w:r>
              <w:rPr>
                <w:lang w:val="uk-UA"/>
              </w:rPr>
              <w:t>,</w:t>
            </w:r>
            <w:r w:rsidRPr="00BE1D4A">
              <w:rPr>
                <w:lang w:val="uk-UA"/>
              </w:rPr>
              <w:t xml:space="preserve"> відбувались бойові дії </w:t>
            </w:r>
          </w:p>
        </w:tc>
        <w:tc>
          <w:tcPr>
            <w:tcW w:w="708" w:type="dxa"/>
          </w:tcPr>
          <w:p w14:paraId="76127B0E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7B02F3" w:rsidRPr="00BE1D4A" w14:paraId="03171B14" w14:textId="77777777" w:rsidTr="006F020F">
        <w:tc>
          <w:tcPr>
            <w:tcW w:w="8642" w:type="dxa"/>
          </w:tcPr>
          <w:p w14:paraId="49488B53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Біля населеного пункту</w:t>
            </w:r>
            <w:r>
              <w:rPr>
                <w:lang w:val="uk-UA"/>
              </w:rPr>
              <w:t>,</w:t>
            </w:r>
            <w:r w:rsidRPr="00BE1D4A">
              <w:rPr>
                <w:lang w:val="uk-UA"/>
              </w:rPr>
              <w:t xml:space="preserve"> в якому я проживаю</w:t>
            </w:r>
            <w:r>
              <w:rPr>
                <w:lang w:val="uk-UA"/>
              </w:rPr>
              <w:t>,</w:t>
            </w:r>
            <w:r w:rsidRPr="00BE1D4A">
              <w:rPr>
                <w:lang w:val="uk-UA"/>
              </w:rPr>
              <w:t xml:space="preserve"> відбувались бойові дії </w:t>
            </w:r>
          </w:p>
        </w:tc>
        <w:tc>
          <w:tcPr>
            <w:tcW w:w="708" w:type="dxa"/>
          </w:tcPr>
          <w:p w14:paraId="7F15D19B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7B02F3" w:rsidRPr="00BE1D4A" w14:paraId="7C42D864" w14:textId="77777777" w:rsidTr="006F020F">
        <w:tc>
          <w:tcPr>
            <w:tcW w:w="8642" w:type="dxa"/>
          </w:tcPr>
          <w:p w14:paraId="287673CE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Бойових дій не було, але мій населений пункт бомбардувався чи обстрілювався </w:t>
            </w:r>
          </w:p>
        </w:tc>
        <w:tc>
          <w:tcPr>
            <w:tcW w:w="708" w:type="dxa"/>
          </w:tcPr>
          <w:p w14:paraId="63457FC0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7B02F3" w:rsidRPr="00BE1D4A" w14:paraId="21B80B6D" w14:textId="77777777" w:rsidTr="006F020F">
        <w:tc>
          <w:tcPr>
            <w:tcW w:w="8642" w:type="dxa"/>
          </w:tcPr>
          <w:p w14:paraId="2B7466E5" w14:textId="77777777" w:rsidR="007B02F3" w:rsidRPr="00BE1D4A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Мій населений пункт був в окупації</w:t>
            </w:r>
          </w:p>
        </w:tc>
        <w:tc>
          <w:tcPr>
            <w:tcW w:w="708" w:type="dxa"/>
          </w:tcPr>
          <w:p w14:paraId="2B9C2EB1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</w:tr>
      <w:tr w:rsidR="007B02F3" w:rsidRPr="00BE1D4A" w14:paraId="681CFD4E" w14:textId="77777777" w:rsidTr="006F020F">
        <w:tc>
          <w:tcPr>
            <w:tcW w:w="8642" w:type="dxa"/>
          </w:tcPr>
          <w:p w14:paraId="2C9B273F" w14:textId="77777777" w:rsidR="007B02F3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Моє житло було зруйноване</w:t>
            </w:r>
          </w:p>
        </w:tc>
        <w:tc>
          <w:tcPr>
            <w:tcW w:w="708" w:type="dxa"/>
          </w:tcPr>
          <w:p w14:paraId="573D5CC6" w14:textId="77777777" w:rsidR="007B02F3" w:rsidRPr="00BE1D4A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7B02F3" w:rsidRPr="00BE1D4A" w14:paraId="78E71BAC" w14:textId="77777777" w:rsidTr="006F020F">
        <w:tc>
          <w:tcPr>
            <w:tcW w:w="8642" w:type="dxa"/>
          </w:tcPr>
          <w:p w14:paraId="3B2E9053" w14:textId="7906FA41" w:rsidR="007B02F3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 xml:space="preserve">Я </w:t>
            </w:r>
            <w:r w:rsidR="00AF1D41">
              <w:rPr>
                <w:lang w:val="uk-UA"/>
              </w:rPr>
              <w:t xml:space="preserve">або члени сім’ї </w:t>
            </w:r>
            <w:r>
              <w:rPr>
                <w:lang w:val="uk-UA"/>
              </w:rPr>
              <w:t>втрати</w:t>
            </w:r>
            <w:r w:rsidR="00AF1D41">
              <w:rPr>
                <w:lang w:val="uk-UA"/>
              </w:rPr>
              <w:t>ли</w:t>
            </w:r>
            <w:r>
              <w:rPr>
                <w:lang w:val="uk-UA"/>
              </w:rPr>
              <w:t xml:space="preserve"> роботу</w:t>
            </w:r>
            <w:r w:rsidR="00AF1D41">
              <w:rPr>
                <w:lang w:val="uk-UA"/>
              </w:rPr>
              <w:t xml:space="preserve"> або суттєву частину заробітків</w:t>
            </w:r>
          </w:p>
        </w:tc>
        <w:tc>
          <w:tcPr>
            <w:tcW w:w="708" w:type="dxa"/>
          </w:tcPr>
          <w:p w14:paraId="046384B7" w14:textId="77777777" w:rsidR="007B02F3" w:rsidRPr="00BE1D4A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</w:tr>
      <w:tr w:rsidR="007B02F3" w:rsidRPr="00BE1D4A" w14:paraId="7CEE2C23" w14:textId="77777777" w:rsidTr="006F020F">
        <w:tc>
          <w:tcPr>
            <w:tcW w:w="8642" w:type="dxa"/>
          </w:tcPr>
          <w:p w14:paraId="551D825B" w14:textId="77777777" w:rsidR="007B02F3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Я чи члени моєї родини потребували лікування</w:t>
            </w:r>
          </w:p>
        </w:tc>
        <w:tc>
          <w:tcPr>
            <w:tcW w:w="708" w:type="dxa"/>
          </w:tcPr>
          <w:p w14:paraId="681EB40C" w14:textId="77777777" w:rsidR="007B02F3" w:rsidRPr="00BE1D4A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7</w:t>
            </w:r>
          </w:p>
        </w:tc>
      </w:tr>
      <w:tr w:rsidR="007B02F3" w:rsidRPr="00BE1D4A" w14:paraId="60E11252" w14:textId="77777777" w:rsidTr="006F020F">
        <w:tc>
          <w:tcPr>
            <w:tcW w:w="8642" w:type="dxa"/>
          </w:tcPr>
          <w:p w14:paraId="58203D9D" w14:textId="77777777" w:rsidR="007B02F3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Мій населений пункт знаходиться далеко від лінії фронту, однак я все одно відчував(-ла) небезпеку</w:t>
            </w:r>
          </w:p>
        </w:tc>
        <w:tc>
          <w:tcPr>
            <w:tcW w:w="708" w:type="dxa"/>
          </w:tcPr>
          <w:p w14:paraId="67E89676" w14:textId="77777777" w:rsidR="007B02F3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</w:tr>
      <w:tr w:rsidR="007B02F3" w:rsidRPr="00BE1D4A" w14:paraId="0A335491" w14:textId="77777777" w:rsidTr="006F020F">
        <w:tc>
          <w:tcPr>
            <w:tcW w:w="8642" w:type="dxa"/>
          </w:tcPr>
          <w:p w14:paraId="3588AB62" w14:textId="4BBB967F" w:rsidR="007B02F3" w:rsidRPr="00BE1D4A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Умови життя та/або перспективи для мене та/або моїх дітей за</w:t>
            </w:r>
            <w:r w:rsidR="00AC0ED3">
              <w:rPr>
                <w:lang w:val="uk-UA"/>
              </w:rPr>
              <w:t xml:space="preserve"> </w:t>
            </w:r>
            <w:r>
              <w:rPr>
                <w:lang w:val="uk-UA"/>
              </w:rPr>
              <w:t>кордоном краще</w:t>
            </w:r>
            <w:r w:rsidR="00AC0ED3">
              <w:rPr>
                <w:lang w:val="uk-UA"/>
              </w:rPr>
              <w:t>,</w:t>
            </w:r>
            <w:r>
              <w:rPr>
                <w:lang w:val="uk-UA"/>
              </w:rPr>
              <w:t xml:space="preserve"> ніж в Україні</w:t>
            </w:r>
          </w:p>
        </w:tc>
        <w:tc>
          <w:tcPr>
            <w:tcW w:w="708" w:type="dxa"/>
          </w:tcPr>
          <w:p w14:paraId="57238F0A" w14:textId="77777777" w:rsidR="007B02F3" w:rsidRPr="00BE1D4A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9</w:t>
            </w:r>
          </w:p>
        </w:tc>
      </w:tr>
      <w:tr w:rsidR="00A535F0" w:rsidRPr="00A535F0" w14:paraId="5CD408B7" w14:textId="77777777" w:rsidTr="006F020F">
        <w:tc>
          <w:tcPr>
            <w:tcW w:w="8642" w:type="dxa"/>
          </w:tcPr>
          <w:p w14:paraId="3BB31270" w14:textId="2B2D6441" w:rsidR="00A535F0" w:rsidRPr="00DD7708" w:rsidRDefault="00A535F0" w:rsidP="006F020F">
            <w:pPr>
              <w:rPr>
                <w:lang w:val="uk-UA"/>
              </w:rPr>
            </w:pPr>
            <w:r w:rsidRPr="00DD7708">
              <w:rPr>
                <w:lang w:val="ru-RU"/>
              </w:rPr>
              <w:t>Неможливість здобувати освіту для моїх дітей</w:t>
            </w:r>
          </w:p>
        </w:tc>
        <w:tc>
          <w:tcPr>
            <w:tcW w:w="708" w:type="dxa"/>
          </w:tcPr>
          <w:p w14:paraId="5FD72C86" w14:textId="2F8BFD4F" w:rsidR="00A535F0" w:rsidRPr="00DD7708" w:rsidRDefault="00A535F0" w:rsidP="006F020F">
            <w:pPr>
              <w:rPr>
                <w:lang w:val="uk-UA"/>
              </w:rPr>
            </w:pPr>
            <w:r w:rsidRPr="00DD7708">
              <w:rPr>
                <w:lang w:val="uk-UA"/>
              </w:rPr>
              <w:t>10</w:t>
            </w:r>
          </w:p>
        </w:tc>
      </w:tr>
      <w:tr w:rsidR="007B02F3" w:rsidRPr="00BE1D4A" w14:paraId="34D917F0" w14:textId="77777777" w:rsidTr="006F020F">
        <w:tc>
          <w:tcPr>
            <w:tcW w:w="8642" w:type="dxa"/>
          </w:tcPr>
          <w:p w14:paraId="6E4001A9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Інше 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(ВВ) </w:t>
            </w:r>
          </w:p>
        </w:tc>
        <w:tc>
          <w:tcPr>
            <w:tcW w:w="708" w:type="dxa"/>
          </w:tcPr>
          <w:p w14:paraId="288C9912" w14:textId="55215B65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9</w:t>
            </w:r>
            <w:r w:rsidR="00F64676">
              <w:rPr>
                <w:lang w:val="uk-UA"/>
              </w:rPr>
              <w:t>7</w:t>
            </w:r>
          </w:p>
        </w:tc>
      </w:tr>
      <w:tr w:rsidR="007B02F3" w:rsidRPr="00BE1D4A" w14:paraId="6FE230F2" w14:textId="77777777" w:rsidTr="006F020F">
        <w:tc>
          <w:tcPr>
            <w:tcW w:w="8642" w:type="dxa"/>
          </w:tcPr>
          <w:p w14:paraId="07782835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Відмова від відповіді </w:t>
            </w:r>
          </w:p>
        </w:tc>
        <w:tc>
          <w:tcPr>
            <w:tcW w:w="708" w:type="dxa"/>
          </w:tcPr>
          <w:p w14:paraId="27AB40D0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99</w:t>
            </w:r>
          </w:p>
        </w:tc>
      </w:tr>
    </w:tbl>
    <w:p w14:paraId="537C9565" w14:textId="77777777" w:rsidR="007B02F3" w:rsidRDefault="007B02F3" w:rsidP="007B02F3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42"/>
        <w:gridCol w:w="708"/>
      </w:tblGrid>
      <w:tr w:rsidR="007B02F3" w:rsidRPr="002263CD" w14:paraId="671C26F1" w14:textId="77777777" w:rsidTr="006F020F">
        <w:tc>
          <w:tcPr>
            <w:tcW w:w="8642" w:type="dxa"/>
          </w:tcPr>
          <w:p w14:paraId="4591B30F" w14:textId="018F1A39" w:rsidR="007B02F3" w:rsidRDefault="007B02F3" w:rsidP="006F020F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Ротація</w:t>
            </w:r>
          </w:p>
          <w:p w14:paraId="3A9416C0" w14:textId="77777777" w:rsidR="00363DF3" w:rsidRDefault="007B02F3" w:rsidP="006F020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А4</w:t>
            </w:r>
            <w:r w:rsidRPr="00BE1D4A">
              <w:rPr>
                <w:b/>
                <w:bCs/>
                <w:lang w:val="uk-UA"/>
              </w:rPr>
              <w:t xml:space="preserve">. </w:t>
            </w:r>
            <w:r>
              <w:rPr>
                <w:b/>
                <w:bCs/>
                <w:lang w:val="uk-UA"/>
              </w:rPr>
              <w:t>А тепер оберіть основний фактор,</w:t>
            </w:r>
            <w:r w:rsidRPr="00BE1D4A">
              <w:rPr>
                <w:b/>
                <w:bCs/>
                <w:lang w:val="uk-UA"/>
              </w:rPr>
              <w:t xml:space="preserve"> що вплину</w:t>
            </w:r>
            <w:r>
              <w:rPr>
                <w:b/>
                <w:bCs/>
                <w:lang w:val="uk-UA"/>
              </w:rPr>
              <w:t>в</w:t>
            </w:r>
            <w:r w:rsidRPr="00BE1D4A">
              <w:rPr>
                <w:b/>
                <w:bCs/>
                <w:lang w:val="uk-UA"/>
              </w:rPr>
              <w:t xml:space="preserve"> на Ваше рішення виїхати закордон</w:t>
            </w:r>
          </w:p>
          <w:p w14:paraId="6D7C29AB" w14:textId="6710815D" w:rsidR="007B02F3" w:rsidRPr="00363DF3" w:rsidRDefault="00363DF3" w:rsidP="006F020F">
            <w:pPr>
              <w:rPr>
                <w:b/>
                <w:bCs/>
                <w:lang w:val="uk-UA"/>
              </w:rPr>
            </w:pPr>
            <w:r w:rsidRPr="00025BFE">
              <w:rPr>
                <w:b/>
                <w:bCs/>
                <w:lang w:val="ru-RU"/>
              </w:rPr>
              <w:t>(</w:t>
            </w:r>
            <w:r>
              <w:rPr>
                <w:b/>
                <w:bCs/>
              </w:rPr>
              <w:t>EDP</w:t>
            </w:r>
            <w:r w:rsidRPr="00025BFE">
              <w:rPr>
                <w:b/>
                <w:bCs/>
                <w:lang w:val="ru-RU"/>
              </w:rPr>
              <w:t xml:space="preserve">! </w:t>
            </w:r>
            <w:r>
              <w:rPr>
                <w:b/>
                <w:bCs/>
                <w:lang w:val="uk-UA"/>
              </w:rPr>
              <w:t>обрати з факторів названих у А3)</w:t>
            </w:r>
          </w:p>
        </w:tc>
        <w:tc>
          <w:tcPr>
            <w:tcW w:w="708" w:type="dxa"/>
          </w:tcPr>
          <w:p w14:paraId="4F576720" w14:textId="77777777" w:rsidR="007B02F3" w:rsidRPr="00BE1D4A" w:rsidRDefault="007B02F3" w:rsidP="006F020F">
            <w:pPr>
              <w:rPr>
                <w:lang w:val="uk-UA"/>
              </w:rPr>
            </w:pPr>
            <w:r w:rsidRPr="007B02F3">
              <w:rPr>
                <w:color w:val="00B0F0"/>
                <w:lang w:val="uk-UA"/>
              </w:rPr>
              <w:t>ОВ</w:t>
            </w:r>
          </w:p>
        </w:tc>
      </w:tr>
      <w:tr w:rsidR="007B02F3" w:rsidRPr="00BE1D4A" w14:paraId="4A1982C1" w14:textId="77777777" w:rsidTr="006F020F">
        <w:tc>
          <w:tcPr>
            <w:tcW w:w="8642" w:type="dxa"/>
          </w:tcPr>
          <w:p w14:paraId="3E0ED01B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В населеному пункті</w:t>
            </w:r>
            <w:r>
              <w:rPr>
                <w:lang w:val="uk-UA"/>
              </w:rPr>
              <w:t>,</w:t>
            </w:r>
            <w:r w:rsidRPr="00BE1D4A">
              <w:rPr>
                <w:lang w:val="uk-UA"/>
              </w:rPr>
              <w:t xml:space="preserve"> в якому я проживаю</w:t>
            </w:r>
            <w:r>
              <w:rPr>
                <w:lang w:val="uk-UA"/>
              </w:rPr>
              <w:t>,</w:t>
            </w:r>
            <w:r w:rsidRPr="00BE1D4A">
              <w:rPr>
                <w:lang w:val="uk-UA"/>
              </w:rPr>
              <w:t xml:space="preserve"> відбувались бойові дії </w:t>
            </w:r>
          </w:p>
        </w:tc>
        <w:tc>
          <w:tcPr>
            <w:tcW w:w="708" w:type="dxa"/>
          </w:tcPr>
          <w:p w14:paraId="59526C81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7B02F3" w:rsidRPr="00BE1D4A" w14:paraId="29158235" w14:textId="77777777" w:rsidTr="006F020F">
        <w:tc>
          <w:tcPr>
            <w:tcW w:w="8642" w:type="dxa"/>
          </w:tcPr>
          <w:p w14:paraId="4FBA038C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Біля населеного пункту</w:t>
            </w:r>
            <w:r>
              <w:rPr>
                <w:lang w:val="uk-UA"/>
              </w:rPr>
              <w:t>,</w:t>
            </w:r>
            <w:r w:rsidRPr="00BE1D4A">
              <w:rPr>
                <w:lang w:val="uk-UA"/>
              </w:rPr>
              <w:t xml:space="preserve"> в якому я проживаю</w:t>
            </w:r>
            <w:r>
              <w:rPr>
                <w:lang w:val="uk-UA"/>
              </w:rPr>
              <w:t>,</w:t>
            </w:r>
            <w:r w:rsidRPr="00BE1D4A">
              <w:rPr>
                <w:lang w:val="uk-UA"/>
              </w:rPr>
              <w:t xml:space="preserve"> відбувались бойові дії </w:t>
            </w:r>
          </w:p>
        </w:tc>
        <w:tc>
          <w:tcPr>
            <w:tcW w:w="708" w:type="dxa"/>
          </w:tcPr>
          <w:p w14:paraId="2E26FF1B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7B02F3" w:rsidRPr="00BE1D4A" w14:paraId="4389A568" w14:textId="77777777" w:rsidTr="006F020F">
        <w:tc>
          <w:tcPr>
            <w:tcW w:w="8642" w:type="dxa"/>
          </w:tcPr>
          <w:p w14:paraId="3930E519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Бойових дій не було, але мій населений пункт бомбардувався чи обстрілювався </w:t>
            </w:r>
          </w:p>
        </w:tc>
        <w:tc>
          <w:tcPr>
            <w:tcW w:w="708" w:type="dxa"/>
          </w:tcPr>
          <w:p w14:paraId="23D1D29D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7B02F3" w:rsidRPr="00BE1D4A" w14:paraId="1B39B32D" w14:textId="77777777" w:rsidTr="006F020F">
        <w:tc>
          <w:tcPr>
            <w:tcW w:w="8642" w:type="dxa"/>
          </w:tcPr>
          <w:p w14:paraId="129B4E7E" w14:textId="77777777" w:rsidR="007B02F3" w:rsidRPr="00BE1D4A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Мій населений пункт був в окупації</w:t>
            </w:r>
          </w:p>
        </w:tc>
        <w:tc>
          <w:tcPr>
            <w:tcW w:w="708" w:type="dxa"/>
          </w:tcPr>
          <w:p w14:paraId="6B1EE4BA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</w:tr>
      <w:tr w:rsidR="007B02F3" w:rsidRPr="00BE1D4A" w14:paraId="3AD656BD" w14:textId="77777777" w:rsidTr="006F020F">
        <w:tc>
          <w:tcPr>
            <w:tcW w:w="8642" w:type="dxa"/>
          </w:tcPr>
          <w:p w14:paraId="0F9B85B7" w14:textId="77777777" w:rsidR="007B02F3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Моє житло було зруйноване</w:t>
            </w:r>
          </w:p>
        </w:tc>
        <w:tc>
          <w:tcPr>
            <w:tcW w:w="708" w:type="dxa"/>
          </w:tcPr>
          <w:p w14:paraId="5C657214" w14:textId="77777777" w:rsidR="007B02F3" w:rsidRPr="00BE1D4A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7B02F3" w:rsidRPr="00BE1D4A" w14:paraId="5424B840" w14:textId="77777777" w:rsidTr="006F020F">
        <w:tc>
          <w:tcPr>
            <w:tcW w:w="8642" w:type="dxa"/>
          </w:tcPr>
          <w:p w14:paraId="4BCA5299" w14:textId="1BBB8807" w:rsidR="007B02F3" w:rsidRDefault="00AF1D41" w:rsidP="006F020F">
            <w:pPr>
              <w:rPr>
                <w:lang w:val="uk-UA"/>
              </w:rPr>
            </w:pPr>
            <w:r>
              <w:rPr>
                <w:lang w:val="uk-UA"/>
              </w:rPr>
              <w:t>Я або члени сім’ї втратили роботу або суттєву частину заробітків</w:t>
            </w:r>
          </w:p>
        </w:tc>
        <w:tc>
          <w:tcPr>
            <w:tcW w:w="708" w:type="dxa"/>
          </w:tcPr>
          <w:p w14:paraId="2BCF8B6E" w14:textId="77777777" w:rsidR="007B02F3" w:rsidRPr="00BE1D4A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</w:tr>
      <w:tr w:rsidR="007B02F3" w:rsidRPr="00BE1D4A" w14:paraId="59892E59" w14:textId="77777777" w:rsidTr="006F020F">
        <w:tc>
          <w:tcPr>
            <w:tcW w:w="8642" w:type="dxa"/>
          </w:tcPr>
          <w:p w14:paraId="1FBD5F6C" w14:textId="77777777" w:rsidR="007B02F3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Я чи члени моєї родини потребували лікування</w:t>
            </w:r>
          </w:p>
        </w:tc>
        <w:tc>
          <w:tcPr>
            <w:tcW w:w="708" w:type="dxa"/>
          </w:tcPr>
          <w:p w14:paraId="3F02627D" w14:textId="77777777" w:rsidR="007B02F3" w:rsidRPr="00BE1D4A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7</w:t>
            </w:r>
          </w:p>
        </w:tc>
      </w:tr>
      <w:tr w:rsidR="007B02F3" w:rsidRPr="00BE1D4A" w14:paraId="0CF1657F" w14:textId="77777777" w:rsidTr="006F020F">
        <w:tc>
          <w:tcPr>
            <w:tcW w:w="8642" w:type="dxa"/>
          </w:tcPr>
          <w:p w14:paraId="7EC3FD78" w14:textId="77777777" w:rsidR="007B02F3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Мій населений пункт знаходиться далеко від лінії фронту, однак я все одно відчував(-ла) небезпеку</w:t>
            </w:r>
          </w:p>
        </w:tc>
        <w:tc>
          <w:tcPr>
            <w:tcW w:w="708" w:type="dxa"/>
          </w:tcPr>
          <w:p w14:paraId="3FDFEF70" w14:textId="77777777" w:rsidR="007B02F3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</w:tr>
      <w:tr w:rsidR="007B02F3" w:rsidRPr="00BE1D4A" w14:paraId="2B2FF3D9" w14:textId="77777777" w:rsidTr="006F020F">
        <w:tc>
          <w:tcPr>
            <w:tcW w:w="8642" w:type="dxa"/>
          </w:tcPr>
          <w:p w14:paraId="23CF6965" w14:textId="21C1AE6D" w:rsidR="007B02F3" w:rsidRPr="00BE1D4A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Умови життя та/або перспективи для мене та/або моїх дітей за</w:t>
            </w:r>
            <w:r w:rsidR="00AE3E8D">
              <w:rPr>
                <w:lang w:val="uk-UA"/>
              </w:rPr>
              <w:t xml:space="preserve"> </w:t>
            </w:r>
            <w:r>
              <w:rPr>
                <w:lang w:val="uk-UA"/>
              </w:rPr>
              <w:t>кордоном краще</w:t>
            </w:r>
            <w:r w:rsidR="00AE3E8D">
              <w:rPr>
                <w:lang w:val="uk-UA"/>
              </w:rPr>
              <w:t>,</w:t>
            </w:r>
            <w:r>
              <w:rPr>
                <w:lang w:val="uk-UA"/>
              </w:rPr>
              <w:t xml:space="preserve"> ніж в Україні</w:t>
            </w:r>
          </w:p>
        </w:tc>
        <w:tc>
          <w:tcPr>
            <w:tcW w:w="708" w:type="dxa"/>
          </w:tcPr>
          <w:p w14:paraId="670AFA44" w14:textId="77777777" w:rsidR="007B02F3" w:rsidRPr="00BE1D4A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9</w:t>
            </w:r>
          </w:p>
        </w:tc>
      </w:tr>
      <w:tr w:rsidR="00905893" w:rsidRPr="00BE1D4A" w14:paraId="18C4B8FF" w14:textId="77777777" w:rsidTr="006F020F">
        <w:tc>
          <w:tcPr>
            <w:tcW w:w="8642" w:type="dxa"/>
          </w:tcPr>
          <w:p w14:paraId="6D911356" w14:textId="0EF70CC3" w:rsidR="00905893" w:rsidRPr="00DD7708" w:rsidRDefault="00905893" w:rsidP="00905893">
            <w:pPr>
              <w:rPr>
                <w:lang w:val="uk-UA"/>
              </w:rPr>
            </w:pPr>
            <w:r w:rsidRPr="00DD7708">
              <w:rPr>
                <w:lang w:val="ru-RU"/>
              </w:rPr>
              <w:t>Неможливість здобувати освіту для моїх дітей</w:t>
            </w:r>
          </w:p>
        </w:tc>
        <w:tc>
          <w:tcPr>
            <w:tcW w:w="708" w:type="dxa"/>
          </w:tcPr>
          <w:p w14:paraId="719FC13A" w14:textId="36B157AD" w:rsidR="00905893" w:rsidRPr="00DD7708" w:rsidRDefault="00905893" w:rsidP="00905893">
            <w:pPr>
              <w:rPr>
                <w:lang w:val="uk-UA"/>
              </w:rPr>
            </w:pPr>
            <w:r w:rsidRPr="00DD7708">
              <w:rPr>
                <w:lang w:val="uk-UA"/>
              </w:rPr>
              <w:t>10</w:t>
            </w:r>
          </w:p>
        </w:tc>
      </w:tr>
      <w:tr w:rsidR="00905893" w:rsidRPr="00BE1D4A" w14:paraId="5EAF9160" w14:textId="77777777" w:rsidTr="006F020F">
        <w:tc>
          <w:tcPr>
            <w:tcW w:w="8642" w:type="dxa"/>
          </w:tcPr>
          <w:p w14:paraId="69AA89F2" w14:textId="77777777" w:rsidR="00905893" w:rsidRPr="00BE1D4A" w:rsidRDefault="00905893" w:rsidP="00905893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Інше 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(ВВ) </w:t>
            </w:r>
          </w:p>
        </w:tc>
        <w:tc>
          <w:tcPr>
            <w:tcW w:w="708" w:type="dxa"/>
          </w:tcPr>
          <w:p w14:paraId="4E7AF902" w14:textId="7A7D3645" w:rsidR="00905893" w:rsidRPr="00BE1D4A" w:rsidRDefault="00905893" w:rsidP="00905893">
            <w:pPr>
              <w:rPr>
                <w:lang w:val="uk-UA"/>
              </w:rPr>
            </w:pPr>
            <w:r w:rsidRPr="00BE1D4A">
              <w:rPr>
                <w:lang w:val="uk-UA"/>
              </w:rPr>
              <w:t>9</w:t>
            </w:r>
            <w:r>
              <w:rPr>
                <w:lang w:val="uk-UA"/>
              </w:rPr>
              <w:t>7</w:t>
            </w:r>
          </w:p>
        </w:tc>
      </w:tr>
      <w:tr w:rsidR="00905893" w:rsidRPr="00BE1D4A" w14:paraId="251CF1DC" w14:textId="77777777" w:rsidTr="006F020F">
        <w:tc>
          <w:tcPr>
            <w:tcW w:w="8642" w:type="dxa"/>
          </w:tcPr>
          <w:p w14:paraId="1068ECF0" w14:textId="77777777" w:rsidR="00905893" w:rsidRPr="00BE1D4A" w:rsidRDefault="00905893" w:rsidP="00905893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Відмова від відповіді </w:t>
            </w:r>
          </w:p>
        </w:tc>
        <w:tc>
          <w:tcPr>
            <w:tcW w:w="708" w:type="dxa"/>
          </w:tcPr>
          <w:p w14:paraId="24567D98" w14:textId="77777777" w:rsidR="00905893" w:rsidRPr="00BE1D4A" w:rsidRDefault="00905893" w:rsidP="00905893">
            <w:pPr>
              <w:rPr>
                <w:lang w:val="uk-UA"/>
              </w:rPr>
            </w:pPr>
            <w:r w:rsidRPr="00BE1D4A">
              <w:rPr>
                <w:lang w:val="uk-UA"/>
              </w:rPr>
              <w:t>99</w:t>
            </w:r>
          </w:p>
        </w:tc>
      </w:tr>
    </w:tbl>
    <w:p w14:paraId="62773CE4" w14:textId="77777777" w:rsidR="007B02F3" w:rsidRDefault="007B02F3" w:rsidP="007B02F3">
      <w:pPr>
        <w:rPr>
          <w:lang w:val="uk-UA"/>
        </w:rPr>
      </w:pPr>
    </w:p>
    <w:p w14:paraId="1367EAF8" w14:textId="77777777" w:rsidR="007B02F3" w:rsidRPr="00BE1D4A" w:rsidRDefault="007B02F3" w:rsidP="007B02F3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42"/>
        <w:gridCol w:w="708"/>
      </w:tblGrid>
      <w:tr w:rsidR="007B02F3" w:rsidRPr="00BE1D4A" w14:paraId="4671C1E5" w14:textId="77777777" w:rsidTr="006F020F">
        <w:tc>
          <w:tcPr>
            <w:tcW w:w="8642" w:type="dxa"/>
          </w:tcPr>
          <w:p w14:paraId="2225FB52" w14:textId="26274465" w:rsidR="007B02F3" w:rsidRDefault="007B02F3" w:rsidP="006F020F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Ротація</w:t>
            </w:r>
          </w:p>
          <w:p w14:paraId="14ADF467" w14:textId="2AC9FE1A" w:rsidR="007B02F3" w:rsidRPr="00BE1D4A" w:rsidRDefault="007B02F3" w:rsidP="006F020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lastRenderedPageBreak/>
              <w:t>А5</w:t>
            </w:r>
            <w:r w:rsidRPr="00BE1D4A">
              <w:rPr>
                <w:b/>
                <w:bCs/>
                <w:lang w:val="uk-UA"/>
              </w:rPr>
              <w:t xml:space="preserve">.Чому Ви прийняли рішення переїхати до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 w:rsidRPr="00BE1D4A">
              <w:rPr>
                <w:b/>
                <w:bCs/>
                <w:lang w:val="uk-UA"/>
              </w:rPr>
              <w:t xml:space="preserve">? </w:t>
            </w:r>
          </w:p>
          <w:p w14:paraId="7085D1C1" w14:textId="77777777" w:rsidR="007B02F3" w:rsidRPr="00BE1D4A" w:rsidRDefault="007B02F3" w:rsidP="006F020F">
            <w:pPr>
              <w:rPr>
                <w:b/>
                <w:bCs/>
                <w:lang w:val="uk-UA"/>
              </w:rPr>
            </w:pPr>
            <w:r w:rsidRPr="00BE1D4A">
              <w:rPr>
                <w:i/>
                <w:iCs/>
                <w:lang w:val="uk-UA"/>
              </w:rPr>
              <w:t>Оберіть всі варіанти, які підходять</w:t>
            </w:r>
            <w:r w:rsidRPr="00BE1D4A">
              <w:rPr>
                <w:b/>
                <w:bCs/>
                <w:lang w:val="uk-UA"/>
              </w:rPr>
              <w:t xml:space="preserve"> </w:t>
            </w:r>
          </w:p>
        </w:tc>
        <w:tc>
          <w:tcPr>
            <w:tcW w:w="708" w:type="dxa"/>
          </w:tcPr>
          <w:p w14:paraId="58CCDE1C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lastRenderedPageBreak/>
              <w:t>МВ</w:t>
            </w:r>
          </w:p>
        </w:tc>
      </w:tr>
      <w:tr w:rsidR="007B02F3" w:rsidRPr="00BE1D4A" w14:paraId="212378A6" w14:textId="77777777" w:rsidTr="006F020F">
        <w:tc>
          <w:tcPr>
            <w:tcW w:w="8642" w:type="dxa"/>
          </w:tcPr>
          <w:p w14:paraId="15285359" w14:textId="63CFE68B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В мене є сім’я в цій країні </w:t>
            </w:r>
          </w:p>
        </w:tc>
        <w:tc>
          <w:tcPr>
            <w:tcW w:w="708" w:type="dxa"/>
          </w:tcPr>
          <w:p w14:paraId="4712390D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7B02F3" w:rsidRPr="00BE1D4A" w14:paraId="3A4DFB49" w14:textId="77777777" w:rsidTr="006F020F">
        <w:tc>
          <w:tcPr>
            <w:tcW w:w="8642" w:type="dxa"/>
          </w:tcPr>
          <w:p w14:paraId="68D8325F" w14:textId="65011433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В мене є друзі/знайомі</w:t>
            </w:r>
            <w:r w:rsidR="008D1F26">
              <w:rPr>
                <w:lang w:val="uk-UA"/>
              </w:rPr>
              <w:t>-у</w:t>
            </w:r>
            <w:r w:rsidRPr="00BE1D4A">
              <w:rPr>
                <w:lang w:val="uk-UA"/>
              </w:rPr>
              <w:t xml:space="preserve">країнці в цій країні </w:t>
            </w:r>
          </w:p>
        </w:tc>
        <w:tc>
          <w:tcPr>
            <w:tcW w:w="708" w:type="dxa"/>
          </w:tcPr>
          <w:p w14:paraId="49115DF2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7B02F3" w:rsidRPr="00BE1D4A" w14:paraId="1ABA5CEE" w14:textId="77777777" w:rsidTr="006F020F">
        <w:tc>
          <w:tcPr>
            <w:tcW w:w="8642" w:type="dxa"/>
          </w:tcPr>
          <w:p w14:paraId="5CADE859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В мене є іноземні друзі/знайомі з цієї країни  </w:t>
            </w:r>
          </w:p>
        </w:tc>
        <w:tc>
          <w:tcPr>
            <w:tcW w:w="708" w:type="dxa"/>
          </w:tcPr>
          <w:p w14:paraId="16B78D74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7B02F3" w:rsidRPr="00BE1D4A" w14:paraId="13660B6B" w14:textId="77777777" w:rsidTr="006F020F">
        <w:tc>
          <w:tcPr>
            <w:tcW w:w="8642" w:type="dxa"/>
          </w:tcPr>
          <w:p w14:paraId="7A8BDC5E" w14:textId="32FD3E88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В цій країні надають </w:t>
            </w:r>
            <w:r w:rsidR="009A7F4A">
              <w:rPr>
                <w:lang w:val="uk-UA"/>
              </w:rPr>
              <w:t>соціальні виплати</w:t>
            </w:r>
            <w:r w:rsidRPr="00BE1D4A">
              <w:rPr>
                <w:lang w:val="uk-UA"/>
              </w:rPr>
              <w:t xml:space="preserve"> для українців на час війни</w:t>
            </w:r>
          </w:p>
        </w:tc>
        <w:tc>
          <w:tcPr>
            <w:tcW w:w="708" w:type="dxa"/>
          </w:tcPr>
          <w:p w14:paraId="6291EE0B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</w:tr>
      <w:tr w:rsidR="007B02F3" w:rsidRPr="00BE1D4A" w14:paraId="3C76732D" w14:textId="77777777" w:rsidTr="006F020F">
        <w:tc>
          <w:tcPr>
            <w:tcW w:w="8642" w:type="dxa"/>
          </w:tcPr>
          <w:p w14:paraId="4CD0BF2B" w14:textId="6D49C568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В цій країні велика українська діаспора </w:t>
            </w:r>
          </w:p>
        </w:tc>
        <w:tc>
          <w:tcPr>
            <w:tcW w:w="708" w:type="dxa"/>
          </w:tcPr>
          <w:p w14:paraId="7F42B068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5</w:t>
            </w:r>
          </w:p>
        </w:tc>
      </w:tr>
      <w:tr w:rsidR="007B02F3" w:rsidRPr="00BE1D4A" w14:paraId="200C16A1" w14:textId="77777777" w:rsidTr="006F020F">
        <w:tc>
          <w:tcPr>
            <w:tcW w:w="8642" w:type="dxa"/>
          </w:tcPr>
          <w:p w14:paraId="272D66AE" w14:textId="3E104E4C" w:rsidR="007B02F3" w:rsidRPr="00BE1D4A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 xml:space="preserve">Ця країна </w:t>
            </w:r>
            <w:r w:rsidR="00A16BFE">
              <w:rPr>
                <w:lang w:val="uk-UA"/>
              </w:rPr>
              <w:t>географічно</w:t>
            </w:r>
            <w:r>
              <w:rPr>
                <w:lang w:val="uk-UA"/>
              </w:rPr>
              <w:t xml:space="preserve"> близько до України</w:t>
            </w:r>
          </w:p>
        </w:tc>
        <w:tc>
          <w:tcPr>
            <w:tcW w:w="708" w:type="dxa"/>
          </w:tcPr>
          <w:p w14:paraId="13C8F92E" w14:textId="77777777" w:rsidR="007B02F3" w:rsidRPr="00BE1D4A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</w:tr>
      <w:tr w:rsidR="007B02F3" w:rsidRPr="00BE1D4A" w14:paraId="1ED67717" w14:textId="77777777" w:rsidTr="006F020F">
        <w:tc>
          <w:tcPr>
            <w:tcW w:w="8642" w:type="dxa"/>
          </w:tcPr>
          <w:p w14:paraId="0ACCEBD1" w14:textId="77777777" w:rsidR="007B02F3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Ця країна культурно схожа на Україну, а мова на українську</w:t>
            </w:r>
          </w:p>
        </w:tc>
        <w:tc>
          <w:tcPr>
            <w:tcW w:w="708" w:type="dxa"/>
          </w:tcPr>
          <w:p w14:paraId="727F75C8" w14:textId="77777777" w:rsidR="007B02F3" w:rsidRPr="00BE1D4A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7</w:t>
            </w:r>
          </w:p>
        </w:tc>
      </w:tr>
      <w:tr w:rsidR="007B02F3" w:rsidRPr="00BE1D4A" w14:paraId="226AB92E" w14:textId="77777777" w:rsidTr="006F020F">
        <w:tc>
          <w:tcPr>
            <w:tcW w:w="8642" w:type="dxa"/>
          </w:tcPr>
          <w:p w14:paraId="24A36388" w14:textId="77777777" w:rsidR="007B02F3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 xml:space="preserve">Я знаю мову цієї країни </w:t>
            </w:r>
          </w:p>
        </w:tc>
        <w:tc>
          <w:tcPr>
            <w:tcW w:w="708" w:type="dxa"/>
          </w:tcPr>
          <w:p w14:paraId="2B2E1866" w14:textId="77777777" w:rsidR="007B02F3" w:rsidRPr="00BE1D4A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</w:tr>
      <w:tr w:rsidR="007B02F3" w:rsidRPr="00BE1D4A" w14:paraId="57E06EE7" w14:textId="77777777" w:rsidTr="006F020F">
        <w:tc>
          <w:tcPr>
            <w:tcW w:w="8642" w:type="dxa"/>
          </w:tcPr>
          <w:p w14:paraId="734ECF0F" w14:textId="77777777" w:rsidR="007B02F3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Мені подобається культура/клімат цієї країни</w:t>
            </w:r>
          </w:p>
        </w:tc>
        <w:tc>
          <w:tcPr>
            <w:tcW w:w="708" w:type="dxa"/>
          </w:tcPr>
          <w:p w14:paraId="316A58E1" w14:textId="77777777" w:rsidR="007B02F3" w:rsidRPr="00BE1D4A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9</w:t>
            </w:r>
          </w:p>
        </w:tc>
      </w:tr>
      <w:tr w:rsidR="007B02F3" w:rsidRPr="00BE1D4A" w14:paraId="37E8034F" w14:textId="77777777" w:rsidTr="006F020F">
        <w:tc>
          <w:tcPr>
            <w:tcW w:w="8642" w:type="dxa"/>
          </w:tcPr>
          <w:p w14:paraId="580B727A" w14:textId="77777777" w:rsidR="007B02F3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Мені запропонували безкоштовне житло в цій країні</w:t>
            </w:r>
          </w:p>
        </w:tc>
        <w:tc>
          <w:tcPr>
            <w:tcW w:w="708" w:type="dxa"/>
          </w:tcPr>
          <w:p w14:paraId="4A339500" w14:textId="77777777" w:rsidR="007B02F3" w:rsidRPr="00BE1D4A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10</w:t>
            </w:r>
          </w:p>
        </w:tc>
      </w:tr>
      <w:tr w:rsidR="007B02F3" w:rsidRPr="00BE1D4A" w14:paraId="719180B6" w14:textId="77777777" w:rsidTr="006F020F">
        <w:tc>
          <w:tcPr>
            <w:tcW w:w="8642" w:type="dxa"/>
          </w:tcPr>
          <w:p w14:paraId="5AD3AD2A" w14:textId="77777777" w:rsidR="007B02F3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Мені запропонували роботу в цій країні</w:t>
            </w:r>
          </w:p>
        </w:tc>
        <w:tc>
          <w:tcPr>
            <w:tcW w:w="708" w:type="dxa"/>
          </w:tcPr>
          <w:p w14:paraId="05A6F855" w14:textId="77777777" w:rsidR="007B02F3" w:rsidRPr="00BE1D4A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11</w:t>
            </w:r>
          </w:p>
        </w:tc>
      </w:tr>
      <w:tr w:rsidR="007B02F3" w:rsidRPr="00BE1D4A" w14:paraId="172508C6" w14:textId="77777777" w:rsidTr="006F020F">
        <w:tc>
          <w:tcPr>
            <w:tcW w:w="8642" w:type="dxa"/>
          </w:tcPr>
          <w:p w14:paraId="7603A9EB" w14:textId="77777777" w:rsidR="007B02F3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 xml:space="preserve">В цій країні високий рівень життя </w:t>
            </w:r>
          </w:p>
        </w:tc>
        <w:tc>
          <w:tcPr>
            <w:tcW w:w="708" w:type="dxa"/>
          </w:tcPr>
          <w:p w14:paraId="059A9A7B" w14:textId="77777777" w:rsidR="007B02F3" w:rsidRPr="00BE1D4A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12</w:t>
            </w:r>
          </w:p>
        </w:tc>
      </w:tr>
      <w:tr w:rsidR="007B02F3" w:rsidRPr="00BE1D4A" w14:paraId="56220995" w14:textId="77777777" w:rsidTr="006F020F">
        <w:tc>
          <w:tcPr>
            <w:tcW w:w="8642" w:type="dxa"/>
          </w:tcPr>
          <w:p w14:paraId="02CE4E3A" w14:textId="77777777" w:rsidR="007B02F3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В цій країні хороші перспективи для моїх дітей</w:t>
            </w:r>
          </w:p>
        </w:tc>
        <w:tc>
          <w:tcPr>
            <w:tcW w:w="708" w:type="dxa"/>
          </w:tcPr>
          <w:p w14:paraId="3F9BC6AF" w14:textId="77777777" w:rsidR="007B02F3" w:rsidRPr="00BE1D4A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13</w:t>
            </w:r>
          </w:p>
        </w:tc>
      </w:tr>
      <w:tr w:rsidR="007B02F3" w:rsidRPr="00BE1D4A" w14:paraId="5E3F3547" w14:textId="77777777" w:rsidTr="006F020F">
        <w:tc>
          <w:tcPr>
            <w:tcW w:w="8642" w:type="dxa"/>
          </w:tcPr>
          <w:p w14:paraId="72D67A15" w14:textId="77777777" w:rsidR="007B02F3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Я уже жила/працювала в цій країні раніше</w:t>
            </w:r>
          </w:p>
        </w:tc>
        <w:tc>
          <w:tcPr>
            <w:tcW w:w="708" w:type="dxa"/>
          </w:tcPr>
          <w:p w14:paraId="2916797B" w14:textId="77777777" w:rsidR="007B02F3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14</w:t>
            </w:r>
          </w:p>
        </w:tc>
      </w:tr>
      <w:tr w:rsidR="007B02F3" w:rsidRPr="00BE1D4A" w14:paraId="2821A8EA" w14:textId="77777777" w:rsidTr="006F020F">
        <w:tc>
          <w:tcPr>
            <w:tcW w:w="8642" w:type="dxa"/>
          </w:tcPr>
          <w:p w14:paraId="39EBDD94" w14:textId="77777777" w:rsidR="007B02F3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В цій країні хороше ставлення до українців</w:t>
            </w:r>
          </w:p>
        </w:tc>
        <w:tc>
          <w:tcPr>
            <w:tcW w:w="708" w:type="dxa"/>
          </w:tcPr>
          <w:p w14:paraId="28A0491D" w14:textId="6E80D613" w:rsidR="007B02F3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15</w:t>
            </w:r>
          </w:p>
        </w:tc>
      </w:tr>
      <w:tr w:rsidR="007B02F3" w:rsidRPr="00BE1D4A" w14:paraId="1DB05958" w14:textId="77777777" w:rsidTr="006F020F">
        <w:tc>
          <w:tcPr>
            <w:tcW w:w="8642" w:type="dxa"/>
          </w:tcPr>
          <w:p w14:paraId="2E59E882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Інше 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(ВВ) </w:t>
            </w:r>
          </w:p>
        </w:tc>
        <w:tc>
          <w:tcPr>
            <w:tcW w:w="708" w:type="dxa"/>
          </w:tcPr>
          <w:p w14:paraId="4A39925A" w14:textId="20CF6CE4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9</w:t>
            </w:r>
            <w:r w:rsidR="00F64676">
              <w:rPr>
                <w:lang w:val="uk-UA"/>
              </w:rPr>
              <w:t>7</w:t>
            </w:r>
          </w:p>
        </w:tc>
      </w:tr>
      <w:tr w:rsidR="007B02F3" w:rsidRPr="00BE1D4A" w14:paraId="765712CF" w14:textId="77777777" w:rsidTr="006F020F">
        <w:tc>
          <w:tcPr>
            <w:tcW w:w="8642" w:type="dxa"/>
          </w:tcPr>
          <w:p w14:paraId="116045DC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Відмова від відповіді </w:t>
            </w:r>
          </w:p>
        </w:tc>
        <w:tc>
          <w:tcPr>
            <w:tcW w:w="708" w:type="dxa"/>
          </w:tcPr>
          <w:p w14:paraId="3564C7F0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99</w:t>
            </w:r>
          </w:p>
        </w:tc>
      </w:tr>
    </w:tbl>
    <w:p w14:paraId="05797A20" w14:textId="77777777" w:rsidR="007B02F3" w:rsidRDefault="007B02F3" w:rsidP="007B02F3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42"/>
        <w:gridCol w:w="708"/>
      </w:tblGrid>
      <w:tr w:rsidR="007B02F3" w:rsidRPr="00BE1D4A" w14:paraId="72823631" w14:textId="77777777" w:rsidTr="006F020F">
        <w:tc>
          <w:tcPr>
            <w:tcW w:w="8642" w:type="dxa"/>
          </w:tcPr>
          <w:p w14:paraId="77AC33A3" w14:textId="2445F4B8" w:rsidR="007B02F3" w:rsidRDefault="007B02F3" w:rsidP="006F020F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Ротація</w:t>
            </w:r>
          </w:p>
          <w:p w14:paraId="7C4036CF" w14:textId="77777777" w:rsidR="007B02F3" w:rsidRDefault="00846A5B" w:rsidP="006F020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А6</w:t>
            </w:r>
            <w:r w:rsidR="007B02F3" w:rsidRPr="00BE1D4A">
              <w:rPr>
                <w:b/>
                <w:bCs/>
                <w:lang w:val="uk-UA"/>
              </w:rPr>
              <w:t>.</w:t>
            </w:r>
            <w:r w:rsidR="007B02F3">
              <w:rPr>
                <w:b/>
                <w:bCs/>
                <w:lang w:val="uk-UA"/>
              </w:rPr>
              <w:t>Яка основна причина чому</w:t>
            </w:r>
            <w:r w:rsidR="007B02F3" w:rsidRPr="00BE1D4A">
              <w:rPr>
                <w:b/>
                <w:bCs/>
                <w:lang w:val="uk-UA"/>
              </w:rPr>
              <w:t xml:space="preserve"> Ви прийняли рішення переїхати до </w:t>
            </w:r>
            <w:r w:rsidR="007B02F3" w:rsidRPr="00BE1D4A">
              <w:rPr>
                <w:b/>
                <w:bCs/>
                <w:color w:val="00B0F0"/>
                <w:lang w:val="uk-UA"/>
              </w:rPr>
              <w:t>[_filling_from_S</w:t>
            </w:r>
            <w:r w:rsidR="007B02F3">
              <w:rPr>
                <w:b/>
                <w:bCs/>
                <w:color w:val="00B0F0"/>
                <w:lang w:val="uk-UA"/>
              </w:rPr>
              <w:t>5</w:t>
            </w:r>
            <w:r w:rsidR="007B02F3"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 w:rsidR="007B02F3" w:rsidRPr="00BE1D4A">
              <w:rPr>
                <w:b/>
                <w:bCs/>
                <w:lang w:val="uk-UA"/>
              </w:rPr>
              <w:t xml:space="preserve">? </w:t>
            </w:r>
          </w:p>
          <w:p w14:paraId="0BE396AC" w14:textId="2400867D" w:rsidR="00C61294" w:rsidRPr="00BE1D4A" w:rsidRDefault="00C61294" w:rsidP="006F020F">
            <w:pPr>
              <w:rPr>
                <w:b/>
                <w:bCs/>
                <w:lang w:val="uk-UA"/>
              </w:rPr>
            </w:pPr>
            <w:r w:rsidRPr="00B443B9">
              <w:rPr>
                <w:b/>
                <w:bCs/>
                <w:lang w:val="ru-RU"/>
              </w:rPr>
              <w:t>(</w:t>
            </w:r>
            <w:r>
              <w:rPr>
                <w:b/>
                <w:bCs/>
              </w:rPr>
              <w:t>EDP</w:t>
            </w:r>
            <w:r w:rsidRPr="00B443B9">
              <w:rPr>
                <w:b/>
                <w:bCs/>
                <w:lang w:val="ru-RU"/>
              </w:rPr>
              <w:t xml:space="preserve">! </w:t>
            </w:r>
            <w:r>
              <w:rPr>
                <w:b/>
                <w:bCs/>
                <w:lang w:val="uk-UA"/>
              </w:rPr>
              <w:t>обрати з факторів названих у А5</w:t>
            </w:r>
            <w:r w:rsidR="00E52D25">
              <w:rPr>
                <w:b/>
                <w:bCs/>
                <w:lang w:val="uk-UA"/>
              </w:rPr>
              <w:t xml:space="preserve"> </w:t>
            </w:r>
            <w:r>
              <w:rPr>
                <w:b/>
                <w:bCs/>
                <w:lang w:val="uk-UA"/>
              </w:rPr>
              <w:t>)</w:t>
            </w:r>
          </w:p>
        </w:tc>
        <w:tc>
          <w:tcPr>
            <w:tcW w:w="708" w:type="dxa"/>
          </w:tcPr>
          <w:p w14:paraId="3517F0EB" w14:textId="77777777" w:rsidR="007B02F3" w:rsidRPr="00BE1D4A" w:rsidRDefault="007B02F3" w:rsidP="006F020F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7B02F3" w:rsidRPr="00BE1D4A" w14:paraId="385D83B8" w14:textId="77777777" w:rsidTr="006F020F">
        <w:tc>
          <w:tcPr>
            <w:tcW w:w="8642" w:type="dxa"/>
          </w:tcPr>
          <w:p w14:paraId="0865F94E" w14:textId="457DE634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В мене є родина в цій країні </w:t>
            </w:r>
          </w:p>
        </w:tc>
        <w:tc>
          <w:tcPr>
            <w:tcW w:w="708" w:type="dxa"/>
          </w:tcPr>
          <w:p w14:paraId="4B19D06B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7B02F3" w:rsidRPr="00BE1D4A" w14:paraId="724BC72E" w14:textId="77777777" w:rsidTr="006F020F">
        <w:tc>
          <w:tcPr>
            <w:tcW w:w="8642" w:type="dxa"/>
          </w:tcPr>
          <w:p w14:paraId="7693046E" w14:textId="2C6B8CA3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В мене є друзі/знайомі</w:t>
            </w:r>
            <w:r w:rsidR="006B7B3A">
              <w:rPr>
                <w:lang w:val="uk-UA"/>
              </w:rPr>
              <w:t>-у</w:t>
            </w:r>
            <w:r w:rsidRPr="00BE1D4A">
              <w:rPr>
                <w:lang w:val="uk-UA"/>
              </w:rPr>
              <w:t xml:space="preserve">країнці в цій країні </w:t>
            </w:r>
          </w:p>
        </w:tc>
        <w:tc>
          <w:tcPr>
            <w:tcW w:w="708" w:type="dxa"/>
          </w:tcPr>
          <w:p w14:paraId="011DE0F5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7B02F3" w:rsidRPr="00BE1D4A" w14:paraId="5FD62B2A" w14:textId="77777777" w:rsidTr="006F020F">
        <w:tc>
          <w:tcPr>
            <w:tcW w:w="8642" w:type="dxa"/>
          </w:tcPr>
          <w:p w14:paraId="6025280C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В мене є іноземні друзі/знайомі з цієї країни  </w:t>
            </w:r>
          </w:p>
        </w:tc>
        <w:tc>
          <w:tcPr>
            <w:tcW w:w="708" w:type="dxa"/>
          </w:tcPr>
          <w:p w14:paraId="0C7E2ECD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54268E" w:rsidRPr="00BE1D4A" w14:paraId="74D54649" w14:textId="77777777" w:rsidTr="006F020F">
        <w:tc>
          <w:tcPr>
            <w:tcW w:w="8642" w:type="dxa"/>
          </w:tcPr>
          <w:p w14:paraId="3642C90B" w14:textId="7D2C7120" w:rsidR="0054268E" w:rsidRPr="00BE1D4A" w:rsidRDefault="0054268E" w:rsidP="0054268E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В цій країні надають </w:t>
            </w:r>
            <w:r>
              <w:rPr>
                <w:lang w:val="uk-UA"/>
              </w:rPr>
              <w:t>соціальні виплати</w:t>
            </w:r>
            <w:r w:rsidRPr="00BE1D4A">
              <w:rPr>
                <w:lang w:val="uk-UA"/>
              </w:rPr>
              <w:t xml:space="preserve"> для українців на час війни</w:t>
            </w:r>
          </w:p>
        </w:tc>
        <w:tc>
          <w:tcPr>
            <w:tcW w:w="708" w:type="dxa"/>
          </w:tcPr>
          <w:p w14:paraId="3B277C38" w14:textId="77777777" w:rsidR="0054268E" w:rsidRPr="00BE1D4A" w:rsidRDefault="0054268E" w:rsidP="0054268E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</w:tr>
      <w:tr w:rsidR="007B02F3" w:rsidRPr="00BE1D4A" w14:paraId="6D8EDBB7" w14:textId="77777777" w:rsidTr="006F020F">
        <w:tc>
          <w:tcPr>
            <w:tcW w:w="8642" w:type="dxa"/>
          </w:tcPr>
          <w:p w14:paraId="34F64579" w14:textId="4049ABE2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В цій країні велика українська діаспора </w:t>
            </w:r>
          </w:p>
        </w:tc>
        <w:tc>
          <w:tcPr>
            <w:tcW w:w="708" w:type="dxa"/>
          </w:tcPr>
          <w:p w14:paraId="66D3FC9C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5</w:t>
            </w:r>
          </w:p>
        </w:tc>
      </w:tr>
      <w:tr w:rsidR="007B02F3" w:rsidRPr="00BE1D4A" w14:paraId="6C65FD69" w14:textId="77777777" w:rsidTr="006F020F">
        <w:tc>
          <w:tcPr>
            <w:tcW w:w="8642" w:type="dxa"/>
          </w:tcPr>
          <w:p w14:paraId="1C8FDCAA" w14:textId="18BC56D8" w:rsidR="007B02F3" w:rsidRPr="00BE1D4A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 xml:space="preserve">Ця країна </w:t>
            </w:r>
            <w:r w:rsidR="0054268E">
              <w:rPr>
                <w:lang w:val="uk-UA"/>
              </w:rPr>
              <w:t>географічно</w:t>
            </w:r>
            <w:r>
              <w:rPr>
                <w:lang w:val="uk-UA"/>
              </w:rPr>
              <w:t xml:space="preserve"> близько до України</w:t>
            </w:r>
          </w:p>
        </w:tc>
        <w:tc>
          <w:tcPr>
            <w:tcW w:w="708" w:type="dxa"/>
          </w:tcPr>
          <w:p w14:paraId="56112FDC" w14:textId="77777777" w:rsidR="007B02F3" w:rsidRPr="00BE1D4A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</w:tr>
      <w:tr w:rsidR="007B02F3" w:rsidRPr="00BE1D4A" w14:paraId="7CB1FDFC" w14:textId="77777777" w:rsidTr="006F020F">
        <w:tc>
          <w:tcPr>
            <w:tcW w:w="8642" w:type="dxa"/>
          </w:tcPr>
          <w:p w14:paraId="1FB793F7" w14:textId="77777777" w:rsidR="007B02F3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Ця країна культурно схожа на Україну, а мова на українську</w:t>
            </w:r>
          </w:p>
        </w:tc>
        <w:tc>
          <w:tcPr>
            <w:tcW w:w="708" w:type="dxa"/>
          </w:tcPr>
          <w:p w14:paraId="60B43715" w14:textId="77777777" w:rsidR="007B02F3" w:rsidRPr="00BE1D4A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7</w:t>
            </w:r>
          </w:p>
        </w:tc>
      </w:tr>
      <w:tr w:rsidR="007B02F3" w:rsidRPr="00BE1D4A" w14:paraId="7D427957" w14:textId="77777777" w:rsidTr="006F020F">
        <w:tc>
          <w:tcPr>
            <w:tcW w:w="8642" w:type="dxa"/>
          </w:tcPr>
          <w:p w14:paraId="5369B930" w14:textId="77777777" w:rsidR="007B02F3" w:rsidRPr="005944B2" w:rsidRDefault="007B02F3" w:rsidP="006F020F">
            <w:pPr>
              <w:rPr>
                <w:lang w:val="ru-RU"/>
              </w:rPr>
            </w:pPr>
            <w:r>
              <w:rPr>
                <w:lang w:val="uk-UA"/>
              </w:rPr>
              <w:t xml:space="preserve">Я знаю мову цієї країни </w:t>
            </w:r>
          </w:p>
        </w:tc>
        <w:tc>
          <w:tcPr>
            <w:tcW w:w="708" w:type="dxa"/>
          </w:tcPr>
          <w:p w14:paraId="19F23E08" w14:textId="77777777" w:rsidR="007B02F3" w:rsidRPr="00BE1D4A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</w:tr>
      <w:tr w:rsidR="007B02F3" w:rsidRPr="00BE1D4A" w14:paraId="5480FC8A" w14:textId="77777777" w:rsidTr="006F020F">
        <w:tc>
          <w:tcPr>
            <w:tcW w:w="8642" w:type="dxa"/>
          </w:tcPr>
          <w:p w14:paraId="7A3606E6" w14:textId="77777777" w:rsidR="007B02F3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Мені подобається культура/клімат цієї країни</w:t>
            </w:r>
          </w:p>
        </w:tc>
        <w:tc>
          <w:tcPr>
            <w:tcW w:w="708" w:type="dxa"/>
          </w:tcPr>
          <w:p w14:paraId="05B38EFC" w14:textId="77777777" w:rsidR="007B02F3" w:rsidRPr="00BE1D4A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9</w:t>
            </w:r>
          </w:p>
        </w:tc>
      </w:tr>
      <w:tr w:rsidR="007B02F3" w:rsidRPr="00BE1D4A" w14:paraId="7D3C402E" w14:textId="77777777" w:rsidTr="006F020F">
        <w:tc>
          <w:tcPr>
            <w:tcW w:w="8642" w:type="dxa"/>
          </w:tcPr>
          <w:p w14:paraId="73650D4D" w14:textId="77777777" w:rsidR="007B02F3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Мені запропонували безкоштовне житло в цій країні</w:t>
            </w:r>
          </w:p>
        </w:tc>
        <w:tc>
          <w:tcPr>
            <w:tcW w:w="708" w:type="dxa"/>
          </w:tcPr>
          <w:p w14:paraId="06BC34A5" w14:textId="77777777" w:rsidR="007B02F3" w:rsidRPr="00BE1D4A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10</w:t>
            </w:r>
          </w:p>
        </w:tc>
      </w:tr>
      <w:tr w:rsidR="007B02F3" w:rsidRPr="00BE1D4A" w14:paraId="10975C0F" w14:textId="77777777" w:rsidTr="006F020F">
        <w:tc>
          <w:tcPr>
            <w:tcW w:w="8642" w:type="dxa"/>
          </w:tcPr>
          <w:p w14:paraId="0B77254B" w14:textId="77777777" w:rsidR="007B02F3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Мені запропонували роботу в цій країні</w:t>
            </w:r>
          </w:p>
        </w:tc>
        <w:tc>
          <w:tcPr>
            <w:tcW w:w="708" w:type="dxa"/>
          </w:tcPr>
          <w:p w14:paraId="74DE5608" w14:textId="77777777" w:rsidR="007B02F3" w:rsidRPr="00BE1D4A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11</w:t>
            </w:r>
          </w:p>
        </w:tc>
      </w:tr>
      <w:tr w:rsidR="007B02F3" w:rsidRPr="00BE1D4A" w14:paraId="415D1BF4" w14:textId="77777777" w:rsidTr="006F020F">
        <w:tc>
          <w:tcPr>
            <w:tcW w:w="8642" w:type="dxa"/>
          </w:tcPr>
          <w:p w14:paraId="19B35556" w14:textId="77777777" w:rsidR="007B02F3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 xml:space="preserve">В цій країні високий рівень життя </w:t>
            </w:r>
          </w:p>
        </w:tc>
        <w:tc>
          <w:tcPr>
            <w:tcW w:w="708" w:type="dxa"/>
          </w:tcPr>
          <w:p w14:paraId="0FDD8C54" w14:textId="77777777" w:rsidR="007B02F3" w:rsidRPr="00BE1D4A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12</w:t>
            </w:r>
          </w:p>
        </w:tc>
      </w:tr>
      <w:tr w:rsidR="007B02F3" w:rsidRPr="00BE1D4A" w14:paraId="61156E64" w14:textId="77777777" w:rsidTr="006F020F">
        <w:tc>
          <w:tcPr>
            <w:tcW w:w="8642" w:type="dxa"/>
          </w:tcPr>
          <w:p w14:paraId="2C062447" w14:textId="77777777" w:rsidR="007B02F3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В цій країні хороші перспективи для моїх дітей</w:t>
            </w:r>
          </w:p>
        </w:tc>
        <w:tc>
          <w:tcPr>
            <w:tcW w:w="708" w:type="dxa"/>
          </w:tcPr>
          <w:p w14:paraId="02AA79F5" w14:textId="77777777" w:rsidR="007B02F3" w:rsidRPr="00BE1D4A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13</w:t>
            </w:r>
          </w:p>
        </w:tc>
      </w:tr>
      <w:tr w:rsidR="007B02F3" w:rsidRPr="00BE1D4A" w14:paraId="785601A6" w14:textId="77777777" w:rsidTr="006F020F">
        <w:tc>
          <w:tcPr>
            <w:tcW w:w="8642" w:type="dxa"/>
          </w:tcPr>
          <w:p w14:paraId="0E38C9A0" w14:textId="77777777" w:rsidR="007B02F3" w:rsidRPr="00B16233" w:rsidRDefault="007B02F3" w:rsidP="006F020F">
            <w:pPr>
              <w:rPr>
                <w:lang w:val="uk-UA"/>
              </w:rPr>
            </w:pPr>
            <w:bookmarkStart w:id="0" w:name="_Hlk115618887"/>
            <w:r>
              <w:rPr>
                <w:lang w:val="uk-UA"/>
              </w:rPr>
              <w:t>Я уже жила/працювала в цій країні раніше</w:t>
            </w:r>
          </w:p>
        </w:tc>
        <w:tc>
          <w:tcPr>
            <w:tcW w:w="708" w:type="dxa"/>
          </w:tcPr>
          <w:p w14:paraId="339BBAB2" w14:textId="77777777" w:rsidR="007B02F3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14</w:t>
            </w:r>
          </w:p>
        </w:tc>
      </w:tr>
      <w:tr w:rsidR="007B02F3" w:rsidRPr="00BE1D4A" w14:paraId="436AD026" w14:textId="77777777" w:rsidTr="006F020F">
        <w:tc>
          <w:tcPr>
            <w:tcW w:w="8642" w:type="dxa"/>
          </w:tcPr>
          <w:p w14:paraId="168A25FB" w14:textId="77777777" w:rsidR="007B02F3" w:rsidRPr="005944B2" w:rsidRDefault="007B02F3" w:rsidP="006F020F">
            <w:pPr>
              <w:rPr>
                <w:lang w:val="ru-RU"/>
              </w:rPr>
            </w:pPr>
            <w:r>
              <w:rPr>
                <w:lang w:val="uk-UA"/>
              </w:rPr>
              <w:t>В цій країні хороше ставлення до українців</w:t>
            </w:r>
          </w:p>
        </w:tc>
        <w:tc>
          <w:tcPr>
            <w:tcW w:w="708" w:type="dxa"/>
          </w:tcPr>
          <w:p w14:paraId="4CDFDE95" w14:textId="6D1D6C4D" w:rsidR="007B02F3" w:rsidRDefault="00F64676" w:rsidP="006F020F">
            <w:pPr>
              <w:rPr>
                <w:lang w:val="uk-UA"/>
              </w:rPr>
            </w:pPr>
            <w:r>
              <w:rPr>
                <w:lang w:val="uk-UA"/>
              </w:rPr>
              <w:t>15</w:t>
            </w:r>
          </w:p>
        </w:tc>
      </w:tr>
      <w:bookmarkEnd w:id="0"/>
      <w:tr w:rsidR="007B02F3" w:rsidRPr="00BE1D4A" w14:paraId="4A112541" w14:textId="77777777" w:rsidTr="006F020F">
        <w:tc>
          <w:tcPr>
            <w:tcW w:w="8642" w:type="dxa"/>
          </w:tcPr>
          <w:p w14:paraId="73C0095C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Інше 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(ВВ) </w:t>
            </w:r>
          </w:p>
        </w:tc>
        <w:tc>
          <w:tcPr>
            <w:tcW w:w="708" w:type="dxa"/>
          </w:tcPr>
          <w:p w14:paraId="2933FA2C" w14:textId="105DDD60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9</w:t>
            </w:r>
            <w:r w:rsidR="00F64676">
              <w:rPr>
                <w:lang w:val="uk-UA"/>
              </w:rPr>
              <w:t>7</w:t>
            </w:r>
          </w:p>
        </w:tc>
      </w:tr>
      <w:tr w:rsidR="007B02F3" w:rsidRPr="00BE1D4A" w14:paraId="4EC993FE" w14:textId="77777777" w:rsidTr="006F020F">
        <w:tc>
          <w:tcPr>
            <w:tcW w:w="8642" w:type="dxa"/>
          </w:tcPr>
          <w:p w14:paraId="0ECEFC18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Відмова від відповіді </w:t>
            </w:r>
          </w:p>
        </w:tc>
        <w:tc>
          <w:tcPr>
            <w:tcW w:w="708" w:type="dxa"/>
          </w:tcPr>
          <w:p w14:paraId="35A9D127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99</w:t>
            </w:r>
          </w:p>
        </w:tc>
      </w:tr>
    </w:tbl>
    <w:p w14:paraId="263F5469" w14:textId="77777777" w:rsidR="007B02F3" w:rsidRDefault="007B02F3" w:rsidP="007B02F3">
      <w:pPr>
        <w:rPr>
          <w:lang w:val="uk-UA"/>
        </w:rPr>
      </w:pPr>
    </w:p>
    <w:p w14:paraId="66961184" w14:textId="77777777" w:rsidR="007B02F3" w:rsidRPr="00BE1D4A" w:rsidRDefault="007B02F3" w:rsidP="007B02F3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42"/>
        <w:gridCol w:w="708"/>
      </w:tblGrid>
      <w:tr w:rsidR="007B02F3" w:rsidRPr="00BE1D4A" w14:paraId="215B8067" w14:textId="77777777" w:rsidTr="006F020F">
        <w:tc>
          <w:tcPr>
            <w:tcW w:w="8642" w:type="dxa"/>
          </w:tcPr>
          <w:p w14:paraId="262AD8D6" w14:textId="77777777" w:rsidR="007B02F3" w:rsidRPr="00BE1D4A" w:rsidRDefault="007B02F3" w:rsidP="006F020F">
            <w:pPr>
              <w:rPr>
                <w:b/>
                <w:bCs/>
                <w:color w:val="00B0F0"/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 xml:space="preserve">Ротація  </w:t>
            </w:r>
          </w:p>
          <w:p w14:paraId="54CD4216" w14:textId="7AA6D2BD" w:rsidR="007B02F3" w:rsidRPr="00BE1D4A" w:rsidRDefault="00846A5B" w:rsidP="006F020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lastRenderedPageBreak/>
              <w:t>А7</w:t>
            </w:r>
            <w:r w:rsidR="007B02F3" w:rsidRPr="00BE1D4A">
              <w:rPr>
                <w:b/>
                <w:bCs/>
                <w:lang w:val="uk-UA"/>
              </w:rPr>
              <w:t xml:space="preserve">. </w:t>
            </w:r>
            <w:r w:rsidR="007B02F3">
              <w:rPr>
                <w:b/>
                <w:bCs/>
                <w:lang w:val="uk-UA"/>
              </w:rPr>
              <w:t xml:space="preserve">Чи зазнали Ви або найближчі члени вашої родини будь-яких наведених нижче </w:t>
            </w:r>
            <w:r w:rsidR="007B02F3" w:rsidRPr="00BE1D4A">
              <w:rPr>
                <w:b/>
                <w:bCs/>
                <w:lang w:val="uk-UA"/>
              </w:rPr>
              <w:t>негативн</w:t>
            </w:r>
            <w:r w:rsidR="007B02F3">
              <w:rPr>
                <w:b/>
                <w:bCs/>
                <w:lang w:val="uk-UA"/>
              </w:rPr>
              <w:t>их</w:t>
            </w:r>
            <w:r w:rsidR="007B02F3" w:rsidRPr="00BE1D4A">
              <w:rPr>
                <w:b/>
                <w:bCs/>
                <w:lang w:val="uk-UA"/>
              </w:rPr>
              <w:t xml:space="preserve"> наслідк</w:t>
            </w:r>
            <w:r w:rsidR="007B02F3">
              <w:rPr>
                <w:b/>
                <w:bCs/>
                <w:lang w:val="uk-UA"/>
              </w:rPr>
              <w:t xml:space="preserve">ів у результаті воєнної агресії з боку </w:t>
            </w:r>
            <w:r w:rsidR="00250F57">
              <w:rPr>
                <w:b/>
                <w:bCs/>
                <w:lang w:val="uk-UA"/>
              </w:rPr>
              <w:t>Росії</w:t>
            </w:r>
            <w:r w:rsidR="007B02F3" w:rsidRPr="00BE1D4A">
              <w:rPr>
                <w:b/>
                <w:bCs/>
                <w:lang w:val="uk-UA"/>
              </w:rPr>
              <w:t xml:space="preserve">? </w:t>
            </w:r>
          </w:p>
          <w:p w14:paraId="35D4D8BD" w14:textId="0FC8D0ED" w:rsidR="007B02F3" w:rsidRPr="007B02F3" w:rsidRDefault="007B02F3" w:rsidP="006F020F">
            <w:pPr>
              <w:rPr>
                <w:i/>
                <w:iCs/>
                <w:lang w:val="uk-UA"/>
              </w:rPr>
            </w:pPr>
            <w:r w:rsidRPr="00BE1D4A">
              <w:rPr>
                <w:i/>
                <w:iCs/>
                <w:lang w:val="uk-UA"/>
              </w:rPr>
              <w:t>Оберіть всі варіанти, які підходять</w:t>
            </w:r>
          </w:p>
        </w:tc>
        <w:tc>
          <w:tcPr>
            <w:tcW w:w="708" w:type="dxa"/>
          </w:tcPr>
          <w:p w14:paraId="418B8AE0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lastRenderedPageBreak/>
              <w:t>МВ</w:t>
            </w:r>
          </w:p>
        </w:tc>
      </w:tr>
      <w:tr w:rsidR="007B02F3" w:rsidRPr="00BE1D4A" w14:paraId="47A56300" w14:textId="77777777" w:rsidTr="006F020F">
        <w:tc>
          <w:tcPr>
            <w:tcW w:w="8642" w:type="dxa"/>
          </w:tcPr>
          <w:p w14:paraId="4E59BEC4" w14:textId="77777777" w:rsidR="007B02F3" w:rsidRPr="00BE1D4A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Суттєве з</w:t>
            </w:r>
            <w:r w:rsidRPr="00BE1D4A">
              <w:rPr>
                <w:lang w:val="uk-UA"/>
              </w:rPr>
              <w:t>меншення регулярного доходу</w:t>
            </w:r>
          </w:p>
        </w:tc>
        <w:tc>
          <w:tcPr>
            <w:tcW w:w="708" w:type="dxa"/>
          </w:tcPr>
          <w:p w14:paraId="63F84CC1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7B02F3" w:rsidRPr="00BE1D4A" w14:paraId="4B372834" w14:textId="77777777" w:rsidTr="006F020F">
        <w:tc>
          <w:tcPr>
            <w:tcW w:w="8642" w:type="dxa"/>
          </w:tcPr>
          <w:p w14:paraId="2ED3DD81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Повна втрата доходу</w:t>
            </w:r>
          </w:p>
        </w:tc>
        <w:tc>
          <w:tcPr>
            <w:tcW w:w="708" w:type="dxa"/>
          </w:tcPr>
          <w:p w14:paraId="10E563ED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7B02F3" w:rsidRPr="00BE1D4A" w14:paraId="19765B3D" w14:textId="77777777" w:rsidTr="006F020F">
        <w:tc>
          <w:tcPr>
            <w:tcW w:w="8642" w:type="dxa"/>
          </w:tcPr>
          <w:p w14:paraId="1E0E3A12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Роз’єднання сім’ї </w:t>
            </w:r>
          </w:p>
        </w:tc>
        <w:tc>
          <w:tcPr>
            <w:tcW w:w="708" w:type="dxa"/>
          </w:tcPr>
          <w:p w14:paraId="22D67C96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7B02F3" w:rsidRPr="00BE1D4A" w14:paraId="5289378C" w14:textId="77777777" w:rsidTr="006F020F">
        <w:tc>
          <w:tcPr>
            <w:tcW w:w="8642" w:type="dxa"/>
          </w:tcPr>
          <w:p w14:paraId="6C96F758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Втрата роботи</w:t>
            </w:r>
          </w:p>
        </w:tc>
        <w:tc>
          <w:tcPr>
            <w:tcW w:w="708" w:type="dxa"/>
          </w:tcPr>
          <w:p w14:paraId="769BD00B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</w:tr>
      <w:tr w:rsidR="007B02F3" w:rsidRPr="00BE1D4A" w14:paraId="5EE03023" w14:textId="77777777" w:rsidTr="006F020F">
        <w:tc>
          <w:tcPr>
            <w:tcW w:w="8642" w:type="dxa"/>
          </w:tcPr>
          <w:p w14:paraId="7524D1F1" w14:textId="77777777" w:rsidR="007B02F3" w:rsidRPr="00BE1D4A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Р</w:t>
            </w:r>
            <w:r w:rsidRPr="00BE1D4A">
              <w:rPr>
                <w:lang w:val="uk-UA"/>
              </w:rPr>
              <w:t xml:space="preserve">уйнування </w:t>
            </w:r>
            <w:r>
              <w:rPr>
                <w:lang w:val="uk-UA"/>
              </w:rPr>
              <w:t>житла (в т.ч. часткове руйнування, яке призвело до непридатності проживання)</w:t>
            </w:r>
          </w:p>
        </w:tc>
        <w:tc>
          <w:tcPr>
            <w:tcW w:w="708" w:type="dxa"/>
          </w:tcPr>
          <w:p w14:paraId="209713D2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5</w:t>
            </w:r>
          </w:p>
        </w:tc>
      </w:tr>
      <w:tr w:rsidR="007B02F3" w:rsidRPr="00BE1D4A" w14:paraId="739D88E9" w14:textId="77777777" w:rsidTr="006F020F">
        <w:tc>
          <w:tcPr>
            <w:tcW w:w="8642" w:type="dxa"/>
          </w:tcPr>
          <w:p w14:paraId="59A3882E" w14:textId="61E47F83" w:rsidR="007B02F3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Пограбування</w:t>
            </w:r>
            <w:r w:rsidR="00CE0F3C">
              <w:rPr>
                <w:lang w:val="uk-UA"/>
              </w:rPr>
              <w:t>/Мародерство з боку російських військових</w:t>
            </w:r>
          </w:p>
        </w:tc>
        <w:tc>
          <w:tcPr>
            <w:tcW w:w="708" w:type="dxa"/>
          </w:tcPr>
          <w:p w14:paraId="71AC21E7" w14:textId="77777777" w:rsidR="007B02F3" w:rsidRPr="00BE1D4A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</w:tr>
      <w:tr w:rsidR="007B02F3" w:rsidRPr="00BE1D4A" w14:paraId="669139E0" w14:textId="77777777" w:rsidTr="006F020F">
        <w:tc>
          <w:tcPr>
            <w:tcW w:w="8642" w:type="dxa"/>
          </w:tcPr>
          <w:p w14:paraId="7D9A455B" w14:textId="77777777" w:rsidR="007B02F3" w:rsidRPr="00BE1D4A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 xml:space="preserve">Неможливість отримати </w:t>
            </w:r>
            <w:r w:rsidRPr="00BE1D4A">
              <w:rPr>
                <w:lang w:val="uk-UA"/>
              </w:rPr>
              <w:t>належн</w:t>
            </w:r>
            <w:r>
              <w:rPr>
                <w:lang w:val="uk-UA"/>
              </w:rPr>
              <w:t>у</w:t>
            </w:r>
            <w:r w:rsidRPr="00BE1D4A">
              <w:rPr>
                <w:lang w:val="uk-UA"/>
              </w:rPr>
              <w:t xml:space="preserve"> медичн</w:t>
            </w:r>
            <w:r>
              <w:rPr>
                <w:lang w:val="uk-UA"/>
              </w:rPr>
              <w:t>у</w:t>
            </w:r>
            <w:r w:rsidRPr="00BE1D4A">
              <w:rPr>
                <w:lang w:val="uk-UA"/>
              </w:rPr>
              <w:t xml:space="preserve"> допомог</w:t>
            </w:r>
            <w:r>
              <w:rPr>
                <w:lang w:val="uk-UA"/>
              </w:rPr>
              <w:t>у</w:t>
            </w:r>
            <w:r w:rsidRPr="00BE1D4A">
              <w:rPr>
                <w:lang w:val="uk-UA"/>
              </w:rPr>
              <w:t xml:space="preserve"> </w:t>
            </w:r>
            <w:r>
              <w:rPr>
                <w:lang w:val="uk-UA"/>
              </w:rPr>
              <w:t xml:space="preserve">або </w:t>
            </w:r>
            <w:r w:rsidRPr="00BE1D4A">
              <w:rPr>
                <w:lang w:val="uk-UA"/>
              </w:rPr>
              <w:t>брак</w:t>
            </w:r>
            <w:r>
              <w:rPr>
                <w:lang w:val="uk-UA"/>
              </w:rPr>
              <w:t xml:space="preserve"> критично важливих</w:t>
            </w:r>
            <w:r w:rsidRPr="00BE1D4A">
              <w:rPr>
                <w:lang w:val="uk-UA"/>
              </w:rPr>
              <w:t xml:space="preserve"> медикаментів</w:t>
            </w:r>
          </w:p>
        </w:tc>
        <w:tc>
          <w:tcPr>
            <w:tcW w:w="708" w:type="dxa"/>
          </w:tcPr>
          <w:p w14:paraId="2263B7DC" w14:textId="77777777" w:rsidR="007B02F3" w:rsidRPr="00BE1D4A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7</w:t>
            </w:r>
          </w:p>
        </w:tc>
      </w:tr>
      <w:tr w:rsidR="007B02F3" w:rsidRPr="00BE1D4A" w14:paraId="04962064" w14:textId="77777777" w:rsidTr="006F020F">
        <w:tc>
          <w:tcPr>
            <w:tcW w:w="8642" w:type="dxa"/>
          </w:tcPr>
          <w:p w14:paraId="6C664719" w14:textId="77777777" w:rsidR="007B02F3" w:rsidRPr="00BE1D4A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Брак харчування, г</w:t>
            </w:r>
            <w:r w:rsidRPr="00BE1D4A">
              <w:rPr>
                <w:lang w:val="uk-UA"/>
              </w:rPr>
              <w:t>олод</w:t>
            </w:r>
          </w:p>
        </w:tc>
        <w:tc>
          <w:tcPr>
            <w:tcW w:w="708" w:type="dxa"/>
          </w:tcPr>
          <w:p w14:paraId="2AC28C89" w14:textId="77777777" w:rsidR="007B02F3" w:rsidRPr="00BE1D4A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</w:tr>
      <w:tr w:rsidR="007B02F3" w:rsidRPr="00BE1D4A" w14:paraId="5E902091" w14:textId="77777777" w:rsidTr="006F020F">
        <w:tc>
          <w:tcPr>
            <w:tcW w:w="8642" w:type="dxa"/>
          </w:tcPr>
          <w:p w14:paraId="0E654DC9" w14:textId="77777777" w:rsidR="007B02F3" w:rsidRPr="00BE1D4A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Фізичні травми (поранення, захворювання, тощо)</w:t>
            </w:r>
          </w:p>
        </w:tc>
        <w:tc>
          <w:tcPr>
            <w:tcW w:w="708" w:type="dxa"/>
          </w:tcPr>
          <w:p w14:paraId="5F65C6FF" w14:textId="77777777" w:rsidR="007B02F3" w:rsidRPr="00BE1D4A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9</w:t>
            </w:r>
          </w:p>
        </w:tc>
      </w:tr>
      <w:tr w:rsidR="007B02F3" w:rsidRPr="00BE1D4A" w14:paraId="00FD103F" w14:textId="77777777" w:rsidTr="006F020F">
        <w:tc>
          <w:tcPr>
            <w:tcW w:w="8642" w:type="dxa"/>
          </w:tcPr>
          <w:p w14:paraId="5A3E4526" w14:textId="77777777" w:rsidR="007B02F3" w:rsidRPr="00BE1D4A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 xml:space="preserve">Загибель </w:t>
            </w:r>
            <w:r w:rsidRPr="00BE1D4A">
              <w:rPr>
                <w:lang w:val="uk-UA"/>
              </w:rPr>
              <w:t xml:space="preserve">рідних </w:t>
            </w:r>
          </w:p>
        </w:tc>
        <w:tc>
          <w:tcPr>
            <w:tcW w:w="708" w:type="dxa"/>
          </w:tcPr>
          <w:p w14:paraId="21EFA0EB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  <w:r>
              <w:rPr>
                <w:lang w:val="uk-UA"/>
              </w:rPr>
              <w:t>0</w:t>
            </w:r>
          </w:p>
        </w:tc>
      </w:tr>
      <w:tr w:rsidR="007B02F3" w:rsidRPr="00BE1D4A" w14:paraId="15E993F1" w14:textId="77777777" w:rsidTr="006F020F">
        <w:tc>
          <w:tcPr>
            <w:tcW w:w="8642" w:type="dxa"/>
          </w:tcPr>
          <w:p w14:paraId="0764EF32" w14:textId="77777777" w:rsidR="007B02F3" w:rsidRPr="00BE1D4A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Близькі/рідні з</w:t>
            </w:r>
            <w:r w:rsidRPr="000559A9">
              <w:rPr>
                <w:lang w:val="uk-UA"/>
              </w:rPr>
              <w:t>ник</w:t>
            </w:r>
            <w:r>
              <w:rPr>
                <w:lang w:val="uk-UA"/>
              </w:rPr>
              <w:t>ли</w:t>
            </w:r>
            <w:r w:rsidRPr="000559A9">
              <w:rPr>
                <w:lang w:val="uk-UA"/>
              </w:rPr>
              <w:t xml:space="preserve"> безвісти</w:t>
            </w:r>
            <w:r>
              <w:rPr>
                <w:lang w:val="uk-UA"/>
              </w:rPr>
              <w:t xml:space="preserve"> (тривалий час відсутній зв’язок та відомості про місце перебування)</w:t>
            </w:r>
          </w:p>
        </w:tc>
        <w:tc>
          <w:tcPr>
            <w:tcW w:w="708" w:type="dxa"/>
          </w:tcPr>
          <w:p w14:paraId="46390E62" w14:textId="77777777" w:rsidR="007B02F3" w:rsidRPr="00BE1D4A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11</w:t>
            </w:r>
          </w:p>
        </w:tc>
      </w:tr>
      <w:tr w:rsidR="007B02F3" w:rsidRPr="00BE1D4A" w14:paraId="0D0B54BE" w14:textId="77777777" w:rsidTr="006F020F">
        <w:tc>
          <w:tcPr>
            <w:tcW w:w="8642" w:type="dxa"/>
          </w:tcPr>
          <w:p w14:paraId="3CDD478A" w14:textId="77777777" w:rsidR="007B02F3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Важкі психологічні наслідки</w:t>
            </w:r>
          </w:p>
        </w:tc>
        <w:tc>
          <w:tcPr>
            <w:tcW w:w="708" w:type="dxa"/>
          </w:tcPr>
          <w:p w14:paraId="100E3B73" w14:textId="77777777" w:rsidR="007B02F3" w:rsidRPr="00C55131" w:rsidRDefault="007B02F3" w:rsidP="006F020F">
            <w:r>
              <w:t>12</w:t>
            </w:r>
          </w:p>
        </w:tc>
      </w:tr>
      <w:tr w:rsidR="007B02F3" w:rsidRPr="007F5B7B" w14:paraId="11C0111F" w14:textId="77777777" w:rsidTr="006F020F">
        <w:tc>
          <w:tcPr>
            <w:tcW w:w="8642" w:type="dxa"/>
          </w:tcPr>
          <w:p w14:paraId="06BEA5B7" w14:textId="77777777" w:rsidR="007B02F3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Катування, знущання з боку російських військових</w:t>
            </w:r>
          </w:p>
        </w:tc>
        <w:tc>
          <w:tcPr>
            <w:tcW w:w="708" w:type="dxa"/>
          </w:tcPr>
          <w:p w14:paraId="5AE802CB" w14:textId="77777777" w:rsidR="007B02F3" w:rsidRPr="00C55131" w:rsidRDefault="007B02F3" w:rsidP="006F020F">
            <w:r>
              <w:t>13</w:t>
            </w:r>
          </w:p>
        </w:tc>
      </w:tr>
      <w:tr w:rsidR="007B02F3" w:rsidRPr="007F5B7B" w14:paraId="15AF55D2" w14:textId="77777777" w:rsidTr="006F020F">
        <w:tc>
          <w:tcPr>
            <w:tcW w:w="8642" w:type="dxa"/>
          </w:tcPr>
          <w:p w14:paraId="3AAE2EA7" w14:textId="167E3B5E" w:rsidR="007B02F3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 xml:space="preserve">Насильницьке вивезення в </w:t>
            </w:r>
            <w:r w:rsidR="00CE0F3C">
              <w:rPr>
                <w:lang w:val="uk-UA"/>
              </w:rPr>
              <w:t>Росію</w:t>
            </w:r>
          </w:p>
        </w:tc>
        <w:tc>
          <w:tcPr>
            <w:tcW w:w="708" w:type="dxa"/>
          </w:tcPr>
          <w:p w14:paraId="4740A2B8" w14:textId="4C784E46" w:rsidR="007B02F3" w:rsidRPr="00CE0F3C" w:rsidRDefault="007B02F3" w:rsidP="006F020F">
            <w:pPr>
              <w:rPr>
                <w:lang w:val="uk-UA"/>
              </w:rPr>
            </w:pPr>
            <w:r>
              <w:t>1</w:t>
            </w:r>
            <w:r w:rsidR="00CE0F3C">
              <w:rPr>
                <w:lang w:val="uk-UA"/>
              </w:rPr>
              <w:t>4</w:t>
            </w:r>
          </w:p>
        </w:tc>
      </w:tr>
      <w:tr w:rsidR="007B02F3" w:rsidRPr="007F5B7B" w14:paraId="42469DFB" w14:textId="77777777" w:rsidTr="006F020F">
        <w:tc>
          <w:tcPr>
            <w:tcW w:w="8642" w:type="dxa"/>
          </w:tcPr>
          <w:p w14:paraId="027C1F20" w14:textId="75BDF64C" w:rsidR="007B02F3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 xml:space="preserve">Окупація </w:t>
            </w:r>
            <w:r w:rsidR="00CE0F3C">
              <w:rPr>
                <w:lang w:val="uk-UA"/>
              </w:rPr>
              <w:t>Росією</w:t>
            </w:r>
            <w:r>
              <w:rPr>
                <w:lang w:val="uk-UA"/>
              </w:rPr>
              <w:t xml:space="preserve"> території проживання</w:t>
            </w:r>
          </w:p>
        </w:tc>
        <w:tc>
          <w:tcPr>
            <w:tcW w:w="708" w:type="dxa"/>
          </w:tcPr>
          <w:p w14:paraId="6EC2CD30" w14:textId="4CE2B5DB" w:rsidR="007B02F3" w:rsidRPr="00CE0F3C" w:rsidRDefault="007B02F3" w:rsidP="006F020F">
            <w:pPr>
              <w:rPr>
                <w:lang w:val="uk-UA"/>
              </w:rPr>
            </w:pPr>
            <w:r>
              <w:t>1</w:t>
            </w:r>
            <w:r w:rsidR="00CE0F3C">
              <w:rPr>
                <w:lang w:val="uk-UA"/>
              </w:rPr>
              <w:t>5</w:t>
            </w:r>
          </w:p>
        </w:tc>
      </w:tr>
      <w:tr w:rsidR="007B02F3" w:rsidRPr="007F5B7B" w14:paraId="2B6124DD" w14:textId="77777777" w:rsidTr="006F020F">
        <w:tc>
          <w:tcPr>
            <w:tcW w:w="8642" w:type="dxa"/>
          </w:tcPr>
          <w:p w14:paraId="2A277430" w14:textId="77777777" w:rsidR="007B02F3" w:rsidRDefault="007B02F3" w:rsidP="006F020F">
            <w:pPr>
              <w:rPr>
                <w:lang w:val="uk-UA"/>
              </w:rPr>
            </w:pPr>
            <w:r>
              <w:rPr>
                <w:lang w:val="uk-UA"/>
              </w:rPr>
              <w:t>Неправомірна з вашої точки зору мобілізація</w:t>
            </w:r>
          </w:p>
        </w:tc>
        <w:tc>
          <w:tcPr>
            <w:tcW w:w="708" w:type="dxa"/>
          </w:tcPr>
          <w:p w14:paraId="46A10C49" w14:textId="0E1D4F8B" w:rsidR="007B02F3" w:rsidRPr="00CE0F3C" w:rsidRDefault="007B02F3" w:rsidP="006F020F">
            <w:pPr>
              <w:rPr>
                <w:lang w:val="uk-UA"/>
              </w:rPr>
            </w:pPr>
            <w:r>
              <w:t>1</w:t>
            </w:r>
            <w:r w:rsidR="00CE0F3C">
              <w:rPr>
                <w:lang w:val="uk-UA"/>
              </w:rPr>
              <w:t>6</w:t>
            </w:r>
          </w:p>
        </w:tc>
      </w:tr>
      <w:tr w:rsidR="007B02F3" w:rsidRPr="00BE1D4A" w14:paraId="40E89758" w14:textId="77777777" w:rsidTr="006F020F">
        <w:tc>
          <w:tcPr>
            <w:tcW w:w="8642" w:type="dxa"/>
          </w:tcPr>
          <w:p w14:paraId="48CFEBAE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Жодних негативних наслідків  </w:t>
            </w:r>
            <w:r w:rsidRPr="00BE1D4A">
              <w:rPr>
                <w:b/>
                <w:bCs/>
                <w:color w:val="00B0F0"/>
                <w:lang w:val="uk-UA"/>
              </w:rPr>
              <w:t>(ОВ)</w:t>
            </w:r>
          </w:p>
        </w:tc>
        <w:tc>
          <w:tcPr>
            <w:tcW w:w="708" w:type="dxa"/>
          </w:tcPr>
          <w:p w14:paraId="6B91514B" w14:textId="1C46F708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  <w:r w:rsidR="00CE0F3C">
              <w:rPr>
                <w:lang w:val="uk-UA"/>
              </w:rPr>
              <w:t>7</w:t>
            </w:r>
          </w:p>
        </w:tc>
      </w:tr>
      <w:tr w:rsidR="007B02F3" w:rsidRPr="00BE1D4A" w14:paraId="77A78423" w14:textId="77777777" w:rsidTr="006F020F">
        <w:tc>
          <w:tcPr>
            <w:tcW w:w="8642" w:type="dxa"/>
          </w:tcPr>
          <w:p w14:paraId="3602D06E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Інше 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(ВВ) </w:t>
            </w:r>
          </w:p>
        </w:tc>
        <w:tc>
          <w:tcPr>
            <w:tcW w:w="708" w:type="dxa"/>
          </w:tcPr>
          <w:p w14:paraId="2502CE0D" w14:textId="04A8D37F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9</w:t>
            </w:r>
            <w:r w:rsidR="00F64676">
              <w:rPr>
                <w:lang w:val="uk-UA"/>
              </w:rPr>
              <w:t>7</w:t>
            </w:r>
          </w:p>
        </w:tc>
      </w:tr>
      <w:tr w:rsidR="007B02F3" w:rsidRPr="00BE1D4A" w14:paraId="251CB62B" w14:textId="77777777" w:rsidTr="006F020F">
        <w:tc>
          <w:tcPr>
            <w:tcW w:w="8642" w:type="dxa"/>
          </w:tcPr>
          <w:p w14:paraId="7085347D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Відмова від відповіді </w:t>
            </w:r>
          </w:p>
        </w:tc>
        <w:tc>
          <w:tcPr>
            <w:tcW w:w="708" w:type="dxa"/>
          </w:tcPr>
          <w:p w14:paraId="413B9054" w14:textId="77777777" w:rsidR="007B02F3" w:rsidRPr="00BE1D4A" w:rsidRDefault="007B02F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99</w:t>
            </w:r>
          </w:p>
        </w:tc>
      </w:tr>
    </w:tbl>
    <w:p w14:paraId="4157809F" w14:textId="77777777" w:rsidR="00A83F52" w:rsidRDefault="00A83F52">
      <w:r>
        <w:br w:type="page"/>
      </w:r>
    </w:p>
    <w:p w14:paraId="1CF7F430" w14:textId="77777777" w:rsidR="00A83F52" w:rsidRDefault="00A83F52"/>
    <w:p w14:paraId="59B62223" w14:textId="4A7ADE87" w:rsidR="0089011E" w:rsidRPr="00BE1D4A" w:rsidRDefault="00516AB1" w:rsidP="0089011E">
      <w:pPr>
        <w:widowControl w:val="0"/>
        <w:shd w:val="clear" w:color="auto" w:fill="D9E2F3" w:themeFill="accent1" w:themeFillTint="33"/>
        <w:adjustRightInd w:val="0"/>
        <w:jc w:val="center"/>
        <w:rPr>
          <w:color w:val="000000" w:themeColor="text1"/>
          <w:lang w:val="uk-UA"/>
        </w:rPr>
      </w:pPr>
      <w:r w:rsidRPr="00BE1D4A">
        <w:rPr>
          <w:rFonts w:ascii="Arial" w:hAnsi="Arial" w:cs="Arial"/>
          <w:b/>
          <w:bCs/>
          <w:color w:val="000000" w:themeColor="text1"/>
          <w:lang w:val="uk-UA"/>
        </w:rPr>
        <w:t xml:space="preserve">Б. </w:t>
      </w:r>
      <w:r w:rsidR="0089011E" w:rsidRPr="00BE1D4A">
        <w:rPr>
          <w:rFonts w:ascii="Arial" w:hAnsi="Arial" w:cs="Arial"/>
          <w:b/>
          <w:bCs/>
          <w:color w:val="000000" w:themeColor="text1"/>
          <w:lang w:val="uk-UA"/>
        </w:rPr>
        <w:t>ІНФОРМАЦІЯ ПРО ДІТЕЙ</w:t>
      </w:r>
    </w:p>
    <w:p w14:paraId="08176494" w14:textId="5BCC64C5" w:rsidR="00516AB1" w:rsidRPr="00BE1D4A" w:rsidRDefault="0089011E" w:rsidP="0000701A">
      <w:pPr>
        <w:rPr>
          <w:b/>
          <w:bCs/>
          <w:color w:val="00B0F0"/>
          <w:lang w:val="uk-UA"/>
        </w:rPr>
      </w:pPr>
      <w:r w:rsidRPr="00BE1D4A">
        <w:rPr>
          <w:b/>
          <w:bCs/>
          <w:color w:val="00B0F0"/>
          <w:lang w:val="uk-UA"/>
        </w:rPr>
        <w:t xml:space="preserve">Показувати блок ( </w:t>
      </w:r>
      <w:r w:rsidR="00F16278" w:rsidRPr="00BE1D4A">
        <w:rPr>
          <w:b/>
          <w:bCs/>
          <w:color w:val="00B0F0"/>
          <w:lang w:val="uk-UA"/>
        </w:rPr>
        <w:t>Б1-Б</w:t>
      </w:r>
      <w:r w:rsidR="00D2481B" w:rsidRPr="00BE1D4A">
        <w:rPr>
          <w:b/>
          <w:bCs/>
          <w:color w:val="00B0F0"/>
          <w:lang w:val="uk-UA"/>
        </w:rPr>
        <w:t>4</w:t>
      </w:r>
      <w:r w:rsidRPr="00BE1D4A">
        <w:rPr>
          <w:b/>
          <w:bCs/>
          <w:color w:val="00B0F0"/>
          <w:lang w:val="uk-UA"/>
        </w:rPr>
        <w:t>), якщо А2 =2</w:t>
      </w:r>
      <w:r w:rsidR="00AC0232" w:rsidRPr="00BE1D4A">
        <w:rPr>
          <w:b/>
          <w:bCs/>
          <w:color w:val="00B0F0"/>
          <w:lang w:val="uk-UA"/>
        </w:rPr>
        <w:t xml:space="preserve"> </w:t>
      </w:r>
      <w:r w:rsidRPr="00BE1D4A">
        <w:rPr>
          <w:b/>
          <w:bCs/>
          <w:color w:val="00B0F0"/>
          <w:lang w:val="uk-UA"/>
        </w:rPr>
        <w:t>і/або 3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8642"/>
        <w:gridCol w:w="709"/>
      </w:tblGrid>
      <w:tr w:rsidR="00516AB1" w:rsidRPr="00BE1D4A" w14:paraId="383A70A0" w14:textId="77777777" w:rsidTr="00AC0232">
        <w:tc>
          <w:tcPr>
            <w:tcW w:w="8642" w:type="dxa"/>
          </w:tcPr>
          <w:p w14:paraId="128BD264" w14:textId="00DD9918" w:rsidR="00516AB1" w:rsidRPr="00BE1D4A" w:rsidRDefault="00516AB1" w:rsidP="00AC0232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 xml:space="preserve">Б1.  Вкажіть, скільки дітей виїхало з України </w:t>
            </w:r>
            <w:r w:rsidR="00AF1D41">
              <w:rPr>
                <w:b/>
                <w:bCs/>
                <w:lang w:val="uk-UA"/>
              </w:rPr>
              <w:t xml:space="preserve">і проживають </w:t>
            </w:r>
            <w:r w:rsidRPr="00BE1D4A">
              <w:rPr>
                <w:b/>
                <w:bCs/>
                <w:lang w:val="uk-UA"/>
              </w:rPr>
              <w:t xml:space="preserve">разом з Вами? </w:t>
            </w:r>
          </w:p>
          <w:p w14:paraId="0A47A30F" w14:textId="38191C5E" w:rsidR="00D702D5" w:rsidRPr="00BE1D4A" w:rsidRDefault="00D702D5" w:rsidP="00AC0232">
            <w:pPr>
              <w:rPr>
                <w:i/>
                <w:iCs/>
                <w:lang w:val="uk-UA"/>
              </w:rPr>
            </w:pPr>
            <w:r w:rsidRPr="00BE1D4A">
              <w:rPr>
                <w:i/>
                <w:iCs/>
                <w:lang w:val="uk-UA"/>
              </w:rPr>
              <w:t>Прим.</w:t>
            </w:r>
            <w:r w:rsidR="0049493E" w:rsidRPr="00BE1D4A">
              <w:rPr>
                <w:i/>
                <w:iCs/>
                <w:lang w:val="uk-UA"/>
              </w:rPr>
              <w:t>:</w:t>
            </w:r>
            <w:r w:rsidRPr="00BE1D4A">
              <w:rPr>
                <w:i/>
                <w:iCs/>
                <w:lang w:val="uk-UA"/>
              </w:rPr>
              <w:t xml:space="preserve"> Будь ласка, врахуйте </w:t>
            </w:r>
            <w:r w:rsidRPr="00BE1D4A">
              <w:rPr>
                <w:i/>
                <w:iCs/>
                <w:u w:val="single"/>
                <w:lang w:val="uk-UA"/>
              </w:rPr>
              <w:t>тільки Ваших біологічних дітей та/або дітей, якими опікуєтесь на час війни</w:t>
            </w:r>
            <w:r w:rsidRPr="00BE1D4A">
              <w:rPr>
                <w:i/>
                <w:iCs/>
                <w:lang w:val="uk-UA"/>
              </w:rPr>
              <w:t xml:space="preserve">. Не враховуйте дітей Ваших родичів/друзів/знайомих, які виїхали разом з Вами та своїми батьками/опікунами </w:t>
            </w:r>
          </w:p>
        </w:tc>
        <w:tc>
          <w:tcPr>
            <w:tcW w:w="709" w:type="dxa"/>
          </w:tcPr>
          <w:p w14:paraId="79471D42" w14:textId="135195C3" w:rsidR="00516AB1" w:rsidRPr="00BE1D4A" w:rsidRDefault="00AC0232" w:rsidP="00AC0232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516AB1" w:rsidRPr="00BE1D4A" w14:paraId="3F8420B8" w14:textId="77777777" w:rsidTr="00AC0232">
        <w:tc>
          <w:tcPr>
            <w:tcW w:w="8642" w:type="dxa"/>
          </w:tcPr>
          <w:p w14:paraId="34FF8982" w14:textId="2A041B66" w:rsidR="00516AB1" w:rsidRPr="00BE1D4A" w:rsidRDefault="00516AB1" w:rsidP="00AC0232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1 дитина   </w:t>
            </w:r>
          </w:p>
        </w:tc>
        <w:tc>
          <w:tcPr>
            <w:tcW w:w="709" w:type="dxa"/>
          </w:tcPr>
          <w:p w14:paraId="4A4B22D5" w14:textId="5662F8B2" w:rsidR="00516AB1" w:rsidRPr="00BE1D4A" w:rsidRDefault="00516AB1" w:rsidP="00AC0232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516AB1" w:rsidRPr="00BE1D4A" w14:paraId="55B4566A" w14:textId="77777777" w:rsidTr="00AC0232">
        <w:tc>
          <w:tcPr>
            <w:tcW w:w="8642" w:type="dxa"/>
          </w:tcPr>
          <w:p w14:paraId="22BF8C10" w14:textId="4CC2838B" w:rsidR="00516AB1" w:rsidRPr="00BE1D4A" w:rsidRDefault="00516AB1" w:rsidP="00AC0232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2 дитини </w:t>
            </w:r>
          </w:p>
        </w:tc>
        <w:tc>
          <w:tcPr>
            <w:tcW w:w="709" w:type="dxa"/>
          </w:tcPr>
          <w:p w14:paraId="296D0061" w14:textId="2DEBA699" w:rsidR="00516AB1" w:rsidRPr="00BE1D4A" w:rsidRDefault="00516AB1" w:rsidP="00AC0232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516AB1" w:rsidRPr="00BE1D4A" w14:paraId="51A6ABA1" w14:textId="77777777" w:rsidTr="00AC0232">
        <w:tc>
          <w:tcPr>
            <w:tcW w:w="8642" w:type="dxa"/>
          </w:tcPr>
          <w:p w14:paraId="5C35D8B9" w14:textId="03CBDBA8" w:rsidR="00516AB1" w:rsidRPr="00BE1D4A" w:rsidRDefault="00516AB1" w:rsidP="00AC0232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3 дитини </w:t>
            </w:r>
          </w:p>
        </w:tc>
        <w:tc>
          <w:tcPr>
            <w:tcW w:w="709" w:type="dxa"/>
          </w:tcPr>
          <w:p w14:paraId="18C827AC" w14:textId="4462FE91" w:rsidR="00516AB1" w:rsidRPr="00BE1D4A" w:rsidRDefault="00516AB1" w:rsidP="00AC0232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516AB1" w:rsidRPr="00BE1D4A" w14:paraId="19FB0FB8" w14:textId="77777777" w:rsidTr="00AC0232">
        <w:tc>
          <w:tcPr>
            <w:tcW w:w="8642" w:type="dxa"/>
          </w:tcPr>
          <w:p w14:paraId="43988674" w14:textId="1357E14D" w:rsidR="00516AB1" w:rsidRPr="00BE1D4A" w:rsidRDefault="00516AB1" w:rsidP="00AC0232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4 дитини </w:t>
            </w:r>
          </w:p>
        </w:tc>
        <w:tc>
          <w:tcPr>
            <w:tcW w:w="709" w:type="dxa"/>
          </w:tcPr>
          <w:p w14:paraId="4D6AEC60" w14:textId="24CCE95A" w:rsidR="00516AB1" w:rsidRPr="00BE1D4A" w:rsidRDefault="00516AB1" w:rsidP="00AC0232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</w:tr>
      <w:tr w:rsidR="00516AB1" w:rsidRPr="00BE1D4A" w14:paraId="0F5ED6DA" w14:textId="77777777" w:rsidTr="00AC0232">
        <w:tc>
          <w:tcPr>
            <w:tcW w:w="8642" w:type="dxa"/>
          </w:tcPr>
          <w:p w14:paraId="71BC3D6C" w14:textId="08353748" w:rsidR="00516AB1" w:rsidRPr="00BE1D4A" w:rsidRDefault="00516AB1" w:rsidP="00AC0232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5 дітей </w:t>
            </w:r>
          </w:p>
        </w:tc>
        <w:tc>
          <w:tcPr>
            <w:tcW w:w="709" w:type="dxa"/>
          </w:tcPr>
          <w:p w14:paraId="5D8D4361" w14:textId="6420F204" w:rsidR="00516AB1" w:rsidRPr="00BE1D4A" w:rsidRDefault="00516AB1" w:rsidP="00AC0232">
            <w:pPr>
              <w:rPr>
                <w:lang w:val="uk-UA"/>
              </w:rPr>
            </w:pPr>
            <w:r w:rsidRPr="00BE1D4A">
              <w:rPr>
                <w:lang w:val="uk-UA"/>
              </w:rPr>
              <w:t>5</w:t>
            </w:r>
          </w:p>
        </w:tc>
      </w:tr>
      <w:tr w:rsidR="00516AB1" w:rsidRPr="00BE1D4A" w14:paraId="12C0AFA1" w14:textId="77777777" w:rsidTr="00AC0232">
        <w:tc>
          <w:tcPr>
            <w:tcW w:w="8642" w:type="dxa"/>
          </w:tcPr>
          <w:p w14:paraId="75EBC80F" w14:textId="10BC9C9D" w:rsidR="00516AB1" w:rsidRPr="00BE1D4A" w:rsidRDefault="00516AB1" w:rsidP="00AC0232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6 дітей </w:t>
            </w:r>
          </w:p>
        </w:tc>
        <w:tc>
          <w:tcPr>
            <w:tcW w:w="709" w:type="dxa"/>
          </w:tcPr>
          <w:p w14:paraId="7166E088" w14:textId="5EF178DD" w:rsidR="00516AB1" w:rsidRPr="00BE1D4A" w:rsidRDefault="00516AB1" w:rsidP="00AC0232">
            <w:pPr>
              <w:rPr>
                <w:lang w:val="uk-UA"/>
              </w:rPr>
            </w:pPr>
            <w:r w:rsidRPr="00BE1D4A">
              <w:rPr>
                <w:lang w:val="uk-UA"/>
              </w:rPr>
              <w:t>6</w:t>
            </w:r>
          </w:p>
        </w:tc>
      </w:tr>
      <w:tr w:rsidR="00516AB1" w:rsidRPr="00BE1D4A" w14:paraId="22CAC01F" w14:textId="77777777" w:rsidTr="00AC0232">
        <w:tc>
          <w:tcPr>
            <w:tcW w:w="8642" w:type="dxa"/>
          </w:tcPr>
          <w:p w14:paraId="05821CE1" w14:textId="217F5FF6" w:rsidR="00516AB1" w:rsidRPr="00BE1D4A" w:rsidRDefault="00516AB1" w:rsidP="00AC0232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7 дітей </w:t>
            </w:r>
          </w:p>
        </w:tc>
        <w:tc>
          <w:tcPr>
            <w:tcW w:w="709" w:type="dxa"/>
          </w:tcPr>
          <w:p w14:paraId="6B9A8AC6" w14:textId="70B6A853" w:rsidR="00516AB1" w:rsidRPr="00BE1D4A" w:rsidRDefault="00516AB1" w:rsidP="00AC0232">
            <w:pPr>
              <w:rPr>
                <w:lang w:val="uk-UA"/>
              </w:rPr>
            </w:pPr>
            <w:r w:rsidRPr="00BE1D4A">
              <w:rPr>
                <w:lang w:val="uk-UA"/>
              </w:rPr>
              <w:t>7</w:t>
            </w:r>
          </w:p>
        </w:tc>
      </w:tr>
      <w:tr w:rsidR="00516AB1" w:rsidRPr="00BE1D4A" w14:paraId="5CE6E2FA" w14:textId="77777777" w:rsidTr="00AC0232">
        <w:tc>
          <w:tcPr>
            <w:tcW w:w="8642" w:type="dxa"/>
          </w:tcPr>
          <w:p w14:paraId="0A753C5A" w14:textId="2DDC4D83" w:rsidR="00516AB1" w:rsidRPr="00BE1D4A" w:rsidRDefault="00516AB1" w:rsidP="00AC0232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8 дітей </w:t>
            </w:r>
          </w:p>
        </w:tc>
        <w:tc>
          <w:tcPr>
            <w:tcW w:w="709" w:type="dxa"/>
          </w:tcPr>
          <w:p w14:paraId="4E98F474" w14:textId="2A646387" w:rsidR="00516AB1" w:rsidRPr="00BE1D4A" w:rsidRDefault="00516AB1" w:rsidP="00AC0232">
            <w:pPr>
              <w:rPr>
                <w:lang w:val="uk-UA"/>
              </w:rPr>
            </w:pPr>
            <w:r w:rsidRPr="00BE1D4A">
              <w:rPr>
                <w:lang w:val="uk-UA"/>
              </w:rPr>
              <w:t>8</w:t>
            </w:r>
          </w:p>
        </w:tc>
      </w:tr>
      <w:tr w:rsidR="00516AB1" w:rsidRPr="00BE1D4A" w14:paraId="332A18A2" w14:textId="77777777" w:rsidTr="00AC0232">
        <w:tc>
          <w:tcPr>
            <w:tcW w:w="8642" w:type="dxa"/>
          </w:tcPr>
          <w:p w14:paraId="69793B9C" w14:textId="661588B9" w:rsidR="00516AB1" w:rsidRPr="00BE1D4A" w:rsidRDefault="00516AB1" w:rsidP="00AC0232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9 дітей </w:t>
            </w:r>
          </w:p>
        </w:tc>
        <w:tc>
          <w:tcPr>
            <w:tcW w:w="709" w:type="dxa"/>
          </w:tcPr>
          <w:p w14:paraId="6AF0CE60" w14:textId="684AF0C1" w:rsidR="00516AB1" w:rsidRPr="00BE1D4A" w:rsidRDefault="00516AB1" w:rsidP="00AC0232">
            <w:pPr>
              <w:rPr>
                <w:lang w:val="uk-UA"/>
              </w:rPr>
            </w:pPr>
            <w:r w:rsidRPr="00BE1D4A">
              <w:rPr>
                <w:lang w:val="uk-UA"/>
              </w:rPr>
              <w:t>9</w:t>
            </w:r>
          </w:p>
        </w:tc>
      </w:tr>
      <w:tr w:rsidR="00516AB1" w:rsidRPr="00BE1D4A" w14:paraId="11CCD48E" w14:textId="77777777" w:rsidTr="00AC0232">
        <w:tc>
          <w:tcPr>
            <w:tcW w:w="8642" w:type="dxa"/>
          </w:tcPr>
          <w:p w14:paraId="168D2520" w14:textId="54229403" w:rsidR="00516AB1" w:rsidRPr="00BE1D4A" w:rsidRDefault="00516AB1" w:rsidP="00AC0232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10 дітей </w:t>
            </w:r>
          </w:p>
        </w:tc>
        <w:tc>
          <w:tcPr>
            <w:tcW w:w="709" w:type="dxa"/>
          </w:tcPr>
          <w:p w14:paraId="3FD60D66" w14:textId="7892FEE5" w:rsidR="00516AB1" w:rsidRPr="00BE1D4A" w:rsidRDefault="00516AB1" w:rsidP="00AC0232">
            <w:pPr>
              <w:rPr>
                <w:lang w:val="uk-UA"/>
              </w:rPr>
            </w:pPr>
            <w:r w:rsidRPr="00BE1D4A">
              <w:rPr>
                <w:lang w:val="uk-UA"/>
              </w:rPr>
              <w:t>10</w:t>
            </w:r>
          </w:p>
        </w:tc>
      </w:tr>
      <w:tr w:rsidR="00516AB1" w:rsidRPr="00BE1D4A" w14:paraId="554A0C9F" w14:textId="77777777" w:rsidTr="00AC0232">
        <w:tc>
          <w:tcPr>
            <w:tcW w:w="8642" w:type="dxa"/>
          </w:tcPr>
          <w:p w14:paraId="33FA604C" w14:textId="2899A05C" w:rsidR="00516AB1" w:rsidRPr="00BE1D4A" w:rsidRDefault="00516AB1" w:rsidP="00AC0232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Більше 10 дітей </w:t>
            </w:r>
            <w:r w:rsidRPr="00BE1D4A">
              <w:rPr>
                <w:i/>
                <w:iCs/>
                <w:lang w:val="uk-UA"/>
              </w:rPr>
              <w:t xml:space="preserve">(Вкажіть цифру) </w:t>
            </w:r>
            <w:r w:rsidRPr="00BE1D4A">
              <w:rPr>
                <w:b/>
                <w:bCs/>
                <w:color w:val="00B0F0"/>
                <w:lang w:val="uk-UA"/>
              </w:rPr>
              <w:t>(ВВ)</w:t>
            </w:r>
          </w:p>
        </w:tc>
        <w:tc>
          <w:tcPr>
            <w:tcW w:w="709" w:type="dxa"/>
          </w:tcPr>
          <w:p w14:paraId="274D2325" w14:textId="353064C8" w:rsidR="00516AB1" w:rsidRPr="00BE1D4A" w:rsidRDefault="00516AB1" w:rsidP="00AC0232">
            <w:pPr>
              <w:rPr>
                <w:lang w:val="uk-UA"/>
              </w:rPr>
            </w:pPr>
            <w:r w:rsidRPr="00BE1D4A">
              <w:rPr>
                <w:lang w:val="uk-UA"/>
              </w:rPr>
              <w:t>11</w:t>
            </w:r>
          </w:p>
        </w:tc>
      </w:tr>
    </w:tbl>
    <w:p w14:paraId="237994A1" w14:textId="71E5B0AF" w:rsidR="00516AB1" w:rsidRPr="00BE1D4A" w:rsidRDefault="00516AB1" w:rsidP="0000701A">
      <w:pPr>
        <w:rPr>
          <w:b/>
          <w:bCs/>
          <w:color w:val="00B0F0"/>
          <w:lang w:val="uk-UA"/>
        </w:rPr>
      </w:pPr>
    </w:p>
    <w:p w14:paraId="13B82AE7" w14:textId="59834E39" w:rsidR="00361C6F" w:rsidRPr="00BE1D4A" w:rsidRDefault="009A603B" w:rsidP="0000701A">
      <w:pPr>
        <w:rPr>
          <w:b/>
          <w:bCs/>
          <w:color w:val="00B0F0"/>
          <w:lang w:val="uk-UA"/>
        </w:rPr>
      </w:pPr>
      <w:r w:rsidRPr="00BE1D4A">
        <w:rPr>
          <w:b/>
          <w:bCs/>
          <w:color w:val="00B0F0"/>
          <w:lang w:val="uk-UA"/>
        </w:rPr>
        <w:t>Блок (Б2-Б4) запитувати стільки раз скільки є дітей</w:t>
      </w:r>
      <w:r w:rsidR="00703FB3" w:rsidRPr="00BE1D4A">
        <w:rPr>
          <w:b/>
          <w:bCs/>
          <w:color w:val="00B0F0"/>
          <w:lang w:val="uk-UA"/>
        </w:rPr>
        <w:t xml:space="preserve"> в Б1</w:t>
      </w:r>
      <w:r w:rsidRPr="00BE1D4A">
        <w:rPr>
          <w:b/>
          <w:bCs/>
          <w:color w:val="00B0F0"/>
          <w:lang w:val="uk-UA"/>
        </w:rPr>
        <w:t xml:space="preserve">. По кожній дитині окремо задаються питання Б2 Б3 Б4. Наприклад, спочатку </w:t>
      </w:r>
      <w:r w:rsidR="00703FB3" w:rsidRPr="00BE1D4A">
        <w:rPr>
          <w:b/>
          <w:bCs/>
          <w:color w:val="00B0F0"/>
          <w:lang w:val="uk-UA"/>
        </w:rPr>
        <w:t xml:space="preserve">цей блок задається </w:t>
      </w:r>
      <w:r w:rsidRPr="00BE1D4A">
        <w:rPr>
          <w:b/>
          <w:bCs/>
          <w:color w:val="00B0F0"/>
          <w:lang w:val="uk-UA"/>
        </w:rPr>
        <w:t xml:space="preserve">по дитині 1, потім по дитині 2, дитині 3 і т.д. </w:t>
      </w:r>
    </w:p>
    <w:p w14:paraId="4CE43939" w14:textId="77777777" w:rsidR="00361C6F" w:rsidRPr="00BE1D4A" w:rsidRDefault="00361C6F" w:rsidP="0000701A">
      <w:pPr>
        <w:rPr>
          <w:b/>
          <w:bCs/>
          <w:color w:val="00B0F0"/>
          <w:lang w:val="uk-UA"/>
        </w:rPr>
      </w:pPr>
    </w:p>
    <w:tbl>
      <w:tblPr>
        <w:tblStyle w:val="TableGrid"/>
        <w:tblW w:w="8414" w:type="dxa"/>
        <w:tblLook w:val="04A0" w:firstRow="1" w:lastRow="0" w:firstColumn="1" w:lastColumn="0" w:noHBand="0" w:noVBand="1"/>
      </w:tblPr>
      <w:tblGrid>
        <w:gridCol w:w="701"/>
        <w:gridCol w:w="5750"/>
        <w:gridCol w:w="1963"/>
      </w:tblGrid>
      <w:tr w:rsidR="00F46823" w:rsidRPr="00BE1D4A" w14:paraId="2AD57F24" w14:textId="1BA80372" w:rsidTr="00F46823">
        <w:trPr>
          <w:trHeight w:val="1012"/>
        </w:trPr>
        <w:tc>
          <w:tcPr>
            <w:tcW w:w="701" w:type="dxa"/>
          </w:tcPr>
          <w:p w14:paraId="032D36BD" w14:textId="44B81E5F" w:rsidR="00F46823" w:rsidRPr="00BE1D4A" w:rsidRDefault="00F46823" w:rsidP="00E506D5">
            <w:pPr>
              <w:rPr>
                <w:b/>
                <w:bCs/>
                <w:color w:val="00B0F0"/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  <w:tc>
          <w:tcPr>
            <w:tcW w:w="5750" w:type="dxa"/>
          </w:tcPr>
          <w:p w14:paraId="35074F41" w14:textId="77777777" w:rsidR="00F46823" w:rsidRPr="00BE1D4A" w:rsidRDefault="00F46823" w:rsidP="00E506D5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>Б2.  Вкажіть, вік дітей, які виїхали з Вами</w:t>
            </w:r>
          </w:p>
          <w:p w14:paraId="74316791" w14:textId="5F00ADD1" w:rsidR="00F46823" w:rsidRPr="00BE1D4A" w:rsidRDefault="00F46823" w:rsidP="00E506D5">
            <w:pPr>
              <w:rPr>
                <w:b/>
                <w:bCs/>
                <w:lang w:val="uk-UA"/>
              </w:rPr>
            </w:pPr>
            <w:r w:rsidRPr="00BE1D4A">
              <w:rPr>
                <w:i/>
                <w:iCs/>
                <w:lang w:val="uk-UA"/>
              </w:rPr>
              <w:t xml:space="preserve">Прим.: Будь ласка, врахуйте </w:t>
            </w:r>
            <w:r w:rsidRPr="00BE1D4A">
              <w:rPr>
                <w:i/>
                <w:iCs/>
                <w:u w:val="single"/>
                <w:lang w:val="uk-UA"/>
              </w:rPr>
              <w:t>тільки Ваших біологічних дітей та/або дітей, якими опікуєтесь на час війни</w:t>
            </w:r>
            <w:r w:rsidRPr="00BE1D4A">
              <w:rPr>
                <w:i/>
                <w:iCs/>
                <w:lang w:val="uk-UA"/>
              </w:rPr>
              <w:t>. Не враховуйте дітей Ваших родичів/друзів/знайомих, які виїхали разом з Вами та своїми батьками/опікунами</w:t>
            </w:r>
          </w:p>
        </w:tc>
        <w:tc>
          <w:tcPr>
            <w:tcW w:w="1963" w:type="dxa"/>
          </w:tcPr>
          <w:p w14:paraId="16B80AA4" w14:textId="15B7A987" w:rsidR="00F46823" w:rsidRPr="00BE1D4A" w:rsidRDefault="00F46823" w:rsidP="00E506D5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Вік дитини </w:t>
            </w:r>
          </w:p>
        </w:tc>
      </w:tr>
      <w:tr w:rsidR="00F46823" w:rsidRPr="00BE1D4A" w14:paraId="158DC950" w14:textId="60A3AA8C" w:rsidTr="00F46823">
        <w:tc>
          <w:tcPr>
            <w:tcW w:w="701" w:type="dxa"/>
          </w:tcPr>
          <w:p w14:paraId="3934E4A6" w14:textId="6671EFFC" w:rsidR="00F46823" w:rsidRPr="00BE1D4A" w:rsidRDefault="00F46823" w:rsidP="00E506D5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  <w:tc>
          <w:tcPr>
            <w:tcW w:w="5750" w:type="dxa"/>
          </w:tcPr>
          <w:p w14:paraId="5B7B6357" w14:textId="7899A3FC" w:rsidR="00F46823" w:rsidRPr="00BE1D4A" w:rsidRDefault="00F46823" w:rsidP="00E506D5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1</w:t>
            </w:r>
          </w:p>
        </w:tc>
        <w:tc>
          <w:tcPr>
            <w:tcW w:w="1963" w:type="dxa"/>
          </w:tcPr>
          <w:p w14:paraId="2B33B933" w14:textId="7461BBB7" w:rsidR="00F46823" w:rsidRPr="00BE1D4A" w:rsidRDefault="00F46823" w:rsidP="00E506D5">
            <w:pPr>
              <w:rPr>
                <w:color w:val="00B0F0"/>
                <w:lang w:val="uk-UA"/>
              </w:rPr>
            </w:pPr>
            <w:r w:rsidRPr="00BE1D4A">
              <w:rPr>
                <w:color w:val="00B0F0"/>
                <w:lang w:val="uk-UA"/>
              </w:rPr>
              <w:t xml:space="preserve">Числ. в-дь </w:t>
            </w:r>
          </w:p>
        </w:tc>
      </w:tr>
      <w:tr w:rsidR="00F46823" w:rsidRPr="00BE1D4A" w14:paraId="42CF26F0" w14:textId="0A4A7BE8" w:rsidTr="00F46823">
        <w:tc>
          <w:tcPr>
            <w:tcW w:w="701" w:type="dxa"/>
          </w:tcPr>
          <w:p w14:paraId="231E800C" w14:textId="3C108FB5" w:rsidR="00F46823" w:rsidRPr="00BE1D4A" w:rsidRDefault="00F46823" w:rsidP="00E506D5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  <w:tc>
          <w:tcPr>
            <w:tcW w:w="5750" w:type="dxa"/>
          </w:tcPr>
          <w:p w14:paraId="7B70B10A" w14:textId="3D3486A7" w:rsidR="00F46823" w:rsidRPr="00BE1D4A" w:rsidRDefault="00F46823" w:rsidP="00E506D5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дитина 2  </w:t>
            </w:r>
          </w:p>
        </w:tc>
        <w:tc>
          <w:tcPr>
            <w:tcW w:w="1963" w:type="dxa"/>
          </w:tcPr>
          <w:p w14:paraId="1D77DA13" w14:textId="646B3E89" w:rsidR="00F46823" w:rsidRPr="00BE1D4A" w:rsidRDefault="00F46823" w:rsidP="00E506D5">
            <w:pPr>
              <w:rPr>
                <w:color w:val="00B0F0"/>
                <w:lang w:val="uk-UA"/>
              </w:rPr>
            </w:pPr>
            <w:r w:rsidRPr="00BE1D4A">
              <w:rPr>
                <w:color w:val="00B0F0"/>
                <w:lang w:val="uk-UA"/>
              </w:rPr>
              <w:t xml:space="preserve">Числ. в-дь </w:t>
            </w:r>
          </w:p>
        </w:tc>
      </w:tr>
      <w:tr w:rsidR="00F46823" w:rsidRPr="00BE1D4A" w14:paraId="66724FC8" w14:textId="5BFD18EB" w:rsidTr="00F46823">
        <w:tc>
          <w:tcPr>
            <w:tcW w:w="701" w:type="dxa"/>
          </w:tcPr>
          <w:p w14:paraId="31F0960C" w14:textId="6265E194" w:rsidR="00F46823" w:rsidRPr="00BE1D4A" w:rsidRDefault="00F46823" w:rsidP="00E506D5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  <w:tc>
          <w:tcPr>
            <w:tcW w:w="5750" w:type="dxa"/>
          </w:tcPr>
          <w:p w14:paraId="20158AE0" w14:textId="64231BDB" w:rsidR="00F46823" w:rsidRPr="00BE1D4A" w:rsidRDefault="00F46823" w:rsidP="00E506D5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3</w:t>
            </w:r>
          </w:p>
        </w:tc>
        <w:tc>
          <w:tcPr>
            <w:tcW w:w="1963" w:type="dxa"/>
          </w:tcPr>
          <w:p w14:paraId="0583CAAC" w14:textId="3267948D" w:rsidR="00F46823" w:rsidRPr="00BE1D4A" w:rsidRDefault="00F46823" w:rsidP="00E506D5">
            <w:pPr>
              <w:rPr>
                <w:color w:val="00B0F0"/>
                <w:lang w:val="uk-UA"/>
              </w:rPr>
            </w:pPr>
            <w:r w:rsidRPr="00BE1D4A">
              <w:rPr>
                <w:color w:val="00B0F0"/>
                <w:lang w:val="uk-UA"/>
              </w:rPr>
              <w:t xml:space="preserve">Числ. в-дь  </w:t>
            </w:r>
          </w:p>
        </w:tc>
      </w:tr>
      <w:tr w:rsidR="00F46823" w:rsidRPr="00BE1D4A" w14:paraId="3C7704A7" w14:textId="1D246FE6" w:rsidTr="00F46823">
        <w:tc>
          <w:tcPr>
            <w:tcW w:w="701" w:type="dxa"/>
          </w:tcPr>
          <w:p w14:paraId="599A969D" w14:textId="798BC7E6" w:rsidR="00F46823" w:rsidRPr="00BE1D4A" w:rsidRDefault="00F46823" w:rsidP="00E506D5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  <w:tc>
          <w:tcPr>
            <w:tcW w:w="5750" w:type="dxa"/>
          </w:tcPr>
          <w:p w14:paraId="4A6B8831" w14:textId="75B91D01" w:rsidR="00F46823" w:rsidRPr="00BE1D4A" w:rsidRDefault="00F46823" w:rsidP="00E506D5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дитина 4 </w:t>
            </w:r>
          </w:p>
        </w:tc>
        <w:tc>
          <w:tcPr>
            <w:tcW w:w="1963" w:type="dxa"/>
          </w:tcPr>
          <w:p w14:paraId="01EE9E60" w14:textId="4ABAB2ED" w:rsidR="00F46823" w:rsidRPr="00BE1D4A" w:rsidRDefault="00F46823" w:rsidP="00E506D5">
            <w:pPr>
              <w:rPr>
                <w:color w:val="00B0F0"/>
                <w:lang w:val="uk-UA"/>
              </w:rPr>
            </w:pPr>
            <w:r w:rsidRPr="00BE1D4A">
              <w:rPr>
                <w:color w:val="00B0F0"/>
                <w:lang w:val="uk-UA"/>
              </w:rPr>
              <w:t xml:space="preserve">Числ. в-дь </w:t>
            </w:r>
          </w:p>
        </w:tc>
      </w:tr>
      <w:tr w:rsidR="00F46823" w:rsidRPr="00BE1D4A" w14:paraId="62A33835" w14:textId="1867F94F" w:rsidTr="00F46823">
        <w:tc>
          <w:tcPr>
            <w:tcW w:w="701" w:type="dxa"/>
          </w:tcPr>
          <w:p w14:paraId="448374DF" w14:textId="0280BA4B" w:rsidR="00F46823" w:rsidRPr="00BE1D4A" w:rsidRDefault="00F46823" w:rsidP="00E506D5">
            <w:pPr>
              <w:rPr>
                <w:lang w:val="uk-UA"/>
              </w:rPr>
            </w:pPr>
            <w:r w:rsidRPr="00BE1D4A">
              <w:rPr>
                <w:lang w:val="uk-UA"/>
              </w:rPr>
              <w:t>5</w:t>
            </w:r>
          </w:p>
        </w:tc>
        <w:tc>
          <w:tcPr>
            <w:tcW w:w="5750" w:type="dxa"/>
          </w:tcPr>
          <w:p w14:paraId="3CFA5661" w14:textId="1A90EA91" w:rsidR="00F46823" w:rsidRPr="00BE1D4A" w:rsidRDefault="00F46823" w:rsidP="00E506D5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5</w:t>
            </w:r>
          </w:p>
        </w:tc>
        <w:tc>
          <w:tcPr>
            <w:tcW w:w="1963" w:type="dxa"/>
          </w:tcPr>
          <w:p w14:paraId="094F64B8" w14:textId="779D9A42" w:rsidR="00F46823" w:rsidRPr="00BE1D4A" w:rsidRDefault="00F46823" w:rsidP="00E506D5">
            <w:pPr>
              <w:rPr>
                <w:color w:val="00B0F0"/>
                <w:lang w:val="uk-UA"/>
              </w:rPr>
            </w:pPr>
            <w:r w:rsidRPr="00BE1D4A">
              <w:rPr>
                <w:color w:val="00B0F0"/>
                <w:lang w:val="uk-UA"/>
              </w:rPr>
              <w:t xml:space="preserve">Числ. в-дь  </w:t>
            </w:r>
          </w:p>
        </w:tc>
      </w:tr>
      <w:tr w:rsidR="00F46823" w:rsidRPr="00BE1D4A" w14:paraId="081105CD" w14:textId="4B4A4F03" w:rsidTr="00F46823">
        <w:tc>
          <w:tcPr>
            <w:tcW w:w="701" w:type="dxa"/>
          </w:tcPr>
          <w:p w14:paraId="3E41759B" w14:textId="1F778CEA" w:rsidR="00F46823" w:rsidRPr="00BE1D4A" w:rsidRDefault="00F46823" w:rsidP="00E506D5">
            <w:pPr>
              <w:rPr>
                <w:lang w:val="uk-UA"/>
              </w:rPr>
            </w:pPr>
            <w:r w:rsidRPr="00BE1D4A">
              <w:rPr>
                <w:lang w:val="uk-UA"/>
              </w:rPr>
              <w:t>6</w:t>
            </w:r>
          </w:p>
        </w:tc>
        <w:tc>
          <w:tcPr>
            <w:tcW w:w="5750" w:type="dxa"/>
          </w:tcPr>
          <w:p w14:paraId="2AB0475C" w14:textId="022771B2" w:rsidR="00F46823" w:rsidRPr="00BE1D4A" w:rsidRDefault="00F46823" w:rsidP="00E506D5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6</w:t>
            </w:r>
          </w:p>
        </w:tc>
        <w:tc>
          <w:tcPr>
            <w:tcW w:w="1963" w:type="dxa"/>
          </w:tcPr>
          <w:p w14:paraId="7C53616E" w14:textId="7433C47E" w:rsidR="00F46823" w:rsidRPr="00BE1D4A" w:rsidRDefault="00F46823" w:rsidP="00E506D5">
            <w:pPr>
              <w:rPr>
                <w:color w:val="00B0F0"/>
                <w:lang w:val="uk-UA"/>
              </w:rPr>
            </w:pPr>
            <w:r w:rsidRPr="00BE1D4A">
              <w:rPr>
                <w:color w:val="00B0F0"/>
                <w:lang w:val="uk-UA"/>
              </w:rPr>
              <w:t xml:space="preserve">Числ. в-дь </w:t>
            </w:r>
          </w:p>
        </w:tc>
      </w:tr>
      <w:tr w:rsidR="00F46823" w:rsidRPr="00BE1D4A" w14:paraId="0FD890F2" w14:textId="510115C4" w:rsidTr="00F46823">
        <w:tc>
          <w:tcPr>
            <w:tcW w:w="701" w:type="dxa"/>
          </w:tcPr>
          <w:p w14:paraId="53B7A6C9" w14:textId="4865B34B" w:rsidR="00F46823" w:rsidRPr="00BE1D4A" w:rsidRDefault="00F46823" w:rsidP="00E506D5">
            <w:pPr>
              <w:rPr>
                <w:lang w:val="uk-UA"/>
              </w:rPr>
            </w:pPr>
            <w:r w:rsidRPr="00BE1D4A">
              <w:rPr>
                <w:lang w:val="uk-UA"/>
              </w:rPr>
              <w:t>7</w:t>
            </w:r>
          </w:p>
        </w:tc>
        <w:tc>
          <w:tcPr>
            <w:tcW w:w="5750" w:type="dxa"/>
          </w:tcPr>
          <w:p w14:paraId="10184D36" w14:textId="7049A123" w:rsidR="00F46823" w:rsidRPr="00BE1D4A" w:rsidRDefault="00F46823" w:rsidP="00E506D5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7</w:t>
            </w:r>
          </w:p>
        </w:tc>
        <w:tc>
          <w:tcPr>
            <w:tcW w:w="1963" w:type="dxa"/>
          </w:tcPr>
          <w:p w14:paraId="60427235" w14:textId="6112EEBD" w:rsidR="00F46823" w:rsidRPr="00BE1D4A" w:rsidRDefault="00F46823" w:rsidP="00E506D5">
            <w:pPr>
              <w:rPr>
                <w:color w:val="00B0F0"/>
                <w:lang w:val="uk-UA"/>
              </w:rPr>
            </w:pPr>
            <w:r w:rsidRPr="00BE1D4A">
              <w:rPr>
                <w:color w:val="00B0F0"/>
                <w:lang w:val="uk-UA"/>
              </w:rPr>
              <w:t xml:space="preserve">Числ. в-дь  </w:t>
            </w:r>
          </w:p>
        </w:tc>
      </w:tr>
      <w:tr w:rsidR="00F46823" w:rsidRPr="00BE1D4A" w14:paraId="0F678CAC" w14:textId="4DFF37A2" w:rsidTr="00F46823">
        <w:tc>
          <w:tcPr>
            <w:tcW w:w="701" w:type="dxa"/>
          </w:tcPr>
          <w:p w14:paraId="089AD218" w14:textId="009C1D44" w:rsidR="00F46823" w:rsidRPr="00BE1D4A" w:rsidRDefault="00F46823" w:rsidP="00E506D5">
            <w:pPr>
              <w:rPr>
                <w:lang w:val="uk-UA"/>
              </w:rPr>
            </w:pPr>
            <w:r w:rsidRPr="00BE1D4A">
              <w:rPr>
                <w:lang w:val="uk-UA"/>
              </w:rPr>
              <w:t>8</w:t>
            </w:r>
          </w:p>
        </w:tc>
        <w:tc>
          <w:tcPr>
            <w:tcW w:w="5750" w:type="dxa"/>
          </w:tcPr>
          <w:p w14:paraId="023D405A" w14:textId="47865C96" w:rsidR="00F46823" w:rsidRPr="00BE1D4A" w:rsidRDefault="00F46823" w:rsidP="00E506D5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8</w:t>
            </w:r>
          </w:p>
        </w:tc>
        <w:tc>
          <w:tcPr>
            <w:tcW w:w="1963" w:type="dxa"/>
          </w:tcPr>
          <w:p w14:paraId="3AB92D00" w14:textId="2E5DB469" w:rsidR="00F46823" w:rsidRPr="00BE1D4A" w:rsidRDefault="00F46823" w:rsidP="00E506D5">
            <w:pPr>
              <w:rPr>
                <w:color w:val="00B0F0"/>
                <w:lang w:val="uk-UA"/>
              </w:rPr>
            </w:pPr>
            <w:r w:rsidRPr="00BE1D4A">
              <w:rPr>
                <w:color w:val="00B0F0"/>
                <w:lang w:val="uk-UA"/>
              </w:rPr>
              <w:t xml:space="preserve">Числ. в-дь </w:t>
            </w:r>
          </w:p>
        </w:tc>
      </w:tr>
      <w:tr w:rsidR="00F46823" w:rsidRPr="00BE1D4A" w14:paraId="2AAC0985" w14:textId="2FC53FEB" w:rsidTr="00F46823">
        <w:tc>
          <w:tcPr>
            <w:tcW w:w="701" w:type="dxa"/>
          </w:tcPr>
          <w:p w14:paraId="16EF58B4" w14:textId="001B6517" w:rsidR="00F46823" w:rsidRPr="00BE1D4A" w:rsidRDefault="00F46823" w:rsidP="00E506D5">
            <w:pPr>
              <w:rPr>
                <w:lang w:val="uk-UA"/>
              </w:rPr>
            </w:pPr>
            <w:r w:rsidRPr="00BE1D4A">
              <w:rPr>
                <w:lang w:val="uk-UA"/>
              </w:rPr>
              <w:t>9</w:t>
            </w:r>
          </w:p>
        </w:tc>
        <w:tc>
          <w:tcPr>
            <w:tcW w:w="5750" w:type="dxa"/>
          </w:tcPr>
          <w:p w14:paraId="168CD01B" w14:textId="367A8FE7" w:rsidR="00F46823" w:rsidRPr="00BE1D4A" w:rsidRDefault="00F46823" w:rsidP="00E506D5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9</w:t>
            </w:r>
          </w:p>
        </w:tc>
        <w:tc>
          <w:tcPr>
            <w:tcW w:w="1963" w:type="dxa"/>
          </w:tcPr>
          <w:p w14:paraId="4567638C" w14:textId="5BDEE6BA" w:rsidR="00F46823" w:rsidRPr="00BE1D4A" w:rsidRDefault="00F46823" w:rsidP="00E506D5">
            <w:pPr>
              <w:rPr>
                <w:color w:val="00B0F0"/>
                <w:lang w:val="uk-UA"/>
              </w:rPr>
            </w:pPr>
            <w:r w:rsidRPr="00BE1D4A">
              <w:rPr>
                <w:color w:val="00B0F0"/>
                <w:lang w:val="uk-UA"/>
              </w:rPr>
              <w:t xml:space="preserve">Числ. в-дь </w:t>
            </w:r>
          </w:p>
        </w:tc>
      </w:tr>
      <w:tr w:rsidR="00F46823" w:rsidRPr="00BE1D4A" w14:paraId="7C7CAF2E" w14:textId="3DD7AB4B" w:rsidTr="00F46823">
        <w:tc>
          <w:tcPr>
            <w:tcW w:w="701" w:type="dxa"/>
          </w:tcPr>
          <w:p w14:paraId="3A14E98C" w14:textId="3601DD5A" w:rsidR="00F46823" w:rsidRPr="00BE1D4A" w:rsidRDefault="00F46823" w:rsidP="00E506D5">
            <w:pPr>
              <w:rPr>
                <w:lang w:val="uk-UA"/>
              </w:rPr>
            </w:pPr>
            <w:r w:rsidRPr="00BE1D4A">
              <w:rPr>
                <w:lang w:val="uk-UA"/>
              </w:rPr>
              <w:t>10</w:t>
            </w:r>
          </w:p>
        </w:tc>
        <w:tc>
          <w:tcPr>
            <w:tcW w:w="5750" w:type="dxa"/>
          </w:tcPr>
          <w:p w14:paraId="128C647F" w14:textId="772AA550" w:rsidR="00F46823" w:rsidRPr="00BE1D4A" w:rsidRDefault="00F46823" w:rsidP="00E506D5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10</w:t>
            </w:r>
          </w:p>
        </w:tc>
        <w:tc>
          <w:tcPr>
            <w:tcW w:w="1963" w:type="dxa"/>
          </w:tcPr>
          <w:p w14:paraId="3A358497" w14:textId="11464B75" w:rsidR="00F46823" w:rsidRPr="00CC31A2" w:rsidRDefault="00F46823" w:rsidP="00E506D5">
            <w:pPr>
              <w:rPr>
                <w:color w:val="00B0F0"/>
              </w:rPr>
            </w:pPr>
            <w:r w:rsidRPr="00BE1D4A">
              <w:rPr>
                <w:color w:val="00B0F0"/>
                <w:lang w:val="uk-UA"/>
              </w:rPr>
              <w:t xml:space="preserve">Числ. в-дь </w:t>
            </w:r>
          </w:p>
        </w:tc>
      </w:tr>
    </w:tbl>
    <w:p w14:paraId="17A6C71D" w14:textId="6092C0A1" w:rsidR="00AC0232" w:rsidRDefault="00AC0232" w:rsidP="0000701A">
      <w:pPr>
        <w:rPr>
          <w:b/>
          <w:bCs/>
          <w:color w:val="00B0F0"/>
          <w:lang w:val="uk-UA"/>
        </w:rPr>
      </w:pPr>
    </w:p>
    <w:tbl>
      <w:tblPr>
        <w:tblStyle w:val="TableGrid"/>
        <w:tblW w:w="8414" w:type="dxa"/>
        <w:tblLook w:val="04A0" w:firstRow="1" w:lastRow="0" w:firstColumn="1" w:lastColumn="0" w:noHBand="0" w:noVBand="1"/>
      </w:tblPr>
      <w:tblGrid>
        <w:gridCol w:w="701"/>
        <w:gridCol w:w="5750"/>
        <w:gridCol w:w="1963"/>
      </w:tblGrid>
      <w:tr w:rsidR="00F46823" w:rsidRPr="00BE1D4A" w14:paraId="57548FCF" w14:textId="77777777" w:rsidTr="00F46823">
        <w:trPr>
          <w:trHeight w:val="1012"/>
        </w:trPr>
        <w:tc>
          <w:tcPr>
            <w:tcW w:w="701" w:type="dxa"/>
          </w:tcPr>
          <w:p w14:paraId="5F779BDE" w14:textId="77777777" w:rsidR="00F46823" w:rsidRPr="00BE1D4A" w:rsidRDefault="00F46823" w:rsidP="006F020F">
            <w:pPr>
              <w:rPr>
                <w:b/>
                <w:bCs/>
                <w:color w:val="00B0F0"/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  <w:tc>
          <w:tcPr>
            <w:tcW w:w="5750" w:type="dxa"/>
          </w:tcPr>
          <w:p w14:paraId="0AA37C54" w14:textId="09F22DEC" w:rsidR="00F46823" w:rsidRPr="00BE1D4A" w:rsidRDefault="00F46823" w:rsidP="006F020F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>Б</w:t>
            </w:r>
            <w:r>
              <w:rPr>
                <w:b/>
                <w:bCs/>
                <w:lang w:val="uk-UA"/>
              </w:rPr>
              <w:t>3</w:t>
            </w:r>
            <w:r w:rsidRPr="00BE1D4A">
              <w:rPr>
                <w:b/>
                <w:bCs/>
                <w:lang w:val="uk-UA"/>
              </w:rPr>
              <w:t xml:space="preserve">.  Вкажіть, </w:t>
            </w:r>
            <w:r>
              <w:rPr>
                <w:b/>
                <w:bCs/>
                <w:lang w:val="uk-UA"/>
              </w:rPr>
              <w:t>стать</w:t>
            </w:r>
            <w:r w:rsidRPr="00BE1D4A">
              <w:rPr>
                <w:b/>
                <w:bCs/>
                <w:lang w:val="uk-UA"/>
              </w:rPr>
              <w:t xml:space="preserve"> дітей, які виїхали з Вами</w:t>
            </w:r>
          </w:p>
          <w:p w14:paraId="3CE54C7A" w14:textId="77777777" w:rsidR="00F46823" w:rsidRPr="00BE1D4A" w:rsidRDefault="00F46823" w:rsidP="006F020F">
            <w:pPr>
              <w:rPr>
                <w:b/>
                <w:bCs/>
                <w:lang w:val="uk-UA"/>
              </w:rPr>
            </w:pPr>
            <w:r w:rsidRPr="00BE1D4A">
              <w:rPr>
                <w:i/>
                <w:iCs/>
                <w:lang w:val="uk-UA"/>
              </w:rPr>
              <w:t xml:space="preserve">Прим.: Будь ласка, врахуйте </w:t>
            </w:r>
            <w:r w:rsidRPr="00BE1D4A">
              <w:rPr>
                <w:i/>
                <w:iCs/>
                <w:u w:val="single"/>
                <w:lang w:val="uk-UA"/>
              </w:rPr>
              <w:t>тільки Ваших біологічних дітей та/або дітей, якими опікуєтесь на час війни</w:t>
            </w:r>
            <w:r w:rsidRPr="00BE1D4A">
              <w:rPr>
                <w:i/>
                <w:iCs/>
                <w:lang w:val="uk-UA"/>
              </w:rPr>
              <w:t xml:space="preserve">. Не враховуйте дітей Ваших </w:t>
            </w:r>
            <w:r w:rsidRPr="00BE1D4A">
              <w:rPr>
                <w:i/>
                <w:iCs/>
                <w:lang w:val="uk-UA"/>
              </w:rPr>
              <w:lastRenderedPageBreak/>
              <w:t>родичів/друзів/знайомих, які виїхали разом з Вами та своїми батьками/опікунами</w:t>
            </w:r>
          </w:p>
        </w:tc>
        <w:tc>
          <w:tcPr>
            <w:tcW w:w="1963" w:type="dxa"/>
          </w:tcPr>
          <w:p w14:paraId="43B3B35F" w14:textId="440939D5" w:rsidR="00F46823" w:rsidRPr="00BE1D4A" w:rsidRDefault="00F46823" w:rsidP="006F020F">
            <w:pPr>
              <w:rPr>
                <w:lang w:val="uk-UA"/>
              </w:rPr>
            </w:pPr>
            <w:r>
              <w:rPr>
                <w:lang w:val="uk-UA"/>
              </w:rPr>
              <w:lastRenderedPageBreak/>
              <w:t>Стать</w:t>
            </w:r>
            <w:r w:rsidRPr="00BE1D4A">
              <w:rPr>
                <w:lang w:val="uk-UA"/>
              </w:rPr>
              <w:t xml:space="preserve"> дитини </w:t>
            </w:r>
          </w:p>
        </w:tc>
      </w:tr>
      <w:tr w:rsidR="00F46823" w:rsidRPr="00BE1D4A" w14:paraId="4C0C28EB" w14:textId="77777777" w:rsidTr="00F46823">
        <w:tc>
          <w:tcPr>
            <w:tcW w:w="701" w:type="dxa"/>
          </w:tcPr>
          <w:p w14:paraId="621DDD33" w14:textId="77777777" w:rsidR="00F46823" w:rsidRPr="00BE1D4A" w:rsidRDefault="00F4682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  <w:tc>
          <w:tcPr>
            <w:tcW w:w="5750" w:type="dxa"/>
          </w:tcPr>
          <w:p w14:paraId="2EBBE809" w14:textId="77777777" w:rsidR="00F46823" w:rsidRPr="00BE1D4A" w:rsidRDefault="00F4682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1</w:t>
            </w:r>
          </w:p>
        </w:tc>
        <w:tc>
          <w:tcPr>
            <w:tcW w:w="1963" w:type="dxa"/>
          </w:tcPr>
          <w:p w14:paraId="79C17A6E" w14:textId="5E8C2EC2" w:rsidR="00F46823" w:rsidRPr="00BE1D4A" w:rsidRDefault="00F46823" w:rsidP="006F020F">
            <w:pPr>
              <w:rPr>
                <w:color w:val="00B0F0"/>
                <w:lang w:val="uk-UA"/>
              </w:rPr>
            </w:pPr>
            <w:r w:rsidRPr="003475AC">
              <w:rPr>
                <w:lang w:val="uk-UA"/>
              </w:rPr>
              <w:t xml:space="preserve">1= </w:t>
            </w:r>
            <w:r w:rsidR="00E235B5" w:rsidRPr="003475AC">
              <w:rPr>
                <w:lang w:val="uk-UA"/>
              </w:rPr>
              <w:t>Жіноча, 2 = Чоловіча</w:t>
            </w:r>
          </w:p>
        </w:tc>
      </w:tr>
      <w:tr w:rsidR="00F46823" w:rsidRPr="00BE1D4A" w14:paraId="3AA61960" w14:textId="77777777" w:rsidTr="00F46823">
        <w:tc>
          <w:tcPr>
            <w:tcW w:w="701" w:type="dxa"/>
          </w:tcPr>
          <w:p w14:paraId="098A9132" w14:textId="77777777" w:rsidR="00F46823" w:rsidRPr="00BE1D4A" w:rsidRDefault="00F4682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  <w:tc>
          <w:tcPr>
            <w:tcW w:w="5750" w:type="dxa"/>
          </w:tcPr>
          <w:p w14:paraId="23F0EC21" w14:textId="77777777" w:rsidR="00F46823" w:rsidRPr="00BE1D4A" w:rsidRDefault="00F4682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дитина 2  </w:t>
            </w:r>
          </w:p>
        </w:tc>
        <w:tc>
          <w:tcPr>
            <w:tcW w:w="1963" w:type="dxa"/>
          </w:tcPr>
          <w:p w14:paraId="6C9F73F8" w14:textId="23D99E16" w:rsidR="00F46823" w:rsidRPr="00BE1D4A" w:rsidRDefault="00E235B5" w:rsidP="006F020F">
            <w:pPr>
              <w:rPr>
                <w:color w:val="00B0F0"/>
                <w:lang w:val="uk-UA"/>
              </w:rPr>
            </w:pPr>
            <w:r w:rsidRPr="003475AC">
              <w:rPr>
                <w:lang w:val="uk-UA"/>
              </w:rPr>
              <w:t>1= Жіноча, 2 = Чоловіча</w:t>
            </w:r>
          </w:p>
        </w:tc>
      </w:tr>
      <w:tr w:rsidR="00F46823" w:rsidRPr="00BE1D4A" w14:paraId="711D0014" w14:textId="77777777" w:rsidTr="00F46823">
        <w:tc>
          <w:tcPr>
            <w:tcW w:w="701" w:type="dxa"/>
          </w:tcPr>
          <w:p w14:paraId="11285CE2" w14:textId="77777777" w:rsidR="00F46823" w:rsidRPr="00BE1D4A" w:rsidRDefault="00F4682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  <w:tc>
          <w:tcPr>
            <w:tcW w:w="5750" w:type="dxa"/>
          </w:tcPr>
          <w:p w14:paraId="547FF7E2" w14:textId="77777777" w:rsidR="00F46823" w:rsidRPr="00BE1D4A" w:rsidRDefault="00F4682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3</w:t>
            </w:r>
          </w:p>
        </w:tc>
        <w:tc>
          <w:tcPr>
            <w:tcW w:w="1963" w:type="dxa"/>
          </w:tcPr>
          <w:p w14:paraId="4C557244" w14:textId="014B7E45" w:rsidR="00F46823" w:rsidRPr="00BE1D4A" w:rsidRDefault="00E235B5" w:rsidP="006F020F">
            <w:pPr>
              <w:rPr>
                <w:color w:val="00B0F0"/>
                <w:lang w:val="uk-UA"/>
              </w:rPr>
            </w:pPr>
            <w:r w:rsidRPr="003475AC">
              <w:rPr>
                <w:lang w:val="uk-UA"/>
              </w:rPr>
              <w:t>1= Жіноча, 2 = Чоловіча</w:t>
            </w:r>
          </w:p>
        </w:tc>
      </w:tr>
      <w:tr w:rsidR="00F46823" w:rsidRPr="00BE1D4A" w14:paraId="6E63443B" w14:textId="77777777" w:rsidTr="00F46823">
        <w:tc>
          <w:tcPr>
            <w:tcW w:w="701" w:type="dxa"/>
          </w:tcPr>
          <w:p w14:paraId="0098F07D" w14:textId="77777777" w:rsidR="00F46823" w:rsidRPr="00BE1D4A" w:rsidRDefault="00F4682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  <w:tc>
          <w:tcPr>
            <w:tcW w:w="5750" w:type="dxa"/>
          </w:tcPr>
          <w:p w14:paraId="064E8A36" w14:textId="77777777" w:rsidR="00F46823" w:rsidRPr="00BE1D4A" w:rsidRDefault="00F4682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дитина 4 </w:t>
            </w:r>
          </w:p>
        </w:tc>
        <w:tc>
          <w:tcPr>
            <w:tcW w:w="1963" w:type="dxa"/>
          </w:tcPr>
          <w:p w14:paraId="0E18DFD6" w14:textId="203CB6B0" w:rsidR="00F46823" w:rsidRPr="003475AC" w:rsidRDefault="00E235B5" w:rsidP="006F020F">
            <w:pPr>
              <w:rPr>
                <w:lang w:val="uk-UA"/>
              </w:rPr>
            </w:pPr>
            <w:r w:rsidRPr="003475AC">
              <w:rPr>
                <w:lang w:val="uk-UA"/>
              </w:rPr>
              <w:t>1= Жіноча, 2 = Чоловіча</w:t>
            </w:r>
          </w:p>
        </w:tc>
      </w:tr>
      <w:tr w:rsidR="00F46823" w:rsidRPr="00BE1D4A" w14:paraId="64F1902B" w14:textId="77777777" w:rsidTr="00F46823">
        <w:tc>
          <w:tcPr>
            <w:tcW w:w="701" w:type="dxa"/>
          </w:tcPr>
          <w:p w14:paraId="713D6EDC" w14:textId="77777777" w:rsidR="00F46823" w:rsidRPr="00BE1D4A" w:rsidRDefault="00F4682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5</w:t>
            </w:r>
          </w:p>
        </w:tc>
        <w:tc>
          <w:tcPr>
            <w:tcW w:w="5750" w:type="dxa"/>
          </w:tcPr>
          <w:p w14:paraId="5CD2EF9F" w14:textId="77777777" w:rsidR="00F46823" w:rsidRPr="00BE1D4A" w:rsidRDefault="00F4682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5</w:t>
            </w:r>
          </w:p>
        </w:tc>
        <w:tc>
          <w:tcPr>
            <w:tcW w:w="1963" w:type="dxa"/>
          </w:tcPr>
          <w:p w14:paraId="233F90CA" w14:textId="354871B8" w:rsidR="00F46823" w:rsidRPr="003475AC" w:rsidRDefault="00E235B5" w:rsidP="006F020F">
            <w:pPr>
              <w:rPr>
                <w:lang w:val="uk-UA"/>
              </w:rPr>
            </w:pPr>
            <w:r w:rsidRPr="003475AC">
              <w:rPr>
                <w:lang w:val="uk-UA"/>
              </w:rPr>
              <w:t>1= Жіноча, 2 = Чоловіча</w:t>
            </w:r>
          </w:p>
        </w:tc>
      </w:tr>
      <w:tr w:rsidR="00F46823" w:rsidRPr="00BE1D4A" w14:paraId="230F276E" w14:textId="77777777" w:rsidTr="00F46823">
        <w:tc>
          <w:tcPr>
            <w:tcW w:w="701" w:type="dxa"/>
          </w:tcPr>
          <w:p w14:paraId="2234BA68" w14:textId="77777777" w:rsidR="00F46823" w:rsidRPr="00BE1D4A" w:rsidRDefault="00F4682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6</w:t>
            </w:r>
          </w:p>
        </w:tc>
        <w:tc>
          <w:tcPr>
            <w:tcW w:w="5750" w:type="dxa"/>
          </w:tcPr>
          <w:p w14:paraId="5BDFFA20" w14:textId="77777777" w:rsidR="00F46823" w:rsidRPr="00BE1D4A" w:rsidRDefault="00F4682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6</w:t>
            </w:r>
          </w:p>
        </w:tc>
        <w:tc>
          <w:tcPr>
            <w:tcW w:w="1963" w:type="dxa"/>
          </w:tcPr>
          <w:p w14:paraId="3A8B8F5E" w14:textId="16AAFD17" w:rsidR="00F46823" w:rsidRPr="003475AC" w:rsidRDefault="00E235B5" w:rsidP="006F020F">
            <w:pPr>
              <w:rPr>
                <w:lang w:val="uk-UA"/>
              </w:rPr>
            </w:pPr>
            <w:r w:rsidRPr="003475AC">
              <w:rPr>
                <w:lang w:val="uk-UA"/>
              </w:rPr>
              <w:t>1= Жіноча, 2 = Чоловіча</w:t>
            </w:r>
          </w:p>
        </w:tc>
      </w:tr>
      <w:tr w:rsidR="00F46823" w:rsidRPr="00BE1D4A" w14:paraId="04472DA4" w14:textId="77777777" w:rsidTr="00F46823">
        <w:tc>
          <w:tcPr>
            <w:tcW w:w="701" w:type="dxa"/>
          </w:tcPr>
          <w:p w14:paraId="1768799C" w14:textId="77777777" w:rsidR="00F46823" w:rsidRPr="00BE1D4A" w:rsidRDefault="00F4682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7</w:t>
            </w:r>
          </w:p>
        </w:tc>
        <w:tc>
          <w:tcPr>
            <w:tcW w:w="5750" w:type="dxa"/>
          </w:tcPr>
          <w:p w14:paraId="1E0E1690" w14:textId="77777777" w:rsidR="00F46823" w:rsidRPr="00BE1D4A" w:rsidRDefault="00F4682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7</w:t>
            </w:r>
          </w:p>
        </w:tc>
        <w:tc>
          <w:tcPr>
            <w:tcW w:w="1963" w:type="dxa"/>
          </w:tcPr>
          <w:p w14:paraId="1D845154" w14:textId="213E76CE" w:rsidR="00F46823" w:rsidRPr="003475AC" w:rsidRDefault="00E235B5" w:rsidP="006F020F">
            <w:pPr>
              <w:rPr>
                <w:lang w:val="uk-UA"/>
              </w:rPr>
            </w:pPr>
            <w:r w:rsidRPr="003475AC">
              <w:rPr>
                <w:lang w:val="uk-UA"/>
              </w:rPr>
              <w:t>1= Жіноча, 2 = Чоловіча</w:t>
            </w:r>
          </w:p>
        </w:tc>
      </w:tr>
      <w:tr w:rsidR="00F46823" w:rsidRPr="00BE1D4A" w14:paraId="0464FA61" w14:textId="77777777" w:rsidTr="00F46823">
        <w:tc>
          <w:tcPr>
            <w:tcW w:w="701" w:type="dxa"/>
          </w:tcPr>
          <w:p w14:paraId="39AEA7D9" w14:textId="77777777" w:rsidR="00F46823" w:rsidRPr="00BE1D4A" w:rsidRDefault="00F4682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8</w:t>
            </w:r>
          </w:p>
        </w:tc>
        <w:tc>
          <w:tcPr>
            <w:tcW w:w="5750" w:type="dxa"/>
          </w:tcPr>
          <w:p w14:paraId="7C69FD4E" w14:textId="77777777" w:rsidR="00F46823" w:rsidRPr="00BE1D4A" w:rsidRDefault="00F4682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8</w:t>
            </w:r>
          </w:p>
        </w:tc>
        <w:tc>
          <w:tcPr>
            <w:tcW w:w="1963" w:type="dxa"/>
          </w:tcPr>
          <w:p w14:paraId="09279280" w14:textId="3359D7E2" w:rsidR="00F46823" w:rsidRPr="003475AC" w:rsidRDefault="00E235B5" w:rsidP="006F020F">
            <w:pPr>
              <w:rPr>
                <w:lang w:val="uk-UA"/>
              </w:rPr>
            </w:pPr>
            <w:r w:rsidRPr="003475AC">
              <w:rPr>
                <w:lang w:val="uk-UA"/>
              </w:rPr>
              <w:t>1= Жіноча, 2 = Чоловіча</w:t>
            </w:r>
          </w:p>
        </w:tc>
      </w:tr>
      <w:tr w:rsidR="00F46823" w:rsidRPr="00BE1D4A" w14:paraId="1CE4B41D" w14:textId="77777777" w:rsidTr="00F46823">
        <w:tc>
          <w:tcPr>
            <w:tcW w:w="701" w:type="dxa"/>
          </w:tcPr>
          <w:p w14:paraId="30E60221" w14:textId="77777777" w:rsidR="00F46823" w:rsidRPr="00BE1D4A" w:rsidRDefault="00F4682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9</w:t>
            </w:r>
          </w:p>
        </w:tc>
        <w:tc>
          <w:tcPr>
            <w:tcW w:w="5750" w:type="dxa"/>
          </w:tcPr>
          <w:p w14:paraId="02EC69E2" w14:textId="77777777" w:rsidR="00F46823" w:rsidRPr="00BE1D4A" w:rsidRDefault="00F4682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9</w:t>
            </w:r>
          </w:p>
        </w:tc>
        <w:tc>
          <w:tcPr>
            <w:tcW w:w="1963" w:type="dxa"/>
          </w:tcPr>
          <w:p w14:paraId="42A6B7ED" w14:textId="748D67C7" w:rsidR="00F46823" w:rsidRPr="003475AC" w:rsidRDefault="00E235B5" w:rsidP="006F020F">
            <w:pPr>
              <w:rPr>
                <w:lang w:val="uk-UA"/>
              </w:rPr>
            </w:pPr>
            <w:r w:rsidRPr="003475AC">
              <w:rPr>
                <w:lang w:val="uk-UA"/>
              </w:rPr>
              <w:t>1= Жіноча, 2 = Чоловіча</w:t>
            </w:r>
          </w:p>
        </w:tc>
      </w:tr>
      <w:tr w:rsidR="00F46823" w:rsidRPr="00BE1D4A" w14:paraId="5BB13870" w14:textId="77777777" w:rsidTr="00F46823">
        <w:tc>
          <w:tcPr>
            <w:tcW w:w="701" w:type="dxa"/>
          </w:tcPr>
          <w:p w14:paraId="0CDE8871" w14:textId="77777777" w:rsidR="00F46823" w:rsidRPr="00BE1D4A" w:rsidRDefault="00F4682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0</w:t>
            </w:r>
          </w:p>
        </w:tc>
        <w:tc>
          <w:tcPr>
            <w:tcW w:w="5750" w:type="dxa"/>
          </w:tcPr>
          <w:p w14:paraId="50250A9A" w14:textId="77777777" w:rsidR="00F46823" w:rsidRPr="00BE1D4A" w:rsidRDefault="00F4682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10</w:t>
            </w:r>
          </w:p>
        </w:tc>
        <w:tc>
          <w:tcPr>
            <w:tcW w:w="1963" w:type="dxa"/>
          </w:tcPr>
          <w:p w14:paraId="38148E96" w14:textId="13F6D964" w:rsidR="00F46823" w:rsidRPr="003475AC" w:rsidRDefault="00E235B5" w:rsidP="006F020F">
            <w:r w:rsidRPr="003475AC">
              <w:rPr>
                <w:lang w:val="uk-UA"/>
              </w:rPr>
              <w:t>1= Жіноча, 2 = Чоловіча</w:t>
            </w:r>
          </w:p>
        </w:tc>
      </w:tr>
    </w:tbl>
    <w:p w14:paraId="78F4B95A" w14:textId="77777777" w:rsidR="00F46823" w:rsidRDefault="00F46823" w:rsidP="0000701A">
      <w:pPr>
        <w:rPr>
          <w:b/>
          <w:bCs/>
          <w:color w:val="00B0F0"/>
          <w:lang w:val="uk-UA"/>
        </w:rPr>
      </w:pPr>
    </w:p>
    <w:p w14:paraId="26A69AF0" w14:textId="77777777" w:rsidR="00F46823" w:rsidRPr="00BE1D4A" w:rsidRDefault="00F46823" w:rsidP="0000701A">
      <w:pPr>
        <w:rPr>
          <w:b/>
          <w:bCs/>
          <w:color w:val="00B0F0"/>
          <w:lang w:val="uk-UA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630"/>
        <w:gridCol w:w="4610"/>
        <w:gridCol w:w="1370"/>
        <w:gridCol w:w="1370"/>
        <w:gridCol w:w="1371"/>
      </w:tblGrid>
      <w:tr w:rsidR="00F16278" w:rsidRPr="00BE1D4A" w14:paraId="48E05543" w14:textId="2BE51DBD" w:rsidTr="00F16278">
        <w:tc>
          <w:tcPr>
            <w:tcW w:w="630" w:type="dxa"/>
          </w:tcPr>
          <w:p w14:paraId="188BEC2A" w14:textId="667D4836" w:rsidR="00F16278" w:rsidRPr="00BE1D4A" w:rsidRDefault="00F16278" w:rsidP="00E506D5">
            <w:pPr>
              <w:rPr>
                <w:b/>
                <w:bCs/>
                <w:color w:val="00B0F0"/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  <w:tc>
          <w:tcPr>
            <w:tcW w:w="4610" w:type="dxa"/>
          </w:tcPr>
          <w:p w14:paraId="36E0208D" w14:textId="01FE3FC6" w:rsidR="00F16278" w:rsidRPr="00BE1D4A" w:rsidRDefault="00F16278" w:rsidP="00E506D5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>Б</w:t>
            </w:r>
            <w:r w:rsidR="003475AC">
              <w:rPr>
                <w:b/>
                <w:bCs/>
                <w:lang w:val="uk-UA"/>
              </w:rPr>
              <w:t>4</w:t>
            </w:r>
            <w:r w:rsidRPr="00BE1D4A">
              <w:rPr>
                <w:b/>
                <w:bCs/>
                <w:lang w:val="uk-UA"/>
              </w:rPr>
              <w:t>.  Діти, які виїхали разом з Вами є вашими дітьми чи діти</w:t>
            </w:r>
            <w:r w:rsidR="00B70F91">
              <w:rPr>
                <w:b/>
                <w:bCs/>
                <w:lang w:val="uk-UA"/>
              </w:rPr>
              <w:t>,</w:t>
            </w:r>
            <w:r w:rsidRPr="00BE1D4A">
              <w:rPr>
                <w:b/>
                <w:bCs/>
                <w:lang w:val="uk-UA"/>
              </w:rPr>
              <w:t xml:space="preserve"> над якими Ви взяли опікунство на час війни? </w:t>
            </w:r>
          </w:p>
          <w:p w14:paraId="6B3B78BE" w14:textId="2089BC11" w:rsidR="00361C6F" w:rsidRPr="00BE1D4A" w:rsidRDefault="00D702D5" w:rsidP="00E506D5">
            <w:pPr>
              <w:rPr>
                <w:b/>
                <w:bCs/>
                <w:color w:val="00B0F0"/>
                <w:lang w:val="uk-UA"/>
              </w:rPr>
            </w:pPr>
            <w:r w:rsidRPr="00BE1D4A">
              <w:rPr>
                <w:i/>
                <w:iCs/>
                <w:lang w:val="uk-UA"/>
              </w:rPr>
              <w:t>Прим.</w:t>
            </w:r>
            <w:r w:rsidR="0049493E" w:rsidRPr="00BE1D4A">
              <w:rPr>
                <w:i/>
                <w:iCs/>
                <w:lang w:val="uk-UA"/>
              </w:rPr>
              <w:t>:</w:t>
            </w:r>
            <w:r w:rsidRPr="00BE1D4A">
              <w:rPr>
                <w:i/>
                <w:iCs/>
                <w:lang w:val="uk-UA"/>
              </w:rPr>
              <w:t xml:space="preserve"> </w:t>
            </w:r>
            <w:r w:rsidRPr="0091446D">
              <w:rPr>
                <w:i/>
                <w:iCs/>
                <w:lang w:val="uk-UA"/>
              </w:rPr>
              <w:t>Будь ласка</w:t>
            </w:r>
            <w:r w:rsidRPr="00BE1D4A">
              <w:rPr>
                <w:i/>
                <w:iCs/>
                <w:lang w:val="uk-UA"/>
              </w:rPr>
              <w:t xml:space="preserve">, врахуйте </w:t>
            </w:r>
            <w:r w:rsidRPr="00BE1D4A">
              <w:rPr>
                <w:i/>
                <w:iCs/>
                <w:u w:val="single"/>
                <w:lang w:val="uk-UA"/>
              </w:rPr>
              <w:t>тільки Ваших біологічних дітей та/або дітей, якими опікуєтесь на час війни</w:t>
            </w:r>
            <w:r w:rsidRPr="00BE1D4A">
              <w:rPr>
                <w:i/>
                <w:iCs/>
                <w:lang w:val="uk-UA"/>
              </w:rPr>
              <w:t>. Не враховуйте дітей Ваших родичів/друзів/знайомих, які виїхали разом з Вами та своїми батьками/опікунами</w:t>
            </w:r>
          </w:p>
        </w:tc>
        <w:tc>
          <w:tcPr>
            <w:tcW w:w="1370" w:type="dxa"/>
          </w:tcPr>
          <w:p w14:paraId="0FD430E0" w14:textId="578E6F74" w:rsidR="00F16278" w:rsidRPr="00BE1D4A" w:rsidRDefault="00F16278" w:rsidP="00E506D5">
            <w:pPr>
              <w:rPr>
                <w:color w:val="000000" w:themeColor="text1"/>
                <w:lang w:val="uk-UA"/>
              </w:rPr>
            </w:pPr>
            <w:r w:rsidRPr="00BE1D4A">
              <w:rPr>
                <w:color w:val="000000" w:themeColor="text1"/>
                <w:lang w:val="uk-UA"/>
              </w:rPr>
              <w:t xml:space="preserve">Моя біологічна дитина </w:t>
            </w:r>
          </w:p>
        </w:tc>
        <w:tc>
          <w:tcPr>
            <w:tcW w:w="1370" w:type="dxa"/>
          </w:tcPr>
          <w:p w14:paraId="670B094F" w14:textId="2B0FBFD0" w:rsidR="00F16278" w:rsidRPr="00BE1D4A" w:rsidRDefault="00F16278" w:rsidP="00E506D5">
            <w:pPr>
              <w:rPr>
                <w:color w:val="000000" w:themeColor="text1"/>
                <w:lang w:val="uk-UA"/>
              </w:rPr>
            </w:pPr>
            <w:r w:rsidRPr="00BE1D4A">
              <w:rPr>
                <w:color w:val="000000" w:themeColor="text1"/>
                <w:lang w:val="uk-UA"/>
              </w:rPr>
              <w:t xml:space="preserve">Дитина, яку я взяв/ла на опікунство </w:t>
            </w:r>
          </w:p>
        </w:tc>
        <w:tc>
          <w:tcPr>
            <w:tcW w:w="1371" w:type="dxa"/>
          </w:tcPr>
          <w:p w14:paraId="37340239" w14:textId="2B405E91" w:rsidR="00F16278" w:rsidRPr="00BE1D4A" w:rsidRDefault="00F16278" w:rsidP="00E506D5">
            <w:pPr>
              <w:rPr>
                <w:color w:val="000000" w:themeColor="text1"/>
                <w:lang w:val="uk-UA"/>
              </w:rPr>
            </w:pPr>
            <w:r w:rsidRPr="00BE1D4A">
              <w:rPr>
                <w:color w:val="000000" w:themeColor="text1"/>
                <w:lang w:val="uk-UA"/>
              </w:rPr>
              <w:t xml:space="preserve">Відмова від відповіді </w:t>
            </w:r>
          </w:p>
        </w:tc>
      </w:tr>
      <w:tr w:rsidR="00F16278" w:rsidRPr="00BE1D4A" w14:paraId="16A53242" w14:textId="54B34F23" w:rsidTr="00F16278">
        <w:tc>
          <w:tcPr>
            <w:tcW w:w="630" w:type="dxa"/>
          </w:tcPr>
          <w:p w14:paraId="6DEBC52D" w14:textId="6F483866" w:rsidR="00F16278" w:rsidRPr="00BE1D4A" w:rsidRDefault="00F16278" w:rsidP="00F16278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  <w:tc>
          <w:tcPr>
            <w:tcW w:w="4610" w:type="dxa"/>
          </w:tcPr>
          <w:p w14:paraId="3DA2E6A7" w14:textId="35BD228C" w:rsidR="00F16278" w:rsidRPr="00BE1D4A" w:rsidRDefault="00F16278" w:rsidP="00F16278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1</w:t>
            </w:r>
          </w:p>
        </w:tc>
        <w:tc>
          <w:tcPr>
            <w:tcW w:w="1370" w:type="dxa"/>
          </w:tcPr>
          <w:p w14:paraId="3E0CA1A5" w14:textId="1F0BD80C" w:rsidR="00F16278" w:rsidRPr="00BE1D4A" w:rsidRDefault="00F16278" w:rsidP="00F16278">
            <w:pPr>
              <w:rPr>
                <w:color w:val="000000" w:themeColor="text1"/>
                <w:lang w:val="uk-UA"/>
              </w:rPr>
            </w:pPr>
            <w:r w:rsidRPr="00BE1D4A">
              <w:rPr>
                <w:color w:val="000000" w:themeColor="text1"/>
                <w:lang w:val="uk-UA"/>
              </w:rPr>
              <w:t>1</w:t>
            </w:r>
          </w:p>
        </w:tc>
        <w:tc>
          <w:tcPr>
            <w:tcW w:w="1370" w:type="dxa"/>
          </w:tcPr>
          <w:p w14:paraId="6511F811" w14:textId="1AF2D9C3" w:rsidR="00F16278" w:rsidRPr="00BE1D4A" w:rsidRDefault="00F16278" w:rsidP="00F16278">
            <w:pPr>
              <w:rPr>
                <w:color w:val="000000" w:themeColor="text1"/>
                <w:lang w:val="uk-UA"/>
              </w:rPr>
            </w:pPr>
            <w:r w:rsidRPr="00BE1D4A">
              <w:rPr>
                <w:color w:val="000000" w:themeColor="text1"/>
                <w:lang w:val="uk-UA"/>
              </w:rPr>
              <w:t>2</w:t>
            </w:r>
          </w:p>
        </w:tc>
        <w:tc>
          <w:tcPr>
            <w:tcW w:w="1371" w:type="dxa"/>
          </w:tcPr>
          <w:p w14:paraId="5B1CE660" w14:textId="1EDA764B" w:rsidR="00F16278" w:rsidRPr="00BE1D4A" w:rsidRDefault="00F16278" w:rsidP="00F16278">
            <w:pPr>
              <w:rPr>
                <w:color w:val="000000" w:themeColor="text1"/>
                <w:lang w:val="uk-UA"/>
              </w:rPr>
            </w:pPr>
            <w:r w:rsidRPr="00BE1D4A">
              <w:rPr>
                <w:color w:val="000000" w:themeColor="text1"/>
                <w:lang w:val="uk-UA"/>
              </w:rPr>
              <w:t>3</w:t>
            </w:r>
          </w:p>
        </w:tc>
      </w:tr>
      <w:tr w:rsidR="00F16278" w:rsidRPr="00BE1D4A" w14:paraId="0AC7173E" w14:textId="76C4F133" w:rsidTr="00F16278">
        <w:tc>
          <w:tcPr>
            <w:tcW w:w="630" w:type="dxa"/>
          </w:tcPr>
          <w:p w14:paraId="36FCDDF8" w14:textId="482945E0" w:rsidR="00F16278" w:rsidRPr="00BE1D4A" w:rsidRDefault="00F16278" w:rsidP="00F16278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  <w:tc>
          <w:tcPr>
            <w:tcW w:w="4610" w:type="dxa"/>
          </w:tcPr>
          <w:p w14:paraId="583675A6" w14:textId="29FFA32E" w:rsidR="00F16278" w:rsidRPr="00BE1D4A" w:rsidRDefault="00F16278" w:rsidP="00F1627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дитина 2  </w:t>
            </w:r>
          </w:p>
        </w:tc>
        <w:tc>
          <w:tcPr>
            <w:tcW w:w="1370" w:type="dxa"/>
          </w:tcPr>
          <w:p w14:paraId="334E32A4" w14:textId="246C0CE4" w:rsidR="00F16278" w:rsidRPr="00BE1D4A" w:rsidRDefault="00F16278" w:rsidP="00F16278">
            <w:pPr>
              <w:rPr>
                <w:color w:val="000000" w:themeColor="text1"/>
                <w:lang w:val="uk-UA"/>
              </w:rPr>
            </w:pPr>
            <w:r w:rsidRPr="00BE1D4A">
              <w:rPr>
                <w:color w:val="000000" w:themeColor="text1"/>
                <w:lang w:val="uk-UA"/>
              </w:rPr>
              <w:t>1</w:t>
            </w:r>
          </w:p>
        </w:tc>
        <w:tc>
          <w:tcPr>
            <w:tcW w:w="1370" w:type="dxa"/>
          </w:tcPr>
          <w:p w14:paraId="60DA872A" w14:textId="7A59D938" w:rsidR="00F16278" w:rsidRPr="00BE1D4A" w:rsidRDefault="00F16278" w:rsidP="00F16278">
            <w:pPr>
              <w:rPr>
                <w:color w:val="000000" w:themeColor="text1"/>
                <w:lang w:val="uk-UA"/>
              </w:rPr>
            </w:pPr>
            <w:r w:rsidRPr="00BE1D4A">
              <w:rPr>
                <w:color w:val="000000" w:themeColor="text1"/>
                <w:lang w:val="uk-UA"/>
              </w:rPr>
              <w:t>2</w:t>
            </w:r>
          </w:p>
        </w:tc>
        <w:tc>
          <w:tcPr>
            <w:tcW w:w="1371" w:type="dxa"/>
          </w:tcPr>
          <w:p w14:paraId="77D2A764" w14:textId="0DF9D70E" w:rsidR="00F16278" w:rsidRPr="00BE1D4A" w:rsidRDefault="00F16278" w:rsidP="00F16278">
            <w:pPr>
              <w:rPr>
                <w:color w:val="000000" w:themeColor="text1"/>
                <w:lang w:val="uk-UA"/>
              </w:rPr>
            </w:pPr>
            <w:r w:rsidRPr="00BE1D4A">
              <w:rPr>
                <w:color w:val="000000" w:themeColor="text1"/>
                <w:lang w:val="uk-UA"/>
              </w:rPr>
              <w:t>3</w:t>
            </w:r>
          </w:p>
        </w:tc>
      </w:tr>
      <w:tr w:rsidR="00F16278" w:rsidRPr="00BE1D4A" w14:paraId="26CF943E" w14:textId="74F3C2AE" w:rsidTr="00F16278">
        <w:tc>
          <w:tcPr>
            <w:tcW w:w="630" w:type="dxa"/>
          </w:tcPr>
          <w:p w14:paraId="28CACFA0" w14:textId="5BDAB746" w:rsidR="00F16278" w:rsidRPr="00BE1D4A" w:rsidRDefault="00F16278" w:rsidP="00F16278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  <w:tc>
          <w:tcPr>
            <w:tcW w:w="4610" w:type="dxa"/>
          </w:tcPr>
          <w:p w14:paraId="56C486BD" w14:textId="2F53EDA2" w:rsidR="00F16278" w:rsidRPr="00BE1D4A" w:rsidRDefault="00F16278" w:rsidP="00F16278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3</w:t>
            </w:r>
          </w:p>
        </w:tc>
        <w:tc>
          <w:tcPr>
            <w:tcW w:w="1370" w:type="dxa"/>
          </w:tcPr>
          <w:p w14:paraId="5840E963" w14:textId="60375A12" w:rsidR="00F16278" w:rsidRPr="00BE1D4A" w:rsidRDefault="00F16278" w:rsidP="00F16278">
            <w:pPr>
              <w:rPr>
                <w:color w:val="000000" w:themeColor="text1"/>
                <w:lang w:val="uk-UA"/>
              </w:rPr>
            </w:pPr>
            <w:r w:rsidRPr="00BE1D4A">
              <w:rPr>
                <w:color w:val="000000" w:themeColor="text1"/>
                <w:lang w:val="uk-UA"/>
              </w:rPr>
              <w:t>1</w:t>
            </w:r>
          </w:p>
        </w:tc>
        <w:tc>
          <w:tcPr>
            <w:tcW w:w="1370" w:type="dxa"/>
          </w:tcPr>
          <w:p w14:paraId="66E3D129" w14:textId="21DC3BEE" w:rsidR="00F16278" w:rsidRPr="00BE1D4A" w:rsidRDefault="00F16278" w:rsidP="00F16278">
            <w:pPr>
              <w:rPr>
                <w:color w:val="000000" w:themeColor="text1"/>
                <w:lang w:val="uk-UA"/>
              </w:rPr>
            </w:pPr>
            <w:r w:rsidRPr="00BE1D4A">
              <w:rPr>
                <w:color w:val="000000" w:themeColor="text1"/>
                <w:lang w:val="uk-UA"/>
              </w:rPr>
              <w:t>2</w:t>
            </w:r>
          </w:p>
        </w:tc>
        <w:tc>
          <w:tcPr>
            <w:tcW w:w="1371" w:type="dxa"/>
          </w:tcPr>
          <w:p w14:paraId="4E6F5DA3" w14:textId="44BBE0D1" w:rsidR="00F16278" w:rsidRPr="00BE1D4A" w:rsidRDefault="00F16278" w:rsidP="00F16278">
            <w:pPr>
              <w:rPr>
                <w:color w:val="000000" w:themeColor="text1"/>
                <w:lang w:val="uk-UA"/>
              </w:rPr>
            </w:pPr>
            <w:r w:rsidRPr="00BE1D4A">
              <w:rPr>
                <w:color w:val="000000" w:themeColor="text1"/>
                <w:lang w:val="uk-UA"/>
              </w:rPr>
              <w:t>3</w:t>
            </w:r>
          </w:p>
        </w:tc>
      </w:tr>
      <w:tr w:rsidR="00F16278" w:rsidRPr="00BE1D4A" w14:paraId="6F80B9A0" w14:textId="4D47E70C" w:rsidTr="00F16278">
        <w:tc>
          <w:tcPr>
            <w:tcW w:w="630" w:type="dxa"/>
          </w:tcPr>
          <w:p w14:paraId="1FDA7B97" w14:textId="20086680" w:rsidR="00F16278" w:rsidRPr="00BE1D4A" w:rsidRDefault="00F16278" w:rsidP="00F16278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  <w:tc>
          <w:tcPr>
            <w:tcW w:w="4610" w:type="dxa"/>
          </w:tcPr>
          <w:p w14:paraId="4684D5EC" w14:textId="689BD700" w:rsidR="00F16278" w:rsidRPr="00BE1D4A" w:rsidRDefault="00F16278" w:rsidP="00F16278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дитина 4 </w:t>
            </w:r>
          </w:p>
        </w:tc>
        <w:tc>
          <w:tcPr>
            <w:tcW w:w="1370" w:type="dxa"/>
          </w:tcPr>
          <w:p w14:paraId="1D8F3BC1" w14:textId="46875D2C" w:rsidR="00F16278" w:rsidRPr="00BE1D4A" w:rsidRDefault="00F16278" w:rsidP="00F16278">
            <w:pPr>
              <w:rPr>
                <w:color w:val="000000" w:themeColor="text1"/>
                <w:lang w:val="uk-UA"/>
              </w:rPr>
            </w:pPr>
            <w:r w:rsidRPr="00BE1D4A">
              <w:rPr>
                <w:color w:val="000000" w:themeColor="text1"/>
                <w:lang w:val="uk-UA"/>
              </w:rPr>
              <w:t>1</w:t>
            </w:r>
          </w:p>
        </w:tc>
        <w:tc>
          <w:tcPr>
            <w:tcW w:w="1370" w:type="dxa"/>
          </w:tcPr>
          <w:p w14:paraId="2E8FFEB5" w14:textId="18F3DAE0" w:rsidR="00F16278" w:rsidRPr="00BE1D4A" w:rsidRDefault="00F16278" w:rsidP="00F16278">
            <w:pPr>
              <w:rPr>
                <w:color w:val="000000" w:themeColor="text1"/>
                <w:lang w:val="uk-UA"/>
              </w:rPr>
            </w:pPr>
            <w:r w:rsidRPr="00BE1D4A">
              <w:rPr>
                <w:color w:val="000000" w:themeColor="text1"/>
                <w:lang w:val="uk-UA"/>
              </w:rPr>
              <w:t>2</w:t>
            </w:r>
          </w:p>
        </w:tc>
        <w:tc>
          <w:tcPr>
            <w:tcW w:w="1371" w:type="dxa"/>
          </w:tcPr>
          <w:p w14:paraId="2EBE6BF6" w14:textId="570172C7" w:rsidR="00F16278" w:rsidRPr="00BE1D4A" w:rsidRDefault="00F16278" w:rsidP="00F16278">
            <w:pPr>
              <w:rPr>
                <w:color w:val="000000" w:themeColor="text1"/>
                <w:lang w:val="uk-UA"/>
              </w:rPr>
            </w:pPr>
            <w:r w:rsidRPr="00BE1D4A">
              <w:rPr>
                <w:color w:val="000000" w:themeColor="text1"/>
                <w:lang w:val="uk-UA"/>
              </w:rPr>
              <w:t>3</w:t>
            </w:r>
          </w:p>
        </w:tc>
      </w:tr>
      <w:tr w:rsidR="00F16278" w:rsidRPr="00BE1D4A" w14:paraId="24F21A84" w14:textId="381E424B" w:rsidTr="00F16278">
        <w:tc>
          <w:tcPr>
            <w:tcW w:w="630" w:type="dxa"/>
          </w:tcPr>
          <w:p w14:paraId="4A30C082" w14:textId="7D510780" w:rsidR="00F16278" w:rsidRPr="00BE1D4A" w:rsidRDefault="00F16278" w:rsidP="00F16278">
            <w:pPr>
              <w:rPr>
                <w:lang w:val="uk-UA"/>
              </w:rPr>
            </w:pPr>
            <w:r w:rsidRPr="00BE1D4A">
              <w:rPr>
                <w:lang w:val="uk-UA"/>
              </w:rPr>
              <w:t>5</w:t>
            </w:r>
          </w:p>
        </w:tc>
        <w:tc>
          <w:tcPr>
            <w:tcW w:w="4610" w:type="dxa"/>
          </w:tcPr>
          <w:p w14:paraId="7EF56A37" w14:textId="7551D228" w:rsidR="00F16278" w:rsidRPr="00BE1D4A" w:rsidRDefault="00F16278" w:rsidP="00F16278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5</w:t>
            </w:r>
          </w:p>
        </w:tc>
        <w:tc>
          <w:tcPr>
            <w:tcW w:w="1370" w:type="dxa"/>
          </w:tcPr>
          <w:p w14:paraId="1FE64845" w14:textId="520E4BC2" w:rsidR="00F16278" w:rsidRPr="00BE1D4A" w:rsidRDefault="00F16278" w:rsidP="00F16278">
            <w:pPr>
              <w:rPr>
                <w:color w:val="000000" w:themeColor="text1"/>
                <w:lang w:val="uk-UA"/>
              </w:rPr>
            </w:pPr>
            <w:r w:rsidRPr="00BE1D4A">
              <w:rPr>
                <w:color w:val="000000" w:themeColor="text1"/>
                <w:lang w:val="uk-UA"/>
              </w:rPr>
              <w:t>1</w:t>
            </w:r>
          </w:p>
        </w:tc>
        <w:tc>
          <w:tcPr>
            <w:tcW w:w="1370" w:type="dxa"/>
          </w:tcPr>
          <w:p w14:paraId="465905B8" w14:textId="21C694FA" w:rsidR="00F16278" w:rsidRPr="00BE1D4A" w:rsidRDefault="00F16278" w:rsidP="00F16278">
            <w:pPr>
              <w:rPr>
                <w:color w:val="000000" w:themeColor="text1"/>
                <w:lang w:val="uk-UA"/>
              </w:rPr>
            </w:pPr>
            <w:r w:rsidRPr="00BE1D4A">
              <w:rPr>
                <w:color w:val="000000" w:themeColor="text1"/>
                <w:lang w:val="uk-UA"/>
              </w:rPr>
              <w:t>2</w:t>
            </w:r>
          </w:p>
        </w:tc>
        <w:tc>
          <w:tcPr>
            <w:tcW w:w="1371" w:type="dxa"/>
          </w:tcPr>
          <w:p w14:paraId="76A4D0E7" w14:textId="6D9D0F3C" w:rsidR="00F16278" w:rsidRPr="00BE1D4A" w:rsidRDefault="00F16278" w:rsidP="00F16278">
            <w:pPr>
              <w:rPr>
                <w:color w:val="000000" w:themeColor="text1"/>
                <w:lang w:val="uk-UA"/>
              </w:rPr>
            </w:pPr>
            <w:r w:rsidRPr="00BE1D4A">
              <w:rPr>
                <w:color w:val="000000" w:themeColor="text1"/>
                <w:lang w:val="uk-UA"/>
              </w:rPr>
              <w:t>3</w:t>
            </w:r>
          </w:p>
        </w:tc>
      </w:tr>
      <w:tr w:rsidR="00F16278" w:rsidRPr="00BE1D4A" w14:paraId="73D5DCB8" w14:textId="2C121B04" w:rsidTr="00F16278">
        <w:tc>
          <w:tcPr>
            <w:tcW w:w="630" w:type="dxa"/>
          </w:tcPr>
          <w:p w14:paraId="3F4AEC2B" w14:textId="2899B2E3" w:rsidR="00F16278" w:rsidRPr="00BE1D4A" w:rsidRDefault="00F16278" w:rsidP="00F16278">
            <w:pPr>
              <w:rPr>
                <w:lang w:val="uk-UA"/>
              </w:rPr>
            </w:pPr>
            <w:r w:rsidRPr="00BE1D4A">
              <w:rPr>
                <w:lang w:val="uk-UA"/>
              </w:rPr>
              <w:t>6</w:t>
            </w:r>
          </w:p>
        </w:tc>
        <w:tc>
          <w:tcPr>
            <w:tcW w:w="4610" w:type="dxa"/>
          </w:tcPr>
          <w:p w14:paraId="0EA6892B" w14:textId="72FA696C" w:rsidR="00F16278" w:rsidRPr="00BE1D4A" w:rsidRDefault="00F16278" w:rsidP="00F16278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6</w:t>
            </w:r>
          </w:p>
        </w:tc>
        <w:tc>
          <w:tcPr>
            <w:tcW w:w="1370" w:type="dxa"/>
          </w:tcPr>
          <w:p w14:paraId="29651CF5" w14:textId="097D251A" w:rsidR="00F16278" w:rsidRPr="00BE1D4A" w:rsidRDefault="00F16278" w:rsidP="00F16278">
            <w:pPr>
              <w:rPr>
                <w:color w:val="000000" w:themeColor="text1"/>
                <w:lang w:val="uk-UA"/>
              </w:rPr>
            </w:pPr>
            <w:r w:rsidRPr="00BE1D4A">
              <w:rPr>
                <w:color w:val="000000" w:themeColor="text1"/>
                <w:lang w:val="uk-UA"/>
              </w:rPr>
              <w:t>1</w:t>
            </w:r>
          </w:p>
        </w:tc>
        <w:tc>
          <w:tcPr>
            <w:tcW w:w="1370" w:type="dxa"/>
          </w:tcPr>
          <w:p w14:paraId="29546A29" w14:textId="5A4E0200" w:rsidR="00F16278" w:rsidRPr="00BE1D4A" w:rsidRDefault="00F16278" w:rsidP="00F16278">
            <w:pPr>
              <w:rPr>
                <w:color w:val="000000" w:themeColor="text1"/>
                <w:lang w:val="uk-UA"/>
              </w:rPr>
            </w:pPr>
            <w:r w:rsidRPr="00BE1D4A">
              <w:rPr>
                <w:color w:val="000000" w:themeColor="text1"/>
                <w:lang w:val="uk-UA"/>
              </w:rPr>
              <w:t>2</w:t>
            </w:r>
          </w:p>
        </w:tc>
        <w:tc>
          <w:tcPr>
            <w:tcW w:w="1371" w:type="dxa"/>
          </w:tcPr>
          <w:p w14:paraId="10E05790" w14:textId="3D5E73EC" w:rsidR="00F16278" w:rsidRPr="00BE1D4A" w:rsidRDefault="00F16278" w:rsidP="00F16278">
            <w:pPr>
              <w:rPr>
                <w:color w:val="000000" w:themeColor="text1"/>
                <w:lang w:val="uk-UA"/>
              </w:rPr>
            </w:pPr>
            <w:r w:rsidRPr="00BE1D4A">
              <w:rPr>
                <w:color w:val="000000" w:themeColor="text1"/>
                <w:lang w:val="uk-UA"/>
              </w:rPr>
              <w:t>3</w:t>
            </w:r>
          </w:p>
        </w:tc>
      </w:tr>
      <w:tr w:rsidR="00F16278" w:rsidRPr="00BE1D4A" w14:paraId="44BF666A" w14:textId="0B278970" w:rsidTr="00F16278">
        <w:tc>
          <w:tcPr>
            <w:tcW w:w="630" w:type="dxa"/>
          </w:tcPr>
          <w:p w14:paraId="649FA80C" w14:textId="2B706BD5" w:rsidR="00F16278" w:rsidRPr="00BE1D4A" w:rsidRDefault="00F16278" w:rsidP="00F16278">
            <w:pPr>
              <w:rPr>
                <w:lang w:val="uk-UA"/>
              </w:rPr>
            </w:pPr>
            <w:r w:rsidRPr="00BE1D4A">
              <w:rPr>
                <w:lang w:val="uk-UA"/>
              </w:rPr>
              <w:t>7</w:t>
            </w:r>
          </w:p>
        </w:tc>
        <w:tc>
          <w:tcPr>
            <w:tcW w:w="4610" w:type="dxa"/>
          </w:tcPr>
          <w:p w14:paraId="7280BD3A" w14:textId="44F8D3D9" w:rsidR="00F16278" w:rsidRPr="00BE1D4A" w:rsidRDefault="00F16278" w:rsidP="00F16278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7</w:t>
            </w:r>
          </w:p>
        </w:tc>
        <w:tc>
          <w:tcPr>
            <w:tcW w:w="1370" w:type="dxa"/>
          </w:tcPr>
          <w:p w14:paraId="5E72E09C" w14:textId="2104FED5" w:rsidR="00F16278" w:rsidRPr="00BE1D4A" w:rsidRDefault="00F16278" w:rsidP="00F16278">
            <w:pPr>
              <w:rPr>
                <w:color w:val="000000" w:themeColor="text1"/>
                <w:lang w:val="uk-UA"/>
              </w:rPr>
            </w:pPr>
            <w:r w:rsidRPr="00BE1D4A">
              <w:rPr>
                <w:color w:val="000000" w:themeColor="text1"/>
                <w:lang w:val="uk-UA"/>
              </w:rPr>
              <w:t>1</w:t>
            </w:r>
          </w:p>
        </w:tc>
        <w:tc>
          <w:tcPr>
            <w:tcW w:w="1370" w:type="dxa"/>
          </w:tcPr>
          <w:p w14:paraId="1C0D97D6" w14:textId="7DAFA944" w:rsidR="00F16278" w:rsidRPr="00BE1D4A" w:rsidRDefault="00F16278" w:rsidP="00F16278">
            <w:pPr>
              <w:rPr>
                <w:color w:val="000000" w:themeColor="text1"/>
                <w:lang w:val="uk-UA"/>
              </w:rPr>
            </w:pPr>
            <w:r w:rsidRPr="00BE1D4A">
              <w:rPr>
                <w:color w:val="000000" w:themeColor="text1"/>
                <w:lang w:val="uk-UA"/>
              </w:rPr>
              <w:t>2</w:t>
            </w:r>
          </w:p>
        </w:tc>
        <w:tc>
          <w:tcPr>
            <w:tcW w:w="1371" w:type="dxa"/>
          </w:tcPr>
          <w:p w14:paraId="56D5CD90" w14:textId="6B91F9C7" w:rsidR="00F16278" w:rsidRPr="00BE1D4A" w:rsidRDefault="00F16278" w:rsidP="00F16278">
            <w:pPr>
              <w:rPr>
                <w:color w:val="000000" w:themeColor="text1"/>
                <w:lang w:val="uk-UA"/>
              </w:rPr>
            </w:pPr>
            <w:r w:rsidRPr="00BE1D4A">
              <w:rPr>
                <w:color w:val="000000" w:themeColor="text1"/>
                <w:lang w:val="uk-UA"/>
              </w:rPr>
              <w:t>3</w:t>
            </w:r>
          </w:p>
        </w:tc>
      </w:tr>
      <w:tr w:rsidR="00F16278" w:rsidRPr="00BE1D4A" w14:paraId="7B161888" w14:textId="00C7DE42" w:rsidTr="00F16278">
        <w:tc>
          <w:tcPr>
            <w:tcW w:w="630" w:type="dxa"/>
          </w:tcPr>
          <w:p w14:paraId="54EF0661" w14:textId="12E59B28" w:rsidR="00F16278" w:rsidRPr="00BE1D4A" w:rsidRDefault="00F16278" w:rsidP="00F16278">
            <w:pPr>
              <w:rPr>
                <w:lang w:val="uk-UA"/>
              </w:rPr>
            </w:pPr>
            <w:r w:rsidRPr="00BE1D4A">
              <w:rPr>
                <w:lang w:val="uk-UA"/>
              </w:rPr>
              <w:t>8</w:t>
            </w:r>
          </w:p>
        </w:tc>
        <w:tc>
          <w:tcPr>
            <w:tcW w:w="4610" w:type="dxa"/>
          </w:tcPr>
          <w:p w14:paraId="1E12F5AB" w14:textId="7F2A841C" w:rsidR="00F16278" w:rsidRPr="00BE1D4A" w:rsidRDefault="00F16278" w:rsidP="00F16278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8</w:t>
            </w:r>
          </w:p>
        </w:tc>
        <w:tc>
          <w:tcPr>
            <w:tcW w:w="1370" w:type="dxa"/>
          </w:tcPr>
          <w:p w14:paraId="711552A3" w14:textId="57B1078C" w:rsidR="00F16278" w:rsidRPr="00BE1D4A" w:rsidRDefault="00F16278" w:rsidP="00F16278">
            <w:pPr>
              <w:rPr>
                <w:color w:val="000000" w:themeColor="text1"/>
                <w:lang w:val="uk-UA"/>
              </w:rPr>
            </w:pPr>
            <w:r w:rsidRPr="00BE1D4A">
              <w:rPr>
                <w:color w:val="000000" w:themeColor="text1"/>
                <w:lang w:val="uk-UA"/>
              </w:rPr>
              <w:t>1</w:t>
            </w:r>
          </w:p>
        </w:tc>
        <w:tc>
          <w:tcPr>
            <w:tcW w:w="1370" w:type="dxa"/>
          </w:tcPr>
          <w:p w14:paraId="5A74F6B8" w14:textId="56FD8BCA" w:rsidR="00F16278" w:rsidRPr="00BE1D4A" w:rsidRDefault="00F16278" w:rsidP="00F16278">
            <w:pPr>
              <w:rPr>
                <w:color w:val="000000" w:themeColor="text1"/>
                <w:lang w:val="uk-UA"/>
              </w:rPr>
            </w:pPr>
            <w:r w:rsidRPr="00BE1D4A">
              <w:rPr>
                <w:color w:val="000000" w:themeColor="text1"/>
                <w:lang w:val="uk-UA"/>
              </w:rPr>
              <w:t>2</w:t>
            </w:r>
          </w:p>
        </w:tc>
        <w:tc>
          <w:tcPr>
            <w:tcW w:w="1371" w:type="dxa"/>
          </w:tcPr>
          <w:p w14:paraId="0CA0EF06" w14:textId="5A28275A" w:rsidR="00F16278" w:rsidRPr="00BE1D4A" w:rsidRDefault="00F16278" w:rsidP="00F16278">
            <w:pPr>
              <w:rPr>
                <w:color w:val="000000" w:themeColor="text1"/>
                <w:lang w:val="uk-UA"/>
              </w:rPr>
            </w:pPr>
            <w:r w:rsidRPr="00BE1D4A">
              <w:rPr>
                <w:color w:val="000000" w:themeColor="text1"/>
                <w:lang w:val="uk-UA"/>
              </w:rPr>
              <w:t>3</w:t>
            </w:r>
          </w:p>
        </w:tc>
      </w:tr>
      <w:tr w:rsidR="00F16278" w:rsidRPr="00BE1D4A" w14:paraId="09A1A7D8" w14:textId="1A905CD1" w:rsidTr="00F16278">
        <w:tc>
          <w:tcPr>
            <w:tcW w:w="630" w:type="dxa"/>
          </w:tcPr>
          <w:p w14:paraId="26B193B9" w14:textId="0D7DF9AB" w:rsidR="00F16278" w:rsidRPr="00BE1D4A" w:rsidRDefault="00F16278" w:rsidP="00F16278">
            <w:pPr>
              <w:rPr>
                <w:lang w:val="uk-UA"/>
              </w:rPr>
            </w:pPr>
            <w:r w:rsidRPr="00BE1D4A">
              <w:rPr>
                <w:lang w:val="uk-UA"/>
              </w:rPr>
              <w:t>9</w:t>
            </w:r>
          </w:p>
        </w:tc>
        <w:tc>
          <w:tcPr>
            <w:tcW w:w="4610" w:type="dxa"/>
          </w:tcPr>
          <w:p w14:paraId="0F89DEBB" w14:textId="3473EFDE" w:rsidR="00F16278" w:rsidRPr="00BE1D4A" w:rsidRDefault="00F16278" w:rsidP="00F16278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9</w:t>
            </w:r>
          </w:p>
        </w:tc>
        <w:tc>
          <w:tcPr>
            <w:tcW w:w="1370" w:type="dxa"/>
          </w:tcPr>
          <w:p w14:paraId="386D752D" w14:textId="3D7B5B5A" w:rsidR="00F16278" w:rsidRPr="00BE1D4A" w:rsidRDefault="00F16278" w:rsidP="00F16278">
            <w:pPr>
              <w:rPr>
                <w:color w:val="000000" w:themeColor="text1"/>
                <w:lang w:val="uk-UA"/>
              </w:rPr>
            </w:pPr>
            <w:r w:rsidRPr="00BE1D4A">
              <w:rPr>
                <w:color w:val="000000" w:themeColor="text1"/>
                <w:lang w:val="uk-UA"/>
              </w:rPr>
              <w:t>1</w:t>
            </w:r>
          </w:p>
        </w:tc>
        <w:tc>
          <w:tcPr>
            <w:tcW w:w="1370" w:type="dxa"/>
          </w:tcPr>
          <w:p w14:paraId="6245EDC3" w14:textId="57E8A869" w:rsidR="00F16278" w:rsidRPr="00BE1D4A" w:rsidRDefault="00F16278" w:rsidP="00F16278">
            <w:pPr>
              <w:rPr>
                <w:color w:val="000000" w:themeColor="text1"/>
                <w:lang w:val="uk-UA"/>
              </w:rPr>
            </w:pPr>
            <w:r w:rsidRPr="00BE1D4A">
              <w:rPr>
                <w:color w:val="000000" w:themeColor="text1"/>
                <w:lang w:val="uk-UA"/>
              </w:rPr>
              <w:t>2</w:t>
            </w:r>
          </w:p>
        </w:tc>
        <w:tc>
          <w:tcPr>
            <w:tcW w:w="1371" w:type="dxa"/>
          </w:tcPr>
          <w:p w14:paraId="007E507E" w14:textId="517A7C70" w:rsidR="00F16278" w:rsidRPr="00BE1D4A" w:rsidRDefault="00F16278" w:rsidP="00F16278">
            <w:pPr>
              <w:rPr>
                <w:color w:val="000000" w:themeColor="text1"/>
                <w:lang w:val="uk-UA"/>
              </w:rPr>
            </w:pPr>
            <w:r w:rsidRPr="00BE1D4A">
              <w:rPr>
                <w:color w:val="000000" w:themeColor="text1"/>
                <w:lang w:val="uk-UA"/>
              </w:rPr>
              <w:t>3</w:t>
            </w:r>
          </w:p>
        </w:tc>
      </w:tr>
      <w:tr w:rsidR="00F16278" w:rsidRPr="00BE1D4A" w14:paraId="2B998E8B" w14:textId="17C44B04" w:rsidTr="00F16278">
        <w:tc>
          <w:tcPr>
            <w:tcW w:w="630" w:type="dxa"/>
          </w:tcPr>
          <w:p w14:paraId="23B750E2" w14:textId="34DFC813" w:rsidR="00F16278" w:rsidRPr="00BE1D4A" w:rsidRDefault="00F16278" w:rsidP="00F16278">
            <w:pPr>
              <w:rPr>
                <w:lang w:val="uk-UA"/>
              </w:rPr>
            </w:pPr>
            <w:r w:rsidRPr="00BE1D4A">
              <w:rPr>
                <w:lang w:val="uk-UA"/>
              </w:rPr>
              <w:t>10</w:t>
            </w:r>
          </w:p>
        </w:tc>
        <w:tc>
          <w:tcPr>
            <w:tcW w:w="4610" w:type="dxa"/>
          </w:tcPr>
          <w:p w14:paraId="23D361B0" w14:textId="6B1BB697" w:rsidR="00F16278" w:rsidRPr="00BE1D4A" w:rsidRDefault="00F16278" w:rsidP="00F16278">
            <w:pPr>
              <w:rPr>
                <w:lang w:val="uk-UA"/>
              </w:rPr>
            </w:pPr>
            <w:r w:rsidRPr="00BE1D4A">
              <w:rPr>
                <w:lang w:val="uk-UA"/>
              </w:rPr>
              <w:t>дитина 10</w:t>
            </w:r>
          </w:p>
        </w:tc>
        <w:tc>
          <w:tcPr>
            <w:tcW w:w="1370" w:type="dxa"/>
          </w:tcPr>
          <w:p w14:paraId="3E84E11B" w14:textId="406C6F33" w:rsidR="00F16278" w:rsidRPr="00BE1D4A" w:rsidRDefault="00F16278" w:rsidP="00F16278">
            <w:pPr>
              <w:rPr>
                <w:color w:val="000000" w:themeColor="text1"/>
                <w:lang w:val="uk-UA"/>
              </w:rPr>
            </w:pPr>
            <w:r w:rsidRPr="00BE1D4A">
              <w:rPr>
                <w:color w:val="000000" w:themeColor="text1"/>
                <w:lang w:val="uk-UA"/>
              </w:rPr>
              <w:t>1</w:t>
            </w:r>
          </w:p>
        </w:tc>
        <w:tc>
          <w:tcPr>
            <w:tcW w:w="1370" w:type="dxa"/>
          </w:tcPr>
          <w:p w14:paraId="5662A835" w14:textId="1391B0CB" w:rsidR="00F16278" w:rsidRPr="00BE1D4A" w:rsidRDefault="00F16278" w:rsidP="00F16278">
            <w:pPr>
              <w:rPr>
                <w:color w:val="000000" w:themeColor="text1"/>
                <w:lang w:val="uk-UA"/>
              </w:rPr>
            </w:pPr>
            <w:r w:rsidRPr="00BE1D4A">
              <w:rPr>
                <w:color w:val="000000" w:themeColor="text1"/>
                <w:lang w:val="uk-UA"/>
              </w:rPr>
              <w:t>2</w:t>
            </w:r>
          </w:p>
        </w:tc>
        <w:tc>
          <w:tcPr>
            <w:tcW w:w="1371" w:type="dxa"/>
          </w:tcPr>
          <w:p w14:paraId="770D5AE6" w14:textId="6304BF3C" w:rsidR="00F16278" w:rsidRPr="00BE1D4A" w:rsidRDefault="00F16278" w:rsidP="00F16278">
            <w:pPr>
              <w:rPr>
                <w:color w:val="000000" w:themeColor="text1"/>
                <w:lang w:val="uk-UA"/>
              </w:rPr>
            </w:pPr>
            <w:r w:rsidRPr="00BE1D4A">
              <w:rPr>
                <w:color w:val="000000" w:themeColor="text1"/>
                <w:lang w:val="uk-UA"/>
              </w:rPr>
              <w:t>3</w:t>
            </w:r>
          </w:p>
        </w:tc>
      </w:tr>
    </w:tbl>
    <w:p w14:paraId="62A6552C" w14:textId="138F8565" w:rsidR="00AC0232" w:rsidRPr="00BE1D4A" w:rsidRDefault="00AC0232" w:rsidP="0000701A">
      <w:pPr>
        <w:rPr>
          <w:b/>
          <w:bCs/>
          <w:color w:val="00B0F0"/>
          <w:lang w:val="uk-UA"/>
        </w:rPr>
      </w:pPr>
    </w:p>
    <w:p w14:paraId="56C1D337" w14:textId="77777777" w:rsidR="00D53B3A" w:rsidRPr="00BE1D4A" w:rsidRDefault="00D53B3A" w:rsidP="00F16278">
      <w:pPr>
        <w:rPr>
          <w:b/>
          <w:bCs/>
          <w:color w:val="00B0F0"/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8"/>
        <w:gridCol w:w="1182"/>
        <w:gridCol w:w="1591"/>
        <w:gridCol w:w="1165"/>
        <w:gridCol w:w="1160"/>
        <w:gridCol w:w="1591"/>
        <w:gridCol w:w="1135"/>
        <w:gridCol w:w="1028"/>
      </w:tblGrid>
      <w:tr w:rsidR="001D6E58" w:rsidRPr="00BE1D4A" w14:paraId="7128C22F" w14:textId="5EC4FBBF" w:rsidTr="001D6E58">
        <w:tc>
          <w:tcPr>
            <w:tcW w:w="536" w:type="dxa"/>
          </w:tcPr>
          <w:p w14:paraId="641E67EF" w14:textId="4631B77D" w:rsidR="001D6E58" w:rsidRPr="003475AC" w:rsidRDefault="001D6E58" w:rsidP="006F020F">
            <w:pPr>
              <w:rPr>
                <w:b/>
                <w:bCs/>
                <w:color w:val="00B0F0"/>
                <w:lang w:val="uk-UA"/>
              </w:rPr>
            </w:pPr>
            <w:r w:rsidRPr="003475AC">
              <w:rPr>
                <w:b/>
                <w:bCs/>
                <w:color w:val="00B0F0"/>
                <w:lang w:val="uk-UA"/>
              </w:rPr>
              <w:t>МВ</w:t>
            </w:r>
          </w:p>
        </w:tc>
        <w:tc>
          <w:tcPr>
            <w:tcW w:w="1250" w:type="dxa"/>
          </w:tcPr>
          <w:p w14:paraId="56AF7309" w14:textId="66D33472" w:rsidR="001D6E58" w:rsidRPr="00DD7708" w:rsidRDefault="001D6E58" w:rsidP="006F020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Б5</w:t>
            </w:r>
            <w:r w:rsidRPr="00BE1D4A">
              <w:rPr>
                <w:b/>
                <w:bCs/>
                <w:lang w:val="uk-UA"/>
              </w:rPr>
              <w:t xml:space="preserve">. </w:t>
            </w:r>
            <w:r>
              <w:rPr>
                <w:b/>
                <w:bCs/>
                <w:lang w:val="uk-UA"/>
              </w:rPr>
              <w:t>Яку освіту зараз здобувають Ваші діти?</w:t>
            </w:r>
            <w:r w:rsidR="0091446D">
              <w:rPr>
                <w:b/>
                <w:bCs/>
                <w:lang w:val="uk-UA"/>
              </w:rPr>
              <w:t xml:space="preserve"> </w:t>
            </w:r>
            <w:r w:rsidR="0091446D" w:rsidRPr="00DD7708">
              <w:rPr>
                <w:i/>
                <w:iCs/>
                <w:lang w:val="uk-UA"/>
              </w:rPr>
              <w:t>Якщо дитина/діти навчаються в декількох закладах, будь ласка, оберіть усі варіанти, які підходять для цієї дитини</w:t>
            </w:r>
          </w:p>
        </w:tc>
        <w:tc>
          <w:tcPr>
            <w:tcW w:w="1764" w:type="dxa"/>
          </w:tcPr>
          <w:p w14:paraId="72E88651" w14:textId="1A6E881E" w:rsidR="001D6E58" w:rsidRPr="00BE1D4A" w:rsidRDefault="001D6E58" w:rsidP="006F020F">
            <w:pPr>
              <w:rPr>
                <w:b/>
                <w:bCs/>
                <w:color w:val="00B0F0"/>
                <w:lang w:val="uk-UA"/>
              </w:rPr>
            </w:pPr>
            <w:r w:rsidRPr="003475AC">
              <w:rPr>
                <w:b/>
                <w:bCs/>
                <w:lang w:val="uk-UA"/>
              </w:rPr>
              <w:t xml:space="preserve">Освіта в школі </w:t>
            </w:r>
            <w:r>
              <w:rPr>
                <w:b/>
                <w:bCs/>
                <w:lang w:val="uk-UA"/>
              </w:rPr>
              <w:t xml:space="preserve">, коледжі чи технікумі </w:t>
            </w:r>
            <w:r w:rsidRPr="003475AC">
              <w:rPr>
                <w:b/>
                <w:bCs/>
                <w:lang w:val="uk-UA"/>
              </w:rPr>
              <w:t xml:space="preserve">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>]</w:t>
            </w:r>
          </w:p>
        </w:tc>
        <w:tc>
          <w:tcPr>
            <w:tcW w:w="1285" w:type="dxa"/>
          </w:tcPr>
          <w:p w14:paraId="23DD0580" w14:textId="7233AA19" w:rsidR="001D6E58" w:rsidRPr="00BE1D4A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Дистанційна освіта в школі, коледжі чи технікумі в Україні</w:t>
            </w:r>
          </w:p>
        </w:tc>
        <w:tc>
          <w:tcPr>
            <w:tcW w:w="1279" w:type="dxa"/>
          </w:tcPr>
          <w:p w14:paraId="7E1787E5" w14:textId="4571ADC3" w:rsidR="001D6E58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Дитсадок в країні перебування</w:t>
            </w:r>
          </w:p>
        </w:tc>
        <w:tc>
          <w:tcPr>
            <w:tcW w:w="1764" w:type="dxa"/>
          </w:tcPr>
          <w:p w14:paraId="734931BA" w14:textId="72B9A66F" w:rsidR="001D6E58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 xml:space="preserve">Університет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>]</w:t>
            </w:r>
          </w:p>
        </w:tc>
        <w:tc>
          <w:tcPr>
            <w:tcW w:w="1251" w:type="dxa"/>
          </w:tcPr>
          <w:p w14:paraId="354CEE44" w14:textId="5908E077" w:rsidR="001D6E58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Університет в Україні</w:t>
            </w:r>
          </w:p>
        </w:tc>
        <w:tc>
          <w:tcPr>
            <w:tcW w:w="221" w:type="dxa"/>
          </w:tcPr>
          <w:p w14:paraId="45FAC67F" w14:textId="35F11265" w:rsidR="001D6E58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Не навчається</w:t>
            </w:r>
          </w:p>
        </w:tc>
      </w:tr>
      <w:tr w:rsidR="001D6E58" w:rsidRPr="00BE1D4A" w14:paraId="31608384" w14:textId="1BBC66A7" w:rsidTr="001D6E58">
        <w:tc>
          <w:tcPr>
            <w:tcW w:w="536" w:type="dxa"/>
          </w:tcPr>
          <w:p w14:paraId="1F2A47B4" w14:textId="3523F738" w:rsidR="001D6E58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1</w:t>
            </w:r>
          </w:p>
        </w:tc>
        <w:tc>
          <w:tcPr>
            <w:tcW w:w="1250" w:type="dxa"/>
          </w:tcPr>
          <w:p w14:paraId="43AE783D" w14:textId="04E1C899" w:rsidR="001D6E58" w:rsidRPr="00BE1D4A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Дитина 1</w:t>
            </w:r>
          </w:p>
        </w:tc>
        <w:tc>
          <w:tcPr>
            <w:tcW w:w="1764" w:type="dxa"/>
          </w:tcPr>
          <w:p w14:paraId="0AD58C60" w14:textId="584E3AB0" w:rsidR="001D6E58" w:rsidRPr="00BE1D4A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85" w:type="dxa"/>
          </w:tcPr>
          <w:p w14:paraId="17479D0C" w14:textId="24BDDEC2" w:rsidR="001D6E58" w:rsidRPr="00BE1D4A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79" w:type="dxa"/>
          </w:tcPr>
          <w:p w14:paraId="16574465" w14:textId="17CE8223" w:rsidR="001D6E58" w:rsidRPr="00BE1D4A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764" w:type="dxa"/>
          </w:tcPr>
          <w:p w14:paraId="278F9B99" w14:textId="7101FB74" w:rsidR="001D6E58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51" w:type="dxa"/>
          </w:tcPr>
          <w:p w14:paraId="3EADBD3A" w14:textId="62DCE4E1" w:rsidR="001D6E58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221" w:type="dxa"/>
          </w:tcPr>
          <w:p w14:paraId="25BADD21" w14:textId="19FBA236" w:rsidR="001D6E58" w:rsidRDefault="007D3377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</w:tr>
      <w:tr w:rsidR="001D6E58" w:rsidRPr="00BE1D4A" w14:paraId="1E2ED963" w14:textId="0B97C189" w:rsidTr="001D6E58">
        <w:tc>
          <w:tcPr>
            <w:tcW w:w="536" w:type="dxa"/>
          </w:tcPr>
          <w:p w14:paraId="06853140" w14:textId="3FCFEFF8" w:rsidR="001D6E58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1250" w:type="dxa"/>
          </w:tcPr>
          <w:p w14:paraId="5EA23498" w14:textId="5002C208" w:rsidR="001D6E58" w:rsidRPr="00BE1D4A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Дитина 2</w:t>
            </w:r>
          </w:p>
        </w:tc>
        <w:tc>
          <w:tcPr>
            <w:tcW w:w="1764" w:type="dxa"/>
          </w:tcPr>
          <w:p w14:paraId="18644B0D" w14:textId="053FB9DC" w:rsidR="001D6E58" w:rsidRPr="00BE1D4A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85" w:type="dxa"/>
          </w:tcPr>
          <w:p w14:paraId="0FC89CAA" w14:textId="5974C92F" w:rsidR="001D6E58" w:rsidRPr="00BE1D4A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79" w:type="dxa"/>
          </w:tcPr>
          <w:p w14:paraId="49DD4318" w14:textId="3F3BAA21" w:rsidR="001D6E58" w:rsidRPr="00BE1D4A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764" w:type="dxa"/>
          </w:tcPr>
          <w:p w14:paraId="396EAD05" w14:textId="3CF9F6CF" w:rsidR="001D6E58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51" w:type="dxa"/>
          </w:tcPr>
          <w:p w14:paraId="05B1F21F" w14:textId="73813BEF" w:rsidR="001D6E58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221" w:type="dxa"/>
          </w:tcPr>
          <w:p w14:paraId="57E85579" w14:textId="3F451EA2" w:rsidR="001D6E58" w:rsidRDefault="007D3377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</w:tr>
      <w:tr w:rsidR="001D6E58" w:rsidRPr="00BE1D4A" w14:paraId="69DAFA2D" w14:textId="488D9554" w:rsidTr="001D6E58">
        <w:tc>
          <w:tcPr>
            <w:tcW w:w="536" w:type="dxa"/>
          </w:tcPr>
          <w:p w14:paraId="45FDB539" w14:textId="2735C1A8" w:rsidR="001D6E58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  <w:tc>
          <w:tcPr>
            <w:tcW w:w="1250" w:type="dxa"/>
          </w:tcPr>
          <w:p w14:paraId="06566437" w14:textId="59D25F37" w:rsidR="001D6E58" w:rsidRPr="00BE1D4A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Дитина 3</w:t>
            </w:r>
          </w:p>
        </w:tc>
        <w:tc>
          <w:tcPr>
            <w:tcW w:w="1764" w:type="dxa"/>
          </w:tcPr>
          <w:p w14:paraId="42B88C3E" w14:textId="73E63865" w:rsidR="001D6E58" w:rsidRPr="00BE1D4A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85" w:type="dxa"/>
          </w:tcPr>
          <w:p w14:paraId="3B4F3CC4" w14:textId="5374EF5E" w:rsidR="001D6E58" w:rsidRPr="00BE1D4A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79" w:type="dxa"/>
          </w:tcPr>
          <w:p w14:paraId="3826D9E3" w14:textId="1C4B1943" w:rsidR="001D6E58" w:rsidRPr="00BE1D4A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764" w:type="dxa"/>
          </w:tcPr>
          <w:p w14:paraId="619EFDC4" w14:textId="13E4CD73" w:rsidR="001D6E58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51" w:type="dxa"/>
          </w:tcPr>
          <w:p w14:paraId="34F32D71" w14:textId="2E778C93" w:rsidR="001D6E58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221" w:type="dxa"/>
          </w:tcPr>
          <w:p w14:paraId="7AA6927A" w14:textId="216A969A" w:rsidR="001D6E58" w:rsidRDefault="007D3377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</w:tr>
      <w:tr w:rsidR="001D6E58" w:rsidRPr="00BE1D4A" w14:paraId="513C7F6A" w14:textId="2079BD4B" w:rsidTr="001D6E58">
        <w:tc>
          <w:tcPr>
            <w:tcW w:w="536" w:type="dxa"/>
          </w:tcPr>
          <w:p w14:paraId="6BCFC653" w14:textId="54530539" w:rsidR="001D6E58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  <w:tc>
          <w:tcPr>
            <w:tcW w:w="1250" w:type="dxa"/>
          </w:tcPr>
          <w:p w14:paraId="10BC7B6C" w14:textId="1CC365E0" w:rsidR="001D6E58" w:rsidRPr="00BE1D4A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Дитина 4</w:t>
            </w:r>
          </w:p>
        </w:tc>
        <w:tc>
          <w:tcPr>
            <w:tcW w:w="1764" w:type="dxa"/>
          </w:tcPr>
          <w:p w14:paraId="52C555B0" w14:textId="60DDF151" w:rsidR="001D6E58" w:rsidRPr="00BE1D4A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85" w:type="dxa"/>
          </w:tcPr>
          <w:p w14:paraId="29D7A75E" w14:textId="1E8D4309" w:rsidR="001D6E58" w:rsidRPr="00BE1D4A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79" w:type="dxa"/>
          </w:tcPr>
          <w:p w14:paraId="1C32E43A" w14:textId="218C71BD" w:rsidR="001D6E58" w:rsidRPr="00BE1D4A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764" w:type="dxa"/>
          </w:tcPr>
          <w:p w14:paraId="595A0044" w14:textId="326E3E3B" w:rsidR="001D6E58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51" w:type="dxa"/>
          </w:tcPr>
          <w:p w14:paraId="18E61CD6" w14:textId="17E29083" w:rsidR="001D6E58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221" w:type="dxa"/>
          </w:tcPr>
          <w:p w14:paraId="795F9F6A" w14:textId="59EAB6B7" w:rsidR="001D6E58" w:rsidRDefault="007D3377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</w:tr>
      <w:tr w:rsidR="001D6E58" w:rsidRPr="00BE1D4A" w14:paraId="22459FED" w14:textId="3F4C535E" w:rsidTr="001D6E58">
        <w:tc>
          <w:tcPr>
            <w:tcW w:w="536" w:type="dxa"/>
          </w:tcPr>
          <w:p w14:paraId="7B38099E" w14:textId="0FFC4895" w:rsidR="001D6E58" w:rsidRPr="00A1484A" w:rsidRDefault="001D6E58" w:rsidP="006F020F">
            <w:r>
              <w:rPr>
                <w:lang w:val="uk-UA"/>
              </w:rPr>
              <w:t>5</w:t>
            </w:r>
          </w:p>
        </w:tc>
        <w:tc>
          <w:tcPr>
            <w:tcW w:w="1250" w:type="dxa"/>
          </w:tcPr>
          <w:p w14:paraId="18F0DD2D" w14:textId="6642ECCE" w:rsidR="001D6E58" w:rsidRPr="00BE1D4A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Дитина 5</w:t>
            </w:r>
            <w:r w:rsidRPr="00BE1D4A">
              <w:rPr>
                <w:lang w:val="uk-UA"/>
              </w:rPr>
              <w:t xml:space="preserve"> </w:t>
            </w:r>
          </w:p>
        </w:tc>
        <w:tc>
          <w:tcPr>
            <w:tcW w:w="1764" w:type="dxa"/>
          </w:tcPr>
          <w:p w14:paraId="63CA67DE" w14:textId="61D6B9A4" w:rsidR="001D6E58" w:rsidRPr="00BE1D4A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85" w:type="dxa"/>
          </w:tcPr>
          <w:p w14:paraId="6B61CEC1" w14:textId="4A581D74" w:rsidR="001D6E58" w:rsidRPr="00BE1D4A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79" w:type="dxa"/>
          </w:tcPr>
          <w:p w14:paraId="711C43A0" w14:textId="68019B31" w:rsidR="001D6E58" w:rsidRPr="00BE1D4A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764" w:type="dxa"/>
          </w:tcPr>
          <w:p w14:paraId="15DAE555" w14:textId="44698FC8" w:rsidR="001D6E58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51" w:type="dxa"/>
          </w:tcPr>
          <w:p w14:paraId="1210EC18" w14:textId="3F6F8EB1" w:rsidR="001D6E58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221" w:type="dxa"/>
          </w:tcPr>
          <w:p w14:paraId="6E27018E" w14:textId="4A1943DA" w:rsidR="001D6E58" w:rsidRDefault="007D3377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</w:tr>
      <w:tr w:rsidR="001D6E58" w:rsidRPr="00BE1D4A" w14:paraId="15B89CD0" w14:textId="262BBC8D" w:rsidTr="001D6E58">
        <w:tc>
          <w:tcPr>
            <w:tcW w:w="536" w:type="dxa"/>
          </w:tcPr>
          <w:p w14:paraId="3FE5EEA4" w14:textId="468BC3C7" w:rsidR="001D6E58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  <w:tc>
          <w:tcPr>
            <w:tcW w:w="1250" w:type="dxa"/>
          </w:tcPr>
          <w:p w14:paraId="7300E6A3" w14:textId="252D5121" w:rsidR="001D6E58" w:rsidRPr="00A1484A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Дитина 6</w:t>
            </w:r>
          </w:p>
        </w:tc>
        <w:tc>
          <w:tcPr>
            <w:tcW w:w="1764" w:type="dxa"/>
          </w:tcPr>
          <w:p w14:paraId="049CEBFC" w14:textId="657A0FC2" w:rsidR="001D6E58" w:rsidRPr="00BE1D4A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85" w:type="dxa"/>
          </w:tcPr>
          <w:p w14:paraId="1315E443" w14:textId="029016F6" w:rsidR="001D6E58" w:rsidRPr="00BE1D4A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79" w:type="dxa"/>
          </w:tcPr>
          <w:p w14:paraId="49E29D48" w14:textId="71BA3F7C" w:rsidR="001D6E58" w:rsidRPr="00BE1D4A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764" w:type="dxa"/>
          </w:tcPr>
          <w:p w14:paraId="296D91EB" w14:textId="360572D2" w:rsidR="001D6E58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51" w:type="dxa"/>
          </w:tcPr>
          <w:p w14:paraId="56BA2C85" w14:textId="3E46D2BB" w:rsidR="001D6E58" w:rsidRDefault="00420115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221" w:type="dxa"/>
          </w:tcPr>
          <w:p w14:paraId="76ED42B6" w14:textId="03B27CFA" w:rsidR="001D6E58" w:rsidRDefault="007D3377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</w:tr>
      <w:tr w:rsidR="001D6E58" w:rsidRPr="00BE1D4A" w14:paraId="558E34AD" w14:textId="1B39F328" w:rsidTr="001D6E58">
        <w:tc>
          <w:tcPr>
            <w:tcW w:w="536" w:type="dxa"/>
          </w:tcPr>
          <w:p w14:paraId="1263FBCA" w14:textId="7AE2762B" w:rsidR="001D6E58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7</w:t>
            </w:r>
          </w:p>
        </w:tc>
        <w:tc>
          <w:tcPr>
            <w:tcW w:w="1250" w:type="dxa"/>
          </w:tcPr>
          <w:p w14:paraId="20BF27F0" w14:textId="707550D1" w:rsidR="001D6E58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Дитина 7</w:t>
            </w:r>
          </w:p>
        </w:tc>
        <w:tc>
          <w:tcPr>
            <w:tcW w:w="1764" w:type="dxa"/>
          </w:tcPr>
          <w:p w14:paraId="606BD476" w14:textId="2D589732" w:rsidR="001D6E58" w:rsidRPr="00BE1D4A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85" w:type="dxa"/>
          </w:tcPr>
          <w:p w14:paraId="23C2AE80" w14:textId="2588FF29" w:rsidR="001D6E58" w:rsidRPr="00BE1D4A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79" w:type="dxa"/>
          </w:tcPr>
          <w:p w14:paraId="7EAD3319" w14:textId="703E5A15" w:rsidR="001D6E58" w:rsidRPr="00BE1D4A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764" w:type="dxa"/>
          </w:tcPr>
          <w:p w14:paraId="670816BF" w14:textId="297DF172" w:rsidR="001D6E58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51" w:type="dxa"/>
          </w:tcPr>
          <w:p w14:paraId="279E595C" w14:textId="26205E65" w:rsidR="001D6E58" w:rsidRDefault="00420115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221" w:type="dxa"/>
          </w:tcPr>
          <w:p w14:paraId="1931F75C" w14:textId="2B82501A" w:rsidR="001D6E58" w:rsidRDefault="007D3377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</w:tr>
      <w:tr w:rsidR="001D6E58" w:rsidRPr="00BE1D4A" w14:paraId="3D3B7158" w14:textId="6AC7C42D" w:rsidTr="001D6E58">
        <w:tc>
          <w:tcPr>
            <w:tcW w:w="536" w:type="dxa"/>
          </w:tcPr>
          <w:p w14:paraId="53B3D114" w14:textId="5CDC3765" w:rsidR="001D6E58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  <w:tc>
          <w:tcPr>
            <w:tcW w:w="1250" w:type="dxa"/>
          </w:tcPr>
          <w:p w14:paraId="3468BB77" w14:textId="6CA00F9E" w:rsidR="001D6E58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Дитина 8</w:t>
            </w:r>
          </w:p>
        </w:tc>
        <w:tc>
          <w:tcPr>
            <w:tcW w:w="1764" w:type="dxa"/>
          </w:tcPr>
          <w:p w14:paraId="30EC9DD9" w14:textId="1D26919B" w:rsidR="001D6E58" w:rsidRPr="00BE1D4A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85" w:type="dxa"/>
          </w:tcPr>
          <w:p w14:paraId="00704A9A" w14:textId="1F6008F0" w:rsidR="001D6E58" w:rsidRPr="00BE1D4A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79" w:type="dxa"/>
          </w:tcPr>
          <w:p w14:paraId="6EEAB555" w14:textId="24FD3768" w:rsidR="001D6E58" w:rsidRPr="00BE1D4A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764" w:type="dxa"/>
          </w:tcPr>
          <w:p w14:paraId="31742A47" w14:textId="59B967C0" w:rsidR="001D6E58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51" w:type="dxa"/>
          </w:tcPr>
          <w:p w14:paraId="7DCF778A" w14:textId="29A9A7E4" w:rsidR="001D6E58" w:rsidRDefault="00420115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221" w:type="dxa"/>
          </w:tcPr>
          <w:p w14:paraId="0CBDE537" w14:textId="42A7224F" w:rsidR="001D6E58" w:rsidRDefault="007D3377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</w:tr>
      <w:tr w:rsidR="001D6E58" w:rsidRPr="00BE1D4A" w14:paraId="6D82F24F" w14:textId="24CEC627" w:rsidTr="001D6E58">
        <w:tc>
          <w:tcPr>
            <w:tcW w:w="536" w:type="dxa"/>
          </w:tcPr>
          <w:p w14:paraId="541F509C" w14:textId="07460D90" w:rsidR="001D6E58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9</w:t>
            </w:r>
          </w:p>
        </w:tc>
        <w:tc>
          <w:tcPr>
            <w:tcW w:w="1250" w:type="dxa"/>
          </w:tcPr>
          <w:p w14:paraId="50646303" w14:textId="3CBB367C" w:rsidR="001D6E58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Дитина 9</w:t>
            </w:r>
          </w:p>
        </w:tc>
        <w:tc>
          <w:tcPr>
            <w:tcW w:w="1764" w:type="dxa"/>
          </w:tcPr>
          <w:p w14:paraId="36374AF9" w14:textId="57AC8356" w:rsidR="001D6E58" w:rsidRPr="00BE1D4A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85" w:type="dxa"/>
          </w:tcPr>
          <w:p w14:paraId="024406FB" w14:textId="38C26E60" w:rsidR="001D6E58" w:rsidRPr="00BE1D4A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79" w:type="dxa"/>
          </w:tcPr>
          <w:p w14:paraId="06CC7A78" w14:textId="2F366BC7" w:rsidR="001D6E58" w:rsidRPr="00BE1D4A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764" w:type="dxa"/>
          </w:tcPr>
          <w:p w14:paraId="4B94FB2A" w14:textId="4A5B5F9B" w:rsidR="001D6E58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51" w:type="dxa"/>
          </w:tcPr>
          <w:p w14:paraId="3399E90A" w14:textId="6196B461" w:rsidR="001D6E58" w:rsidRDefault="00420115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221" w:type="dxa"/>
          </w:tcPr>
          <w:p w14:paraId="2B949F56" w14:textId="24A8134E" w:rsidR="001D6E58" w:rsidRDefault="007D3377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</w:tr>
      <w:tr w:rsidR="001D6E58" w:rsidRPr="00BE1D4A" w14:paraId="1862DB8F" w14:textId="290D19D1" w:rsidTr="001D6E58">
        <w:tc>
          <w:tcPr>
            <w:tcW w:w="536" w:type="dxa"/>
          </w:tcPr>
          <w:p w14:paraId="1239B678" w14:textId="2ED8EA83" w:rsidR="001D6E58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10</w:t>
            </w:r>
          </w:p>
        </w:tc>
        <w:tc>
          <w:tcPr>
            <w:tcW w:w="1250" w:type="dxa"/>
          </w:tcPr>
          <w:p w14:paraId="4B19C427" w14:textId="51DDD6F1" w:rsidR="001D6E58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Дитина 10</w:t>
            </w:r>
          </w:p>
        </w:tc>
        <w:tc>
          <w:tcPr>
            <w:tcW w:w="1764" w:type="dxa"/>
          </w:tcPr>
          <w:p w14:paraId="3686EC9A" w14:textId="38A99862" w:rsidR="001D6E58" w:rsidRPr="00BE1D4A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85" w:type="dxa"/>
          </w:tcPr>
          <w:p w14:paraId="712FA104" w14:textId="2A388628" w:rsidR="001D6E58" w:rsidRPr="00BE1D4A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79" w:type="dxa"/>
          </w:tcPr>
          <w:p w14:paraId="4B4104D2" w14:textId="5E137FBA" w:rsidR="001D6E58" w:rsidRPr="00BE1D4A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764" w:type="dxa"/>
          </w:tcPr>
          <w:p w14:paraId="30B8413C" w14:textId="78EA88D7" w:rsidR="001D6E58" w:rsidRDefault="001D6E58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1251" w:type="dxa"/>
          </w:tcPr>
          <w:p w14:paraId="78EED1C4" w14:textId="26B06F50" w:rsidR="001D6E58" w:rsidRDefault="00420115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  <w:tc>
          <w:tcPr>
            <w:tcW w:w="221" w:type="dxa"/>
          </w:tcPr>
          <w:p w14:paraId="76A42C02" w14:textId="05112F6E" w:rsidR="001D6E58" w:rsidRDefault="007D3377" w:rsidP="006F020F">
            <w:pPr>
              <w:rPr>
                <w:lang w:val="uk-UA"/>
              </w:rPr>
            </w:pPr>
            <w:r>
              <w:rPr>
                <w:lang w:val="uk-UA"/>
              </w:rPr>
              <w:t>1 = Так, 2 = Ні</w:t>
            </w:r>
          </w:p>
        </w:tc>
      </w:tr>
    </w:tbl>
    <w:p w14:paraId="1120C0ED" w14:textId="77777777" w:rsidR="00A1484A" w:rsidRDefault="00A1484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A1484A" w:rsidRPr="00BE1D4A" w14:paraId="3916A724" w14:textId="77777777" w:rsidTr="006F020F">
        <w:tc>
          <w:tcPr>
            <w:tcW w:w="8217" w:type="dxa"/>
          </w:tcPr>
          <w:p w14:paraId="43D4A8CB" w14:textId="36228B18" w:rsidR="00A1484A" w:rsidRDefault="003475AC" w:rsidP="006F020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lastRenderedPageBreak/>
              <w:t>Б6</w:t>
            </w:r>
            <w:r w:rsidR="00A1484A" w:rsidRPr="00BE1D4A">
              <w:rPr>
                <w:b/>
                <w:bCs/>
                <w:lang w:val="uk-UA"/>
              </w:rPr>
              <w:t xml:space="preserve">. </w:t>
            </w:r>
            <w:r w:rsidR="00A1484A">
              <w:rPr>
                <w:b/>
                <w:bCs/>
                <w:lang w:val="uk-UA"/>
              </w:rPr>
              <w:t>Наскільки сильною проблемою для Ваших дітей є мовний бар’єр при відвідуванні школи</w:t>
            </w:r>
            <w:r w:rsidR="007C6CCD">
              <w:rPr>
                <w:b/>
                <w:bCs/>
                <w:lang w:val="uk-UA"/>
              </w:rPr>
              <w:t>, коледжу</w:t>
            </w:r>
            <w:r w:rsidR="003F10AE">
              <w:rPr>
                <w:b/>
                <w:bCs/>
                <w:lang w:val="uk-UA"/>
              </w:rPr>
              <w:t>, технікума</w:t>
            </w:r>
            <w:r w:rsidR="007D3377">
              <w:rPr>
                <w:b/>
                <w:bCs/>
                <w:lang w:val="uk-UA"/>
              </w:rPr>
              <w:t>, університета</w:t>
            </w:r>
            <w:r w:rsidR="00A1484A">
              <w:rPr>
                <w:b/>
                <w:bCs/>
                <w:lang w:val="uk-UA"/>
              </w:rPr>
              <w:t xml:space="preserve"> чи дитсадка у </w:t>
            </w:r>
            <w:r w:rsidR="00A1484A" w:rsidRPr="00BE1D4A">
              <w:rPr>
                <w:b/>
                <w:bCs/>
                <w:color w:val="00B0F0"/>
                <w:lang w:val="uk-UA"/>
              </w:rPr>
              <w:t>[_filling_from_S</w:t>
            </w:r>
            <w:r w:rsidR="00A1484A">
              <w:rPr>
                <w:b/>
                <w:bCs/>
                <w:color w:val="00B0F0"/>
                <w:lang w:val="uk-UA"/>
              </w:rPr>
              <w:t>5</w:t>
            </w:r>
            <w:r w:rsidR="00A1484A"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 w:rsidR="00A1484A" w:rsidRPr="00BE1D4A">
              <w:rPr>
                <w:b/>
                <w:bCs/>
                <w:lang w:val="uk-UA"/>
              </w:rPr>
              <w:t xml:space="preserve">?  </w:t>
            </w:r>
          </w:p>
          <w:p w14:paraId="3095FF38" w14:textId="6386CD7F" w:rsidR="00A1484A" w:rsidRPr="00BE1D4A" w:rsidRDefault="00A1484A" w:rsidP="006F020F">
            <w:pPr>
              <w:rPr>
                <w:b/>
                <w:bCs/>
                <w:lang w:val="uk-UA"/>
              </w:rPr>
            </w:pPr>
            <w:r w:rsidRPr="003475AC">
              <w:rPr>
                <w:b/>
                <w:bCs/>
                <w:color w:val="00B0F0"/>
                <w:lang w:val="uk-UA"/>
              </w:rPr>
              <w:t xml:space="preserve">Якщо </w:t>
            </w:r>
            <w:r w:rsidR="005403DF" w:rsidRPr="003475AC">
              <w:rPr>
                <w:b/>
                <w:bCs/>
                <w:color w:val="00B0F0"/>
                <w:lang w:val="uk-UA"/>
              </w:rPr>
              <w:t>хоча б 1 дитина відвідує школу</w:t>
            </w:r>
            <w:r w:rsidR="007D3377">
              <w:rPr>
                <w:b/>
                <w:bCs/>
                <w:color w:val="00B0F0"/>
                <w:lang w:val="uk-UA"/>
              </w:rPr>
              <w:t xml:space="preserve">, </w:t>
            </w:r>
            <w:r w:rsidR="007D3377">
              <w:rPr>
                <w:b/>
                <w:bCs/>
                <w:lang w:val="uk-UA"/>
              </w:rPr>
              <w:t xml:space="preserve">коледж, технікум, </w:t>
            </w:r>
            <w:r w:rsidR="007D3377">
              <w:rPr>
                <w:b/>
                <w:bCs/>
                <w:color w:val="00B0F0"/>
                <w:lang w:val="uk-UA"/>
              </w:rPr>
              <w:t>університет</w:t>
            </w:r>
            <w:r w:rsidR="005403DF" w:rsidRPr="003475AC">
              <w:rPr>
                <w:b/>
                <w:bCs/>
                <w:color w:val="00B0F0"/>
                <w:lang w:val="uk-UA"/>
              </w:rPr>
              <w:t xml:space="preserve"> чи дитсадок у країні перебування</w:t>
            </w:r>
            <w:r w:rsidR="00487AF6">
              <w:rPr>
                <w:b/>
                <w:bCs/>
                <w:color w:val="00B0F0"/>
                <w:lang w:val="uk-UA"/>
              </w:rPr>
              <w:t xml:space="preserve"> Якщо у різних дітей різна ситуація відповідайте про дитину з найважчою ситуацією</w:t>
            </w:r>
          </w:p>
        </w:tc>
        <w:tc>
          <w:tcPr>
            <w:tcW w:w="1133" w:type="dxa"/>
          </w:tcPr>
          <w:p w14:paraId="056CC6E3" w14:textId="77777777" w:rsidR="00A1484A" w:rsidRPr="00BE1D4A" w:rsidRDefault="00A1484A" w:rsidP="006F020F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A1484A" w:rsidRPr="00BE1D4A" w14:paraId="6BAAC48D" w14:textId="77777777" w:rsidTr="006F020F">
        <w:tc>
          <w:tcPr>
            <w:tcW w:w="8217" w:type="dxa"/>
          </w:tcPr>
          <w:p w14:paraId="3516DE28" w14:textId="7447DCB6" w:rsidR="00A1484A" w:rsidRPr="00BE1D4A" w:rsidRDefault="005403DF" w:rsidP="006F020F">
            <w:pPr>
              <w:rPr>
                <w:lang w:val="uk-UA"/>
              </w:rPr>
            </w:pPr>
            <w:r>
              <w:rPr>
                <w:lang w:val="uk-UA"/>
              </w:rPr>
              <w:t>1 = Зовсім не проблема</w:t>
            </w:r>
          </w:p>
        </w:tc>
        <w:tc>
          <w:tcPr>
            <w:tcW w:w="1133" w:type="dxa"/>
          </w:tcPr>
          <w:p w14:paraId="49556259" w14:textId="77777777" w:rsidR="00A1484A" w:rsidRPr="00BE1D4A" w:rsidRDefault="00A1484A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A1484A" w:rsidRPr="00BE1D4A" w14:paraId="1960EF20" w14:textId="77777777" w:rsidTr="006F020F">
        <w:tc>
          <w:tcPr>
            <w:tcW w:w="8217" w:type="dxa"/>
          </w:tcPr>
          <w:p w14:paraId="1143355C" w14:textId="456F2BB1" w:rsidR="00A1484A" w:rsidRPr="00BE1D4A" w:rsidRDefault="005403DF" w:rsidP="006F020F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1133" w:type="dxa"/>
          </w:tcPr>
          <w:p w14:paraId="5A62BFB2" w14:textId="77777777" w:rsidR="00A1484A" w:rsidRPr="00BE1D4A" w:rsidRDefault="00A1484A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A1484A" w:rsidRPr="00BE1D4A" w14:paraId="042D1255" w14:textId="77777777" w:rsidTr="006F020F">
        <w:tc>
          <w:tcPr>
            <w:tcW w:w="8217" w:type="dxa"/>
          </w:tcPr>
          <w:p w14:paraId="36C261D6" w14:textId="2AAD0D9E" w:rsidR="00A1484A" w:rsidRPr="00BE1D4A" w:rsidRDefault="005403DF" w:rsidP="006F020F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  <w:tc>
          <w:tcPr>
            <w:tcW w:w="1133" w:type="dxa"/>
          </w:tcPr>
          <w:p w14:paraId="5A3025F5" w14:textId="77777777" w:rsidR="00A1484A" w:rsidRPr="00BE1D4A" w:rsidRDefault="00A1484A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A1484A" w:rsidRPr="00BE1D4A" w14:paraId="0F1BF16E" w14:textId="77777777" w:rsidTr="006F020F">
        <w:tc>
          <w:tcPr>
            <w:tcW w:w="8217" w:type="dxa"/>
          </w:tcPr>
          <w:p w14:paraId="5024F0B0" w14:textId="44BAFC56" w:rsidR="00A1484A" w:rsidRPr="00BE1D4A" w:rsidRDefault="005403DF" w:rsidP="006F020F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  <w:tc>
          <w:tcPr>
            <w:tcW w:w="1133" w:type="dxa"/>
          </w:tcPr>
          <w:p w14:paraId="3432776A" w14:textId="77777777" w:rsidR="00A1484A" w:rsidRPr="00BE1D4A" w:rsidRDefault="00A1484A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</w:tr>
      <w:tr w:rsidR="00A1484A" w:rsidRPr="00BE1D4A" w14:paraId="00C4D853" w14:textId="77777777" w:rsidTr="006F020F">
        <w:tc>
          <w:tcPr>
            <w:tcW w:w="8217" w:type="dxa"/>
          </w:tcPr>
          <w:p w14:paraId="3E09CD39" w14:textId="281B2D11" w:rsidR="00A1484A" w:rsidRPr="00BE1D4A" w:rsidRDefault="005403DF" w:rsidP="006F020F">
            <w:pPr>
              <w:rPr>
                <w:lang w:val="uk-UA"/>
              </w:rPr>
            </w:pPr>
            <w:r>
              <w:rPr>
                <w:lang w:val="uk-UA"/>
              </w:rPr>
              <w:t>5 = Велика проблема</w:t>
            </w:r>
          </w:p>
        </w:tc>
        <w:tc>
          <w:tcPr>
            <w:tcW w:w="1133" w:type="dxa"/>
          </w:tcPr>
          <w:p w14:paraId="1912C965" w14:textId="0E442F75" w:rsidR="00A1484A" w:rsidRPr="00BE1D4A" w:rsidRDefault="005403DF" w:rsidP="006F020F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</w:tbl>
    <w:p w14:paraId="10936FB4" w14:textId="77777777" w:rsidR="005403DF" w:rsidRDefault="005403DF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5403DF" w:rsidRPr="00BE1D4A" w14:paraId="551A17CA" w14:textId="77777777" w:rsidTr="006F020F">
        <w:tc>
          <w:tcPr>
            <w:tcW w:w="8217" w:type="dxa"/>
          </w:tcPr>
          <w:p w14:paraId="0330FC20" w14:textId="753AB7D4" w:rsidR="005403DF" w:rsidRDefault="003475AC" w:rsidP="006F020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Б7</w:t>
            </w:r>
            <w:r w:rsidR="005403DF" w:rsidRPr="00BE1D4A">
              <w:rPr>
                <w:b/>
                <w:bCs/>
                <w:lang w:val="uk-UA"/>
              </w:rPr>
              <w:t xml:space="preserve">. </w:t>
            </w:r>
            <w:r w:rsidR="005403DF">
              <w:rPr>
                <w:b/>
                <w:bCs/>
                <w:lang w:val="uk-UA"/>
              </w:rPr>
              <w:t xml:space="preserve">Наскільки </w:t>
            </w:r>
            <w:r w:rsidR="008E74D8">
              <w:rPr>
                <w:b/>
                <w:bCs/>
                <w:lang w:val="uk-UA"/>
              </w:rPr>
              <w:t xml:space="preserve">складним </w:t>
            </w:r>
            <w:r w:rsidR="005403DF">
              <w:rPr>
                <w:b/>
                <w:bCs/>
                <w:lang w:val="uk-UA"/>
              </w:rPr>
              <w:t xml:space="preserve">для Ваших дітей є </w:t>
            </w:r>
            <w:r w:rsidR="00EE74B6">
              <w:rPr>
                <w:b/>
                <w:bCs/>
                <w:lang w:val="uk-UA"/>
              </w:rPr>
              <w:t>навчання в</w:t>
            </w:r>
            <w:r w:rsidR="005403DF">
              <w:rPr>
                <w:b/>
                <w:bCs/>
                <w:lang w:val="uk-UA"/>
              </w:rPr>
              <w:t xml:space="preserve"> школ</w:t>
            </w:r>
            <w:r w:rsidR="00EE74B6">
              <w:rPr>
                <w:b/>
                <w:bCs/>
                <w:lang w:val="uk-UA"/>
              </w:rPr>
              <w:t>і</w:t>
            </w:r>
            <w:r w:rsidR="003F10AE">
              <w:rPr>
                <w:b/>
                <w:bCs/>
                <w:lang w:val="uk-UA"/>
              </w:rPr>
              <w:t xml:space="preserve">, </w:t>
            </w:r>
            <w:r w:rsidR="007D3377">
              <w:rPr>
                <w:b/>
                <w:bCs/>
                <w:lang w:val="uk-UA"/>
              </w:rPr>
              <w:t xml:space="preserve">університеті, </w:t>
            </w:r>
            <w:r w:rsidR="003F10AE">
              <w:rPr>
                <w:b/>
                <w:bCs/>
                <w:lang w:val="uk-UA"/>
              </w:rPr>
              <w:t>коледжі чи технікумі</w:t>
            </w:r>
            <w:r w:rsidR="005403DF">
              <w:rPr>
                <w:b/>
                <w:bCs/>
                <w:lang w:val="uk-UA"/>
              </w:rPr>
              <w:t xml:space="preserve"> </w:t>
            </w:r>
            <w:r w:rsidR="008E74D8">
              <w:rPr>
                <w:b/>
                <w:bCs/>
                <w:lang w:val="uk-UA"/>
              </w:rPr>
              <w:t xml:space="preserve">одночасно в Україні та у </w:t>
            </w:r>
            <w:r w:rsidR="005403DF" w:rsidRPr="00BE1D4A">
              <w:rPr>
                <w:b/>
                <w:bCs/>
                <w:color w:val="00B0F0"/>
                <w:lang w:val="uk-UA"/>
              </w:rPr>
              <w:t>[_filling_from_S</w:t>
            </w:r>
            <w:r w:rsidR="005403DF">
              <w:rPr>
                <w:b/>
                <w:bCs/>
                <w:color w:val="00B0F0"/>
                <w:lang w:val="uk-UA"/>
              </w:rPr>
              <w:t>5</w:t>
            </w:r>
            <w:r w:rsidR="005403DF"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 w:rsidR="005403DF" w:rsidRPr="00BE1D4A">
              <w:rPr>
                <w:b/>
                <w:bCs/>
                <w:lang w:val="uk-UA"/>
              </w:rPr>
              <w:t xml:space="preserve">?  </w:t>
            </w:r>
          </w:p>
          <w:p w14:paraId="0944FFCA" w14:textId="53B53CEF" w:rsidR="005403DF" w:rsidRPr="00BE1D4A" w:rsidRDefault="005403DF" w:rsidP="006F020F">
            <w:pPr>
              <w:rPr>
                <w:b/>
                <w:bCs/>
                <w:lang w:val="uk-UA"/>
              </w:rPr>
            </w:pPr>
            <w:r w:rsidRPr="003475AC">
              <w:rPr>
                <w:b/>
                <w:bCs/>
                <w:color w:val="00B0F0"/>
                <w:lang w:val="uk-UA"/>
              </w:rPr>
              <w:t>Якщо хоча б 1 дитина відвідує школу</w:t>
            </w:r>
            <w:r w:rsidR="003F10AE">
              <w:rPr>
                <w:b/>
                <w:bCs/>
                <w:color w:val="00B0F0"/>
                <w:lang w:val="uk-UA"/>
              </w:rPr>
              <w:t xml:space="preserve">, </w:t>
            </w:r>
            <w:r w:rsidR="007D3377">
              <w:rPr>
                <w:b/>
                <w:bCs/>
                <w:color w:val="00B0F0"/>
                <w:lang w:val="uk-UA"/>
              </w:rPr>
              <w:t xml:space="preserve">університет, </w:t>
            </w:r>
            <w:r w:rsidR="003F10AE">
              <w:rPr>
                <w:b/>
                <w:bCs/>
                <w:color w:val="00B0F0"/>
                <w:lang w:val="uk-UA"/>
              </w:rPr>
              <w:t>коледж чи технікум</w:t>
            </w:r>
            <w:r w:rsidRPr="003475AC">
              <w:rPr>
                <w:b/>
                <w:bCs/>
                <w:color w:val="00B0F0"/>
                <w:lang w:val="uk-UA"/>
              </w:rPr>
              <w:t xml:space="preserve"> у країні перебування та дистанційно школу в Україні</w:t>
            </w:r>
            <w:r w:rsidR="003475AC">
              <w:rPr>
                <w:b/>
                <w:bCs/>
                <w:color w:val="00B0F0"/>
                <w:lang w:val="uk-UA"/>
              </w:rPr>
              <w:t xml:space="preserve"> одночасно</w:t>
            </w:r>
            <w:r w:rsidR="00487AF6">
              <w:rPr>
                <w:b/>
                <w:bCs/>
                <w:color w:val="00B0F0"/>
                <w:lang w:val="uk-UA"/>
              </w:rPr>
              <w:t xml:space="preserve"> Якщо у різних дітей різна ситуація відповідайте про дитину з найважчою ситуацією</w:t>
            </w:r>
          </w:p>
        </w:tc>
        <w:tc>
          <w:tcPr>
            <w:tcW w:w="1133" w:type="dxa"/>
          </w:tcPr>
          <w:p w14:paraId="3715A9A6" w14:textId="77777777" w:rsidR="005403DF" w:rsidRPr="00BE1D4A" w:rsidRDefault="005403DF" w:rsidP="006F020F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5403DF" w:rsidRPr="00BE1D4A" w14:paraId="128919B8" w14:textId="77777777" w:rsidTr="006F020F">
        <w:tc>
          <w:tcPr>
            <w:tcW w:w="8217" w:type="dxa"/>
          </w:tcPr>
          <w:p w14:paraId="650F90C6" w14:textId="77777777" w:rsidR="005403DF" w:rsidRPr="00BE1D4A" w:rsidRDefault="005403DF" w:rsidP="006F020F">
            <w:pPr>
              <w:rPr>
                <w:lang w:val="uk-UA"/>
              </w:rPr>
            </w:pPr>
            <w:r>
              <w:rPr>
                <w:lang w:val="uk-UA"/>
              </w:rPr>
              <w:t>1 = Зовсім не проблема</w:t>
            </w:r>
          </w:p>
        </w:tc>
        <w:tc>
          <w:tcPr>
            <w:tcW w:w="1133" w:type="dxa"/>
          </w:tcPr>
          <w:p w14:paraId="2131E774" w14:textId="77777777" w:rsidR="005403DF" w:rsidRPr="00BE1D4A" w:rsidRDefault="005403DF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5403DF" w:rsidRPr="00BE1D4A" w14:paraId="766CA29C" w14:textId="77777777" w:rsidTr="006F020F">
        <w:tc>
          <w:tcPr>
            <w:tcW w:w="8217" w:type="dxa"/>
          </w:tcPr>
          <w:p w14:paraId="30AC73BF" w14:textId="77777777" w:rsidR="005403DF" w:rsidRPr="00BE1D4A" w:rsidRDefault="005403DF" w:rsidP="006F020F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  <w:tc>
          <w:tcPr>
            <w:tcW w:w="1133" w:type="dxa"/>
          </w:tcPr>
          <w:p w14:paraId="62E1404D" w14:textId="77777777" w:rsidR="005403DF" w:rsidRPr="00BE1D4A" w:rsidRDefault="005403DF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5403DF" w:rsidRPr="00BE1D4A" w14:paraId="15F7AB2A" w14:textId="77777777" w:rsidTr="006F020F">
        <w:tc>
          <w:tcPr>
            <w:tcW w:w="8217" w:type="dxa"/>
          </w:tcPr>
          <w:p w14:paraId="40A7364E" w14:textId="77777777" w:rsidR="005403DF" w:rsidRPr="00BE1D4A" w:rsidRDefault="005403DF" w:rsidP="006F020F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  <w:tc>
          <w:tcPr>
            <w:tcW w:w="1133" w:type="dxa"/>
          </w:tcPr>
          <w:p w14:paraId="69DB1D15" w14:textId="77777777" w:rsidR="005403DF" w:rsidRPr="00BE1D4A" w:rsidRDefault="005403DF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5403DF" w:rsidRPr="00BE1D4A" w14:paraId="388DB3D3" w14:textId="77777777" w:rsidTr="006F020F">
        <w:tc>
          <w:tcPr>
            <w:tcW w:w="8217" w:type="dxa"/>
          </w:tcPr>
          <w:p w14:paraId="596E1963" w14:textId="77777777" w:rsidR="005403DF" w:rsidRPr="00BE1D4A" w:rsidRDefault="005403DF" w:rsidP="006F020F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  <w:tc>
          <w:tcPr>
            <w:tcW w:w="1133" w:type="dxa"/>
          </w:tcPr>
          <w:p w14:paraId="6FD0CE78" w14:textId="77777777" w:rsidR="005403DF" w:rsidRPr="00BE1D4A" w:rsidRDefault="005403DF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</w:tr>
      <w:tr w:rsidR="005403DF" w:rsidRPr="00BE1D4A" w14:paraId="7F06CD5D" w14:textId="77777777" w:rsidTr="006F020F">
        <w:tc>
          <w:tcPr>
            <w:tcW w:w="8217" w:type="dxa"/>
          </w:tcPr>
          <w:p w14:paraId="2F388496" w14:textId="77777777" w:rsidR="005403DF" w:rsidRPr="00BE1D4A" w:rsidRDefault="005403DF" w:rsidP="006F020F">
            <w:pPr>
              <w:rPr>
                <w:lang w:val="uk-UA"/>
              </w:rPr>
            </w:pPr>
            <w:r>
              <w:rPr>
                <w:lang w:val="uk-UA"/>
              </w:rPr>
              <w:t>5 = Велика проблема</w:t>
            </w:r>
          </w:p>
        </w:tc>
        <w:tc>
          <w:tcPr>
            <w:tcW w:w="1133" w:type="dxa"/>
          </w:tcPr>
          <w:p w14:paraId="26434DA7" w14:textId="77777777" w:rsidR="005403DF" w:rsidRPr="00BE1D4A" w:rsidRDefault="005403DF" w:rsidP="006F020F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</w:tbl>
    <w:p w14:paraId="4E847A06" w14:textId="77777777" w:rsidR="008E74D8" w:rsidRDefault="008E74D8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8E74D8" w:rsidRPr="00BE1D4A" w14:paraId="6BD1E8AF" w14:textId="77777777" w:rsidTr="006F020F">
        <w:tc>
          <w:tcPr>
            <w:tcW w:w="8217" w:type="dxa"/>
          </w:tcPr>
          <w:p w14:paraId="4B4A0A3A" w14:textId="127464BB" w:rsidR="008E74D8" w:rsidRDefault="003475AC" w:rsidP="006F020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Б</w:t>
            </w:r>
            <w:r w:rsidR="00B3076B">
              <w:rPr>
                <w:b/>
                <w:bCs/>
                <w:lang w:val="uk-UA"/>
              </w:rPr>
              <w:t>8</w:t>
            </w:r>
            <w:r w:rsidR="008E74D8" w:rsidRPr="00BE1D4A">
              <w:rPr>
                <w:b/>
                <w:bCs/>
                <w:lang w:val="uk-UA"/>
              </w:rPr>
              <w:t xml:space="preserve">. </w:t>
            </w:r>
            <w:r w:rsidR="008E74D8">
              <w:rPr>
                <w:b/>
                <w:bCs/>
                <w:lang w:val="uk-UA"/>
              </w:rPr>
              <w:t xml:space="preserve">Якщо у Вас не буде можливості </w:t>
            </w:r>
            <w:r w:rsidR="00394624">
              <w:rPr>
                <w:b/>
                <w:bCs/>
                <w:lang w:val="uk-UA"/>
              </w:rPr>
              <w:t xml:space="preserve">далі </w:t>
            </w:r>
            <w:r w:rsidR="008E74D8">
              <w:rPr>
                <w:b/>
                <w:bCs/>
                <w:lang w:val="uk-UA"/>
              </w:rPr>
              <w:t>продовжувати одночасно</w:t>
            </w:r>
            <w:r w:rsidR="00FE2544">
              <w:rPr>
                <w:b/>
                <w:bCs/>
                <w:lang w:val="uk-UA"/>
              </w:rPr>
              <w:t xml:space="preserve"> дистанційно навчатись в </w:t>
            </w:r>
            <w:r w:rsidR="008E74D8">
              <w:rPr>
                <w:b/>
                <w:bCs/>
                <w:lang w:val="uk-UA"/>
              </w:rPr>
              <w:t>школ</w:t>
            </w:r>
            <w:r w:rsidR="00FE2544">
              <w:rPr>
                <w:b/>
                <w:bCs/>
                <w:lang w:val="uk-UA"/>
              </w:rPr>
              <w:t>і</w:t>
            </w:r>
            <w:r w:rsidR="003F10AE">
              <w:rPr>
                <w:b/>
                <w:bCs/>
                <w:lang w:val="uk-UA"/>
              </w:rPr>
              <w:t xml:space="preserve">, </w:t>
            </w:r>
            <w:r w:rsidR="00294D2D">
              <w:rPr>
                <w:b/>
                <w:bCs/>
                <w:lang w:val="uk-UA"/>
              </w:rPr>
              <w:t xml:space="preserve">університеті, </w:t>
            </w:r>
            <w:r w:rsidR="003F10AE">
              <w:rPr>
                <w:b/>
                <w:bCs/>
                <w:lang w:val="uk-UA"/>
              </w:rPr>
              <w:t>коледжі чи технікумі</w:t>
            </w:r>
            <w:r w:rsidR="008E74D8">
              <w:rPr>
                <w:b/>
                <w:bCs/>
                <w:lang w:val="uk-UA"/>
              </w:rPr>
              <w:t xml:space="preserve"> в Україні та</w:t>
            </w:r>
            <w:r w:rsidR="00FE2544">
              <w:rPr>
                <w:b/>
                <w:bCs/>
                <w:lang w:val="uk-UA"/>
              </w:rPr>
              <w:t xml:space="preserve"> відвідувати школу</w:t>
            </w:r>
            <w:r w:rsidR="003F10AE">
              <w:rPr>
                <w:b/>
                <w:bCs/>
                <w:lang w:val="uk-UA"/>
              </w:rPr>
              <w:t>,</w:t>
            </w:r>
            <w:r w:rsidR="00294D2D">
              <w:rPr>
                <w:b/>
                <w:bCs/>
                <w:lang w:val="uk-UA"/>
              </w:rPr>
              <w:t xml:space="preserve"> університет,</w:t>
            </w:r>
            <w:r w:rsidR="003F10AE">
              <w:rPr>
                <w:b/>
                <w:bCs/>
                <w:lang w:val="uk-UA"/>
              </w:rPr>
              <w:t xml:space="preserve"> коледж чи технікум</w:t>
            </w:r>
            <w:r w:rsidR="00FE2544">
              <w:rPr>
                <w:b/>
                <w:bCs/>
                <w:lang w:val="uk-UA"/>
              </w:rPr>
              <w:t xml:space="preserve"> в </w:t>
            </w:r>
            <w:r w:rsidR="008E74D8" w:rsidRPr="00BE1D4A">
              <w:rPr>
                <w:b/>
                <w:bCs/>
                <w:color w:val="00B0F0"/>
                <w:lang w:val="uk-UA"/>
              </w:rPr>
              <w:t>[_filling_from_S</w:t>
            </w:r>
            <w:r w:rsidR="008E74D8">
              <w:rPr>
                <w:b/>
                <w:bCs/>
                <w:color w:val="00B0F0"/>
                <w:lang w:val="uk-UA"/>
              </w:rPr>
              <w:t>5</w:t>
            </w:r>
            <w:r w:rsidR="008E74D8"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 w:rsidR="00FE2544">
              <w:rPr>
                <w:b/>
                <w:bCs/>
                <w:color w:val="00B0F0"/>
                <w:lang w:val="uk-UA"/>
              </w:rPr>
              <w:t xml:space="preserve">, </w:t>
            </w:r>
            <w:r w:rsidR="00FE2544" w:rsidRPr="00B3076B">
              <w:rPr>
                <w:b/>
                <w:bCs/>
                <w:lang w:val="uk-UA"/>
              </w:rPr>
              <w:t>що б Ви обрали</w:t>
            </w:r>
            <w:r w:rsidR="008E74D8" w:rsidRPr="00BE1D4A">
              <w:rPr>
                <w:b/>
                <w:bCs/>
                <w:lang w:val="uk-UA"/>
              </w:rPr>
              <w:t xml:space="preserve">?  </w:t>
            </w:r>
          </w:p>
          <w:p w14:paraId="727728EF" w14:textId="1F6FBE10" w:rsidR="008E74D8" w:rsidRPr="00BE1D4A" w:rsidRDefault="008E74D8" w:rsidP="006F020F">
            <w:pPr>
              <w:rPr>
                <w:b/>
                <w:bCs/>
                <w:lang w:val="uk-UA"/>
              </w:rPr>
            </w:pPr>
            <w:r w:rsidRPr="00B3076B">
              <w:rPr>
                <w:b/>
                <w:bCs/>
                <w:color w:val="00B0F0"/>
                <w:lang w:val="uk-UA"/>
              </w:rPr>
              <w:t>Якщо хоча б 1 дитина відвідує школу</w:t>
            </w:r>
            <w:r w:rsidR="003F10AE">
              <w:rPr>
                <w:b/>
                <w:bCs/>
                <w:color w:val="00B0F0"/>
                <w:lang w:val="uk-UA"/>
              </w:rPr>
              <w:t xml:space="preserve">, </w:t>
            </w:r>
            <w:r w:rsidR="00294D2D">
              <w:rPr>
                <w:b/>
                <w:bCs/>
                <w:color w:val="00B0F0"/>
                <w:lang w:val="uk-UA"/>
              </w:rPr>
              <w:t xml:space="preserve">університет, </w:t>
            </w:r>
            <w:r w:rsidR="003F10AE">
              <w:rPr>
                <w:b/>
                <w:bCs/>
                <w:color w:val="00B0F0"/>
                <w:lang w:val="uk-UA"/>
              </w:rPr>
              <w:t>коледж чи технікум</w:t>
            </w:r>
            <w:r w:rsidRPr="00B3076B">
              <w:rPr>
                <w:b/>
                <w:bCs/>
                <w:color w:val="00B0F0"/>
                <w:lang w:val="uk-UA"/>
              </w:rPr>
              <w:t xml:space="preserve"> у країні перебування та дистанційно школу</w:t>
            </w:r>
            <w:r w:rsidR="00294D2D">
              <w:rPr>
                <w:b/>
                <w:bCs/>
                <w:color w:val="00B0F0"/>
                <w:lang w:val="uk-UA"/>
              </w:rPr>
              <w:t>, університет,</w:t>
            </w:r>
            <w:r w:rsidR="002813AF">
              <w:rPr>
                <w:b/>
                <w:bCs/>
                <w:color w:val="00B0F0"/>
                <w:lang w:val="uk-UA"/>
              </w:rPr>
              <w:t xml:space="preserve"> коледж чи технікум</w:t>
            </w:r>
            <w:r w:rsidRPr="00B3076B">
              <w:rPr>
                <w:b/>
                <w:bCs/>
                <w:color w:val="00B0F0"/>
                <w:lang w:val="uk-UA"/>
              </w:rPr>
              <w:t xml:space="preserve"> в Україні</w:t>
            </w:r>
          </w:p>
        </w:tc>
        <w:tc>
          <w:tcPr>
            <w:tcW w:w="1133" w:type="dxa"/>
          </w:tcPr>
          <w:p w14:paraId="606A5F2B" w14:textId="77777777" w:rsidR="008E74D8" w:rsidRPr="00BE1D4A" w:rsidRDefault="008E74D8" w:rsidP="006F020F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8E74D8" w:rsidRPr="00BE1D4A" w14:paraId="102A1AF4" w14:textId="77777777" w:rsidTr="006F020F">
        <w:tc>
          <w:tcPr>
            <w:tcW w:w="8217" w:type="dxa"/>
          </w:tcPr>
          <w:p w14:paraId="6ED86946" w14:textId="63EA8FBD" w:rsidR="008E74D8" w:rsidRPr="00BE1D4A" w:rsidRDefault="00FE2544" w:rsidP="006F020F">
            <w:pPr>
              <w:rPr>
                <w:lang w:val="uk-UA"/>
              </w:rPr>
            </w:pPr>
            <w:r>
              <w:rPr>
                <w:lang w:val="uk-UA"/>
              </w:rPr>
              <w:t xml:space="preserve">Точно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>
              <w:rPr>
                <w:b/>
                <w:bCs/>
                <w:color w:val="00B0F0"/>
                <w:lang w:val="uk-UA"/>
              </w:rPr>
              <w:t>,</w:t>
            </w:r>
          </w:p>
        </w:tc>
        <w:tc>
          <w:tcPr>
            <w:tcW w:w="1133" w:type="dxa"/>
          </w:tcPr>
          <w:p w14:paraId="7F4B8B40" w14:textId="77777777" w:rsidR="008E74D8" w:rsidRPr="00BE1D4A" w:rsidRDefault="008E74D8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8E74D8" w:rsidRPr="00BE1D4A" w14:paraId="2E4F81EC" w14:textId="77777777" w:rsidTr="006F020F">
        <w:tc>
          <w:tcPr>
            <w:tcW w:w="8217" w:type="dxa"/>
          </w:tcPr>
          <w:p w14:paraId="3A58AA21" w14:textId="38993108" w:rsidR="008E74D8" w:rsidRPr="00BE1D4A" w:rsidRDefault="00FE2544" w:rsidP="006F020F">
            <w:pPr>
              <w:rPr>
                <w:lang w:val="uk-UA"/>
              </w:rPr>
            </w:pPr>
            <w:r>
              <w:rPr>
                <w:lang w:val="uk-UA"/>
              </w:rPr>
              <w:t xml:space="preserve">Скоріше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>
              <w:rPr>
                <w:b/>
                <w:bCs/>
                <w:color w:val="00B0F0"/>
                <w:lang w:val="uk-UA"/>
              </w:rPr>
              <w:t>,</w:t>
            </w:r>
          </w:p>
        </w:tc>
        <w:tc>
          <w:tcPr>
            <w:tcW w:w="1133" w:type="dxa"/>
          </w:tcPr>
          <w:p w14:paraId="76838342" w14:textId="77777777" w:rsidR="008E74D8" w:rsidRPr="00BE1D4A" w:rsidRDefault="008E74D8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8E74D8" w:rsidRPr="00BE1D4A" w14:paraId="1BFB2FA4" w14:textId="77777777" w:rsidTr="006F020F">
        <w:tc>
          <w:tcPr>
            <w:tcW w:w="8217" w:type="dxa"/>
          </w:tcPr>
          <w:p w14:paraId="3B3819D2" w14:textId="67FAE4E8" w:rsidR="008E74D8" w:rsidRPr="00BE1D4A" w:rsidRDefault="00FE2544" w:rsidP="006F020F">
            <w:pPr>
              <w:rPr>
                <w:lang w:val="uk-UA"/>
              </w:rPr>
            </w:pPr>
            <w:r>
              <w:rPr>
                <w:lang w:val="uk-UA"/>
              </w:rPr>
              <w:t>Скоріше в Україні</w:t>
            </w:r>
          </w:p>
        </w:tc>
        <w:tc>
          <w:tcPr>
            <w:tcW w:w="1133" w:type="dxa"/>
          </w:tcPr>
          <w:p w14:paraId="72435405" w14:textId="77777777" w:rsidR="008E74D8" w:rsidRPr="00BE1D4A" w:rsidRDefault="008E74D8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8E74D8" w:rsidRPr="00BE1D4A" w14:paraId="6889AA6F" w14:textId="77777777" w:rsidTr="006F020F">
        <w:tc>
          <w:tcPr>
            <w:tcW w:w="8217" w:type="dxa"/>
          </w:tcPr>
          <w:p w14:paraId="0E5F68BE" w14:textId="1F2C92CB" w:rsidR="008E74D8" w:rsidRPr="00BE1D4A" w:rsidRDefault="00FE2544" w:rsidP="006F020F">
            <w:pPr>
              <w:rPr>
                <w:lang w:val="uk-UA"/>
              </w:rPr>
            </w:pPr>
            <w:r>
              <w:rPr>
                <w:lang w:val="uk-UA"/>
              </w:rPr>
              <w:t>Точно в Україні</w:t>
            </w:r>
          </w:p>
        </w:tc>
        <w:tc>
          <w:tcPr>
            <w:tcW w:w="1133" w:type="dxa"/>
          </w:tcPr>
          <w:p w14:paraId="7D420368" w14:textId="77777777" w:rsidR="008E74D8" w:rsidRPr="00BE1D4A" w:rsidRDefault="008E74D8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</w:tr>
      <w:tr w:rsidR="008E74D8" w:rsidRPr="00BE1D4A" w14:paraId="51DA3F85" w14:textId="77777777" w:rsidTr="006F020F">
        <w:tc>
          <w:tcPr>
            <w:tcW w:w="8217" w:type="dxa"/>
          </w:tcPr>
          <w:p w14:paraId="045C55B2" w14:textId="64969E93" w:rsidR="008E74D8" w:rsidRPr="00BE1D4A" w:rsidRDefault="00FE2544" w:rsidP="006F020F">
            <w:pPr>
              <w:rPr>
                <w:lang w:val="uk-UA"/>
              </w:rPr>
            </w:pPr>
            <w:r>
              <w:rPr>
                <w:lang w:val="uk-UA"/>
              </w:rPr>
              <w:t xml:space="preserve">Важко </w:t>
            </w:r>
            <w:r w:rsidR="001C15A9">
              <w:rPr>
                <w:lang w:val="uk-UA"/>
              </w:rPr>
              <w:t>сказати</w:t>
            </w:r>
          </w:p>
        </w:tc>
        <w:tc>
          <w:tcPr>
            <w:tcW w:w="1133" w:type="dxa"/>
          </w:tcPr>
          <w:p w14:paraId="65503A52" w14:textId="3A57190E" w:rsidR="008E74D8" w:rsidRPr="00BE1D4A" w:rsidRDefault="00FE2544" w:rsidP="006F020F">
            <w:pPr>
              <w:rPr>
                <w:lang w:val="uk-UA"/>
              </w:rPr>
            </w:pPr>
            <w:r>
              <w:rPr>
                <w:lang w:val="uk-UA"/>
              </w:rPr>
              <w:t>9</w:t>
            </w:r>
            <w:r w:rsidR="001C15A9">
              <w:rPr>
                <w:lang w:val="uk-UA"/>
              </w:rPr>
              <w:t>8</w:t>
            </w:r>
          </w:p>
        </w:tc>
      </w:tr>
    </w:tbl>
    <w:p w14:paraId="3C258B7B" w14:textId="77777777" w:rsidR="00FE2544" w:rsidRDefault="00FE2544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FE2544" w:rsidRPr="00BE1D4A" w14:paraId="3B31EE58" w14:textId="77777777" w:rsidTr="006F020F">
        <w:tc>
          <w:tcPr>
            <w:tcW w:w="8217" w:type="dxa"/>
          </w:tcPr>
          <w:p w14:paraId="0764BAA4" w14:textId="1523B5A1" w:rsidR="00FE2544" w:rsidRPr="00B3076B" w:rsidRDefault="00B3076B" w:rsidP="006F020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Б9</w:t>
            </w:r>
            <w:r w:rsidR="00FE2544" w:rsidRPr="00BE1D4A">
              <w:rPr>
                <w:b/>
                <w:bCs/>
                <w:lang w:val="uk-UA"/>
              </w:rPr>
              <w:t xml:space="preserve">. </w:t>
            </w:r>
            <w:r w:rsidR="00FE2544">
              <w:rPr>
                <w:b/>
                <w:bCs/>
                <w:lang w:val="uk-UA"/>
              </w:rPr>
              <w:t xml:space="preserve">Як Ви оцінюєте освіту в </w:t>
            </w:r>
            <w:r w:rsidR="00FE2544" w:rsidRPr="00BE1D4A">
              <w:rPr>
                <w:b/>
                <w:bCs/>
                <w:color w:val="00B0F0"/>
                <w:lang w:val="uk-UA"/>
              </w:rPr>
              <w:t>[_filling_from_S</w:t>
            </w:r>
            <w:r w:rsidR="00FE2544">
              <w:rPr>
                <w:b/>
                <w:bCs/>
                <w:color w:val="00B0F0"/>
                <w:lang w:val="uk-UA"/>
              </w:rPr>
              <w:t>5</w:t>
            </w:r>
            <w:r w:rsidR="00FE2544" w:rsidRPr="00BE1D4A">
              <w:rPr>
                <w:b/>
                <w:bCs/>
                <w:color w:val="00B0F0"/>
                <w:lang w:val="uk-UA"/>
              </w:rPr>
              <w:t xml:space="preserve"> </w:t>
            </w:r>
            <w:r w:rsidR="00FE2544" w:rsidRPr="00B3076B">
              <w:rPr>
                <w:b/>
                <w:bCs/>
                <w:lang w:val="uk-UA"/>
              </w:rPr>
              <w:t>], порівняно з українською освітою?</w:t>
            </w:r>
          </w:p>
          <w:p w14:paraId="3E58C799" w14:textId="6D18491B" w:rsidR="00FE2544" w:rsidRPr="00BE1D4A" w:rsidRDefault="00FE2544" w:rsidP="006F020F">
            <w:pPr>
              <w:rPr>
                <w:b/>
                <w:bCs/>
                <w:lang w:val="uk-UA"/>
              </w:rPr>
            </w:pPr>
            <w:r w:rsidRPr="007B02F3">
              <w:rPr>
                <w:b/>
                <w:bCs/>
                <w:color w:val="00B0F0"/>
                <w:lang w:val="uk-UA"/>
              </w:rPr>
              <w:t>Якщо хоча б 1 дитина відвідує школу</w:t>
            </w:r>
            <w:r w:rsidR="00294D2D">
              <w:rPr>
                <w:b/>
                <w:bCs/>
                <w:color w:val="00B0F0"/>
                <w:lang w:val="uk-UA"/>
              </w:rPr>
              <w:t>, університет, коледж чи технікум</w:t>
            </w:r>
            <w:r w:rsidRPr="007B02F3">
              <w:rPr>
                <w:b/>
                <w:bCs/>
                <w:color w:val="00B0F0"/>
                <w:lang w:val="uk-UA"/>
              </w:rPr>
              <w:t xml:space="preserve"> у країні перебування </w:t>
            </w:r>
          </w:p>
        </w:tc>
        <w:tc>
          <w:tcPr>
            <w:tcW w:w="1133" w:type="dxa"/>
          </w:tcPr>
          <w:p w14:paraId="6EEDFDE3" w14:textId="77777777" w:rsidR="00FE2544" w:rsidRPr="00BE1D4A" w:rsidRDefault="00FE2544" w:rsidP="006F020F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FE2544" w:rsidRPr="00BE1D4A" w14:paraId="057449C5" w14:textId="77777777" w:rsidTr="006F020F">
        <w:tc>
          <w:tcPr>
            <w:tcW w:w="8217" w:type="dxa"/>
          </w:tcPr>
          <w:p w14:paraId="059169A2" w14:textId="22F5CDA4" w:rsidR="00FE2544" w:rsidRPr="00BE1D4A" w:rsidRDefault="00196F1D" w:rsidP="006F020F">
            <w:pPr>
              <w:rPr>
                <w:lang w:val="uk-UA"/>
              </w:rPr>
            </w:pPr>
            <w:r>
              <w:rPr>
                <w:lang w:val="uk-UA"/>
              </w:rPr>
              <w:t xml:space="preserve">Освіта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>
              <w:rPr>
                <w:b/>
                <w:bCs/>
                <w:color w:val="00B0F0"/>
                <w:lang w:val="uk-UA"/>
              </w:rPr>
              <w:t xml:space="preserve"> </w:t>
            </w:r>
            <w:r w:rsidRPr="007B02F3">
              <w:rPr>
                <w:b/>
                <w:bCs/>
                <w:lang w:val="uk-UA"/>
              </w:rPr>
              <w:t>набагато краще освіти в Україні</w:t>
            </w:r>
          </w:p>
        </w:tc>
        <w:tc>
          <w:tcPr>
            <w:tcW w:w="1133" w:type="dxa"/>
          </w:tcPr>
          <w:p w14:paraId="368E2027" w14:textId="77777777" w:rsidR="00FE2544" w:rsidRPr="00BE1D4A" w:rsidRDefault="00FE2544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FE2544" w:rsidRPr="00BE1D4A" w14:paraId="165FEF56" w14:textId="77777777" w:rsidTr="006F020F">
        <w:tc>
          <w:tcPr>
            <w:tcW w:w="8217" w:type="dxa"/>
          </w:tcPr>
          <w:p w14:paraId="593EB69F" w14:textId="106348F2" w:rsidR="00FE2544" w:rsidRPr="00BE1D4A" w:rsidRDefault="00196F1D" w:rsidP="006F020F">
            <w:pPr>
              <w:rPr>
                <w:lang w:val="uk-UA"/>
              </w:rPr>
            </w:pPr>
            <w:r>
              <w:rPr>
                <w:lang w:val="uk-UA"/>
              </w:rPr>
              <w:t xml:space="preserve">Освіта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>
              <w:rPr>
                <w:b/>
                <w:bCs/>
                <w:color w:val="00B0F0"/>
                <w:lang w:val="uk-UA"/>
              </w:rPr>
              <w:t xml:space="preserve"> </w:t>
            </w:r>
            <w:r w:rsidRPr="007B02F3">
              <w:rPr>
                <w:b/>
                <w:bCs/>
                <w:lang w:val="uk-UA"/>
              </w:rPr>
              <w:t>дещо краще освіти в Україні</w:t>
            </w:r>
          </w:p>
        </w:tc>
        <w:tc>
          <w:tcPr>
            <w:tcW w:w="1133" w:type="dxa"/>
          </w:tcPr>
          <w:p w14:paraId="55F0EA78" w14:textId="77777777" w:rsidR="00FE2544" w:rsidRPr="00BE1D4A" w:rsidRDefault="00FE2544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FE2544" w:rsidRPr="00BE1D4A" w14:paraId="06F01974" w14:textId="77777777" w:rsidTr="006F020F">
        <w:tc>
          <w:tcPr>
            <w:tcW w:w="8217" w:type="dxa"/>
          </w:tcPr>
          <w:p w14:paraId="796D85BD" w14:textId="6EF2842D" w:rsidR="00FE2544" w:rsidRPr="00BE1D4A" w:rsidRDefault="00196F1D" w:rsidP="006F020F">
            <w:pPr>
              <w:rPr>
                <w:lang w:val="uk-UA"/>
              </w:rPr>
            </w:pPr>
            <w:r>
              <w:rPr>
                <w:lang w:val="uk-UA"/>
              </w:rPr>
              <w:t xml:space="preserve">Освіта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>
              <w:rPr>
                <w:b/>
                <w:bCs/>
                <w:color w:val="00B0F0"/>
                <w:lang w:val="uk-UA"/>
              </w:rPr>
              <w:t xml:space="preserve"> </w:t>
            </w:r>
            <w:r w:rsidRPr="007B02F3">
              <w:rPr>
                <w:b/>
                <w:bCs/>
                <w:lang w:val="uk-UA"/>
              </w:rPr>
              <w:t>та освіта в Україні приблизно однакові</w:t>
            </w:r>
          </w:p>
        </w:tc>
        <w:tc>
          <w:tcPr>
            <w:tcW w:w="1133" w:type="dxa"/>
          </w:tcPr>
          <w:p w14:paraId="79B09925" w14:textId="77777777" w:rsidR="00FE2544" w:rsidRPr="00BE1D4A" w:rsidRDefault="00FE2544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FE2544" w:rsidRPr="00BE1D4A" w14:paraId="68061D3F" w14:textId="77777777" w:rsidTr="006F020F">
        <w:tc>
          <w:tcPr>
            <w:tcW w:w="8217" w:type="dxa"/>
          </w:tcPr>
          <w:p w14:paraId="440D381B" w14:textId="0D04BBEB" w:rsidR="00FE2544" w:rsidRPr="00BE1D4A" w:rsidRDefault="00196F1D" w:rsidP="006F020F">
            <w:pPr>
              <w:rPr>
                <w:lang w:val="uk-UA"/>
              </w:rPr>
            </w:pPr>
            <w:r>
              <w:rPr>
                <w:lang w:val="uk-UA"/>
              </w:rPr>
              <w:lastRenderedPageBreak/>
              <w:t xml:space="preserve">Освіта в Україні дещо краще освіти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>
              <w:rPr>
                <w:b/>
                <w:bCs/>
                <w:color w:val="00B0F0"/>
                <w:lang w:val="uk-UA"/>
              </w:rPr>
              <w:t>,</w:t>
            </w:r>
          </w:p>
        </w:tc>
        <w:tc>
          <w:tcPr>
            <w:tcW w:w="1133" w:type="dxa"/>
          </w:tcPr>
          <w:p w14:paraId="4A2E29CB" w14:textId="77777777" w:rsidR="00FE2544" w:rsidRPr="00BE1D4A" w:rsidRDefault="00FE2544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</w:tr>
      <w:tr w:rsidR="00FE2544" w:rsidRPr="00BE1D4A" w14:paraId="06237C71" w14:textId="77777777" w:rsidTr="006F020F">
        <w:tc>
          <w:tcPr>
            <w:tcW w:w="8217" w:type="dxa"/>
          </w:tcPr>
          <w:p w14:paraId="4D9CE52F" w14:textId="166D294C" w:rsidR="00FE2544" w:rsidRPr="00BE1D4A" w:rsidRDefault="00196F1D" w:rsidP="006F020F">
            <w:pPr>
              <w:rPr>
                <w:lang w:val="uk-UA"/>
              </w:rPr>
            </w:pPr>
            <w:r>
              <w:rPr>
                <w:lang w:val="uk-UA"/>
              </w:rPr>
              <w:t xml:space="preserve">Освіта в Україні набагато краще освіти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>
              <w:rPr>
                <w:b/>
                <w:bCs/>
                <w:color w:val="00B0F0"/>
                <w:lang w:val="uk-UA"/>
              </w:rPr>
              <w:t>,</w:t>
            </w:r>
          </w:p>
        </w:tc>
        <w:tc>
          <w:tcPr>
            <w:tcW w:w="1133" w:type="dxa"/>
          </w:tcPr>
          <w:p w14:paraId="17111A1D" w14:textId="0F3E9B1E" w:rsidR="00FE2544" w:rsidRPr="00BE1D4A" w:rsidRDefault="00196F1D" w:rsidP="006F020F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196F1D" w:rsidRPr="00BE1D4A" w14:paraId="4EF03A02" w14:textId="77777777" w:rsidTr="006F020F">
        <w:tc>
          <w:tcPr>
            <w:tcW w:w="8217" w:type="dxa"/>
          </w:tcPr>
          <w:p w14:paraId="7ECDCA91" w14:textId="60FDAE50" w:rsidR="00196F1D" w:rsidRDefault="00196F1D" w:rsidP="006F020F">
            <w:pPr>
              <w:rPr>
                <w:lang w:val="uk-UA"/>
              </w:rPr>
            </w:pPr>
            <w:r>
              <w:rPr>
                <w:lang w:val="uk-UA"/>
              </w:rPr>
              <w:t xml:space="preserve">Важко </w:t>
            </w:r>
            <w:r w:rsidR="001C15A9">
              <w:rPr>
                <w:lang w:val="uk-UA"/>
              </w:rPr>
              <w:t>сказати</w:t>
            </w:r>
          </w:p>
        </w:tc>
        <w:tc>
          <w:tcPr>
            <w:tcW w:w="1133" w:type="dxa"/>
          </w:tcPr>
          <w:p w14:paraId="37E107AD" w14:textId="36A7BDD0" w:rsidR="00196F1D" w:rsidRDefault="00196F1D" w:rsidP="006F020F">
            <w:pPr>
              <w:rPr>
                <w:lang w:val="uk-UA"/>
              </w:rPr>
            </w:pPr>
            <w:r>
              <w:rPr>
                <w:lang w:val="uk-UA"/>
              </w:rPr>
              <w:t>9</w:t>
            </w:r>
            <w:r w:rsidR="001C15A9">
              <w:rPr>
                <w:lang w:val="uk-UA"/>
              </w:rPr>
              <w:t>8</w:t>
            </w:r>
          </w:p>
        </w:tc>
      </w:tr>
      <w:tr w:rsidR="00487AF6" w:rsidRPr="00BE1D4A" w14:paraId="7ECFDDB0" w14:textId="77777777" w:rsidTr="006F020F">
        <w:tc>
          <w:tcPr>
            <w:tcW w:w="8217" w:type="dxa"/>
          </w:tcPr>
          <w:p w14:paraId="50BD315A" w14:textId="45BB925F" w:rsidR="00487AF6" w:rsidRDefault="00487AF6" w:rsidP="006F020F">
            <w:pPr>
              <w:rPr>
                <w:lang w:val="uk-UA"/>
              </w:rPr>
            </w:pPr>
            <w:r>
              <w:rPr>
                <w:lang w:val="uk-UA"/>
              </w:rPr>
              <w:t>Інше________________</w:t>
            </w:r>
          </w:p>
        </w:tc>
        <w:tc>
          <w:tcPr>
            <w:tcW w:w="1133" w:type="dxa"/>
          </w:tcPr>
          <w:p w14:paraId="051B2E67" w14:textId="77777777" w:rsidR="00487AF6" w:rsidRDefault="00487AF6" w:rsidP="006F020F">
            <w:pPr>
              <w:rPr>
                <w:lang w:val="uk-UA"/>
              </w:rPr>
            </w:pPr>
          </w:p>
        </w:tc>
      </w:tr>
    </w:tbl>
    <w:p w14:paraId="5CB90347" w14:textId="77777777" w:rsidR="00196F1D" w:rsidRDefault="00196F1D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196F1D" w:rsidRPr="00BE1D4A" w14:paraId="50F2C979" w14:textId="77777777" w:rsidTr="006F020F">
        <w:tc>
          <w:tcPr>
            <w:tcW w:w="8217" w:type="dxa"/>
          </w:tcPr>
          <w:p w14:paraId="40BF9D06" w14:textId="66E3B64C" w:rsidR="00196F1D" w:rsidRDefault="007B02F3" w:rsidP="006F020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Б10</w:t>
            </w:r>
            <w:r w:rsidR="00196F1D" w:rsidRPr="00BE1D4A">
              <w:rPr>
                <w:b/>
                <w:bCs/>
                <w:lang w:val="uk-UA"/>
              </w:rPr>
              <w:t xml:space="preserve">. </w:t>
            </w:r>
            <w:r w:rsidR="005632BA">
              <w:rPr>
                <w:b/>
                <w:bCs/>
                <w:lang w:val="uk-UA"/>
              </w:rPr>
              <w:t>Ч</w:t>
            </w:r>
            <w:r w:rsidR="005915CB">
              <w:rPr>
                <w:b/>
                <w:bCs/>
                <w:lang w:val="uk-UA"/>
              </w:rPr>
              <w:t>и хотіли б Ви</w:t>
            </w:r>
            <w:r w:rsidR="005632BA">
              <w:rPr>
                <w:b/>
                <w:bCs/>
                <w:lang w:val="uk-UA"/>
              </w:rPr>
              <w:t>,</w:t>
            </w:r>
            <w:r w:rsidR="005915CB">
              <w:rPr>
                <w:b/>
                <w:bCs/>
                <w:lang w:val="uk-UA"/>
              </w:rPr>
              <w:t xml:space="preserve"> щоб Ваші діти продовжували </w:t>
            </w:r>
            <w:r w:rsidR="005632BA">
              <w:rPr>
                <w:b/>
                <w:bCs/>
                <w:lang w:val="uk-UA"/>
              </w:rPr>
              <w:t xml:space="preserve">і після закінчення війни </w:t>
            </w:r>
            <w:r w:rsidR="005915CB">
              <w:rPr>
                <w:b/>
                <w:bCs/>
                <w:lang w:val="uk-UA"/>
              </w:rPr>
              <w:t>навчатись в</w:t>
            </w:r>
            <w:r w:rsidR="00196F1D">
              <w:rPr>
                <w:b/>
                <w:bCs/>
                <w:lang w:val="uk-UA"/>
              </w:rPr>
              <w:t xml:space="preserve"> </w:t>
            </w:r>
            <w:r w:rsidR="00196F1D" w:rsidRPr="00BE1D4A">
              <w:rPr>
                <w:b/>
                <w:bCs/>
                <w:color w:val="00B0F0"/>
                <w:lang w:val="uk-UA"/>
              </w:rPr>
              <w:t>[_filling_from_S</w:t>
            </w:r>
            <w:r w:rsidR="00196F1D">
              <w:rPr>
                <w:b/>
                <w:bCs/>
                <w:color w:val="00B0F0"/>
                <w:lang w:val="uk-UA"/>
              </w:rPr>
              <w:t>5</w:t>
            </w:r>
            <w:r w:rsidR="00196F1D"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 w:rsidR="00196F1D" w:rsidRPr="007B02F3">
              <w:rPr>
                <w:b/>
                <w:bCs/>
                <w:lang w:val="uk-UA"/>
              </w:rPr>
              <w:t>?</w:t>
            </w:r>
            <w:r w:rsidR="00487AF6">
              <w:rPr>
                <w:b/>
                <w:bCs/>
                <w:color w:val="00B0F0"/>
                <w:lang w:val="uk-UA"/>
              </w:rPr>
              <w:t xml:space="preserve"> Якщо хотіли б хоча б для одної дитини відповідайте про неї</w:t>
            </w:r>
          </w:p>
          <w:p w14:paraId="11F7CE0B" w14:textId="317853EC" w:rsidR="00196F1D" w:rsidRPr="00BE1D4A" w:rsidRDefault="00196F1D" w:rsidP="006F020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 xml:space="preserve"> </w:t>
            </w:r>
          </w:p>
        </w:tc>
        <w:tc>
          <w:tcPr>
            <w:tcW w:w="1133" w:type="dxa"/>
          </w:tcPr>
          <w:p w14:paraId="6AA82DD2" w14:textId="77777777" w:rsidR="00196F1D" w:rsidRPr="00BE1D4A" w:rsidRDefault="00196F1D" w:rsidP="006F020F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196F1D" w:rsidRPr="00BE1D4A" w14:paraId="508A3D5D" w14:textId="77777777" w:rsidTr="006F020F">
        <w:tc>
          <w:tcPr>
            <w:tcW w:w="8217" w:type="dxa"/>
          </w:tcPr>
          <w:p w14:paraId="0D280E49" w14:textId="46DB1AAD" w:rsidR="00196F1D" w:rsidRPr="00BE1D4A" w:rsidRDefault="00662BD1" w:rsidP="006F020F">
            <w:pPr>
              <w:rPr>
                <w:lang w:val="uk-UA"/>
              </w:rPr>
            </w:pPr>
            <w:r>
              <w:rPr>
                <w:lang w:val="uk-UA"/>
              </w:rPr>
              <w:t>Точно так</w:t>
            </w:r>
          </w:p>
        </w:tc>
        <w:tc>
          <w:tcPr>
            <w:tcW w:w="1133" w:type="dxa"/>
          </w:tcPr>
          <w:p w14:paraId="54B8CC80" w14:textId="77777777" w:rsidR="00196F1D" w:rsidRPr="00BE1D4A" w:rsidRDefault="00196F1D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196F1D" w:rsidRPr="00BE1D4A" w14:paraId="2A898D06" w14:textId="77777777" w:rsidTr="006F020F">
        <w:tc>
          <w:tcPr>
            <w:tcW w:w="8217" w:type="dxa"/>
          </w:tcPr>
          <w:p w14:paraId="62610415" w14:textId="0579DA80" w:rsidR="00196F1D" w:rsidRPr="00BE1D4A" w:rsidRDefault="00662BD1" w:rsidP="006F020F">
            <w:pPr>
              <w:rPr>
                <w:lang w:val="uk-UA"/>
              </w:rPr>
            </w:pPr>
            <w:r>
              <w:rPr>
                <w:lang w:val="uk-UA"/>
              </w:rPr>
              <w:t>Скоріше так</w:t>
            </w:r>
          </w:p>
        </w:tc>
        <w:tc>
          <w:tcPr>
            <w:tcW w:w="1133" w:type="dxa"/>
          </w:tcPr>
          <w:p w14:paraId="3EE677AA" w14:textId="77777777" w:rsidR="00196F1D" w:rsidRPr="00BE1D4A" w:rsidRDefault="00196F1D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196F1D" w:rsidRPr="00BE1D4A" w14:paraId="111CF855" w14:textId="77777777" w:rsidTr="006F020F">
        <w:tc>
          <w:tcPr>
            <w:tcW w:w="8217" w:type="dxa"/>
          </w:tcPr>
          <w:p w14:paraId="79F3F7F7" w14:textId="5B12AC57" w:rsidR="00196F1D" w:rsidRPr="00BE1D4A" w:rsidRDefault="00662BD1" w:rsidP="006F020F">
            <w:pPr>
              <w:rPr>
                <w:lang w:val="uk-UA"/>
              </w:rPr>
            </w:pPr>
            <w:r>
              <w:rPr>
                <w:lang w:val="uk-UA"/>
              </w:rPr>
              <w:t>Скоріше ні</w:t>
            </w:r>
          </w:p>
        </w:tc>
        <w:tc>
          <w:tcPr>
            <w:tcW w:w="1133" w:type="dxa"/>
          </w:tcPr>
          <w:p w14:paraId="1F7CC84D" w14:textId="77777777" w:rsidR="00196F1D" w:rsidRPr="00BE1D4A" w:rsidRDefault="00196F1D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196F1D" w:rsidRPr="00BE1D4A" w14:paraId="7FE781F1" w14:textId="77777777" w:rsidTr="006F020F">
        <w:tc>
          <w:tcPr>
            <w:tcW w:w="8217" w:type="dxa"/>
          </w:tcPr>
          <w:p w14:paraId="1F6F9DDD" w14:textId="31BE444F" w:rsidR="00196F1D" w:rsidRPr="00BE1D4A" w:rsidRDefault="00662BD1" w:rsidP="006F020F">
            <w:pPr>
              <w:rPr>
                <w:lang w:val="uk-UA"/>
              </w:rPr>
            </w:pPr>
            <w:r>
              <w:rPr>
                <w:lang w:val="uk-UA"/>
              </w:rPr>
              <w:t>Точно ні</w:t>
            </w:r>
          </w:p>
        </w:tc>
        <w:tc>
          <w:tcPr>
            <w:tcW w:w="1133" w:type="dxa"/>
          </w:tcPr>
          <w:p w14:paraId="1807D79E" w14:textId="77777777" w:rsidR="00196F1D" w:rsidRPr="00BE1D4A" w:rsidRDefault="00196F1D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</w:tr>
      <w:tr w:rsidR="00196F1D" w:rsidRPr="00BE1D4A" w14:paraId="14F21535" w14:textId="77777777" w:rsidTr="006F020F">
        <w:tc>
          <w:tcPr>
            <w:tcW w:w="8217" w:type="dxa"/>
          </w:tcPr>
          <w:p w14:paraId="2254FF3A" w14:textId="2A55AC75" w:rsidR="00196F1D" w:rsidRDefault="00196F1D" w:rsidP="006F020F">
            <w:pPr>
              <w:rPr>
                <w:lang w:val="uk-UA"/>
              </w:rPr>
            </w:pPr>
            <w:r>
              <w:rPr>
                <w:lang w:val="uk-UA"/>
              </w:rPr>
              <w:t xml:space="preserve">Важко </w:t>
            </w:r>
            <w:r w:rsidR="001C15A9">
              <w:rPr>
                <w:lang w:val="uk-UA"/>
              </w:rPr>
              <w:t>сказати</w:t>
            </w:r>
          </w:p>
        </w:tc>
        <w:tc>
          <w:tcPr>
            <w:tcW w:w="1133" w:type="dxa"/>
          </w:tcPr>
          <w:p w14:paraId="31D008E5" w14:textId="48D8A8AD" w:rsidR="00196F1D" w:rsidRDefault="00196F1D" w:rsidP="006F020F">
            <w:pPr>
              <w:rPr>
                <w:lang w:val="uk-UA"/>
              </w:rPr>
            </w:pPr>
            <w:r>
              <w:rPr>
                <w:lang w:val="uk-UA"/>
              </w:rPr>
              <w:t>9</w:t>
            </w:r>
            <w:r w:rsidR="001C15A9">
              <w:rPr>
                <w:lang w:val="uk-UA"/>
              </w:rPr>
              <w:t>8</w:t>
            </w:r>
          </w:p>
        </w:tc>
      </w:tr>
    </w:tbl>
    <w:p w14:paraId="0E3E3715" w14:textId="6D04658F" w:rsidR="006C251F" w:rsidRPr="00BE1D4A" w:rsidRDefault="006C251F">
      <w:pPr>
        <w:rPr>
          <w:lang w:val="uk-UA"/>
        </w:rPr>
      </w:pPr>
      <w:r w:rsidRPr="00BE1D4A">
        <w:rPr>
          <w:lang w:val="uk-UA"/>
        </w:rPr>
        <w:br w:type="page"/>
      </w:r>
    </w:p>
    <w:p w14:paraId="4B33D637" w14:textId="0BCF4863" w:rsidR="003B398E" w:rsidRPr="00BE1D4A" w:rsidRDefault="00846A5B" w:rsidP="003B398E">
      <w:pPr>
        <w:widowControl w:val="0"/>
        <w:shd w:val="clear" w:color="auto" w:fill="00B0F0"/>
        <w:adjustRightInd w:val="0"/>
        <w:jc w:val="center"/>
        <w:rPr>
          <w:rFonts w:ascii="Arial" w:hAnsi="Arial" w:cs="Arial"/>
          <w:b/>
          <w:bCs/>
          <w:lang w:val="uk-UA"/>
        </w:rPr>
      </w:pPr>
      <w:r>
        <w:rPr>
          <w:rFonts w:ascii="Arial" w:hAnsi="Arial" w:cs="Arial"/>
          <w:b/>
          <w:bCs/>
          <w:color w:val="FFFFFF" w:themeColor="background1"/>
          <w:lang w:val="uk-UA"/>
        </w:rPr>
        <w:lastRenderedPageBreak/>
        <w:t>В</w:t>
      </w:r>
      <w:r w:rsidR="003B398E" w:rsidRPr="00BE1D4A">
        <w:rPr>
          <w:rFonts w:ascii="Arial" w:hAnsi="Arial" w:cs="Arial"/>
          <w:b/>
          <w:bCs/>
          <w:color w:val="FFFFFF" w:themeColor="background1"/>
          <w:lang w:val="uk-UA"/>
        </w:rPr>
        <w:t>. ІН</w:t>
      </w:r>
      <w:r w:rsidR="00077833">
        <w:rPr>
          <w:rFonts w:ascii="Arial" w:hAnsi="Arial" w:cs="Arial"/>
          <w:b/>
          <w:bCs/>
          <w:color w:val="FFFFFF" w:themeColor="background1"/>
          <w:lang w:val="uk-UA"/>
        </w:rPr>
        <w:t xml:space="preserve">ТЕГРАЦІЯ </w:t>
      </w:r>
      <w:r w:rsidR="003B398E" w:rsidRPr="00BE1D4A">
        <w:rPr>
          <w:rFonts w:ascii="Arial" w:hAnsi="Arial" w:cs="Arial"/>
          <w:b/>
          <w:bCs/>
          <w:color w:val="FFFFFF" w:themeColor="background1"/>
          <w:lang w:val="uk-UA"/>
        </w:rPr>
        <w:t xml:space="preserve">В </w:t>
      </w:r>
      <w:r w:rsidR="003D0003" w:rsidRPr="00BE1D4A">
        <w:rPr>
          <w:rFonts w:ascii="Arial" w:hAnsi="Arial" w:cs="Arial"/>
          <w:b/>
          <w:bCs/>
          <w:color w:val="FFFFFF" w:themeColor="background1"/>
          <w:lang w:val="uk-UA"/>
        </w:rPr>
        <w:t>[_filling_from_S</w:t>
      </w:r>
      <w:r w:rsidR="00C55131">
        <w:rPr>
          <w:rFonts w:ascii="Arial" w:hAnsi="Arial" w:cs="Arial"/>
          <w:b/>
          <w:bCs/>
          <w:color w:val="FFFFFF" w:themeColor="background1"/>
        </w:rPr>
        <w:t>5</w:t>
      </w:r>
      <w:r w:rsidR="003D0003" w:rsidRPr="00BE1D4A">
        <w:rPr>
          <w:rFonts w:ascii="Arial" w:hAnsi="Arial" w:cs="Arial"/>
          <w:b/>
          <w:bCs/>
          <w:color w:val="FFFFFF" w:themeColor="background1"/>
          <w:lang w:val="uk-UA"/>
        </w:rPr>
        <w:t xml:space="preserve"> ]</w:t>
      </w:r>
      <w:r w:rsidR="003B398E" w:rsidRPr="00BE1D4A">
        <w:rPr>
          <w:rFonts w:ascii="Arial" w:hAnsi="Arial" w:cs="Arial"/>
          <w:b/>
          <w:bCs/>
          <w:color w:val="FFFFFF" w:themeColor="background1"/>
          <w:lang w:val="uk-UA"/>
        </w:rPr>
        <w:t xml:space="preserve">  </w:t>
      </w:r>
    </w:p>
    <w:p w14:paraId="291E9B8D" w14:textId="77777777" w:rsidR="00EE55FA" w:rsidRPr="00BE1D4A" w:rsidRDefault="00EE55F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367D19" w:rsidRPr="00BE1D4A" w14:paraId="2E9324D3" w14:textId="77777777" w:rsidTr="00AC0232">
        <w:tc>
          <w:tcPr>
            <w:tcW w:w="8217" w:type="dxa"/>
          </w:tcPr>
          <w:p w14:paraId="4E0C172B" w14:textId="1061CD78" w:rsidR="00367D19" w:rsidRPr="00BE1D4A" w:rsidRDefault="00846A5B" w:rsidP="00AC0232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В</w:t>
            </w:r>
            <w:r w:rsidR="005055E4" w:rsidRPr="00BE1D4A">
              <w:rPr>
                <w:b/>
                <w:bCs/>
                <w:lang w:val="uk-UA"/>
              </w:rPr>
              <w:t xml:space="preserve">1. </w:t>
            </w:r>
            <w:r w:rsidR="00C55131">
              <w:rPr>
                <w:b/>
                <w:bCs/>
                <w:lang w:val="uk-UA"/>
              </w:rPr>
              <w:t>Яким є Ваш статус в</w:t>
            </w:r>
            <w:r w:rsidR="00367D19" w:rsidRPr="00BE1D4A">
              <w:rPr>
                <w:b/>
                <w:bCs/>
                <w:lang w:val="uk-UA"/>
              </w:rPr>
              <w:t xml:space="preserve"> </w:t>
            </w:r>
            <w:r w:rsidR="003D0003" w:rsidRPr="00BE1D4A">
              <w:rPr>
                <w:b/>
                <w:bCs/>
                <w:color w:val="00B0F0"/>
                <w:lang w:val="uk-UA"/>
              </w:rPr>
              <w:t>[_filling_from_S</w:t>
            </w:r>
            <w:r w:rsidR="00C55131">
              <w:rPr>
                <w:b/>
                <w:bCs/>
                <w:color w:val="00B0F0"/>
                <w:lang w:val="uk-UA"/>
              </w:rPr>
              <w:t>5</w:t>
            </w:r>
            <w:r w:rsidR="003D0003"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 w:rsidR="00367D19" w:rsidRPr="00BE1D4A">
              <w:rPr>
                <w:b/>
                <w:bCs/>
                <w:lang w:val="uk-UA"/>
              </w:rPr>
              <w:t xml:space="preserve">?  </w:t>
            </w:r>
          </w:p>
        </w:tc>
        <w:tc>
          <w:tcPr>
            <w:tcW w:w="1133" w:type="dxa"/>
          </w:tcPr>
          <w:p w14:paraId="40E1B96B" w14:textId="19641C64" w:rsidR="00367D19" w:rsidRPr="00BE1D4A" w:rsidRDefault="005055E4" w:rsidP="00AC0232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</w:t>
            </w:r>
            <w:r w:rsidR="007F3ADC"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367D19" w:rsidRPr="00BE1D4A" w14:paraId="7DBFB5A3" w14:textId="77777777" w:rsidTr="00AC0232">
        <w:tc>
          <w:tcPr>
            <w:tcW w:w="8217" w:type="dxa"/>
          </w:tcPr>
          <w:p w14:paraId="5DF87C28" w14:textId="649C2F40" w:rsidR="00367D19" w:rsidRPr="00BE1D4A" w:rsidRDefault="00C55131" w:rsidP="00AC0232">
            <w:pPr>
              <w:rPr>
                <w:lang w:val="uk-UA"/>
              </w:rPr>
            </w:pPr>
            <w:r>
              <w:rPr>
                <w:lang w:val="uk-UA"/>
              </w:rPr>
              <w:t>Тимчасовий захист</w:t>
            </w:r>
          </w:p>
        </w:tc>
        <w:tc>
          <w:tcPr>
            <w:tcW w:w="1133" w:type="dxa"/>
          </w:tcPr>
          <w:p w14:paraId="20BFEBA4" w14:textId="3FBFB516" w:rsidR="00367D19" w:rsidRPr="00BE1D4A" w:rsidRDefault="005055E4" w:rsidP="00AC0232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367D19" w:rsidRPr="00BE1D4A" w14:paraId="383753CB" w14:textId="77777777" w:rsidTr="00AC0232">
        <w:tc>
          <w:tcPr>
            <w:tcW w:w="8217" w:type="dxa"/>
          </w:tcPr>
          <w:p w14:paraId="3EA81DDC" w14:textId="65366619" w:rsidR="00367D19" w:rsidRPr="00BE1D4A" w:rsidRDefault="00C55131" w:rsidP="00AC0232">
            <w:pPr>
              <w:rPr>
                <w:lang w:val="uk-UA"/>
              </w:rPr>
            </w:pPr>
            <w:r>
              <w:rPr>
                <w:lang w:val="uk-UA"/>
              </w:rPr>
              <w:t>Статус біженця</w:t>
            </w:r>
            <w:r w:rsidR="00E4262E" w:rsidRPr="00BE1D4A">
              <w:rPr>
                <w:lang w:val="uk-UA"/>
              </w:rPr>
              <w:t xml:space="preserve"> </w:t>
            </w:r>
            <w:r w:rsidR="00C7481D" w:rsidRPr="00BE1D4A">
              <w:rPr>
                <w:lang w:val="uk-UA"/>
              </w:rPr>
              <w:t xml:space="preserve"> </w:t>
            </w:r>
          </w:p>
        </w:tc>
        <w:tc>
          <w:tcPr>
            <w:tcW w:w="1133" w:type="dxa"/>
          </w:tcPr>
          <w:p w14:paraId="528E4D46" w14:textId="3892F3DF" w:rsidR="00367D19" w:rsidRPr="00BE1D4A" w:rsidRDefault="005055E4" w:rsidP="00AC0232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367D19" w:rsidRPr="00BE1D4A" w14:paraId="631A363E" w14:textId="77777777" w:rsidTr="00AC0232">
        <w:tc>
          <w:tcPr>
            <w:tcW w:w="8217" w:type="dxa"/>
          </w:tcPr>
          <w:p w14:paraId="21702460" w14:textId="491566FB" w:rsidR="00367D19" w:rsidRPr="00BE1D4A" w:rsidRDefault="00C55131" w:rsidP="00AC0232">
            <w:pPr>
              <w:rPr>
                <w:lang w:val="uk-UA"/>
              </w:rPr>
            </w:pPr>
            <w:r>
              <w:rPr>
                <w:lang w:val="uk-UA"/>
              </w:rPr>
              <w:t>Не оформлювала жодних документів</w:t>
            </w:r>
          </w:p>
        </w:tc>
        <w:tc>
          <w:tcPr>
            <w:tcW w:w="1133" w:type="dxa"/>
          </w:tcPr>
          <w:p w14:paraId="6630397C" w14:textId="78A2748B" w:rsidR="00367D19" w:rsidRPr="00BE1D4A" w:rsidRDefault="005055E4" w:rsidP="00AC0232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5055E4" w:rsidRPr="00BE1D4A" w14:paraId="61C88E1F" w14:textId="77777777" w:rsidTr="00AC0232">
        <w:tc>
          <w:tcPr>
            <w:tcW w:w="8217" w:type="dxa"/>
          </w:tcPr>
          <w:p w14:paraId="2997B7AC" w14:textId="1FB6DD25" w:rsidR="005055E4" w:rsidRPr="00BE1D4A" w:rsidRDefault="00C55131" w:rsidP="00AC0232">
            <w:pPr>
              <w:rPr>
                <w:lang w:val="uk-UA"/>
              </w:rPr>
            </w:pPr>
            <w:r>
              <w:rPr>
                <w:lang w:val="uk-UA"/>
              </w:rPr>
              <w:t>Робоча чи навчальна віза</w:t>
            </w:r>
            <w:r w:rsidR="003D0003" w:rsidRPr="00BE1D4A">
              <w:rPr>
                <w:lang w:val="uk-UA"/>
              </w:rPr>
              <w:t xml:space="preserve"> </w:t>
            </w:r>
          </w:p>
        </w:tc>
        <w:tc>
          <w:tcPr>
            <w:tcW w:w="1133" w:type="dxa"/>
          </w:tcPr>
          <w:p w14:paraId="3C6DF7CF" w14:textId="4DA2EB93" w:rsidR="005055E4" w:rsidRPr="00BE1D4A" w:rsidRDefault="005055E4" w:rsidP="00AC0232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</w:tr>
      <w:tr w:rsidR="00846A5B" w:rsidRPr="00BE1D4A" w14:paraId="1E12C6D5" w14:textId="77777777" w:rsidTr="00AC0232">
        <w:tc>
          <w:tcPr>
            <w:tcW w:w="8217" w:type="dxa"/>
          </w:tcPr>
          <w:p w14:paraId="00F30E8D" w14:textId="4407484B" w:rsidR="00846A5B" w:rsidRDefault="00846A5B" w:rsidP="00AC0232">
            <w:pPr>
              <w:rPr>
                <w:lang w:val="uk-UA"/>
              </w:rPr>
            </w:pPr>
            <w:r>
              <w:rPr>
                <w:lang w:val="uk-UA"/>
              </w:rPr>
              <w:t xml:space="preserve">Інше </w:t>
            </w:r>
            <w:r w:rsidRPr="00846A5B">
              <w:rPr>
                <w:color w:val="00B0F0"/>
                <w:lang w:val="uk-UA"/>
              </w:rPr>
              <w:t>ВВ</w:t>
            </w:r>
          </w:p>
        </w:tc>
        <w:tc>
          <w:tcPr>
            <w:tcW w:w="1133" w:type="dxa"/>
          </w:tcPr>
          <w:p w14:paraId="0781EAA1" w14:textId="0551D810" w:rsidR="00846A5B" w:rsidRPr="00BE1D4A" w:rsidRDefault="00D5201C" w:rsidP="00AC0232">
            <w:pPr>
              <w:rPr>
                <w:lang w:val="uk-UA"/>
              </w:rPr>
            </w:pPr>
            <w:r>
              <w:rPr>
                <w:lang w:val="uk-UA"/>
              </w:rPr>
              <w:t>97</w:t>
            </w:r>
          </w:p>
        </w:tc>
      </w:tr>
    </w:tbl>
    <w:p w14:paraId="602B5EE1" w14:textId="6C07E66C" w:rsidR="003D0003" w:rsidRDefault="003D0003">
      <w:pPr>
        <w:rPr>
          <w:sz w:val="20"/>
          <w:szCs w:val="20"/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27CDE" w:rsidRPr="00BE1D4A" w14:paraId="7190C538" w14:textId="77777777" w:rsidTr="006F020F">
        <w:tc>
          <w:tcPr>
            <w:tcW w:w="8217" w:type="dxa"/>
          </w:tcPr>
          <w:p w14:paraId="7D82C04E" w14:textId="06049B37" w:rsidR="00C27CDE" w:rsidRPr="00BE1D4A" w:rsidRDefault="00846A5B" w:rsidP="006F020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В</w:t>
            </w:r>
            <w:r w:rsidR="00C27CDE">
              <w:rPr>
                <w:b/>
                <w:bCs/>
                <w:lang w:val="uk-UA"/>
              </w:rPr>
              <w:t>2</w:t>
            </w:r>
            <w:r w:rsidR="00C27CDE" w:rsidRPr="00BE1D4A">
              <w:rPr>
                <w:b/>
                <w:bCs/>
                <w:lang w:val="uk-UA"/>
              </w:rPr>
              <w:t xml:space="preserve">. </w:t>
            </w:r>
            <w:r w:rsidR="00C27CDE">
              <w:rPr>
                <w:b/>
                <w:bCs/>
                <w:lang w:val="uk-UA"/>
              </w:rPr>
              <w:t xml:space="preserve">Чи вивчаєте Ви мову </w:t>
            </w:r>
            <w:r w:rsidR="00C27CDE" w:rsidRPr="00BE1D4A">
              <w:rPr>
                <w:b/>
                <w:bCs/>
                <w:color w:val="00B0F0"/>
                <w:lang w:val="uk-UA"/>
              </w:rPr>
              <w:t>[_filling_from_S</w:t>
            </w:r>
            <w:r w:rsidR="00C27CDE">
              <w:rPr>
                <w:b/>
                <w:bCs/>
                <w:color w:val="00B0F0"/>
                <w:lang w:val="uk-UA"/>
              </w:rPr>
              <w:t>5</w:t>
            </w:r>
            <w:r w:rsidR="00C27CDE"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 w:rsidR="00C27CDE" w:rsidRPr="00BE1D4A">
              <w:rPr>
                <w:b/>
                <w:bCs/>
                <w:lang w:val="uk-UA"/>
              </w:rPr>
              <w:t xml:space="preserve">?  </w:t>
            </w:r>
          </w:p>
        </w:tc>
        <w:tc>
          <w:tcPr>
            <w:tcW w:w="1133" w:type="dxa"/>
          </w:tcPr>
          <w:p w14:paraId="1C1876C3" w14:textId="77777777" w:rsidR="00C27CDE" w:rsidRPr="00BE1D4A" w:rsidRDefault="00C27CDE" w:rsidP="006F020F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C27CDE" w:rsidRPr="00BE1D4A" w14:paraId="5893E922" w14:textId="77777777" w:rsidTr="006F020F">
        <w:tc>
          <w:tcPr>
            <w:tcW w:w="8217" w:type="dxa"/>
          </w:tcPr>
          <w:p w14:paraId="59EADFE4" w14:textId="5668F7BC" w:rsidR="00C27CDE" w:rsidRPr="00BE1D4A" w:rsidRDefault="00C27CDE" w:rsidP="006F020F">
            <w:pPr>
              <w:rPr>
                <w:lang w:val="uk-UA"/>
              </w:rPr>
            </w:pPr>
            <w:r>
              <w:rPr>
                <w:lang w:val="uk-UA"/>
              </w:rPr>
              <w:t xml:space="preserve">Так, </w:t>
            </w:r>
            <w:r w:rsidR="00846A5B">
              <w:rPr>
                <w:lang w:val="uk-UA"/>
              </w:rPr>
              <w:t>ходжу</w:t>
            </w:r>
            <w:r>
              <w:rPr>
                <w:lang w:val="uk-UA"/>
              </w:rPr>
              <w:t xml:space="preserve"> на курси</w:t>
            </w:r>
            <w:r w:rsidR="00EE5017">
              <w:rPr>
                <w:lang w:val="uk-UA"/>
              </w:rPr>
              <w:t xml:space="preserve"> або вивчаю з репетитором</w:t>
            </w:r>
          </w:p>
        </w:tc>
        <w:tc>
          <w:tcPr>
            <w:tcW w:w="1133" w:type="dxa"/>
          </w:tcPr>
          <w:p w14:paraId="229C130F" w14:textId="77777777" w:rsidR="00C27CDE" w:rsidRPr="00BE1D4A" w:rsidRDefault="00C27CDE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27CDE" w:rsidRPr="00BE1D4A" w14:paraId="6B2C3E63" w14:textId="77777777" w:rsidTr="006F020F">
        <w:tc>
          <w:tcPr>
            <w:tcW w:w="8217" w:type="dxa"/>
          </w:tcPr>
          <w:p w14:paraId="3D63B084" w14:textId="720659FE" w:rsidR="00C27CDE" w:rsidRPr="00BE1D4A" w:rsidRDefault="00C27CDE" w:rsidP="006F020F">
            <w:pPr>
              <w:rPr>
                <w:lang w:val="uk-UA"/>
              </w:rPr>
            </w:pPr>
            <w:r>
              <w:rPr>
                <w:lang w:val="uk-UA"/>
              </w:rPr>
              <w:t>Так, вивчаю самостійно</w:t>
            </w:r>
          </w:p>
        </w:tc>
        <w:tc>
          <w:tcPr>
            <w:tcW w:w="1133" w:type="dxa"/>
          </w:tcPr>
          <w:p w14:paraId="347798C3" w14:textId="77777777" w:rsidR="00C27CDE" w:rsidRPr="00BE1D4A" w:rsidRDefault="00C27CDE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27CDE" w:rsidRPr="00BE1D4A" w14:paraId="20EEFF7D" w14:textId="77777777" w:rsidTr="006F020F">
        <w:tc>
          <w:tcPr>
            <w:tcW w:w="8217" w:type="dxa"/>
          </w:tcPr>
          <w:p w14:paraId="1B625C18" w14:textId="6F86C9E7" w:rsidR="00C27CDE" w:rsidRPr="00BE1D4A" w:rsidRDefault="00C27CDE" w:rsidP="006F020F">
            <w:pPr>
              <w:rPr>
                <w:lang w:val="uk-UA"/>
              </w:rPr>
            </w:pPr>
            <w:r>
              <w:rPr>
                <w:lang w:val="uk-UA"/>
              </w:rPr>
              <w:t>Ні, але я знав(-ла) цю мову раніше</w:t>
            </w:r>
          </w:p>
        </w:tc>
        <w:tc>
          <w:tcPr>
            <w:tcW w:w="1133" w:type="dxa"/>
          </w:tcPr>
          <w:p w14:paraId="2773CF93" w14:textId="77777777" w:rsidR="00C27CDE" w:rsidRPr="00BE1D4A" w:rsidRDefault="00C27CDE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27CDE" w:rsidRPr="00BE1D4A" w14:paraId="483048A5" w14:textId="77777777" w:rsidTr="006F020F">
        <w:tc>
          <w:tcPr>
            <w:tcW w:w="8217" w:type="dxa"/>
          </w:tcPr>
          <w:p w14:paraId="0BCC2406" w14:textId="61A74427" w:rsidR="00C27CDE" w:rsidRPr="00BE1D4A" w:rsidRDefault="00C27CDE" w:rsidP="006F020F">
            <w:pPr>
              <w:rPr>
                <w:lang w:val="uk-UA"/>
              </w:rPr>
            </w:pPr>
            <w:r>
              <w:rPr>
                <w:lang w:val="uk-UA"/>
              </w:rPr>
              <w:t>Ні, і я не зна</w:t>
            </w:r>
            <w:r w:rsidR="00EE5017">
              <w:rPr>
                <w:lang w:val="uk-UA"/>
              </w:rPr>
              <w:t xml:space="preserve">в(-ла) </w:t>
            </w:r>
            <w:r>
              <w:rPr>
                <w:lang w:val="uk-UA"/>
              </w:rPr>
              <w:t>цю мову раніше</w:t>
            </w:r>
            <w:r w:rsidRPr="00BE1D4A">
              <w:rPr>
                <w:lang w:val="uk-UA"/>
              </w:rPr>
              <w:t xml:space="preserve"> </w:t>
            </w:r>
          </w:p>
        </w:tc>
        <w:tc>
          <w:tcPr>
            <w:tcW w:w="1133" w:type="dxa"/>
          </w:tcPr>
          <w:p w14:paraId="318EA3D7" w14:textId="77777777" w:rsidR="00C27CDE" w:rsidRPr="00BE1D4A" w:rsidRDefault="00C27CDE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</w:tr>
    </w:tbl>
    <w:p w14:paraId="061FA89C" w14:textId="2395E125" w:rsidR="00C27CDE" w:rsidRDefault="00C27CDE">
      <w:pPr>
        <w:rPr>
          <w:sz w:val="20"/>
          <w:szCs w:val="20"/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27CDE" w:rsidRPr="00BE1D4A" w14:paraId="0EC40F78" w14:textId="77777777" w:rsidTr="006F020F">
        <w:tc>
          <w:tcPr>
            <w:tcW w:w="8217" w:type="dxa"/>
          </w:tcPr>
          <w:p w14:paraId="205E6F0D" w14:textId="0ADAA9CE" w:rsidR="00C27CDE" w:rsidRPr="00BE1D4A" w:rsidRDefault="00846A5B" w:rsidP="006F020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В</w:t>
            </w:r>
            <w:r w:rsidR="000D4293">
              <w:rPr>
                <w:b/>
                <w:bCs/>
                <w:lang w:val="uk-UA"/>
              </w:rPr>
              <w:t>3</w:t>
            </w:r>
            <w:r w:rsidR="00C27CDE" w:rsidRPr="00BE1D4A">
              <w:rPr>
                <w:b/>
                <w:bCs/>
                <w:lang w:val="uk-UA"/>
              </w:rPr>
              <w:t xml:space="preserve">. </w:t>
            </w:r>
            <w:r w:rsidR="00C27CDE">
              <w:rPr>
                <w:b/>
                <w:bCs/>
                <w:lang w:val="uk-UA"/>
              </w:rPr>
              <w:t>Яким є Ваш рівень знання мови</w:t>
            </w:r>
            <w:r w:rsidR="00C27CDE" w:rsidRPr="00BE1D4A">
              <w:rPr>
                <w:b/>
                <w:bCs/>
                <w:lang w:val="uk-UA"/>
              </w:rPr>
              <w:t xml:space="preserve"> </w:t>
            </w:r>
            <w:r w:rsidR="00C27CDE" w:rsidRPr="00BE1D4A">
              <w:rPr>
                <w:b/>
                <w:bCs/>
                <w:color w:val="00B0F0"/>
                <w:lang w:val="uk-UA"/>
              </w:rPr>
              <w:t>[_filling_from_S</w:t>
            </w:r>
            <w:r w:rsidR="00C27CDE">
              <w:rPr>
                <w:b/>
                <w:bCs/>
                <w:color w:val="00B0F0"/>
                <w:lang w:val="uk-UA"/>
              </w:rPr>
              <w:t>5</w:t>
            </w:r>
            <w:r w:rsidR="00C27CDE"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 w:rsidR="00C27CDE" w:rsidRPr="00BE1D4A">
              <w:rPr>
                <w:b/>
                <w:bCs/>
                <w:lang w:val="uk-UA"/>
              </w:rPr>
              <w:t xml:space="preserve">?  </w:t>
            </w:r>
          </w:p>
        </w:tc>
        <w:tc>
          <w:tcPr>
            <w:tcW w:w="1133" w:type="dxa"/>
          </w:tcPr>
          <w:p w14:paraId="61D6F6B9" w14:textId="77777777" w:rsidR="00C27CDE" w:rsidRPr="00BE1D4A" w:rsidRDefault="00C27CDE" w:rsidP="006F020F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C27CDE" w:rsidRPr="00BE1D4A" w14:paraId="2C3D8329" w14:textId="77777777" w:rsidTr="006F020F">
        <w:tc>
          <w:tcPr>
            <w:tcW w:w="8217" w:type="dxa"/>
          </w:tcPr>
          <w:p w14:paraId="12923687" w14:textId="3A111083" w:rsidR="00C27CDE" w:rsidRPr="00BE1D4A" w:rsidRDefault="00C27CDE" w:rsidP="006F020F">
            <w:pPr>
              <w:rPr>
                <w:lang w:val="uk-UA"/>
              </w:rPr>
            </w:pPr>
            <w:r>
              <w:rPr>
                <w:lang w:val="uk-UA"/>
              </w:rPr>
              <w:t>Зовсім не знаю</w:t>
            </w:r>
          </w:p>
        </w:tc>
        <w:tc>
          <w:tcPr>
            <w:tcW w:w="1133" w:type="dxa"/>
          </w:tcPr>
          <w:p w14:paraId="0E429AE9" w14:textId="77777777" w:rsidR="00C27CDE" w:rsidRPr="00BE1D4A" w:rsidRDefault="00C27CDE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27CDE" w:rsidRPr="00BE1D4A" w14:paraId="4EF41120" w14:textId="77777777" w:rsidTr="006F020F">
        <w:tc>
          <w:tcPr>
            <w:tcW w:w="8217" w:type="dxa"/>
          </w:tcPr>
          <w:p w14:paraId="4EDD7D4E" w14:textId="3008628B" w:rsidR="00C27CDE" w:rsidRPr="00BE1D4A" w:rsidRDefault="00095521" w:rsidP="006F020F">
            <w:pPr>
              <w:rPr>
                <w:lang w:val="uk-UA"/>
              </w:rPr>
            </w:pPr>
            <w:r>
              <w:rPr>
                <w:lang w:val="uk-UA"/>
              </w:rPr>
              <w:t xml:space="preserve">Знаю </w:t>
            </w:r>
            <w:r w:rsidR="00921D2C">
              <w:rPr>
                <w:lang w:val="uk-UA"/>
              </w:rPr>
              <w:t>лише на мінімальному рівні (наприклад, запитати в магазині, відповісти на прості питання)</w:t>
            </w:r>
            <w:r w:rsidR="003B069F">
              <w:rPr>
                <w:lang w:val="uk-UA"/>
              </w:rPr>
              <w:t xml:space="preserve"> (рівень А1)</w:t>
            </w:r>
          </w:p>
        </w:tc>
        <w:tc>
          <w:tcPr>
            <w:tcW w:w="1133" w:type="dxa"/>
          </w:tcPr>
          <w:p w14:paraId="221D0922" w14:textId="77777777" w:rsidR="00C27CDE" w:rsidRPr="00BE1D4A" w:rsidRDefault="00C27CDE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27CDE" w:rsidRPr="00BE1D4A" w14:paraId="6A04708D" w14:textId="77777777" w:rsidTr="006F020F">
        <w:tc>
          <w:tcPr>
            <w:tcW w:w="8217" w:type="dxa"/>
          </w:tcPr>
          <w:p w14:paraId="0441E62D" w14:textId="4CB9469C" w:rsidR="002B6B73" w:rsidRPr="002B6B73" w:rsidRDefault="00921D2C" w:rsidP="006F020F">
            <w:pPr>
              <w:rPr>
                <w:lang w:val="uk-UA"/>
              </w:rPr>
            </w:pPr>
            <w:r>
              <w:rPr>
                <w:lang w:val="uk-UA"/>
              </w:rPr>
              <w:t xml:space="preserve"> Знаю на побутовому рівні, можу підтримувати розмову на прості теми</w:t>
            </w:r>
            <w:r w:rsidR="003B069F">
              <w:rPr>
                <w:lang w:val="uk-UA"/>
              </w:rPr>
              <w:t xml:space="preserve"> (рівень А2)</w:t>
            </w:r>
          </w:p>
        </w:tc>
        <w:tc>
          <w:tcPr>
            <w:tcW w:w="1133" w:type="dxa"/>
          </w:tcPr>
          <w:p w14:paraId="6F27EEE3" w14:textId="77777777" w:rsidR="00C27CDE" w:rsidRPr="00BE1D4A" w:rsidRDefault="00C27CDE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2B6B73" w:rsidRPr="00BE1D4A" w14:paraId="5F4F4887" w14:textId="77777777" w:rsidTr="006F020F">
        <w:tc>
          <w:tcPr>
            <w:tcW w:w="8217" w:type="dxa"/>
          </w:tcPr>
          <w:p w14:paraId="73F6CC5C" w14:textId="7AD6BFE3" w:rsidR="002B6B73" w:rsidRDefault="007B1E94" w:rsidP="006F020F">
            <w:pPr>
              <w:rPr>
                <w:lang w:val="uk-UA"/>
              </w:rPr>
            </w:pPr>
            <w:r>
              <w:rPr>
                <w:lang w:val="uk-UA"/>
              </w:rPr>
              <w:t xml:space="preserve"> Знаю на достатньому рівні, щоб підтримувати розмову на більшість побутових</w:t>
            </w:r>
            <w:r w:rsidR="00A00D2E">
              <w:rPr>
                <w:lang w:val="uk-UA"/>
              </w:rPr>
              <w:t xml:space="preserve"> тем та вирішувати більшість проблем у країні перебування (рівень В1)</w:t>
            </w:r>
          </w:p>
        </w:tc>
        <w:tc>
          <w:tcPr>
            <w:tcW w:w="1133" w:type="dxa"/>
          </w:tcPr>
          <w:p w14:paraId="5E0ACC5F" w14:textId="10EC2BFE" w:rsidR="002B6B73" w:rsidRPr="00BE1D4A" w:rsidRDefault="002B6B73" w:rsidP="006F020F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2B6B73" w:rsidRPr="00BE1D4A" w14:paraId="497DC5C5" w14:textId="77777777" w:rsidTr="006F020F">
        <w:tc>
          <w:tcPr>
            <w:tcW w:w="8217" w:type="dxa"/>
          </w:tcPr>
          <w:p w14:paraId="5FA1E890" w14:textId="1B8C52EA" w:rsidR="002B6B73" w:rsidRDefault="00D777E1" w:rsidP="006F020F">
            <w:pPr>
              <w:rPr>
                <w:lang w:val="uk-UA"/>
              </w:rPr>
            </w:pPr>
            <w:r>
              <w:rPr>
                <w:lang w:val="uk-UA"/>
              </w:rPr>
              <w:t>Знаю на достатньому рівні</w:t>
            </w:r>
            <w:r w:rsidR="000B518B">
              <w:rPr>
                <w:lang w:val="uk-UA"/>
              </w:rPr>
              <w:t>,</w:t>
            </w:r>
            <w:r w:rsidR="00927856" w:rsidRPr="00736915">
              <w:rPr>
                <w:lang w:val="ru-RU"/>
              </w:rPr>
              <w:t xml:space="preserve"> </w:t>
            </w:r>
            <w:r w:rsidR="001546E0">
              <w:rPr>
                <w:lang w:val="uk-UA"/>
              </w:rPr>
              <w:t xml:space="preserve">щоб </w:t>
            </w:r>
            <w:r w:rsidR="00A834A2">
              <w:rPr>
                <w:lang w:val="uk-UA"/>
              </w:rPr>
              <w:t xml:space="preserve">розуміти основні ідеї </w:t>
            </w:r>
            <w:r w:rsidR="001F0AF2">
              <w:rPr>
                <w:lang w:val="uk-UA"/>
              </w:rPr>
              <w:t>текстів та дискусій, в тому числі за фахом, спілкуватись на широке коло тем (рівень В2)</w:t>
            </w:r>
          </w:p>
        </w:tc>
        <w:tc>
          <w:tcPr>
            <w:tcW w:w="1133" w:type="dxa"/>
          </w:tcPr>
          <w:p w14:paraId="6163B759" w14:textId="4F606E36" w:rsidR="002B6B73" w:rsidRPr="00BE1D4A" w:rsidRDefault="002B6B73" w:rsidP="006F020F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2B6B73" w:rsidRPr="00BE1D4A" w14:paraId="276D3BA1" w14:textId="77777777" w:rsidTr="006F020F">
        <w:tc>
          <w:tcPr>
            <w:tcW w:w="8217" w:type="dxa"/>
          </w:tcPr>
          <w:p w14:paraId="7A86FD4A" w14:textId="7D055D29" w:rsidR="002B6B73" w:rsidRDefault="00B53465" w:rsidP="006F020F">
            <w:pPr>
              <w:rPr>
                <w:lang w:val="uk-UA"/>
              </w:rPr>
            </w:pPr>
            <w:r>
              <w:rPr>
                <w:lang w:val="uk-UA"/>
              </w:rPr>
              <w:t xml:space="preserve"> Знаю на достатньому рівні</w:t>
            </w:r>
            <w:r w:rsidR="00542AD9">
              <w:rPr>
                <w:lang w:val="uk-UA"/>
              </w:rPr>
              <w:t xml:space="preserve">, </w:t>
            </w:r>
            <w:r>
              <w:rPr>
                <w:lang w:val="uk-UA"/>
              </w:rPr>
              <w:t>щоб розуміти широкий спектр текстів,</w:t>
            </w:r>
            <w:r w:rsidR="00B121E2">
              <w:rPr>
                <w:lang w:val="uk-UA"/>
              </w:rPr>
              <w:t xml:space="preserve"> спілкуватись швидко, спонтанно</w:t>
            </w:r>
            <w:r w:rsidR="0063159A">
              <w:rPr>
                <w:lang w:val="uk-UA"/>
              </w:rPr>
              <w:t>,</w:t>
            </w:r>
            <w:r w:rsidR="00B121E2">
              <w:rPr>
                <w:lang w:val="uk-UA"/>
              </w:rPr>
              <w:t xml:space="preserve"> без ускладнень</w:t>
            </w:r>
            <w:r w:rsidR="0063159A">
              <w:rPr>
                <w:lang w:val="uk-UA"/>
              </w:rPr>
              <w:t xml:space="preserve"> і помилок (рівень С1)</w:t>
            </w:r>
          </w:p>
        </w:tc>
        <w:tc>
          <w:tcPr>
            <w:tcW w:w="1133" w:type="dxa"/>
          </w:tcPr>
          <w:p w14:paraId="27B0099B" w14:textId="4170FDA3" w:rsidR="002B6B73" w:rsidRPr="00BE1D4A" w:rsidRDefault="002B6B73" w:rsidP="006F020F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</w:tr>
      <w:tr w:rsidR="0063159A" w:rsidRPr="00BE1D4A" w14:paraId="1E640D0F" w14:textId="77777777" w:rsidTr="006F020F">
        <w:tc>
          <w:tcPr>
            <w:tcW w:w="8217" w:type="dxa"/>
          </w:tcPr>
          <w:p w14:paraId="2F0C5E1A" w14:textId="51D3E5B4" w:rsidR="0063159A" w:rsidDel="003B3958" w:rsidRDefault="000F0DD0" w:rsidP="006F020F">
            <w:pPr>
              <w:rPr>
                <w:lang w:val="uk-UA"/>
              </w:rPr>
            </w:pPr>
            <w:r>
              <w:rPr>
                <w:lang w:val="uk-UA"/>
              </w:rPr>
              <w:t>Знаю на вільному рівні, можу розуміти усе</w:t>
            </w:r>
            <w:r w:rsidR="00542AD9">
              <w:rPr>
                <w:lang w:val="uk-UA"/>
              </w:rPr>
              <w:t>,</w:t>
            </w:r>
            <w:r>
              <w:rPr>
                <w:lang w:val="uk-UA"/>
              </w:rPr>
              <w:t xml:space="preserve"> що читаю та чую</w:t>
            </w:r>
            <w:r w:rsidR="000C0540">
              <w:rPr>
                <w:lang w:val="uk-UA"/>
              </w:rPr>
              <w:t>, вільно спілкуватис</w:t>
            </w:r>
            <w:r w:rsidR="00542AD9">
              <w:rPr>
                <w:lang w:val="uk-UA"/>
              </w:rPr>
              <w:t>я</w:t>
            </w:r>
            <w:r w:rsidR="000C0540">
              <w:rPr>
                <w:lang w:val="uk-UA"/>
              </w:rPr>
              <w:t xml:space="preserve"> та писати (рівень С2)</w:t>
            </w:r>
          </w:p>
        </w:tc>
        <w:tc>
          <w:tcPr>
            <w:tcW w:w="1133" w:type="dxa"/>
          </w:tcPr>
          <w:p w14:paraId="0882D64D" w14:textId="0C50C4FD" w:rsidR="0063159A" w:rsidRDefault="000F0DD0" w:rsidP="006F020F">
            <w:pPr>
              <w:rPr>
                <w:lang w:val="uk-UA"/>
              </w:rPr>
            </w:pPr>
            <w:r>
              <w:rPr>
                <w:lang w:val="uk-UA"/>
              </w:rPr>
              <w:t>7</w:t>
            </w:r>
          </w:p>
        </w:tc>
      </w:tr>
    </w:tbl>
    <w:p w14:paraId="47EB13AB" w14:textId="363733B3" w:rsidR="00C27CDE" w:rsidRDefault="00C27CDE">
      <w:pPr>
        <w:rPr>
          <w:sz w:val="20"/>
          <w:szCs w:val="20"/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B25589" w:rsidRPr="00BE1D4A" w14:paraId="46BD64BF" w14:textId="77777777" w:rsidTr="00C02B44">
        <w:tc>
          <w:tcPr>
            <w:tcW w:w="8217" w:type="dxa"/>
          </w:tcPr>
          <w:p w14:paraId="7396779B" w14:textId="77777777" w:rsidR="00B25589" w:rsidRDefault="00B25589" w:rsidP="00C02B44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В</w:t>
            </w:r>
            <w:r w:rsidR="00863CAB">
              <w:rPr>
                <w:b/>
                <w:bCs/>
                <w:lang w:val="uk-UA"/>
              </w:rPr>
              <w:t>4</w:t>
            </w:r>
            <w:r w:rsidRPr="00BE1D4A">
              <w:rPr>
                <w:b/>
                <w:bCs/>
                <w:lang w:val="uk-UA"/>
              </w:rPr>
              <w:t xml:space="preserve">. </w:t>
            </w:r>
            <w:r>
              <w:rPr>
                <w:b/>
                <w:bCs/>
                <w:lang w:val="uk-UA"/>
              </w:rPr>
              <w:t xml:space="preserve">Чи створює </w:t>
            </w:r>
            <w:r w:rsidRPr="00B25589">
              <w:rPr>
                <w:b/>
                <w:bCs/>
                <w:lang w:val="uk-UA"/>
              </w:rPr>
              <w:t>Ваш рівень знання мови для Вас проблеми в країні перебування? (наприклад, неможливість влаштуватися на хорошу роботу, самостійно отримати державні послуги тощо)</w:t>
            </w:r>
            <w:r w:rsidRPr="00BE1D4A">
              <w:rPr>
                <w:b/>
                <w:bCs/>
                <w:lang w:val="uk-UA"/>
              </w:rPr>
              <w:t xml:space="preserve"> ?  </w:t>
            </w:r>
          </w:p>
          <w:p w14:paraId="0ED1A84B" w14:textId="61ED4987" w:rsidR="0063159A" w:rsidRPr="00BE1D4A" w:rsidRDefault="0063159A" w:rsidP="00C02B44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 xml:space="preserve">Якщо В3 = </w:t>
            </w:r>
            <w:r w:rsidR="000F0DD0">
              <w:rPr>
                <w:b/>
                <w:bCs/>
                <w:lang w:val="uk-UA"/>
              </w:rPr>
              <w:t>1,2,3,4,5</w:t>
            </w:r>
          </w:p>
        </w:tc>
        <w:tc>
          <w:tcPr>
            <w:tcW w:w="1133" w:type="dxa"/>
          </w:tcPr>
          <w:p w14:paraId="1C320A2F" w14:textId="77777777" w:rsidR="00B25589" w:rsidRPr="00BE1D4A" w:rsidRDefault="00B25589" w:rsidP="00C02B44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B25589" w:rsidRPr="00BE1D4A" w14:paraId="1436D1C9" w14:textId="77777777" w:rsidTr="00C02B44">
        <w:tc>
          <w:tcPr>
            <w:tcW w:w="8217" w:type="dxa"/>
          </w:tcPr>
          <w:p w14:paraId="6ACECBA6" w14:textId="477E52F3" w:rsidR="00B25589" w:rsidRPr="00BE1D4A" w:rsidRDefault="009D153F" w:rsidP="00C02B44">
            <w:pPr>
              <w:rPr>
                <w:lang w:val="uk-UA"/>
              </w:rPr>
            </w:pPr>
            <w:r>
              <w:rPr>
                <w:lang w:val="uk-UA"/>
              </w:rPr>
              <w:t>Так, часто створює проблеми</w:t>
            </w:r>
          </w:p>
        </w:tc>
        <w:tc>
          <w:tcPr>
            <w:tcW w:w="1133" w:type="dxa"/>
          </w:tcPr>
          <w:p w14:paraId="1A679E76" w14:textId="77777777" w:rsidR="00B25589" w:rsidRPr="00BE1D4A" w:rsidRDefault="00B25589" w:rsidP="00C02B44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B25589" w:rsidRPr="00BE1D4A" w14:paraId="67DB5EDE" w14:textId="77777777" w:rsidTr="00C02B44">
        <w:tc>
          <w:tcPr>
            <w:tcW w:w="8217" w:type="dxa"/>
          </w:tcPr>
          <w:p w14:paraId="161AD959" w14:textId="538A1ADE" w:rsidR="00B25589" w:rsidRPr="00BE1D4A" w:rsidRDefault="009D153F" w:rsidP="00C02B44">
            <w:pPr>
              <w:rPr>
                <w:lang w:val="uk-UA"/>
              </w:rPr>
            </w:pPr>
            <w:r>
              <w:rPr>
                <w:lang w:val="uk-UA"/>
              </w:rPr>
              <w:t>Так, інколи ство</w:t>
            </w:r>
            <w:r w:rsidR="00863CAB">
              <w:rPr>
                <w:lang w:val="uk-UA"/>
              </w:rPr>
              <w:t>рює</w:t>
            </w:r>
          </w:p>
        </w:tc>
        <w:tc>
          <w:tcPr>
            <w:tcW w:w="1133" w:type="dxa"/>
          </w:tcPr>
          <w:p w14:paraId="1F10F032" w14:textId="77777777" w:rsidR="00B25589" w:rsidRPr="00BE1D4A" w:rsidRDefault="00B25589" w:rsidP="00C02B44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B25589" w:rsidRPr="00BE1D4A" w14:paraId="71E2AC4C" w14:textId="77777777" w:rsidTr="00C02B44">
        <w:tc>
          <w:tcPr>
            <w:tcW w:w="8217" w:type="dxa"/>
          </w:tcPr>
          <w:p w14:paraId="65D34708" w14:textId="29175868" w:rsidR="00B25589" w:rsidRPr="002B6B73" w:rsidRDefault="00863CAB" w:rsidP="00C02B44">
            <w:pPr>
              <w:rPr>
                <w:lang w:val="uk-UA"/>
              </w:rPr>
            </w:pPr>
            <w:r>
              <w:rPr>
                <w:lang w:val="uk-UA"/>
              </w:rPr>
              <w:t>Майже ніколи не створює</w:t>
            </w:r>
          </w:p>
        </w:tc>
        <w:tc>
          <w:tcPr>
            <w:tcW w:w="1133" w:type="dxa"/>
          </w:tcPr>
          <w:p w14:paraId="7558FCAF" w14:textId="77777777" w:rsidR="00B25589" w:rsidRPr="00BE1D4A" w:rsidRDefault="00B25589" w:rsidP="00C02B44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B25589" w:rsidRPr="00BE1D4A" w14:paraId="1E12554F" w14:textId="77777777" w:rsidTr="00C02B44">
        <w:tc>
          <w:tcPr>
            <w:tcW w:w="8217" w:type="dxa"/>
          </w:tcPr>
          <w:p w14:paraId="1FF8E103" w14:textId="26B1F6D6" w:rsidR="00B25589" w:rsidRDefault="00863CAB" w:rsidP="00C02B44">
            <w:pPr>
              <w:rPr>
                <w:lang w:val="uk-UA"/>
              </w:rPr>
            </w:pPr>
            <w:r>
              <w:rPr>
                <w:lang w:val="uk-UA"/>
              </w:rPr>
              <w:t>Зовсім ніколи не створює</w:t>
            </w:r>
          </w:p>
        </w:tc>
        <w:tc>
          <w:tcPr>
            <w:tcW w:w="1133" w:type="dxa"/>
          </w:tcPr>
          <w:p w14:paraId="29DCFE3E" w14:textId="77777777" w:rsidR="00B25589" w:rsidRPr="00BE1D4A" w:rsidRDefault="00B25589" w:rsidP="00C02B44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</w:tbl>
    <w:p w14:paraId="7BF55BA9" w14:textId="77777777" w:rsidR="00B25589" w:rsidRDefault="00B25589">
      <w:pPr>
        <w:rPr>
          <w:sz w:val="20"/>
          <w:szCs w:val="20"/>
          <w:lang w:val="uk-UA"/>
        </w:rPr>
      </w:pPr>
    </w:p>
    <w:p w14:paraId="46D420DF" w14:textId="77777777" w:rsidR="00B25589" w:rsidRDefault="00B25589">
      <w:pPr>
        <w:rPr>
          <w:sz w:val="20"/>
          <w:szCs w:val="20"/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2B6B73" w:rsidRPr="00BE1D4A" w14:paraId="7D90D546" w14:textId="77777777" w:rsidTr="006F020F">
        <w:tc>
          <w:tcPr>
            <w:tcW w:w="8217" w:type="dxa"/>
          </w:tcPr>
          <w:p w14:paraId="3A968366" w14:textId="49201550" w:rsidR="002B6B73" w:rsidRPr="00BE1D4A" w:rsidRDefault="00EE5017" w:rsidP="006F020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В</w:t>
            </w:r>
            <w:r w:rsidR="000C0540">
              <w:rPr>
                <w:b/>
                <w:bCs/>
                <w:lang w:val="uk-UA"/>
              </w:rPr>
              <w:t>5</w:t>
            </w:r>
            <w:r w:rsidR="002B6B73" w:rsidRPr="00BE1D4A">
              <w:rPr>
                <w:b/>
                <w:bCs/>
                <w:lang w:val="uk-UA"/>
              </w:rPr>
              <w:t xml:space="preserve">. Як загалом оцінюєте ставлення місцевих жителів до Вас ? </w:t>
            </w:r>
          </w:p>
        </w:tc>
        <w:tc>
          <w:tcPr>
            <w:tcW w:w="1133" w:type="dxa"/>
          </w:tcPr>
          <w:p w14:paraId="3B3BBB65" w14:textId="77777777" w:rsidR="002B6B73" w:rsidRPr="00BE1D4A" w:rsidRDefault="002B6B73" w:rsidP="006F020F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2B6B73" w:rsidRPr="00BE1D4A" w14:paraId="2F95E8E8" w14:textId="77777777" w:rsidTr="006F020F">
        <w:tc>
          <w:tcPr>
            <w:tcW w:w="8217" w:type="dxa"/>
          </w:tcPr>
          <w:p w14:paraId="3852D87D" w14:textId="77777777" w:rsidR="002B6B73" w:rsidRPr="00BE1D4A" w:rsidRDefault="002B6B7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Позитивно  </w:t>
            </w:r>
          </w:p>
        </w:tc>
        <w:tc>
          <w:tcPr>
            <w:tcW w:w="1133" w:type="dxa"/>
          </w:tcPr>
          <w:p w14:paraId="5D480934" w14:textId="77777777" w:rsidR="002B6B73" w:rsidRPr="00BE1D4A" w:rsidRDefault="002B6B7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2B6B73" w:rsidRPr="00BE1D4A" w14:paraId="278E7206" w14:textId="77777777" w:rsidTr="006F020F">
        <w:tc>
          <w:tcPr>
            <w:tcW w:w="8217" w:type="dxa"/>
          </w:tcPr>
          <w:p w14:paraId="2514DE08" w14:textId="77777777" w:rsidR="002B6B73" w:rsidRPr="00BE1D4A" w:rsidRDefault="002B6B7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Скоріше позитивно </w:t>
            </w:r>
          </w:p>
        </w:tc>
        <w:tc>
          <w:tcPr>
            <w:tcW w:w="1133" w:type="dxa"/>
          </w:tcPr>
          <w:p w14:paraId="2C9692E7" w14:textId="77777777" w:rsidR="002B6B73" w:rsidRPr="00BE1D4A" w:rsidRDefault="002B6B7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2B6B73" w:rsidRPr="00BE1D4A" w14:paraId="47A189CF" w14:textId="77777777" w:rsidTr="006F020F">
        <w:tc>
          <w:tcPr>
            <w:tcW w:w="8217" w:type="dxa"/>
          </w:tcPr>
          <w:p w14:paraId="1EB91C4F" w14:textId="77777777" w:rsidR="002B6B73" w:rsidRPr="00BE1D4A" w:rsidRDefault="002B6B7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Ні позитивно ні негативно </w:t>
            </w:r>
          </w:p>
        </w:tc>
        <w:tc>
          <w:tcPr>
            <w:tcW w:w="1133" w:type="dxa"/>
          </w:tcPr>
          <w:p w14:paraId="3E7FCB28" w14:textId="77777777" w:rsidR="002B6B73" w:rsidRPr="00BE1D4A" w:rsidRDefault="002B6B7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2B6B73" w:rsidRPr="00BE1D4A" w14:paraId="5CEFB3C1" w14:textId="77777777" w:rsidTr="006F020F">
        <w:tc>
          <w:tcPr>
            <w:tcW w:w="8217" w:type="dxa"/>
          </w:tcPr>
          <w:p w14:paraId="1B30A098" w14:textId="77777777" w:rsidR="002B6B73" w:rsidRPr="00BE1D4A" w:rsidRDefault="002B6B7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Скоріше негативно  </w:t>
            </w:r>
          </w:p>
        </w:tc>
        <w:tc>
          <w:tcPr>
            <w:tcW w:w="1133" w:type="dxa"/>
          </w:tcPr>
          <w:p w14:paraId="338DAB41" w14:textId="77777777" w:rsidR="002B6B73" w:rsidRPr="00BE1D4A" w:rsidRDefault="002B6B7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</w:tr>
      <w:tr w:rsidR="002B6B73" w:rsidRPr="00BE1D4A" w14:paraId="484724A4" w14:textId="77777777" w:rsidTr="006F020F">
        <w:tc>
          <w:tcPr>
            <w:tcW w:w="8217" w:type="dxa"/>
          </w:tcPr>
          <w:p w14:paraId="72CFD677" w14:textId="77777777" w:rsidR="002B6B73" w:rsidRPr="00BE1D4A" w:rsidRDefault="002B6B7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lastRenderedPageBreak/>
              <w:t xml:space="preserve">Негативно   </w:t>
            </w:r>
          </w:p>
        </w:tc>
        <w:tc>
          <w:tcPr>
            <w:tcW w:w="1133" w:type="dxa"/>
          </w:tcPr>
          <w:p w14:paraId="2A638DE4" w14:textId="77777777" w:rsidR="002B6B73" w:rsidRPr="00BE1D4A" w:rsidRDefault="002B6B7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5</w:t>
            </w:r>
          </w:p>
        </w:tc>
      </w:tr>
    </w:tbl>
    <w:p w14:paraId="7EC73057" w14:textId="5AC915EB" w:rsidR="002B6B73" w:rsidRDefault="002B6B73">
      <w:pPr>
        <w:rPr>
          <w:sz w:val="20"/>
          <w:szCs w:val="20"/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9C2BBE" w:rsidRPr="00BE1D4A" w14:paraId="6F023945" w14:textId="77777777" w:rsidTr="006F020F">
        <w:tc>
          <w:tcPr>
            <w:tcW w:w="8217" w:type="dxa"/>
          </w:tcPr>
          <w:p w14:paraId="04B5DBD4" w14:textId="6EDE7F9E" w:rsidR="009C2BBE" w:rsidRPr="00BE1D4A" w:rsidRDefault="00EE5017" w:rsidP="006F020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В</w:t>
            </w:r>
            <w:r w:rsidR="000C0540">
              <w:rPr>
                <w:b/>
                <w:bCs/>
                <w:lang w:val="uk-UA"/>
              </w:rPr>
              <w:t>6</w:t>
            </w:r>
            <w:r w:rsidR="009C2BBE" w:rsidRPr="00BE1D4A">
              <w:rPr>
                <w:b/>
                <w:bCs/>
                <w:lang w:val="uk-UA"/>
              </w:rPr>
              <w:t xml:space="preserve">. </w:t>
            </w:r>
            <w:r w:rsidR="009C2BBE">
              <w:rPr>
                <w:b/>
                <w:bCs/>
                <w:lang w:val="uk-UA"/>
              </w:rPr>
              <w:t xml:space="preserve">Чи змінилось ставлення місцевих жителів до українців у </w:t>
            </w:r>
            <w:r w:rsidR="009C2BBE" w:rsidRPr="00BE1D4A">
              <w:rPr>
                <w:b/>
                <w:bCs/>
                <w:color w:val="00B0F0"/>
                <w:lang w:val="uk-UA"/>
              </w:rPr>
              <w:t>[_filling_from_S</w:t>
            </w:r>
            <w:r w:rsidR="009C2BBE">
              <w:rPr>
                <w:b/>
                <w:bCs/>
                <w:color w:val="00B0F0"/>
                <w:lang w:val="uk-UA"/>
              </w:rPr>
              <w:t>5</w:t>
            </w:r>
            <w:r w:rsidR="009C2BBE"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 w:rsidR="009C2BBE">
              <w:rPr>
                <w:b/>
                <w:bCs/>
                <w:color w:val="00B0F0"/>
                <w:lang w:val="uk-UA"/>
              </w:rPr>
              <w:t xml:space="preserve"> </w:t>
            </w:r>
            <w:r w:rsidR="009C2BBE" w:rsidRPr="009C2BBE">
              <w:rPr>
                <w:b/>
                <w:bCs/>
                <w:lang w:val="uk-UA"/>
              </w:rPr>
              <w:t>з того часу як Ви приїхали сюди?</w:t>
            </w:r>
          </w:p>
        </w:tc>
        <w:tc>
          <w:tcPr>
            <w:tcW w:w="1133" w:type="dxa"/>
          </w:tcPr>
          <w:p w14:paraId="4FBF0A7D" w14:textId="77777777" w:rsidR="009C2BBE" w:rsidRPr="00BE1D4A" w:rsidRDefault="009C2BBE" w:rsidP="006F020F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9C2BBE" w:rsidRPr="00BE1D4A" w14:paraId="1F31A533" w14:textId="77777777" w:rsidTr="006F020F">
        <w:tc>
          <w:tcPr>
            <w:tcW w:w="8217" w:type="dxa"/>
          </w:tcPr>
          <w:p w14:paraId="435C006E" w14:textId="0D8A82D6" w:rsidR="009C2BBE" w:rsidRPr="00BE1D4A" w:rsidRDefault="009C2BBE" w:rsidP="006F020F">
            <w:pPr>
              <w:rPr>
                <w:lang w:val="uk-UA"/>
              </w:rPr>
            </w:pPr>
            <w:r>
              <w:rPr>
                <w:lang w:val="uk-UA"/>
              </w:rPr>
              <w:t>Так, покращилось</w:t>
            </w:r>
          </w:p>
        </w:tc>
        <w:tc>
          <w:tcPr>
            <w:tcW w:w="1133" w:type="dxa"/>
          </w:tcPr>
          <w:p w14:paraId="3B89593F" w14:textId="77777777" w:rsidR="009C2BBE" w:rsidRPr="00BE1D4A" w:rsidRDefault="009C2BBE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9C2BBE" w:rsidRPr="00BE1D4A" w14:paraId="05FF890A" w14:textId="77777777" w:rsidTr="006F020F">
        <w:tc>
          <w:tcPr>
            <w:tcW w:w="8217" w:type="dxa"/>
          </w:tcPr>
          <w:p w14:paraId="4E9B4ACD" w14:textId="5566B393" w:rsidR="009C2BBE" w:rsidRPr="00BE1D4A" w:rsidRDefault="009C2BBE" w:rsidP="006F020F">
            <w:pPr>
              <w:rPr>
                <w:lang w:val="uk-UA"/>
              </w:rPr>
            </w:pPr>
            <w:r>
              <w:rPr>
                <w:lang w:val="uk-UA"/>
              </w:rPr>
              <w:t>Так</w:t>
            </w:r>
            <w:r w:rsidR="00E05A02">
              <w:rPr>
                <w:lang w:val="uk-UA"/>
              </w:rPr>
              <w:t>,</w:t>
            </w:r>
            <w:r>
              <w:rPr>
                <w:lang w:val="uk-UA"/>
              </w:rPr>
              <w:t xml:space="preserve"> погіршилось</w:t>
            </w:r>
          </w:p>
        </w:tc>
        <w:tc>
          <w:tcPr>
            <w:tcW w:w="1133" w:type="dxa"/>
          </w:tcPr>
          <w:p w14:paraId="369179EF" w14:textId="77777777" w:rsidR="009C2BBE" w:rsidRPr="00BE1D4A" w:rsidRDefault="009C2BBE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9C2BBE" w:rsidRPr="00BE1D4A" w14:paraId="55FF8CAF" w14:textId="77777777" w:rsidTr="006F020F">
        <w:tc>
          <w:tcPr>
            <w:tcW w:w="8217" w:type="dxa"/>
          </w:tcPr>
          <w:p w14:paraId="3738F57D" w14:textId="67929E31" w:rsidR="009C2BBE" w:rsidRPr="00BE1D4A" w:rsidRDefault="009C2BBE" w:rsidP="006F020F">
            <w:pPr>
              <w:rPr>
                <w:lang w:val="uk-UA"/>
              </w:rPr>
            </w:pPr>
            <w:r>
              <w:rPr>
                <w:lang w:val="uk-UA"/>
              </w:rPr>
              <w:t>Не змінилось</w:t>
            </w:r>
            <w:r w:rsidRPr="00BE1D4A">
              <w:rPr>
                <w:lang w:val="uk-UA"/>
              </w:rPr>
              <w:t xml:space="preserve"> </w:t>
            </w:r>
          </w:p>
        </w:tc>
        <w:tc>
          <w:tcPr>
            <w:tcW w:w="1133" w:type="dxa"/>
          </w:tcPr>
          <w:p w14:paraId="1F2E805F" w14:textId="77777777" w:rsidR="009C2BBE" w:rsidRPr="00BE1D4A" w:rsidRDefault="009C2BBE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9C2BBE" w:rsidRPr="00BE1D4A" w14:paraId="2C5B1134" w14:textId="77777777" w:rsidTr="006F020F">
        <w:tc>
          <w:tcPr>
            <w:tcW w:w="8217" w:type="dxa"/>
          </w:tcPr>
          <w:p w14:paraId="47C4FD0D" w14:textId="7469596A" w:rsidR="009C2BBE" w:rsidRPr="00BE1D4A" w:rsidRDefault="009C2BBE" w:rsidP="006F020F">
            <w:pPr>
              <w:rPr>
                <w:lang w:val="uk-UA"/>
              </w:rPr>
            </w:pPr>
            <w:r>
              <w:rPr>
                <w:lang w:val="uk-UA"/>
              </w:rPr>
              <w:t>Важко сказати</w:t>
            </w:r>
          </w:p>
        </w:tc>
        <w:tc>
          <w:tcPr>
            <w:tcW w:w="1133" w:type="dxa"/>
          </w:tcPr>
          <w:p w14:paraId="6B2CAFA4" w14:textId="6D808703" w:rsidR="009C2BBE" w:rsidRPr="00BE1D4A" w:rsidRDefault="000D4293" w:rsidP="006F020F">
            <w:pPr>
              <w:rPr>
                <w:lang w:val="uk-UA"/>
              </w:rPr>
            </w:pPr>
            <w:r>
              <w:rPr>
                <w:lang w:val="uk-UA"/>
              </w:rPr>
              <w:t>9</w:t>
            </w:r>
            <w:r w:rsidR="00D5201C">
              <w:rPr>
                <w:lang w:val="uk-UA"/>
              </w:rPr>
              <w:t>8</w:t>
            </w:r>
          </w:p>
        </w:tc>
      </w:tr>
    </w:tbl>
    <w:p w14:paraId="6F5AAD43" w14:textId="77777777" w:rsidR="009C2BBE" w:rsidRDefault="009C2BBE">
      <w:pPr>
        <w:rPr>
          <w:sz w:val="20"/>
          <w:szCs w:val="20"/>
          <w:lang w:val="uk-UA"/>
        </w:rPr>
      </w:pPr>
    </w:p>
    <w:p w14:paraId="30A23B48" w14:textId="77777777" w:rsidR="009C2BBE" w:rsidRDefault="009C2BBE">
      <w:pPr>
        <w:rPr>
          <w:sz w:val="20"/>
          <w:szCs w:val="20"/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2B6B73" w:rsidRPr="00BE1D4A" w14:paraId="66AEBF9A" w14:textId="77777777" w:rsidTr="006F020F">
        <w:tc>
          <w:tcPr>
            <w:tcW w:w="8217" w:type="dxa"/>
          </w:tcPr>
          <w:p w14:paraId="721F644A" w14:textId="68D2BD44" w:rsidR="002B6B73" w:rsidRPr="00BE1D4A" w:rsidRDefault="00EE5017" w:rsidP="006F020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В</w:t>
            </w:r>
            <w:r w:rsidR="000C0540">
              <w:rPr>
                <w:b/>
                <w:bCs/>
                <w:lang w:val="uk-UA"/>
              </w:rPr>
              <w:t>7</w:t>
            </w:r>
            <w:r w:rsidR="002B6B73" w:rsidRPr="00BE1D4A">
              <w:rPr>
                <w:b/>
                <w:bCs/>
                <w:lang w:val="uk-UA"/>
              </w:rPr>
              <w:t xml:space="preserve">. </w:t>
            </w:r>
            <w:r w:rsidR="002B6B73">
              <w:rPr>
                <w:b/>
                <w:bCs/>
                <w:lang w:val="uk-UA"/>
              </w:rPr>
              <w:t>Чи є у Вас друзі</w:t>
            </w:r>
            <w:r w:rsidR="008718B7">
              <w:rPr>
                <w:b/>
                <w:bCs/>
                <w:lang w:val="uk-UA"/>
              </w:rPr>
              <w:t xml:space="preserve">/хороші знайомі </w:t>
            </w:r>
            <w:r w:rsidR="002B6B73">
              <w:rPr>
                <w:b/>
                <w:bCs/>
                <w:lang w:val="uk-UA"/>
              </w:rPr>
              <w:t>серед місцевих жителів (неукраїнців)</w:t>
            </w:r>
            <w:r w:rsidR="002B6B73" w:rsidRPr="00BE1D4A">
              <w:rPr>
                <w:b/>
                <w:bCs/>
                <w:lang w:val="uk-UA"/>
              </w:rPr>
              <w:t xml:space="preserve"> </w:t>
            </w:r>
          </w:p>
        </w:tc>
        <w:tc>
          <w:tcPr>
            <w:tcW w:w="1133" w:type="dxa"/>
          </w:tcPr>
          <w:p w14:paraId="395756EE" w14:textId="04A97467" w:rsidR="002B6B73" w:rsidRPr="00BE1D4A" w:rsidRDefault="002B6B73" w:rsidP="006F020F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М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2B6B73" w:rsidRPr="00BE1D4A" w14:paraId="2A1EE7CE" w14:textId="77777777" w:rsidTr="006F020F">
        <w:tc>
          <w:tcPr>
            <w:tcW w:w="8217" w:type="dxa"/>
          </w:tcPr>
          <w:p w14:paraId="58F95A4D" w14:textId="679814A5" w:rsidR="002B6B73" w:rsidRPr="00BE1D4A" w:rsidRDefault="002B6B73" w:rsidP="006F020F">
            <w:pPr>
              <w:rPr>
                <w:lang w:val="uk-UA"/>
              </w:rPr>
            </w:pPr>
            <w:r>
              <w:rPr>
                <w:lang w:val="uk-UA"/>
              </w:rPr>
              <w:t>Так, ті</w:t>
            </w:r>
            <w:r w:rsidR="008718B7">
              <w:rPr>
                <w:lang w:val="uk-UA"/>
              </w:rPr>
              <w:t>,</w:t>
            </w:r>
            <w:r>
              <w:rPr>
                <w:lang w:val="uk-UA"/>
              </w:rPr>
              <w:t xml:space="preserve"> яких я знала до того, як приїхала сюди</w:t>
            </w:r>
          </w:p>
        </w:tc>
        <w:tc>
          <w:tcPr>
            <w:tcW w:w="1133" w:type="dxa"/>
          </w:tcPr>
          <w:p w14:paraId="710A1044" w14:textId="77777777" w:rsidR="002B6B73" w:rsidRPr="00BE1D4A" w:rsidRDefault="002B6B7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2B6B73" w:rsidRPr="00BE1D4A" w14:paraId="2FD88C5B" w14:textId="77777777" w:rsidTr="006F020F">
        <w:tc>
          <w:tcPr>
            <w:tcW w:w="8217" w:type="dxa"/>
          </w:tcPr>
          <w:p w14:paraId="7EAFA146" w14:textId="505CEA70" w:rsidR="002B6B73" w:rsidRPr="00BE1D4A" w:rsidRDefault="002B6B73" w:rsidP="006F020F">
            <w:pPr>
              <w:rPr>
                <w:lang w:val="uk-UA"/>
              </w:rPr>
            </w:pPr>
            <w:r>
              <w:rPr>
                <w:lang w:val="uk-UA"/>
              </w:rPr>
              <w:t>Так, ті</w:t>
            </w:r>
            <w:r w:rsidR="008718B7">
              <w:rPr>
                <w:lang w:val="uk-UA"/>
              </w:rPr>
              <w:t>,</w:t>
            </w:r>
            <w:r>
              <w:rPr>
                <w:lang w:val="uk-UA"/>
              </w:rPr>
              <w:t xml:space="preserve"> з якими я познайомився(-лась) тут</w:t>
            </w:r>
          </w:p>
        </w:tc>
        <w:tc>
          <w:tcPr>
            <w:tcW w:w="1133" w:type="dxa"/>
          </w:tcPr>
          <w:p w14:paraId="32CAF9A9" w14:textId="77777777" w:rsidR="002B6B73" w:rsidRPr="00BE1D4A" w:rsidRDefault="002B6B7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2B6B73" w:rsidRPr="00BE1D4A" w14:paraId="488FCB90" w14:textId="77777777" w:rsidTr="006F020F">
        <w:tc>
          <w:tcPr>
            <w:tcW w:w="8217" w:type="dxa"/>
          </w:tcPr>
          <w:p w14:paraId="218D4F3C" w14:textId="35BBA13D" w:rsidR="002B6B73" w:rsidRPr="00BE1D4A" w:rsidRDefault="002B6B73" w:rsidP="006F020F">
            <w:pPr>
              <w:rPr>
                <w:lang w:val="uk-UA"/>
              </w:rPr>
            </w:pPr>
            <w:r>
              <w:rPr>
                <w:lang w:val="uk-UA"/>
              </w:rPr>
              <w:t xml:space="preserve">Ні </w:t>
            </w:r>
            <w:r w:rsidRPr="00EE5017">
              <w:rPr>
                <w:color w:val="00B0F0"/>
                <w:lang w:val="uk-UA"/>
              </w:rPr>
              <w:t>ОВ</w:t>
            </w:r>
          </w:p>
        </w:tc>
        <w:tc>
          <w:tcPr>
            <w:tcW w:w="1133" w:type="dxa"/>
          </w:tcPr>
          <w:p w14:paraId="452571E9" w14:textId="77777777" w:rsidR="002B6B73" w:rsidRPr="00BE1D4A" w:rsidRDefault="002B6B7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</w:tbl>
    <w:p w14:paraId="28020FA8" w14:textId="0053A3D4" w:rsidR="002B6B73" w:rsidRDefault="002B6B73">
      <w:pPr>
        <w:rPr>
          <w:sz w:val="20"/>
          <w:szCs w:val="20"/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9C2BBE" w:rsidRPr="00BE1D4A" w14:paraId="03FE6651" w14:textId="77777777" w:rsidTr="006F020F">
        <w:tc>
          <w:tcPr>
            <w:tcW w:w="8217" w:type="dxa"/>
          </w:tcPr>
          <w:p w14:paraId="326F8291" w14:textId="77B3D70E" w:rsidR="009C2BBE" w:rsidRPr="00BE1D4A" w:rsidRDefault="003753FC" w:rsidP="006F020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В</w:t>
            </w:r>
            <w:r w:rsidR="000C0540">
              <w:rPr>
                <w:b/>
                <w:bCs/>
                <w:lang w:val="uk-UA"/>
              </w:rPr>
              <w:t>8</w:t>
            </w:r>
            <w:r w:rsidR="009C2BBE" w:rsidRPr="00BE1D4A">
              <w:rPr>
                <w:b/>
                <w:bCs/>
                <w:lang w:val="uk-UA"/>
              </w:rPr>
              <w:t xml:space="preserve">. </w:t>
            </w:r>
            <w:r w:rsidR="009C2BBE">
              <w:rPr>
                <w:b/>
                <w:bCs/>
                <w:lang w:val="uk-UA"/>
              </w:rPr>
              <w:t xml:space="preserve">Чи слідкуєте Ви за місцевими новинами у </w:t>
            </w:r>
            <w:r w:rsidR="009C2BBE" w:rsidRPr="00BE1D4A">
              <w:rPr>
                <w:b/>
                <w:bCs/>
                <w:lang w:val="uk-UA"/>
              </w:rPr>
              <w:t xml:space="preserve"> </w:t>
            </w:r>
            <w:r w:rsidR="009C2BBE" w:rsidRPr="00BE1D4A">
              <w:rPr>
                <w:b/>
                <w:bCs/>
                <w:color w:val="00B0F0"/>
                <w:lang w:val="uk-UA"/>
              </w:rPr>
              <w:t>[_filling_from_S</w:t>
            </w:r>
            <w:r w:rsidR="009C2BBE">
              <w:rPr>
                <w:b/>
                <w:bCs/>
                <w:color w:val="00B0F0"/>
                <w:lang w:val="uk-UA"/>
              </w:rPr>
              <w:t>5</w:t>
            </w:r>
            <w:r w:rsidR="009C2BBE" w:rsidRPr="00BE1D4A">
              <w:rPr>
                <w:b/>
                <w:bCs/>
                <w:color w:val="00B0F0"/>
                <w:lang w:val="uk-UA"/>
              </w:rPr>
              <w:t>]</w:t>
            </w:r>
          </w:p>
        </w:tc>
        <w:tc>
          <w:tcPr>
            <w:tcW w:w="1133" w:type="dxa"/>
          </w:tcPr>
          <w:p w14:paraId="7AF0D3E8" w14:textId="27C2EAA0" w:rsidR="009C2BBE" w:rsidRPr="00BE1D4A" w:rsidRDefault="009C2BBE" w:rsidP="006F020F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9C2BBE" w:rsidRPr="00BE1D4A" w14:paraId="0E4D6AD1" w14:textId="77777777" w:rsidTr="006F020F">
        <w:tc>
          <w:tcPr>
            <w:tcW w:w="8217" w:type="dxa"/>
          </w:tcPr>
          <w:p w14:paraId="51A7EECB" w14:textId="5E29B57D" w:rsidR="009C2BBE" w:rsidRPr="00BE1D4A" w:rsidRDefault="009C2BBE" w:rsidP="006F020F">
            <w:pPr>
              <w:rPr>
                <w:lang w:val="uk-UA"/>
              </w:rPr>
            </w:pPr>
            <w:r>
              <w:rPr>
                <w:lang w:val="uk-UA"/>
              </w:rPr>
              <w:t xml:space="preserve">Так, </w:t>
            </w:r>
            <w:r w:rsidR="00AE2AC7">
              <w:rPr>
                <w:lang w:val="uk-UA"/>
              </w:rPr>
              <w:t>через місцеві ЗМІ</w:t>
            </w:r>
          </w:p>
        </w:tc>
        <w:tc>
          <w:tcPr>
            <w:tcW w:w="1133" w:type="dxa"/>
          </w:tcPr>
          <w:p w14:paraId="3280B285" w14:textId="77777777" w:rsidR="009C2BBE" w:rsidRPr="00BE1D4A" w:rsidRDefault="009C2BBE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9C2BBE" w:rsidRPr="00BE1D4A" w14:paraId="52A10282" w14:textId="77777777" w:rsidTr="006F020F">
        <w:tc>
          <w:tcPr>
            <w:tcW w:w="8217" w:type="dxa"/>
          </w:tcPr>
          <w:p w14:paraId="4B0786E0" w14:textId="559C63C7" w:rsidR="009C2BBE" w:rsidRPr="00BE1D4A" w:rsidRDefault="009C2BBE" w:rsidP="006F020F">
            <w:pPr>
              <w:rPr>
                <w:lang w:val="uk-UA"/>
              </w:rPr>
            </w:pPr>
            <w:r>
              <w:rPr>
                <w:lang w:val="uk-UA"/>
              </w:rPr>
              <w:t xml:space="preserve">Так, </w:t>
            </w:r>
            <w:r w:rsidR="00AE2AC7">
              <w:rPr>
                <w:lang w:val="uk-UA"/>
              </w:rPr>
              <w:t xml:space="preserve">через </w:t>
            </w:r>
            <w:r w:rsidR="00AC7274">
              <w:rPr>
                <w:lang w:val="uk-UA"/>
              </w:rPr>
              <w:t xml:space="preserve">сторінки в соцмережах та </w:t>
            </w:r>
            <w:r w:rsidR="00AE2AC7">
              <w:rPr>
                <w:lang w:val="uk-UA"/>
              </w:rPr>
              <w:t xml:space="preserve">канали в месенджерах для </w:t>
            </w:r>
            <w:r w:rsidR="00AC7274">
              <w:rPr>
                <w:lang w:val="uk-UA"/>
              </w:rPr>
              <w:t>біженців з Україні</w:t>
            </w:r>
          </w:p>
        </w:tc>
        <w:tc>
          <w:tcPr>
            <w:tcW w:w="1133" w:type="dxa"/>
          </w:tcPr>
          <w:p w14:paraId="7ACE2CFE" w14:textId="77777777" w:rsidR="009C2BBE" w:rsidRPr="00BE1D4A" w:rsidRDefault="009C2BBE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9C2BBE" w:rsidRPr="00BE1D4A" w14:paraId="6B86F2CB" w14:textId="77777777" w:rsidTr="006F020F">
        <w:tc>
          <w:tcPr>
            <w:tcW w:w="8217" w:type="dxa"/>
          </w:tcPr>
          <w:p w14:paraId="05EA2759" w14:textId="0C74B165" w:rsidR="009C2BBE" w:rsidRPr="00BE1D4A" w:rsidRDefault="009C2BBE" w:rsidP="006F020F">
            <w:pPr>
              <w:rPr>
                <w:lang w:val="uk-UA"/>
              </w:rPr>
            </w:pPr>
            <w:r>
              <w:rPr>
                <w:lang w:val="uk-UA"/>
              </w:rPr>
              <w:t xml:space="preserve">Ні </w:t>
            </w:r>
          </w:p>
        </w:tc>
        <w:tc>
          <w:tcPr>
            <w:tcW w:w="1133" w:type="dxa"/>
          </w:tcPr>
          <w:p w14:paraId="02F426F3" w14:textId="77777777" w:rsidR="009C2BBE" w:rsidRPr="00BE1D4A" w:rsidRDefault="009C2BBE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</w:tbl>
    <w:p w14:paraId="23C0B1BE" w14:textId="77777777" w:rsidR="009C2BBE" w:rsidRDefault="009C2BBE">
      <w:pPr>
        <w:rPr>
          <w:sz w:val="20"/>
          <w:szCs w:val="20"/>
          <w:lang w:val="uk-UA"/>
        </w:rPr>
      </w:pPr>
    </w:p>
    <w:p w14:paraId="59B7DC14" w14:textId="77777777" w:rsidR="00C27CDE" w:rsidRDefault="00C27CDE">
      <w:pPr>
        <w:rPr>
          <w:sz w:val="20"/>
          <w:szCs w:val="20"/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75507A" w:rsidRPr="00BE1D4A" w14:paraId="3F6846E4" w14:textId="77777777" w:rsidTr="006F020F">
        <w:tc>
          <w:tcPr>
            <w:tcW w:w="8217" w:type="dxa"/>
          </w:tcPr>
          <w:p w14:paraId="5519A07C" w14:textId="494E2FDE" w:rsidR="0075507A" w:rsidRPr="00BE1D4A" w:rsidRDefault="003753FC" w:rsidP="006F020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В</w:t>
            </w:r>
            <w:r w:rsidR="000C0540">
              <w:rPr>
                <w:b/>
                <w:bCs/>
                <w:lang w:val="uk-UA"/>
              </w:rPr>
              <w:t>9</w:t>
            </w:r>
            <w:r w:rsidR="0075507A" w:rsidRPr="00BE1D4A">
              <w:rPr>
                <w:b/>
                <w:bCs/>
                <w:lang w:val="uk-UA"/>
              </w:rPr>
              <w:t xml:space="preserve">. Оцініть наскільки </w:t>
            </w:r>
            <w:r w:rsidR="008C006C">
              <w:rPr>
                <w:b/>
                <w:bCs/>
                <w:lang w:val="uk-UA"/>
              </w:rPr>
              <w:t xml:space="preserve">загалом </w:t>
            </w:r>
            <w:r w:rsidR="0075507A" w:rsidRPr="00BE1D4A">
              <w:rPr>
                <w:b/>
                <w:bCs/>
                <w:lang w:val="uk-UA"/>
              </w:rPr>
              <w:t>Ви задоволені перебування</w:t>
            </w:r>
            <w:r w:rsidR="009D72E6">
              <w:rPr>
                <w:b/>
                <w:bCs/>
                <w:lang w:val="uk-UA"/>
              </w:rPr>
              <w:t>м</w:t>
            </w:r>
            <w:r w:rsidR="0075507A" w:rsidRPr="00BE1D4A">
              <w:rPr>
                <w:b/>
                <w:bCs/>
                <w:lang w:val="uk-UA"/>
              </w:rPr>
              <w:t xml:space="preserve"> в </w:t>
            </w:r>
            <w:r w:rsidR="0075507A" w:rsidRPr="00BE1D4A">
              <w:rPr>
                <w:b/>
                <w:bCs/>
                <w:color w:val="00B0F0"/>
                <w:lang w:val="uk-UA"/>
              </w:rPr>
              <w:t>[_filling_from_S</w:t>
            </w:r>
            <w:r w:rsidR="000D4293">
              <w:rPr>
                <w:b/>
                <w:bCs/>
                <w:color w:val="00B0F0"/>
                <w:lang w:val="uk-UA"/>
              </w:rPr>
              <w:t>5</w:t>
            </w:r>
            <w:r w:rsidR="0075507A" w:rsidRPr="00BE1D4A">
              <w:rPr>
                <w:b/>
                <w:bCs/>
                <w:color w:val="00B0F0"/>
                <w:lang w:val="uk-UA"/>
              </w:rPr>
              <w:t>]</w:t>
            </w:r>
            <w:r w:rsidR="0075507A" w:rsidRPr="00BE1D4A">
              <w:rPr>
                <w:b/>
                <w:bCs/>
                <w:lang w:val="uk-UA"/>
              </w:rPr>
              <w:t xml:space="preserve"> на час війни , де 1 -зовсім не задоволений/а, а 10- дуже задоволений/а.   </w:t>
            </w:r>
          </w:p>
        </w:tc>
        <w:tc>
          <w:tcPr>
            <w:tcW w:w="1133" w:type="dxa"/>
          </w:tcPr>
          <w:p w14:paraId="532EA477" w14:textId="77777777" w:rsidR="0075507A" w:rsidRPr="00BE1D4A" w:rsidRDefault="0075507A" w:rsidP="006F020F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75507A" w:rsidRPr="00BE1D4A" w14:paraId="4FA6954B" w14:textId="77777777" w:rsidTr="006F020F">
        <w:tc>
          <w:tcPr>
            <w:tcW w:w="8217" w:type="dxa"/>
          </w:tcPr>
          <w:p w14:paraId="1E74749E" w14:textId="77777777" w:rsidR="0075507A" w:rsidRPr="00BE1D4A" w:rsidRDefault="0075507A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1-зовсім не задоволений/а </w:t>
            </w:r>
          </w:p>
        </w:tc>
        <w:tc>
          <w:tcPr>
            <w:tcW w:w="1133" w:type="dxa"/>
          </w:tcPr>
          <w:p w14:paraId="74AA986D" w14:textId="77777777" w:rsidR="0075507A" w:rsidRPr="00BE1D4A" w:rsidRDefault="0075507A" w:rsidP="006F020F">
            <w:pPr>
              <w:rPr>
                <w:lang w:val="uk-UA"/>
              </w:rPr>
            </w:pPr>
          </w:p>
        </w:tc>
      </w:tr>
      <w:tr w:rsidR="0075507A" w:rsidRPr="00BE1D4A" w14:paraId="3742E6C6" w14:textId="77777777" w:rsidTr="006F020F">
        <w:tc>
          <w:tcPr>
            <w:tcW w:w="8217" w:type="dxa"/>
          </w:tcPr>
          <w:p w14:paraId="44BA3649" w14:textId="77777777" w:rsidR="0075507A" w:rsidRPr="00BE1D4A" w:rsidRDefault="0075507A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  <w:tc>
          <w:tcPr>
            <w:tcW w:w="1133" w:type="dxa"/>
          </w:tcPr>
          <w:p w14:paraId="36C178C5" w14:textId="77777777" w:rsidR="0075507A" w:rsidRPr="00BE1D4A" w:rsidRDefault="0075507A" w:rsidP="006F020F">
            <w:pPr>
              <w:rPr>
                <w:lang w:val="uk-UA"/>
              </w:rPr>
            </w:pPr>
          </w:p>
        </w:tc>
      </w:tr>
      <w:tr w:rsidR="0075507A" w:rsidRPr="00BE1D4A" w14:paraId="2A4FC39E" w14:textId="77777777" w:rsidTr="006F020F">
        <w:tc>
          <w:tcPr>
            <w:tcW w:w="8217" w:type="dxa"/>
          </w:tcPr>
          <w:p w14:paraId="1C9BFF2A" w14:textId="77777777" w:rsidR="0075507A" w:rsidRPr="00BE1D4A" w:rsidRDefault="0075507A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  <w:tc>
          <w:tcPr>
            <w:tcW w:w="1133" w:type="dxa"/>
          </w:tcPr>
          <w:p w14:paraId="2798C1CE" w14:textId="77777777" w:rsidR="0075507A" w:rsidRPr="00BE1D4A" w:rsidRDefault="0075507A" w:rsidP="006F020F">
            <w:pPr>
              <w:rPr>
                <w:lang w:val="uk-UA"/>
              </w:rPr>
            </w:pPr>
          </w:p>
        </w:tc>
      </w:tr>
      <w:tr w:rsidR="0075507A" w:rsidRPr="00BE1D4A" w14:paraId="276B0F1D" w14:textId="77777777" w:rsidTr="006F020F">
        <w:tc>
          <w:tcPr>
            <w:tcW w:w="8217" w:type="dxa"/>
          </w:tcPr>
          <w:p w14:paraId="51105EB0" w14:textId="77777777" w:rsidR="0075507A" w:rsidRPr="00BE1D4A" w:rsidRDefault="0075507A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  <w:tc>
          <w:tcPr>
            <w:tcW w:w="1133" w:type="dxa"/>
          </w:tcPr>
          <w:p w14:paraId="7C0D5B0D" w14:textId="77777777" w:rsidR="0075507A" w:rsidRPr="00BE1D4A" w:rsidRDefault="0075507A" w:rsidP="006F020F">
            <w:pPr>
              <w:rPr>
                <w:lang w:val="uk-UA"/>
              </w:rPr>
            </w:pPr>
          </w:p>
        </w:tc>
      </w:tr>
      <w:tr w:rsidR="0075507A" w:rsidRPr="00BE1D4A" w14:paraId="19D9FACF" w14:textId="77777777" w:rsidTr="006F020F">
        <w:tc>
          <w:tcPr>
            <w:tcW w:w="8217" w:type="dxa"/>
          </w:tcPr>
          <w:p w14:paraId="512F9C15" w14:textId="77777777" w:rsidR="0075507A" w:rsidRPr="00BE1D4A" w:rsidRDefault="0075507A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5</w:t>
            </w:r>
          </w:p>
        </w:tc>
        <w:tc>
          <w:tcPr>
            <w:tcW w:w="1133" w:type="dxa"/>
          </w:tcPr>
          <w:p w14:paraId="2A83B596" w14:textId="77777777" w:rsidR="0075507A" w:rsidRPr="00BE1D4A" w:rsidRDefault="0075507A" w:rsidP="006F020F">
            <w:pPr>
              <w:rPr>
                <w:lang w:val="uk-UA"/>
              </w:rPr>
            </w:pPr>
          </w:p>
        </w:tc>
      </w:tr>
      <w:tr w:rsidR="0075507A" w:rsidRPr="00BE1D4A" w14:paraId="39A2267B" w14:textId="77777777" w:rsidTr="006F020F">
        <w:tc>
          <w:tcPr>
            <w:tcW w:w="8217" w:type="dxa"/>
          </w:tcPr>
          <w:p w14:paraId="5A779D55" w14:textId="77777777" w:rsidR="0075507A" w:rsidRPr="00BE1D4A" w:rsidRDefault="0075507A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6</w:t>
            </w:r>
          </w:p>
        </w:tc>
        <w:tc>
          <w:tcPr>
            <w:tcW w:w="1133" w:type="dxa"/>
          </w:tcPr>
          <w:p w14:paraId="39DBA051" w14:textId="77777777" w:rsidR="0075507A" w:rsidRPr="00BE1D4A" w:rsidRDefault="0075507A" w:rsidP="006F020F">
            <w:pPr>
              <w:rPr>
                <w:lang w:val="uk-UA"/>
              </w:rPr>
            </w:pPr>
          </w:p>
        </w:tc>
      </w:tr>
      <w:tr w:rsidR="0075507A" w:rsidRPr="00BE1D4A" w14:paraId="01EB76DF" w14:textId="77777777" w:rsidTr="006F020F">
        <w:tc>
          <w:tcPr>
            <w:tcW w:w="8217" w:type="dxa"/>
          </w:tcPr>
          <w:p w14:paraId="1CAB1B78" w14:textId="77777777" w:rsidR="0075507A" w:rsidRPr="00BE1D4A" w:rsidRDefault="0075507A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7</w:t>
            </w:r>
          </w:p>
        </w:tc>
        <w:tc>
          <w:tcPr>
            <w:tcW w:w="1133" w:type="dxa"/>
          </w:tcPr>
          <w:p w14:paraId="6B499BD0" w14:textId="77777777" w:rsidR="0075507A" w:rsidRPr="00BE1D4A" w:rsidRDefault="0075507A" w:rsidP="006F020F">
            <w:pPr>
              <w:rPr>
                <w:lang w:val="uk-UA"/>
              </w:rPr>
            </w:pPr>
          </w:p>
        </w:tc>
      </w:tr>
      <w:tr w:rsidR="0075507A" w:rsidRPr="00BE1D4A" w14:paraId="7A01F7C6" w14:textId="77777777" w:rsidTr="006F020F">
        <w:tc>
          <w:tcPr>
            <w:tcW w:w="8217" w:type="dxa"/>
          </w:tcPr>
          <w:p w14:paraId="413C09AD" w14:textId="77777777" w:rsidR="0075507A" w:rsidRPr="00BE1D4A" w:rsidRDefault="0075507A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8</w:t>
            </w:r>
          </w:p>
        </w:tc>
        <w:tc>
          <w:tcPr>
            <w:tcW w:w="1133" w:type="dxa"/>
          </w:tcPr>
          <w:p w14:paraId="374C0253" w14:textId="77777777" w:rsidR="0075507A" w:rsidRPr="00BE1D4A" w:rsidRDefault="0075507A" w:rsidP="006F020F">
            <w:pPr>
              <w:rPr>
                <w:lang w:val="uk-UA"/>
              </w:rPr>
            </w:pPr>
          </w:p>
        </w:tc>
      </w:tr>
      <w:tr w:rsidR="0075507A" w:rsidRPr="00BE1D4A" w14:paraId="641B8E61" w14:textId="77777777" w:rsidTr="006F020F">
        <w:tc>
          <w:tcPr>
            <w:tcW w:w="8217" w:type="dxa"/>
          </w:tcPr>
          <w:p w14:paraId="388B6E07" w14:textId="77777777" w:rsidR="0075507A" w:rsidRPr="00BE1D4A" w:rsidRDefault="0075507A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9</w:t>
            </w:r>
          </w:p>
        </w:tc>
        <w:tc>
          <w:tcPr>
            <w:tcW w:w="1133" w:type="dxa"/>
          </w:tcPr>
          <w:p w14:paraId="5808C933" w14:textId="77777777" w:rsidR="0075507A" w:rsidRPr="00BE1D4A" w:rsidRDefault="0075507A" w:rsidP="006F020F">
            <w:pPr>
              <w:rPr>
                <w:lang w:val="uk-UA"/>
              </w:rPr>
            </w:pPr>
          </w:p>
        </w:tc>
      </w:tr>
      <w:tr w:rsidR="0075507A" w:rsidRPr="00BE1D4A" w14:paraId="5CA44A3E" w14:textId="77777777" w:rsidTr="006F020F">
        <w:tc>
          <w:tcPr>
            <w:tcW w:w="8217" w:type="dxa"/>
          </w:tcPr>
          <w:p w14:paraId="10320BD0" w14:textId="77777777" w:rsidR="0075507A" w:rsidRPr="00BE1D4A" w:rsidRDefault="0075507A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10 – дуже задоволений/а </w:t>
            </w:r>
          </w:p>
        </w:tc>
        <w:tc>
          <w:tcPr>
            <w:tcW w:w="1133" w:type="dxa"/>
          </w:tcPr>
          <w:p w14:paraId="6AFBE59B" w14:textId="77777777" w:rsidR="0075507A" w:rsidRPr="00BE1D4A" w:rsidRDefault="0075507A" w:rsidP="006F020F">
            <w:pPr>
              <w:rPr>
                <w:lang w:val="uk-UA"/>
              </w:rPr>
            </w:pPr>
          </w:p>
        </w:tc>
      </w:tr>
    </w:tbl>
    <w:p w14:paraId="3F6E5184" w14:textId="77777777" w:rsidR="0075507A" w:rsidRPr="00BE1D4A" w:rsidRDefault="0075507A" w:rsidP="0075507A">
      <w:pPr>
        <w:rPr>
          <w:lang w:val="uk-UA"/>
        </w:rPr>
      </w:pPr>
    </w:p>
    <w:p w14:paraId="57E28A01" w14:textId="77777777" w:rsidR="0075507A" w:rsidRDefault="0075507A" w:rsidP="0075507A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75507A" w:rsidRPr="00BE1D4A" w14:paraId="444BE678" w14:textId="77777777" w:rsidTr="006F020F">
        <w:tc>
          <w:tcPr>
            <w:tcW w:w="8217" w:type="dxa"/>
          </w:tcPr>
          <w:p w14:paraId="28D521AE" w14:textId="578F342F" w:rsidR="0075507A" w:rsidRPr="00BE1D4A" w:rsidRDefault="003753FC" w:rsidP="006F020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В</w:t>
            </w:r>
            <w:r w:rsidR="000C0540">
              <w:rPr>
                <w:b/>
                <w:bCs/>
                <w:lang w:val="uk-UA"/>
              </w:rPr>
              <w:t>10</w:t>
            </w:r>
            <w:r>
              <w:rPr>
                <w:b/>
                <w:bCs/>
                <w:lang w:val="uk-UA"/>
              </w:rPr>
              <w:t>.</w:t>
            </w:r>
            <w:r w:rsidR="0075507A" w:rsidRPr="00BE1D4A">
              <w:rPr>
                <w:b/>
                <w:bCs/>
                <w:lang w:val="uk-UA"/>
              </w:rPr>
              <w:t xml:space="preserve"> Оцініть рівень </w:t>
            </w:r>
            <w:r w:rsidR="0075507A" w:rsidRPr="00836CE8">
              <w:rPr>
                <w:b/>
                <w:bCs/>
                <w:lang w:val="uk-UA"/>
              </w:rPr>
              <w:t xml:space="preserve">задоволення </w:t>
            </w:r>
            <w:r w:rsidR="009D72E6">
              <w:rPr>
                <w:b/>
                <w:bCs/>
                <w:lang w:val="uk-UA"/>
              </w:rPr>
              <w:t xml:space="preserve">державними послугами в </w:t>
            </w:r>
            <w:r w:rsidR="0075507A" w:rsidRPr="00BE1D4A">
              <w:rPr>
                <w:b/>
                <w:bCs/>
                <w:color w:val="00B0F0"/>
                <w:lang w:val="uk-UA"/>
              </w:rPr>
              <w:t>[_filling_from_S</w:t>
            </w:r>
            <w:r w:rsidR="009D72E6">
              <w:rPr>
                <w:b/>
                <w:bCs/>
                <w:color w:val="00B0F0"/>
                <w:lang w:val="uk-UA"/>
              </w:rPr>
              <w:t>5</w:t>
            </w:r>
            <w:r w:rsidR="0075507A"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 w:rsidR="0075507A">
              <w:rPr>
                <w:b/>
                <w:bCs/>
                <w:color w:val="00B0F0"/>
                <w:lang w:val="uk-UA"/>
              </w:rPr>
              <w:t>,</w:t>
            </w:r>
            <w:r w:rsidR="0075507A" w:rsidRPr="00BE1D4A">
              <w:rPr>
                <w:b/>
                <w:bCs/>
                <w:lang w:val="uk-UA"/>
              </w:rPr>
              <w:t xml:space="preserve"> де 1 -зовсім не задоволений/а, а 10- дуже задоволений/а.  </w:t>
            </w:r>
            <w:r w:rsidR="009D72E6">
              <w:rPr>
                <w:b/>
                <w:bCs/>
                <w:lang w:val="uk-UA"/>
              </w:rPr>
              <w:t>Врахуйте послуги у таких сферах як медицина, освіта, оформлення документів та інші державні послуги, якими Ви користувались.</w:t>
            </w:r>
          </w:p>
        </w:tc>
        <w:tc>
          <w:tcPr>
            <w:tcW w:w="1133" w:type="dxa"/>
          </w:tcPr>
          <w:p w14:paraId="1379D779" w14:textId="77777777" w:rsidR="0075507A" w:rsidRPr="00BE1D4A" w:rsidRDefault="0075507A" w:rsidP="006F020F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75507A" w:rsidRPr="00BE1D4A" w14:paraId="2856FACD" w14:textId="77777777" w:rsidTr="006F020F">
        <w:tc>
          <w:tcPr>
            <w:tcW w:w="8217" w:type="dxa"/>
          </w:tcPr>
          <w:p w14:paraId="2ED55533" w14:textId="77777777" w:rsidR="0075507A" w:rsidRPr="00BE1D4A" w:rsidRDefault="0075507A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1-зовсім не задоволений/а </w:t>
            </w:r>
          </w:p>
        </w:tc>
        <w:tc>
          <w:tcPr>
            <w:tcW w:w="1133" w:type="dxa"/>
          </w:tcPr>
          <w:p w14:paraId="49324391" w14:textId="77777777" w:rsidR="0075507A" w:rsidRPr="00BE1D4A" w:rsidRDefault="0075507A" w:rsidP="006F020F">
            <w:pPr>
              <w:rPr>
                <w:lang w:val="uk-UA"/>
              </w:rPr>
            </w:pPr>
          </w:p>
        </w:tc>
      </w:tr>
      <w:tr w:rsidR="0075507A" w:rsidRPr="00BE1D4A" w14:paraId="767ADE8A" w14:textId="77777777" w:rsidTr="006F020F">
        <w:tc>
          <w:tcPr>
            <w:tcW w:w="8217" w:type="dxa"/>
          </w:tcPr>
          <w:p w14:paraId="2BE05E3E" w14:textId="77777777" w:rsidR="0075507A" w:rsidRPr="00BE1D4A" w:rsidRDefault="0075507A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  <w:tc>
          <w:tcPr>
            <w:tcW w:w="1133" w:type="dxa"/>
          </w:tcPr>
          <w:p w14:paraId="598C4D35" w14:textId="77777777" w:rsidR="0075507A" w:rsidRPr="00BE1D4A" w:rsidRDefault="0075507A" w:rsidP="006F020F">
            <w:pPr>
              <w:rPr>
                <w:lang w:val="uk-UA"/>
              </w:rPr>
            </w:pPr>
          </w:p>
        </w:tc>
      </w:tr>
      <w:tr w:rsidR="0075507A" w:rsidRPr="00BE1D4A" w14:paraId="5BCB4784" w14:textId="77777777" w:rsidTr="006F020F">
        <w:tc>
          <w:tcPr>
            <w:tcW w:w="8217" w:type="dxa"/>
          </w:tcPr>
          <w:p w14:paraId="62B850BD" w14:textId="77777777" w:rsidR="0075507A" w:rsidRPr="00BE1D4A" w:rsidRDefault="0075507A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  <w:tc>
          <w:tcPr>
            <w:tcW w:w="1133" w:type="dxa"/>
          </w:tcPr>
          <w:p w14:paraId="53FE3F32" w14:textId="77777777" w:rsidR="0075507A" w:rsidRPr="00BE1D4A" w:rsidRDefault="0075507A" w:rsidP="006F020F">
            <w:pPr>
              <w:rPr>
                <w:lang w:val="uk-UA"/>
              </w:rPr>
            </w:pPr>
          </w:p>
        </w:tc>
      </w:tr>
      <w:tr w:rsidR="0075507A" w:rsidRPr="00BE1D4A" w14:paraId="3BD97C7B" w14:textId="77777777" w:rsidTr="006F020F">
        <w:tc>
          <w:tcPr>
            <w:tcW w:w="8217" w:type="dxa"/>
          </w:tcPr>
          <w:p w14:paraId="20837171" w14:textId="77777777" w:rsidR="0075507A" w:rsidRPr="00BE1D4A" w:rsidRDefault="0075507A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  <w:tc>
          <w:tcPr>
            <w:tcW w:w="1133" w:type="dxa"/>
          </w:tcPr>
          <w:p w14:paraId="6DA3B166" w14:textId="77777777" w:rsidR="0075507A" w:rsidRPr="00BE1D4A" w:rsidRDefault="0075507A" w:rsidP="006F020F">
            <w:pPr>
              <w:rPr>
                <w:lang w:val="uk-UA"/>
              </w:rPr>
            </w:pPr>
          </w:p>
        </w:tc>
      </w:tr>
      <w:tr w:rsidR="0075507A" w:rsidRPr="00BE1D4A" w14:paraId="6EF15F07" w14:textId="77777777" w:rsidTr="006F020F">
        <w:tc>
          <w:tcPr>
            <w:tcW w:w="8217" w:type="dxa"/>
          </w:tcPr>
          <w:p w14:paraId="21896037" w14:textId="77777777" w:rsidR="0075507A" w:rsidRPr="00BE1D4A" w:rsidRDefault="0075507A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lastRenderedPageBreak/>
              <w:t>5</w:t>
            </w:r>
          </w:p>
        </w:tc>
        <w:tc>
          <w:tcPr>
            <w:tcW w:w="1133" w:type="dxa"/>
          </w:tcPr>
          <w:p w14:paraId="2E3CD62E" w14:textId="77777777" w:rsidR="0075507A" w:rsidRPr="00BE1D4A" w:rsidRDefault="0075507A" w:rsidP="006F020F">
            <w:pPr>
              <w:rPr>
                <w:lang w:val="uk-UA"/>
              </w:rPr>
            </w:pPr>
          </w:p>
        </w:tc>
      </w:tr>
      <w:tr w:rsidR="0075507A" w:rsidRPr="00BE1D4A" w14:paraId="5AF66276" w14:textId="77777777" w:rsidTr="006F020F">
        <w:tc>
          <w:tcPr>
            <w:tcW w:w="8217" w:type="dxa"/>
          </w:tcPr>
          <w:p w14:paraId="3CD771D9" w14:textId="77777777" w:rsidR="0075507A" w:rsidRPr="00BE1D4A" w:rsidRDefault="0075507A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6</w:t>
            </w:r>
          </w:p>
        </w:tc>
        <w:tc>
          <w:tcPr>
            <w:tcW w:w="1133" w:type="dxa"/>
          </w:tcPr>
          <w:p w14:paraId="303777A9" w14:textId="77777777" w:rsidR="0075507A" w:rsidRPr="00BE1D4A" w:rsidRDefault="0075507A" w:rsidP="006F020F">
            <w:pPr>
              <w:rPr>
                <w:lang w:val="uk-UA"/>
              </w:rPr>
            </w:pPr>
          </w:p>
        </w:tc>
      </w:tr>
      <w:tr w:rsidR="0075507A" w:rsidRPr="00BE1D4A" w14:paraId="59EC0528" w14:textId="77777777" w:rsidTr="006F020F">
        <w:tc>
          <w:tcPr>
            <w:tcW w:w="8217" w:type="dxa"/>
          </w:tcPr>
          <w:p w14:paraId="392C416D" w14:textId="77777777" w:rsidR="0075507A" w:rsidRPr="00BE1D4A" w:rsidRDefault="0075507A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7</w:t>
            </w:r>
          </w:p>
        </w:tc>
        <w:tc>
          <w:tcPr>
            <w:tcW w:w="1133" w:type="dxa"/>
          </w:tcPr>
          <w:p w14:paraId="71D6D666" w14:textId="77777777" w:rsidR="0075507A" w:rsidRPr="00BE1D4A" w:rsidRDefault="0075507A" w:rsidP="006F020F">
            <w:pPr>
              <w:rPr>
                <w:lang w:val="uk-UA"/>
              </w:rPr>
            </w:pPr>
          </w:p>
        </w:tc>
      </w:tr>
      <w:tr w:rsidR="0075507A" w:rsidRPr="00BE1D4A" w14:paraId="22C8941B" w14:textId="77777777" w:rsidTr="006F020F">
        <w:tc>
          <w:tcPr>
            <w:tcW w:w="8217" w:type="dxa"/>
          </w:tcPr>
          <w:p w14:paraId="4E8EC458" w14:textId="77777777" w:rsidR="0075507A" w:rsidRPr="00BE1D4A" w:rsidRDefault="0075507A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8</w:t>
            </w:r>
          </w:p>
        </w:tc>
        <w:tc>
          <w:tcPr>
            <w:tcW w:w="1133" w:type="dxa"/>
          </w:tcPr>
          <w:p w14:paraId="560F44A0" w14:textId="77777777" w:rsidR="0075507A" w:rsidRPr="00BE1D4A" w:rsidRDefault="0075507A" w:rsidP="006F020F">
            <w:pPr>
              <w:rPr>
                <w:lang w:val="uk-UA"/>
              </w:rPr>
            </w:pPr>
          </w:p>
        </w:tc>
      </w:tr>
      <w:tr w:rsidR="0075507A" w:rsidRPr="00BE1D4A" w14:paraId="69309C45" w14:textId="77777777" w:rsidTr="006F020F">
        <w:tc>
          <w:tcPr>
            <w:tcW w:w="8217" w:type="dxa"/>
          </w:tcPr>
          <w:p w14:paraId="03E68B75" w14:textId="77777777" w:rsidR="0075507A" w:rsidRPr="00BE1D4A" w:rsidRDefault="0075507A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9</w:t>
            </w:r>
          </w:p>
        </w:tc>
        <w:tc>
          <w:tcPr>
            <w:tcW w:w="1133" w:type="dxa"/>
          </w:tcPr>
          <w:p w14:paraId="3E80AB18" w14:textId="77777777" w:rsidR="0075507A" w:rsidRPr="00BE1D4A" w:rsidRDefault="0075507A" w:rsidP="006F020F">
            <w:pPr>
              <w:rPr>
                <w:lang w:val="uk-UA"/>
              </w:rPr>
            </w:pPr>
          </w:p>
        </w:tc>
      </w:tr>
      <w:tr w:rsidR="0075507A" w:rsidRPr="00BE1D4A" w14:paraId="5A559863" w14:textId="77777777" w:rsidTr="006F020F">
        <w:tc>
          <w:tcPr>
            <w:tcW w:w="8217" w:type="dxa"/>
          </w:tcPr>
          <w:p w14:paraId="08E7FA22" w14:textId="77777777" w:rsidR="0075507A" w:rsidRPr="00BE1D4A" w:rsidRDefault="0075507A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10 – дуже задоволений/а </w:t>
            </w:r>
          </w:p>
        </w:tc>
        <w:tc>
          <w:tcPr>
            <w:tcW w:w="1133" w:type="dxa"/>
          </w:tcPr>
          <w:p w14:paraId="46738F84" w14:textId="77777777" w:rsidR="0075507A" w:rsidRPr="00BE1D4A" w:rsidRDefault="0075507A" w:rsidP="006F020F">
            <w:pPr>
              <w:rPr>
                <w:lang w:val="uk-UA"/>
              </w:rPr>
            </w:pPr>
          </w:p>
        </w:tc>
      </w:tr>
    </w:tbl>
    <w:p w14:paraId="4EAF8773" w14:textId="77777777" w:rsidR="004233AE" w:rsidRDefault="004233AE" w:rsidP="004233AE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0F5548" w:rsidRPr="00BE1D4A" w14:paraId="079389EA" w14:textId="77777777" w:rsidTr="006F020F">
        <w:tc>
          <w:tcPr>
            <w:tcW w:w="8217" w:type="dxa"/>
          </w:tcPr>
          <w:p w14:paraId="3AE8F6F7" w14:textId="2BD1D56E" w:rsidR="000F5548" w:rsidRPr="00BE1D4A" w:rsidRDefault="000F5548" w:rsidP="006F020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В1</w:t>
            </w:r>
            <w:r w:rsidR="000C0540">
              <w:rPr>
                <w:b/>
                <w:bCs/>
                <w:lang w:val="uk-UA"/>
              </w:rPr>
              <w:t>1</w:t>
            </w:r>
            <w:r w:rsidRPr="00BE1D4A">
              <w:rPr>
                <w:b/>
                <w:bCs/>
                <w:lang w:val="uk-UA"/>
              </w:rPr>
              <w:t xml:space="preserve">. Чи стикались Ви з будь-якою з </w:t>
            </w:r>
            <w:r w:rsidRPr="00C97ACE">
              <w:rPr>
                <w:b/>
                <w:bCs/>
                <w:lang w:val="uk-UA"/>
              </w:rPr>
              <w:t>наступних</w:t>
            </w:r>
            <w:r w:rsidRPr="00BE1D4A">
              <w:rPr>
                <w:b/>
                <w:bCs/>
                <w:color w:val="FF0000"/>
                <w:lang w:val="uk-UA"/>
              </w:rPr>
              <w:t xml:space="preserve"> </w:t>
            </w:r>
            <w:r w:rsidRPr="00BE1D4A">
              <w:rPr>
                <w:b/>
                <w:bCs/>
                <w:lang w:val="uk-UA"/>
              </w:rPr>
              <w:t>проблем</w:t>
            </w:r>
            <w:r w:rsidR="008C006C">
              <w:rPr>
                <w:b/>
                <w:bCs/>
                <w:lang w:val="uk-UA"/>
              </w:rPr>
              <w:t>,</w:t>
            </w:r>
            <w:r>
              <w:rPr>
                <w:b/>
                <w:bCs/>
                <w:lang w:val="uk-UA"/>
              </w:rPr>
              <w:t xml:space="preserve"> перебуваючи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 w:rsidRPr="00BE1D4A">
              <w:rPr>
                <w:b/>
                <w:bCs/>
                <w:lang w:val="uk-UA"/>
              </w:rPr>
              <w:t>?</w:t>
            </w:r>
          </w:p>
          <w:p w14:paraId="16573521" w14:textId="77777777" w:rsidR="000F5548" w:rsidRPr="00BE1D4A" w:rsidRDefault="000F5548" w:rsidP="006F020F">
            <w:pPr>
              <w:rPr>
                <w:b/>
                <w:bCs/>
                <w:lang w:val="uk-UA"/>
              </w:rPr>
            </w:pPr>
            <w:r w:rsidRPr="00BE1D4A">
              <w:rPr>
                <w:i/>
                <w:iCs/>
                <w:lang w:val="uk-UA"/>
              </w:rPr>
              <w:t>Оберіть всі варіанти, які підходять</w:t>
            </w:r>
          </w:p>
        </w:tc>
        <w:tc>
          <w:tcPr>
            <w:tcW w:w="1133" w:type="dxa"/>
          </w:tcPr>
          <w:p w14:paraId="2A9DECD6" w14:textId="77777777" w:rsidR="000F5548" w:rsidRPr="00BE1D4A" w:rsidRDefault="000F5548" w:rsidP="006F020F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МВ</w:t>
            </w:r>
          </w:p>
        </w:tc>
      </w:tr>
      <w:tr w:rsidR="000F5548" w:rsidRPr="00BE1D4A" w14:paraId="58BED937" w14:textId="77777777" w:rsidTr="006F020F">
        <w:tc>
          <w:tcPr>
            <w:tcW w:w="8217" w:type="dxa"/>
          </w:tcPr>
          <w:p w14:paraId="421E8404" w14:textId="77777777" w:rsidR="000F5548" w:rsidRPr="00BE1D4A" w:rsidRDefault="000F5548" w:rsidP="006F020F">
            <w:pPr>
              <w:rPr>
                <w:lang w:val="uk-UA"/>
              </w:rPr>
            </w:pPr>
            <w:r>
              <w:rPr>
                <w:lang w:val="uk-UA"/>
              </w:rPr>
              <w:t>Прояви корупції (вимагання хабаря)</w:t>
            </w:r>
          </w:p>
        </w:tc>
        <w:tc>
          <w:tcPr>
            <w:tcW w:w="1133" w:type="dxa"/>
          </w:tcPr>
          <w:p w14:paraId="27BB5529" w14:textId="77777777" w:rsidR="000F5548" w:rsidRPr="00BE1D4A" w:rsidRDefault="000F5548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0F5548" w:rsidRPr="00BE1D4A" w14:paraId="49B738A2" w14:textId="77777777" w:rsidTr="006F020F">
        <w:tc>
          <w:tcPr>
            <w:tcW w:w="8217" w:type="dxa"/>
          </w:tcPr>
          <w:p w14:paraId="2C9FEC39" w14:textId="0423FEB1" w:rsidR="000F5548" w:rsidRPr="00BE1D4A" w:rsidRDefault="00D509B4" w:rsidP="006F020F">
            <w:pPr>
              <w:rPr>
                <w:lang w:val="uk-UA"/>
              </w:rPr>
            </w:pPr>
            <w:r>
              <w:rPr>
                <w:lang w:val="uk-UA"/>
              </w:rPr>
              <w:t>Зверхнє/</w:t>
            </w:r>
            <w:r w:rsidRPr="00E17896">
              <w:rPr>
                <w:lang w:val="uk-UA"/>
              </w:rPr>
              <w:t>зневажливе</w:t>
            </w:r>
            <w:r>
              <w:rPr>
                <w:lang w:val="uk-UA"/>
              </w:rPr>
              <w:t xml:space="preserve"> ставлення з боку </w:t>
            </w:r>
            <w:r w:rsidR="000F5548">
              <w:rPr>
                <w:lang w:val="uk-UA"/>
              </w:rPr>
              <w:t>органів влади, обслуговування у громадських закладах</w:t>
            </w:r>
          </w:p>
        </w:tc>
        <w:tc>
          <w:tcPr>
            <w:tcW w:w="1133" w:type="dxa"/>
          </w:tcPr>
          <w:p w14:paraId="0E360700" w14:textId="77777777" w:rsidR="000F5548" w:rsidRPr="00BE1D4A" w:rsidRDefault="000F5548" w:rsidP="006F020F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</w:tr>
      <w:tr w:rsidR="00D509B4" w:rsidRPr="00BE1D4A" w14:paraId="15C87A59" w14:textId="77777777" w:rsidTr="006F020F">
        <w:tc>
          <w:tcPr>
            <w:tcW w:w="8217" w:type="dxa"/>
          </w:tcPr>
          <w:p w14:paraId="19C8AB92" w14:textId="1D51A526" w:rsidR="00D509B4" w:rsidRDefault="00D509B4" w:rsidP="006F020F">
            <w:pPr>
              <w:rPr>
                <w:lang w:val="uk-UA"/>
              </w:rPr>
            </w:pPr>
            <w:r w:rsidRPr="00D509B4">
              <w:rPr>
                <w:lang w:val="uk-UA"/>
              </w:rPr>
              <w:t>Зверхнє/зневажливе ставлення з боку</w:t>
            </w:r>
            <w:r>
              <w:rPr>
                <w:lang w:val="uk-UA"/>
              </w:rPr>
              <w:t xml:space="preserve"> місцевих</w:t>
            </w:r>
            <w:r w:rsidR="0058385F">
              <w:rPr>
                <w:lang w:val="uk-UA"/>
              </w:rPr>
              <w:t xml:space="preserve"> жителів</w:t>
            </w:r>
          </w:p>
        </w:tc>
        <w:tc>
          <w:tcPr>
            <w:tcW w:w="1133" w:type="dxa"/>
          </w:tcPr>
          <w:p w14:paraId="426AC9B2" w14:textId="4B896751" w:rsidR="00D509B4" w:rsidRDefault="00D509B4" w:rsidP="006F020F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</w:tr>
      <w:tr w:rsidR="006215B7" w:rsidRPr="00BE1D4A" w14:paraId="52DC1E9C" w14:textId="77777777" w:rsidTr="006F020F">
        <w:tc>
          <w:tcPr>
            <w:tcW w:w="8217" w:type="dxa"/>
          </w:tcPr>
          <w:p w14:paraId="030591AB" w14:textId="0BD7E682" w:rsidR="006215B7" w:rsidRPr="00D509B4" w:rsidRDefault="006215B7" w:rsidP="006F020F">
            <w:pPr>
              <w:rPr>
                <w:lang w:val="uk-UA"/>
              </w:rPr>
            </w:pPr>
            <w:r>
              <w:rPr>
                <w:lang w:val="uk-UA"/>
              </w:rPr>
              <w:t>Відсутність або складний доступ до медицини</w:t>
            </w:r>
          </w:p>
        </w:tc>
        <w:tc>
          <w:tcPr>
            <w:tcW w:w="1133" w:type="dxa"/>
          </w:tcPr>
          <w:p w14:paraId="07B200FA" w14:textId="4985B7C5" w:rsidR="006215B7" w:rsidRDefault="001B5807" w:rsidP="006F020F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58385F" w:rsidRPr="00BE1D4A" w14:paraId="7933109C" w14:textId="77777777" w:rsidTr="00DF6B9F">
        <w:tc>
          <w:tcPr>
            <w:tcW w:w="8217" w:type="dxa"/>
          </w:tcPr>
          <w:p w14:paraId="7C6EC86B" w14:textId="0B2B656D" w:rsidR="0058385F" w:rsidRPr="00D509B4" w:rsidRDefault="0058385F" w:rsidP="00DF6B9F">
            <w:pPr>
              <w:rPr>
                <w:lang w:val="uk-UA"/>
              </w:rPr>
            </w:pPr>
            <w:r>
              <w:rPr>
                <w:lang w:val="uk-UA"/>
              </w:rPr>
              <w:t>Низька якість медичних послуг</w:t>
            </w:r>
          </w:p>
        </w:tc>
        <w:tc>
          <w:tcPr>
            <w:tcW w:w="1133" w:type="dxa"/>
          </w:tcPr>
          <w:p w14:paraId="410BB532" w14:textId="6DFF97C9" w:rsidR="0058385F" w:rsidRDefault="0058385F" w:rsidP="00DF6B9F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6215B7" w:rsidRPr="00BE1D4A" w14:paraId="1AE80495" w14:textId="77777777" w:rsidTr="006F020F">
        <w:tc>
          <w:tcPr>
            <w:tcW w:w="8217" w:type="dxa"/>
          </w:tcPr>
          <w:p w14:paraId="72F0D05A" w14:textId="6094DA40" w:rsidR="006215B7" w:rsidRDefault="006215B7" w:rsidP="006F020F">
            <w:pPr>
              <w:rPr>
                <w:lang w:val="uk-UA"/>
              </w:rPr>
            </w:pPr>
            <w:r>
              <w:rPr>
                <w:lang w:val="uk-UA"/>
              </w:rPr>
              <w:t xml:space="preserve">Відсутність або складний доступ до </w:t>
            </w:r>
            <w:r w:rsidR="001B5807">
              <w:rPr>
                <w:lang w:val="uk-UA"/>
              </w:rPr>
              <w:t>освіти</w:t>
            </w:r>
          </w:p>
        </w:tc>
        <w:tc>
          <w:tcPr>
            <w:tcW w:w="1133" w:type="dxa"/>
          </w:tcPr>
          <w:p w14:paraId="1B760D46" w14:textId="19964DA0" w:rsidR="006215B7" w:rsidRDefault="0058385F" w:rsidP="006F020F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</w:tr>
      <w:tr w:rsidR="00734E00" w:rsidRPr="00BE1D4A" w14:paraId="2109DDAB" w14:textId="77777777" w:rsidTr="00DF6B9F">
        <w:tc>
          <w:tcPr>
            <w:tcW w:w="8217" w:type="dxa"/>
          </w:tcPr>
          <w:p w14:paraId="5F850247" w14:textId="30409AFA" w:rsidR="00734E00" w:rsidRPr="00734E00" w:rsidRDefault="00734E00" w:rsidP="00DF6B9F">
            <w:pPr>
              <w:rPr>
                <w:lang w:val="ru-RU"/>
              </w:rPr>
            </w:pPr>
            <w:r>
              <w:rPr>
                <w:lang w:val="uk-UA"/>
              </w:rPr>
              <w:t>Відсутність допомоги з адаптацією та вивченням мови</w:t>
            </w:r>
          </w:p>
        </w:tc>
        <w:tc>
          <w:tcPr>
            <w:tcW w:w="1133" w:type="dxa"/>
          </w:tcPr>
          <w:p w14:paraId="0CB5444C" w14:textId="6D706DCF" w:rsidR="00734E00" w:rsidRDefault="00734E00" w:rsidP="00DF6B9F">
            <w:pPr>
              <w:rPr>
                <w:lang w:val="uk-UA"/>
              </w:rPr>
            </w:pPr>
            <w:r>
              <w:rPr>
                <w:lang w:val="uk-UA"/>
              </w:rPr>
              <w:t>7</w:t>
            </w:r>
          </w:p>
        </w:tc>
      </w:tr>
      <w:tr w:rsidR="006215B7" w:rsidRPr="00BE1D4A" w14:paraId="52182F5B" w14:textId="77777777" w:rsidTr="006F020F">
        <w:tc>
          <w:tcPr>
            <w:tcW w:w="8217" w:type="dxa"/>
          </w:tcPr>
          <w:p w14:paraId="48E896E3" w14:textId="4EB10816" w:rsidR="006215B7" w:rsidRPr="001B5807" w:rsidRDefault="006215B7" w:rsidP="006F020F">
            <w:r>
              <w:rPr>
                <w:lang w:val="uk-UA"/>
              </w:rPr>
              <w:t>За</w:t>
            </w:r>
            <w:r w:rsidR="001B5807">
              <w:rPr>
                <w:lang w:val="uk-UA"/>
              </w:rPr>
              <w:t>велика бюрократизованість</w:t>
            </w:r>
          </w:p>
        </w:tc>
        <w:tc>
          <w:tcPr>
            <w:tcW w:w="1133" w:type="dxa"/>
          </w:tcPr>
          <w:p w14:paraId="1DF16E10" w14:textId="7EFAB227" w:rsidR="006215B7" w:rsidRDefault="000F487B" w:rsidP="006F020F">
            <w:pPr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</w:tr>
      <w:tr w:rsidR="00FA4387" w:rsidRPr="00BE1D4A" w14:paraId="110108A8" w14:textId="77777777" w:rsidTr="00DF6B9F">
        <w:tc>
          <w:tcPr>
            <w:tcW w:w="8217" w:type="dxa"/>
          </w:tcPr>
          <w:p w14:paraId="44109C8B" w14:textId="0DDDFC93" w:rsidR="00FA4387" w:rsidRPr="00BE1D4A" w:rsidRDefault="00FA4387" w:rsidP="00DF6B9F">
            <w:pPr>
              <w:rPr>
                <w:lang w:val="uk-UA"/>
              </w:rPr>
            </w:pPr>
            <w:r>
              <w:rPr>
                <w:lang w:val="uk-UA"/>
              </w:rPr>
              <w:t>Несвоєчасне оформлення потрібних документів чи надання соцвиплат</w:t>
            </w:r>
          </w:p>
        </w:tc>
        <w:tc>
          <w:tcPr>
            <w:tcW w:w="1133" w:type="dxa"/>
          </w:tcPr>
          <w:p w14:paraId="4C526BDE" w14:textId="5493990D" w:rsidR="00FA4387" w:rsidRPr="00BE1D4A" w:rsidRDefault="000F487B" w:rsidP="00DF6B9F">
            <w:pPr>
              <w:rPr>
                <w:lang w:val="uk-UA"/>
              </w:rPr>
            </w:pPr>
            <w:r>
              <w:rPr>
                <w:lang w:val="uk-UA"/>
              </w:rPr>
              <w:t>9</w:t>
            </w:r>
          </w:p>
        </w:tc>
      </w:tr>
      <w:tr w:rsidR="000F5548" w:rsidRPr="00BE1D4A" w14:paraId="24DE542B" w14:textId="77777777" w:rsidTr="006F020F">
        <w:tc>
          <w:tcPr>
            <w:tcW w:w="8217" w:type="dxa"/>
          </w:tcPr>
          <w:p w14:paraId="15046A15" w14:textId="77777777" w:rsidR="000F5548" w:rsidRPr="00BE1D4A" w:rsidRDefault="000F5548" w:rsidP="006F020F">
            <w:pPr>
              <w:rPr>
                <w:lang w:val="uk-UA"/>
              </w:rPr>
            </w:pPr>
            <w:r>
              <w:rPr>
                <w:lang w:val="uk-UA"/>
              </w:rPr>
              <w:t>Порушення прав (наприклад: відмова в наданні певних послуг, неправомірні вимоги з боку правоохоронних структур або органів влади тощо)</w:t>
            </w:r>
          </w:p>
        </w:tc>
        <w:tc>
          <w:tcPr>
            <w:tcW w:w="1133" w:type="dxa"/>
          </w:tcPr>
          <w:p w14:paraId="65666930" w14:textId="4C6D9CF7" w:rsidR="000F5548" w:rsidRPr="00BE1D4A" w:rsidRDefault="000F487B" w:rsidP="006F020F">
            <w:pPr>
              <w:rPr>
                <w:lang w:val="uk-UA"/>
              </w:rPr>
            </w:pPr>
            <w:r>
              <w:rPr>
                <w:lang w:val="uk-UA"/>
              </w:rPr>
              <w:t>10</w:t>
            </w:r>
          </w:p>
        </w:tc>
      </w:tr>
      <w:tr w:rsidR="000F5548" w:rsidRPr="002269DE" w14:paraId="6E8AB61C" w14:textId="77777777" w:rsidTr="006F020F">
        <w:tc>
          <w:tcPr>
            <w:tcW w:w="8217" w:type="dxa"/>
          </w:tcPr>
          <w:p w14:paraId="004FC786" w14:textId="714D7B25" w:rsidR="000F5548" w:rsidRDefault="000F5548" w:rsidP="006F020F">
            <w:pPr>
              <w:rPr>
                <w:lang w:val="uk-UA"/>
              </w:rPr>
            </w:pPr>
            <w:r>
              <w:rPr>
                <w:lang w:val="uk-UA"/>
              </w:rPr>
              <w:t xml:space="preserve">Злочинність або спроби злочинів, шахрайство </w:t>
            </w:r>
          </w:p>
        </w:tc>
        <w:tc>
          <w:tcPr>
            <w:tcW w:w="1133" w:type="dxa"/>
          </w:tcPr>
          <w:p w14:paraId="0FA60140" w14:textId="3B6C859C" w:rsidR="000F5548" w:rsidRPr="00BE1D4A" w:rsidRDefault="000F487B" w:rsidP="006F020F">
            <w:pPr>
              <w:rPr>
                <w:lang w:val="uk-UA"/>
              </w:rPr>
            </w:pPr>
            <w:r>
              <w:rPr>
                <w:lang w:val="uk-UA"/>
              </w:rPr>
              <w:t>11</w:t>
            </w:r>
          </w:p>
        </w:tc>
      </w:tr>
      <w:tr w:rsidR="000F5548" w:rsidRPr="002269DE" w14:paraId="5AB76189" w14:textId="77777777" w:rsidTr="006F020F">
        <w:tc>
          <w:tcPr>
            <w:tcW w:w="8217" w:type="dxa"/>
          </w:tcPr>
          <w:p w14:paraId="5A7951C7" w14:textId="7142AF0F" w:rsidR="000F5548" w:rsidRPr="003D13A9" w:rsidRDefault="000F5548" w:rsidP="006F020F">
            <w:pPr>
              <w:rPr>
                <w:lang w:val="ru-RU"/>
              </w:rPr>
            </w:pPr>
            <w:r>
              <w:rPr>
                <w:lang w:val="ru-RU"/>
              </w:rPr>
              <w:t xml:space="preserve">Спроби втягнення в секс-бізнес або торгівлю людьми </w:t>
            </w:r>
          </w:p>
        </w:tc>
        <w:tc>
          <w:tcPr>
            <w:tcW w:w="1133" w:type="dxa"/>
          </w:tcPr>
          <w:p w14:paraId="7B432A36" w14:textId="50D5183A" w:rsidR="000F5548" w:rsidRPr="00BE1D4A" w:rsidRDefault="000F487B" w:rsidP="006F020F">
            <w:pPr>
              <w:rPr>
                <w:lang w:val="uk-UA"/>
              </w:rPr>
            </w:pPr>
            <w:r>
              <w:rPr>
                <w:lang w:val="uk-UA"/>
              </w:rPr>
              <w:t>12</w:t>
            </w:r>
          </w:p>
        </w:tc>
      </w:tr>
      <w:tr w:rsidR="000F5548" w:rsidRPr="002269DE" w14:paraId="6A45255E" w14:textId="77777777" w:rsidTr="006F020F">
        <w:tc>
          <w:tcPr>
            <w:tcW w:w="8217" w:type="dxa"/>
          </w:tcPr>
          <w:p w14:paraId="4825B1CA" w14:textId="1DA1DADD" w:rsidR="000F5548" w:rsidRDefault="000F5548" w:rsidP="006F020F">
            <w:pPr>
              <w:rPr>
                <w:lang w:val="ru-RU"/>
              </w:rPr>
            </w:pPr>
            <w:r>
              <w:rPr>
                <w:lang w:val="ru-RU"/>
              </w:rPr>
              <w:t xml:space="preserve">Трудова експлуатація </w:t>
            </w:r>
          </w:p>
        </w:tc>
        <w:tc>
          <w:tcPr>
            <w:tcW w:w="1133" w:type="dxa"/>
          </w:tcPr>
          <w:p w14:paraId="6922773C" w14:textId="55252639" w:rsidR="000F5548" w:rsidRPr="00BE1D4A" w:rsidRDefault="001B5807" w:rsidP="006F020F">
            <w:pPr>
              <w:rPr>
                <w:lang w:val="uk-UA"/>
              </w:rPr>
            </w:pPr>
            <w:r>
              <w:rPr>
                <w:lang w:val="uk-UA"/>
              </w:rPr>
              <w:t>1</w:t>
            </w:r>
            <w:r w:rsidR="000F487B">
              <w:rPr>
                <w:lang w:val="uk-UA"/>
              </w:rPr>
              <w:t>3</w:t>
            </w:r>
          </w:p>
        </w:tc>
      </w:tr>
      <w:tr w:rsidR="000C0C31" w:rsidRPr="002269DE" w14:paraId="1B640082" w14:textId="77777777" w:rsidTr="006F020F">
        <w:tc>
          <w:tcPr>
            <w:tcW w:w="8217" w:type="dxa"/>
          </w:tcPr>
          <w:p w14:paraId="4906B9AF" w14:textId="66742EB3" w:rsidR="000C0C31" w:rsidRDefault="000C0C31" w:rsidP="006F020F">
            <w:pPr>
              <w:rPr>
                <w:lang w:val="ru-RU"/>
              </w:rPr>
            </w:pPr>
            <w:r w:rsidRPr="00BE1D4A">
              <w:rPr>
                <w:lang w:val="uk-UA"/>
              </w:rPr>
              <w:t xml:space="preserve">Нічого з вказаного вище </w:t>
            </w: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  <w:tc>
          <w:tcPr>
            <w:tcW w:w="1133" w:type="dxa"/>
          </w:tcPr>
          <w:p w14:paraId="220E5873" w14:textId="41200936" w:rsidR="000C0C31" w:rsidRDefault="000C0C31" w:rsidP="006F020F">
            <w:pPr>
              <w:rPr>
                <w:lang w:val="uk-UA"/>
              </w:rPr>
            </w:pPr>
            <w:r>
              <w:rPr>
                <w:lang w:val="uk-UA"/>
              </w:rPr>
              <w:t>1</w:t>
            </w:r>
            <w:r w:rsidR="000F487B">
              <w:rPr>
                <w:lang w:val="uk-UA"/>
              </w:rPr>
              <w:t>4</w:t>
            </w:r>
          </w:p>
        </w:tc>
      </w:tr>
      <w:tr w:rsidR="000F5548" w:rsidRPr="00BE1D4A" w14:paraId="18F5438E" w14:textId="77777777" w:rsidTr="006F020F">
        <w:tc>
          <w:tcPr>
            <w:tcW w:w="8217" w:type="dxa"/>
          </w:tcPr>
          <w:p w14:paraId="79B7688D" w14:textId="77777777" w:rsidR="000F5548" w:rsidRPr="00BE1D4A" w:rsidRDefault="000F5548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Інше </w:t>
            </w:r>
            <w:r w:rsidRPr="00BE1D4A">
              <w:rPr>
                <w:b/>
                <w:bCs/>
                <w:color w:val="00B0F0"/>
                <w:lang w:val="uk-UA"/>
              </w:rPr>
              <w:t>ВВ</w:t>
            </w:r>
          </w:p>
        </w:tc>
        <w:tc>
          <w:tcPr>
            <w:tcW w:w="1133" w:type="dxa"/>
          </w:tcPr>
          <w:p w14:paraId="0C32EE86" w14:textId="3FA7C06B" w:rsidR="000F5548" w:rsidRPr="00BE1D4A" w:rsidRDefault="00D5201C" w:rsidP="006F020F">
            <w:pPr>
              <w:rPr>
                <w:lang w:val="uk-UA"/>
              </w:rPr>
            </w:pPr>
            <w:r>
              <w:rPr>
                <w:lang w:val="uk-UA"/>
              </w:rPr>
              <w:t>9</w:t>
            </w:r>
            <w:r w:rsidR="00B86352">
              <w:rPr>
                <w:lang w:val="uk-UA"/>
              </w:rPr>
              <w:t>7</w:t>
            </w:r>
          </w:p>
        </w:tc>
      </w:tr>
    </w:tbl>
    <w:p w14:paraId="3EEC2D81" w14:textId="77777777" w:rsidR="004233AE" w:rsidRDefault="004233AE" w:rsidP="004233AE">
      <w:pPr>
        <w:rPr>
          <w:lang w:val="uk-UA"/>
        </w:rPr>
      </w:pPr>
    </w:p>
    <w:p w14:paraId="796DF883" w14:textId="77777777" w:rsidR="004233AE" w:rsidRPr="00BE1D4A" w:rsidRDefault="004233AE" w:rsidP="004233AE">
      <w:pPr>
        <w:rPr>
          <w:lang w:val="uk-UA"/>
        </w:rPr>
      </w:pPr>
    </w:p>
    <w:p w14:paraId="220D2192" w14:textId="3B1B5593" w:rsidR="00077833" w:rsidRPr="00DB417C" w:rsidRDefault="00077833">
      <w:pPr>
        <w:rPr>
          <w:sz w:val="20"/>
          <w:szCs w:val="20"/>
          <w:lang w:val="uk-UA"/>
        </w:rPr>
      </w:pPr>
    </w:p>
    <w:p w14:paraId="21E37E4A" w14:textId="6CD5B700" w:rsidR="00077833" w:rsidRPr="00BE1D4A" w:rsidRDefault="003753FC" w:rsidP="00077833">
      <w:pPr>
        <w:widowControl w:val="0"/>
        <w:shd w:val="clear" w:color="auto" w:fill="00B0F0"/>
        <w:adjustRightInd w:val="0"/>
        <w:jc w:val="center"/>
        <w:rPr>
          <w:rFonts w:ascii="Arial" w:hAnsi="Arial" w:cs="Arial"/>
          <w:b/>
          <w:bCs/>
          <w:lang w:val="uk-UA"/>
        </w:rPr>
      </w:pPr>
      <w:r>
        <w:rPr>
          <w:rFonts w:ascii="Arial" w:hAnsi="Arial" w:cs="Arial"/>
          <w:b/>
          <w:bCs/>
          <w:color w:val="FFFFFF" w:themeColor="background1"/>
          <w:lang w:val="uk-UA"/>
        </w:rPr>
        <w:t>Г</w:t>
      </w:r>
      <w:r w:rsidR="00077833" w:rsidRPr="00BE1D4A">
        <w:rPr>
          <w:rFonts w:ascii="Arial" w:hAnsi="Arial" w:cs="Arial"/>
          <w:b/>
          <w:bCs/>
          <w:color w:val="FFFFFF" w:themeColor="background1"/>
          <w:lang w:val="uk-UA"/>
        </w:rPr>
        <w:t xml:space="preserve">. </w:t>
      </w:r>
      <w:r w:rsidR="00077833">
        <w:rPr>
          <w:rFonts w:ascii="Arial" w:hAnsi="Arial" w:cs="Arial"/>
          <w:b/>
          <w:bCs/>
          <w:color w:val="FFFFFF" w:themeColor="background1"/>
          <w:lang w:val="uk-UA"/>
        </w:rPr>
        <w:t xml:space="preserve">ДОПОМОГА </w:t>
      </w:r>
      <w:r w:rsidR="00077833" w:rsidRPr="00BE1D4A">
        <w:rPr>
          <w:rFonts w:ascii="Arial" w:hAnsi="Arial" w:cs="Arial"/>
          <w:b/>
          <w:bCs/>
          <w:color w:val="FFFFFF" w:themeColor="background1"/>
          <w:lang w:val="uk-UA"/>
        </w:rPr>
        <w:t>В [_filling_from_S</w:t>
      </w:r>
      <w:r w:rsidR="00077833">
        <w:rPr>
          <w:rFonts w:ascii="Arial" w:hAnsi="Arial" w:cs="Arial"/>
          <w:b/>
          <w:bCs/>
          <w:color w:val="FFFFFF" w:themeColor="background1"/>
        </w:rPr>
        <w:t>5</w:t>
      </w:r>
      <w:r w:rsidR="00077833" w:rsidRPr="00BE1D4A">
        <w:rPr>
          <w:rFonts w:ascii="Arial" w:hAnsi="Arial" w:cs="Arial"/>
          <w:b/>
          <w:bCs/>
          <w:color w:val="FFFFFF" w:themeColor="background1"/>
          <w:lang w:val="uk-UA"/>
        </w:rPr>
        <w:t xml:space="preserve"> ]  </w:t>
      </w:r>
    </w:p>
    <w:p w14:paraId="07C92591" w14:textId="61DC1A0C" w:rsidR="00CB67AE" w:rsidRPr="00DB417C" w:rsidRDefault="00CB67AE">
      <w:pPr>
        <w:rPr>
          <w:sz w:val="18"/>
          <w:szCs w:val="18"/>
          <w:lang w:val="uk-UA"/>
        </w:rPr>
      </w:pPr>
    </w:p>
    <w:p w14:paraId="4D01F780" w14:textId="7CFCC8FE" w:rsidR="00CB67AE" w:rsidRDefault="00CB67AE">
      <w:pPr>
        <w:rPr>
          <w:sz w:val="18"/>
          <w:szCs w:val="18"/>
          <w:lang w:val="uk-UA"/>
        </w:rPr>
      </w:pPr>
    </w:p>
    <w:p w14:paraId="04A1E0CA" w14:textId="77777777" w:rsidR="00EF463D" w:rsidRPr="00DB417C" w:rsidRDefault="00EF463D">
      <w:pPr>
        <w:rPr>
          <w:sz w:val="18"/>
          <w:szCs w:val="18"/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12"/>
        <w:gridCol w:w="1041"/>
      </w:tblGrid>
      <w:tr w:rsidR="00020490" w:rsidRPr="00BE1D4A" w14:paraId="684CECE7" w14:textId="1E176706" w:rsidTr="00DE654E">
        <w:tc>
          <w:tcPr>
            <w:tcW w:w="7112" w:type="dxa"/>
          </w:tcPr>
          <w:p w14:paraId="6E40F515" w14:textId="2C3C5241" w:rsidR="00020490" w:rsidRPr="00BE1D4A" w:rsidRDefault="003753FC" w:rsidP="00122453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Г</w:t>
            </w:r>
            <w:r w:rsidR="004537B0">
              <w:rPr>
                <w:b/>
                <w:bCs/>
                <w:lang w:val="uk-UA"/>
              </w:rPr>
              <w:t>1</w:t>
            </w:r>
            <w:r w:rsidR="00020490" w:rsidRPr="00BE1D4A">
              <w:rPr>
                <w:b/>
                <w:bCs/>
                <w:lang w:val="uk-UA"/>
              </w:rPr>
              <w:t>. Вкажіть</w:t>
            </w:r>
            <w:r w:rsidR="00020490">
              <w:rPr>
                <w:b/>
                <w:bCs/>
                <w:lang w:val="uk-UA"/>
              </w:rPr>
              <w:t xml:space="preserve">, чи отримували Ви наступну допомогу в </w:t>
            </w:r>
            <w:r w:rsidR="00020490" w:rsidRPr="00BE1D4A">
              <w:rPr>
                <w:b/>
                <w:bCs/>
                <w:color w:val="00B0F0"/>
                <w:lang w:val="uk-UA"/>
              </w:rPr>
              <w:t>[_filling_from_S</w:t>
            </w:r>
            <w:r w:rsidR="00020490">
              <w:rPr>
                <w:b/>
                <w:bCs/>
                <w:color w:val="00B0F0"/>
                <w:lang w:val="uk-UA"/>
              </w:rPr>
              <w:t>5</w:t>
            </w:r>
            <w:r w:rsidR="00020490"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 w:rsidR="00020490" w:rsidRPr="00BE1D4A">
              <w:rPr>
                <w:b/>
                <w:bCs/>
                <w:lang w:val="uk-UA"/>
              </w:rPr>
              <w:t>?</w:t>
            </w:r>
          </w:p>
          <w:p w14:paraId="0C4B8957" w14:textId="4D072A47" w:rsidR="00020490" w:rsidRPr="00BE1D4A" w:rsidRDefault="00020490" w:rsidP="00122453">
            <w:pPr>
              <w:rPr>
                <w:b/>
                <w:bCs/>
                <w:lang w:val="uk-UA"/>
              </w:rPr>
            </w:pPr>
            <w:r w:rsidRPr="00BE1D4A">
              <w:rPr>
                <w:i/>
                <w:iCs/>
                <w:lang w:val="uk-UA"/>
              </w:rPr>
              <w:t>Оберіть всі варіанти, які підходять</w:t>
            </w:r>
          </w:p>
        </w:tc>
        <w:tc>
          <w:tcPr>
            <w:tcW w:w="1041" w:type="dxa"/>
          </w:tcPr>
          <w:p w14:paraId="48E084A1" w14:textId="6D0BD75C" w:rsidR="00020490" w:rsidRPr="00BE1D4A" w:rsidRDefault="00020490" w:rsidP="0091749F">
            <w:pPr>
              <w:rPr>
                <w:lang w:val="uk-UA"/>
              </w:rPr>
            </w:pPr>
            <w:r>
              <w:rPr>
                <w:lang w:val="uk-UA"/>
              </w:rPr>
              <w:t>ОВ</w:t>
            </w:r>
          </w:p>
        </w:tc>
      </w:tr>
      <w:tr w:rsidR="00020490" w:rsidRPr="00BE1D4A" w14:paraId="1A718F64" w14:textId="34B30D25" w:rsidTr="00DE654E">
        <w:tc>
          <w:tcPr>
            <w:tcW w:w="7112" w:type="dxa"/>
          </w:tcPr>
          <w:p w14:paraId="6A2940A4" w14:textId="212C5D1C" w:rsidR="00020490" w:rsidRPr="00BE1D4A" w:rsidRDefault="003753FC" w:rsidP="0091749F">
            <w:pPr>
              <w:rPr>
                <w:lang w:val="uk-UA"/>
              </w:rPr>
            </w:pPr>
            <w:r>
              <w:rPr>
                <w:lang w:val="uk-UA"/>
              </w:rPr>
              <w:t>Г</w:t>
            </w:r>
            <w:r w:rsidR="004537B0">
              <w:rPr>
                <w:lang w:val="uk-UA"/>
              </w:rPr>
              <w:t>1</w:t>
            </w:r>
            <w:r w:rsidR="00020490">
              <w:rPr>
                <w:lang w:val="uk-UA"/>
              </w:rPr>
              <w:t xml:space="preserve">.1 </w:t>
            </w:r>
            <w:r w:rsidR="00020490" w:rsidRPr="00BE1D4A">
              <w:rPr>
                <w:lang w:val="uk-UA"/>
              </w:rPr>
              <w:t>Забезпечення житлом</w:t>
            </w:r>
          </w:p>
        </w:tc>
        <w:tc>
          <w:tcPr>
            <w:tcW w:w="1041" w:type="dxa"/>
          </w:tcPr>
          <w:p w14:paraId="4BA1D4E7" w14:textId="63291F6C" w:rsidR="00020490" w:rsidRPr="00AA0712" w:rsidRDefault="00020490" w:rsidP="0091749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  <w:r>
              <w:t xml:space="preserve"> = </w:t>
            </w:r>
            <w:r>
              <w:rPr>
                <w:lang w:val="uk-UA"/>
              </w:rPr>
              <w:t>Так, 2 = Ні</w:t>
            </w:r>
          </w:p>
        </w:tc>
      </w:tr>
      <w:tr w:rsidR="00020490" w:rsidRPr="00BE1D4A" w14:paraId="23F4F6CC" w14:textId="6C52229A" w:rsidTr="00DE654E">
        <w:tc>
          <w:tcPr>
            <w:tcW w:w="7112" w:type="dxa"/>
          </w:tcPr>
          <w:p w14:paraId="2D7EA3B1" w14:textId="3DFCB850" w:rsidR="00020490" w:rsidRPr="00BE1D4A" w:rsidRDefault="003753FC" w:rsidP="0091749F">
            <w:pPr>
              <w:rPr>
                <w:lang w:val="uk-UA"/>
              </w:rPr>
            </w:pPr>
            <w:r>
              <w:rPr>
                <w:lang w:val="uk-UA"/>
              </w:rPr>
              <w:t>Г</w:t>
            </w:r>
            <w:r w:rsidR="004537B0">
              <w:rPr>
                <w:lang w:val="uk-UA"/>
              </w:rPr>
              <w:t>1</w:t>
            </w:r>
            <w:r w:rsidR="00020490">
              <w:rPr>
                <w:lang w:val="uk-UA"/>
              </w:rPr>
              <w:t xml:space="preserve">.2 </w:t>
            </w:r>
            <w:r w:rsidR="00020490" w:rsidRPr="00BE1D4A">
              <w:rPr>
                <w:lang w:val="uk-UA"/>
              </w:rPr>
              <w:t>Гуманітарна допомога (продукти харчування, одяг,  засоби гігієни, купони/сертифікати</w:t>
            </w:r>
            <w:r w:rsidR="00020490">
              <w:rPr>
                <w:lang w:val="uk-UA"/>
              </w:rPr>
              <w:t xml:space="preserve">, </w:t>
            </w:r>
            <w:r w:rsidR="00020490" w:rsidRPr="00BE1D4A">
              <w:rPr>
                <w:lang w:val="uk-UA"/>
              </w:rPr>
              <w:t>надання необхідних побутових приладів, меблів, тощо)</w:t>
            </w:r>
          </w:p>
        </w:tc>
        <w:tc>
          <w:tcPr>
            <w:tcW w:w="1041" w:type="dxa"/>
          </w:tcPr>
          <w:p w14:paraId="6E5A9437" w14:textId="3CECA6AE" w:rsidR="00020490" w:rsidRPr="00BE1D4A" w:rsidRDefault="00020490" w:rsidP="0091749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  <w:r>
              <w:t xml:space="preserve"> = </w:t>
            </w:r>
            <w:r>
              <w:rPr>
                <w:lang w:val="uk-UA"/>
              </w:rPr>
              <w:t>Так, 2 = Ні</w:t>
            </w:r>
          </w:p>
        </w:tc>
      </w:tr>
      <w:tr w:rsidR="00020490" w:rsidRPr="00BE1D4A" w14:paraId="6D676061" w14:textId="5C91DE05" w:rsidTr="00DE654E">
        <w:tc>
          <w:tcPr>
            <w:tcW w:w="7112" w:type="dxa"/>
          </w:tcPr>
          <w:p w14:paraId="58F8F06A" w14:textId="2337B74C" w:rsidR="00020490" w:rsidRPr="00BE1D4A" w:rsidRDefault="003753FC" w:rsidP="0091749F">
            <w:pPr>
              <w:rPr>
                <w:lang w:val="uk-UA"/>
              </w:rPr>
            </w:pPr>
            <w:r>
              <w:rPr>
                <w:lang w:val="uk-UA"/>
              </w:rPr>
              <w:t>Г</w:t>
            </w:r>
            <w:r w:rsidR="004537B0">
              <w:rPr>
                <w:lang w:val="uk-UA"/>
              </w:rPr>
              <w:t>1</w:t>
            </w:r>
            <w:r w:rsidR="00020490">
              <w:rPr>
                <w:lang w:val="uk-UA"/>
              </w:rPr>
              <w:t xml:space="preserve">.3 </w:t>
            </w:r>
            <w:r w:rsidR="0056217E">
              <w:rPr>
                <w:lang w:val="uk-UA"/>
              </w:rPr>
              <w:t>С</w:t>
            </w:r>
            <w:r w:rsidR="001D5D86">
              <w:rPr>
                <w:lang w:val="uk-UA"/>
              </w:rPr>
              <w:t>оціальні виплати</w:t>
            </w:r>
            <w:r w:rsidR="00D60497">
              <w:rPr>
                <w:lang w:val="uk-UA"/>
              </w:rPr>
              <w:t>, зокрема, на дітей</w:t>
            </w:r>
          </w:p>
        </w:tc>
        <w:tc>
          <w:tcPr>
            <w:tcW w:w="1041" w:type="dxa"/>
          </w:tcPr>
          <w:p w14:paraId="612BEE71" w14:textId="04499C28" w:rsidR="00020490" w:rsidRPr="00BE1D4A" w:rsidRDefault="00020490" w:rsidP="0091749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  <w:r>
              <w:t xml:space="preserve"> = </w:t>
            </w:r>
            <w:r>
              <w:rPr>
                <w:lang w:val="uk-UA"/>
              </w:rPr>
              <w:t>Так, 2 = Ні</w:t>
            </w:r>
          </w:p>
        </w:tc>
      </w:tr>
      <w:tr w:rsidR="00020490" w:rsidRPr="00BE1D4A" w14:paraId="076D0E55" w14:textId="77E3230D" w:rsidTr="00DE654E">
        <w:tc>
          <w:tcPr>
            <w:tcW w:w="7112" w:type="dxa"/>
          </w:tcPr>
          <w:p w14:paraId="3DC19610" w14:textId="2B7F971B" w:rsidR="00020490" w:rsidRPr="00BE1D4A" w:rsidRDefault="00B33D7D" w:rsidP="0091749F">
            <w:pPr>
              <w:rPr>
                <w:lang w:val="uk-UA"/>
              </w:rPr>
            </w:pPr>
            <w:r>
              <w:rPr>
                <w:lang w:val="uk-UA"/>
              </w:rPr>
              <w:t>Г</w:t>
            </w:r>
            <w:r w:rsidR="004537B0">
              <w:rPr>
                <w:lang w:val="uk-UA"/>
              </w:rPr>
              <w:t>1</w:t>
            </w:r>
            <w:r w:rsidR="00020490">
              <w:rPr>
                <w:lang w:val="uk-UA"/>
              </w:rPr>
              <w:t xml:space="preserve">.4 </w:t>
            </w:r>
            <w:r w:rsidR="00020490" w:rsidRPr="00BE1D4A">
              <w:rPr>
                <w:lang w:val="uk-UA"/>
              </w:rPr>
              <w:t xml:space="preserve">Психологічна підтримка </w:t>
            </w:r>
          </w:p>
        </w:tc>
        <w:tc>
          <w:tcPr>
            <w:tcW w:w="1041" w:type="dxa"/>
          </w:tcPr>
          <w:p w14:paraId="46A6C8AA" w14:textId="53E1A5E0" w:rsidR="00020490" w:rsidRPr="00BE1D4A" w:rsidRDefault="00020490" w:rsidP="0091749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  <w:r>
              <w:t xml:space="preserve"> = </w:t>
            </w:r>
            <w:r>
              <w:rPr>
                <w:lang w:val="uk-UA"/>
              </w:rPr>
              <w:t>Так, 2 = Ні</w:t>
            </w:r>
          </w:p>
        </w:tc>
      </w:tr>
      <w:tr w:rsidR="00020490" w:rsidRPr="00BE1D4A" w14:paraId="637F005A" w14:textId="1402FA17" w:rsidTr="00DE654E">
        <w:tc>
          <w:tcPr>
            <w:tcW w:w="7112" w:type="dxa"/>
          </w:tcPr>
          <w:p w14:paraId="7DCB8DEB" w14:textId="58D4BEFF" w:rsidR="00020490" w:rsidRPr="00BE1D4A" w:rsidRDefault="00B33D7D" w:rsidP="0091749F">
            <w:pPr>
              <w:rPr>
                <w:lang w:val="uk-UA"/>
              </w:rPr>
            </w:pPr>
            <w:r>
              <w:rPr>
                <w:lang w:val="uk-UA"/>
              </w:rPr>
              <w:lastRenderedPageBreak/>
              <w:t>Г</w:t>
            </w:r>
            <w:r w:rsidR="004537B0">
              <w:rPr>
                <w:lang w:val="uk-UA"/>
              </w:rPr>
              <w:t>1</w:t>
            </w:r>
            <w:r w:rsidR="00020490">
              <w:rPr>
                <w:lang w:val="uk-UA"/>
              </w:rPr>
              <w:t xml:space="preserve">.5 </w:t>
            </w:r>
            <w:r w:rsidR="00020490" w:rsidRPr="00BE1D4A">
              <w:rPr>
                <w:lang w:val="uk-UA"/>
              </w:rPr>
              <w:t xml:space="preserve">Допомога в працевлаштуванні у країні перебування  </w:t>
            </w:r>
          </w:p>
        </w:tc>
        <w:tc>
          <w:tcPr>
            <w:tcW w:w="1041" w:type="dxa"/>
          </w:tcPr>
          <w:p w14:paraId="051075AC" w14:textId="7078917D" w:rsidR="00020490" w:rsidRPr="00BE1D4A" w:rsidRDefault="00020490" w:rsidP="0091749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  <w:r>
              <w:t xml:space="preserve"> = </w:t>
            </w:r>
            <w:r>
              <w:rPr>
                <w:lang w:val="uk-UA"/>
              </w:rPr>
              <w:t>Так, 2 = Ні</w:t>
            </w:r>
          </w:p>
        </w:tc>
      </w:tr>
      <w:tr w:rsidR="00020490" w:rsidRPr="00BE1D4A" w14:paraId="49F0E101" w14:textId="45D20825" w:rsidTr="00DE654E">
        <w:tc>
          <w:tcPr>
            <w:tcW w:w="7112" w:type="dxa"/>
          </w:tcPr>
          <w:p w14:paraId="1A3D77BB" w14:textId="74B034D2" w:rsidR="00020490" w:rsidRPr="00BE1D4A" w:rsidRDefault="00B33D7D" w:rsidP="0091749F">
            <w:pPr>
              <w:rPr>
                <w:lang w:val="uk-UA"/>
              </w:rPr>
            </w:pPr>
            <w:r>
              <w:rPr>
                <w:lang w:val="uk-UA"/>
              </w:rPr>
              <w:t>Г</w:t>
            </w:r>
            <w:r w:rsidR="004537B0">
              <w:rPr>
                <w:lang w:val="uk-UA"/>
              </w:rPr>
              <w:t>1</w:t>
            </w:r>
            <w:r w:rsidR="00020490">
              <w:rPr>
                <w:lang w:val="uk-UA"/>
              </w:rPr>
              <w:t xml:space="preserve">.6 </w:t>
            </w:r>
            <w:r w:rsidR="00020490" w:rsidRPr="00BE1D4A">
              <w:rPr>
                <w:lang w:val="uk-UA"/>
              </w:rPr>
              <w:t>Допомога з оформленням документів</w:t>
            </w:r>
          </w:p>
        </w:tc>
        <w:tc>
          <w:tcPr>
            <w:tcW w:w="1041" w:type="dxa"/>
          </w:tcPr>
          <w:p w14:paraId="4326FE26" w14:textId="2BF622DA" w:rsidR="00020490" w:rsidRPr="00BE1D4A" w:rsidRDefault="00020490" w:rsidP="0091749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  <w:r>
              <w:t xml:space="preserve"> = </w:t>
            </w:r>
            <w:r>
              <w:rPr>
                <w:lang w:val="uk-UA"/>
              </w:rPr>
              <w:t>Так, 2 = Ні</w:t>
            </w:r>
          </w:p>
        </w:tc>
      </w:tr>
      <w:tr w:rsidR="004752FB" w:rsidRPr="00BE1D4A" w14:paraId="3464C4A0" w14:textId="77777777" w:rsidTr="00DE654E">
        <w:tc>
          <w:tcPr>
            <w:tcW w:w="7112" w:type="dxa"/>
          </w:tcPr>
          <w:p w14:paraId="09011D10" w14:textId="26E7439E" w:rsidR="004752FB" w:rsidRDefault="004752FB" w:rsidP="004752FB">
            <w:pPr>
              <w:rPr>
                <w:lang w:val="uk-UA"/>
              </w:rPr>
            </w:pPr>
            <w:r>
              <w:rPr>
                <w:lang w:val="uk-UA"/>
              </w:rPr>
              <w:t>Г</w:t>
            </w:r>
            <w:r w:rsidR="004537B0">
              <w:rPr>
                <w:lang w:val="uk-UA"/>
              </w:rPr>
              <w:t>1</w:t>
            </w:r>
            <w:r>
              <w:rPr>
                <w:lang w:val="uk-UA"/>
              </w:rPr>
              <w:t xml:space="preserve">.7 </w:t>
            </w:r>
            <w:r w:rsidR="00696598">
              <w:rPr>
                <w:lang w:val="uk-UA"/>
              </w:rPr>
              <w:t>Мовні курси</w:t>
            </w:r>
            <w:r w:rsidRPr="00BE1D4A">
              <w:rPr>
                <w:lang w:val="uk-UA"/>
              </w:rPr>
              <w:t xml:space="preserve"> </w:t>
            </w:r>
          </w:p>
        </w:tc>
        <w:tc>
          <w:tcPr>
            <w:tcW w:w="1041" w:type="dxa"/>
          </w:tcPr>
          <w:p w14:paraId="0AC4A118" w14:textId="3ED61362" w:rsidR="004752FB" w:rsidRPr="00BE1D4A" w:rsidRDefault="004752FB" w:rsidP="004752FB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  <w:r>
              <w:t xml:space="preserve"> = </w:t>
            </w:r>
            <w:r>
              <w:rPr>
                <w:lang w:val="uk-UA"/>
              </w:rPr>
              <w:t>Так, 2 = Ні</w:t>
            </w:r>
          </w:p>
        </w:tc>
      </w:tr>
      <w:tr w:rsidR="004752FB" w:rsidRPr="00BE1D4A" w14:paraId="16C57565" w14:textId="044A03B4" w:rsidTr="00DE654E">
        <w:tc>
          <w:tcPr>
            <w:tcW w:w="7112" w:type="dxa"/>
          </w:tcPr>
          <w:p w14:paraId="38F4BE1A" w14:textId="1119CA76" w:rsidR="004752FB" w:rsidRPr="00BE1D4A" w:rsidRDefault="004752FB" w:rsidP="004752FB">
            <w:pPr>
              <w:rPr>
                <w:lang w:val="uk-UA"/>
              </w:rPr>
            </w:pPr>
            <w:r>
              <w:rPr>
                <w:lang w:val="uk-UA"/>
              </w:rPr>
              <w:t>Г</w:t>
            </w:r>
            <w:r w:rsidR="004537B0">
              <w:rPr>
                <w:lang w:val="uk-UA"/>
              </w:rPr>
              <w:t>1</w:t>
            </w:r>
            <w:r>
              <w:rPr>
                <w:lang w:val="uk-UA"/>
              </w:rPr>
              <w:t>.</w:t>
            </w:r>
            <w:r w:rsidR="00E92466">
              <w:rPr>
                <w:lang w:val="uk-UA"/>
              </w:rPr>
              <w:t>8</w:t>
            </w:r>
            <w:r>
              <w:rPr>
                <w:lang w:val="uk-UA"/>
              </w:rPr>
              <w:t xml:space="preserve"> </w:t>
            </w:r>
            <w:r w:rsidRPr="00BE1D4A">
              <w:rPr>
                <w:lang w:val="uk-UA"/>
              </w:rPr>
              <w:t xml:space="preserve">Освіта (для дорослих) </w:t>
            </w:r>
          </w:p>
        </w:tc>
        <w:tc>
          <w:tcPr>
            <w:tcW w:w="1041" w:type="dxa"/>
          </w:tcPr>
          <w:p w14:paraId="202DC403" w14:textId="550C5550" w:rsidR="004752FB" w:rsidRPr="00BE1D4A" w:rsidRDefault="004752FB" w:rsidP="004752FB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  <w:r>
              <w:t xml:space="preserve"> = </w:t>
            </w:r>
            <w:r>
              <w:rPr>
                <w:lang w:val="uk-UA"/>
              </w:rPr>
              <w:t>Так, 2 = Ні</w:t>
            </w:r>
          </w:p>
        </w:tc>
      </w:tr>
      <w:tr w:rsidR="004752FB" w:rsidRPr="00BE1D4A" w14:paraId="05047107" w14:textId="1D69F6B1" w:rsidTr="00DE654E">
        <w:tc>
          <w:tcPr>
            <w:tcW w:w="7112" w:type="dxa"/>
          </w:tcPr>
          <w:p w14:paraId="3035500D" w14:textId="2578BDFA" w:rsidR="004752FB" w:rsidRPr="00BE1D4A" w:rsidRDefault="004752FB" w:rsidP="004752FB">
            <w:pPr>
              <w:rPr>
                <w:lang w:val="uk-UA"/>
              </w:rPr>
            </w:pPr>
            <w:r>
              <w:rPr>
                <w:lang w:val="uk-UA"/>
              </w:rPr>
              <w:t>Г</w:t>
            </w:r>
            <w:r w:rsidR="004537B0">
              <w:rPr>
                <w:lang w:val="uk-UA"/>
              </w:rPr>
              <w:t>1</w:t>
            </w:r>
            <w:r>
              <w:rPr>
                <w:lang w:val="uk-UA"/>
              </w:rPr>
              <w:t>.</w:t>
            </w:r>
            <w:r w:rsidR="00E92466">
              <w:rPr>
                <w:lang w:val="uk-UA"/>
              </w:rPr>
              <w:t>9</w:t>
            </w:r>
            <w:r>
              <w:rPr>
                <w:lang w:val="uk-UA"/>
              </w:rPr>
              <w:t xml:space="preserve"> </w:t>
            </w:r>
            <w:r w:rsidRPr="00BE1D4A">
              <w:rPr>
                <w:lang w:val="uk-UA"/>
              </w:rPr>
              <w:t>Освіта (для неповнолітніх)</w:t>
            </w:r>
          </w:p>
        </w:tc>
        <w:tc>
          <w:tcPr>
            <w:tcW w:w="1041" w:type="dxa"/>
          </w:tcPr>
          <w:p w14:paraId="084CCA95" w14:textId="700CC337" w:rsidR="004752FB" w:rsidRPr="00BE1D4A" w:rsidRDefault="004752FB" w:rsidP="004752FB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  <w:r>
              <w:t xml:space="preserve"> = </w:t>
            </w:r>
            <w:r>
              <w:rPr>
                <w:lang w:val="uk-UA"/>
              </w:rPr>
              <w:t>Так, 2 = Ні</w:t>
            </w:r>
          </w:p>
        </w:tc>
      </w:tr>
      <w:tr w:rsidR="004752FB" w:rsidRPr="00BE1D4A" w14:paraId="770867B3" w14:textId="28C7526C" w:rsidTr="00DE654E">
        <w:tc>
          <w:tcPr>
            <w:tcW w:w="7112" w:type="dxa"/>
          </w:tcPr>
          <w:p w14:paraId="1670C42E" w14:textId="241CE0A3" w:rsidR="004752FB" w:rsidRPr="004439E9" w:rsidRDefault="004752FB" w:rsidP="004752FB">
            <w:pPr>
              <w:rPr>
                <w:lang w:val="uk-UA"/>
              </w:rPr>
            </w:pPr>
            <w:r>
              <w:rPr>
                <w:lang w:val="uk-UA"/>
              </w:rPr>
              <w:t>Г</w:t>
            </w:r>
            <w:r w:rsidR="004537B0">
              <w:rPr>
                <w:lang w:val="uk-UA"/>
              </w:rPr>
              <w:t>1</w:t>
            </w:r>
            <w:r>
              <w:rPr>
                <w:lang w:val="uk-UA"/>
              </w:rPr>
              <w:t>.</w:t>
            </w:r>
            <w:r w:rsidR="00E92466">
              <w:rPr>
                <w:lang w:val="uk-UA"/>
              </w:rPr>
              <w:t>10</w:t>
            </w:r>
            <w:r>
              <w:rPr>
                <w:lang w:val="uk-UA"/>
              </w:rPr>
              <w:t xml:space="preserve"> </w:t>
            </w:r>
            <w:r w:rsidRPr="00BE1D4A">
              <w:rPr>
                <w:lang w:val="uk-UA"/>
              </w:rPr>
              <w:t>Допомога у догляді за дітьми</w:t>
            </w:r>
            <w:r w:rsidRPr="005944B2">
              <w:rPr>
                <w:lang w:val="ru-RU"/>
              </w:rPr>
              <w:t xml:space="preserve"> (</w:t>
            </w:r>
            <w:r>
              <w:rPr>
                <w:lang w:val="uk-UA"/>
              </w:rPr>
              <w:t>безкоштовний дитсадок, няня, інше)</w:t>
            </w:r>
          </w:p>
        </w:tc>
        <w:tc>
          <w:tcPr>
            <w:tcW w:w="1041" w:type="dxa"/>
          </w:tcPr>
          <w:p w14:paraId="7F22D9BF" w14:textId="411F1710" w:rsidR="004752FB" w:rsidRPr="00BE1D4A" w:rsidRDefault="004752FB" w:rsidP="004752FB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  <w:r>
              <w:t xml:space="preserve"> = </w:t>
            </w:r>
            <w:r>
              <w:rPr>
                <w:lang w:val="uk-UA"/>
              </w:rPr>
              <w:t>Так, 2 = Ні</w:t>
            </w:r>
          </w:p>
        </w:tc>
      </w:tr>
      <w:tr w:rsidR="004752FB" w:rsidRPr="00BE1D4A" w14:paraId="27E5E170" w14:textId="1B800E28" w:rsidTr="00DE654E">
        <w:tc>
          <w:tcPr>
            <w:tcW w:w="7112" w:type="dxa"/>
          </w:tcPr>
          <w:p w14:paraId="187F2CD9" w14:textId="143FB440" w:rsidR="004752FB" w:rsidRPr="00BE1D4A" w:rsidRDefault="004752FB" w:rsidP="004752FB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Інше  </w:t>
            </w:r>
            <w:r w:rsidRPr="00BE1D4A">
              <w:rPr>
                <w:b/>
                <w:bCs/>
                <w:color w:val="00B0F0"/>
                <w:lang w:val="uk-UA"/>
              </w:rPr>
              <w:t>ВВ</w:t>
            </w:r>
          </w:p>
        </w:tc>
        <w:tc>
          <w:tcPr>
            <w:tcW w:w="1041" w:type="dxa"/>
          </w:tcPr>
          <w:p w14:paraId="61E84D2F" w14:textId="4B7BF7C8" w:rsidR="004752FB" w:rsidRPr="00BE1D4A" w:rsidRDefault="004752FB" w:rsidP="004752FB">
            <w:pPr>
              <w:rPr>
                <w:lang w:val="uk-UA"/>
              </w:rPr>
            </w:pPr>
            <w:r w:rsidRPr="00BE1D4A">
              <w:rPr>
                <w:lang w:val="uk-UA"/>
              </w:rPr>
              <w:t>9</w:t>
            </w:r>
            <w:r>
              <w:rPr>
                <w:lang w:val="uk-UA"/>
              </w:rPr>
              <w:t>7</w:t>
            </w:r>
          </w:p>
        </w:tc>
      </w:tr>
      <w:tr w:rsidR="004752FB" w:rsidRPr="00BE1D4A" w14:paraId="68E39518" w14:textId="4F550D2A" w:rsidTr="00DE654E">
        <w:tc>
          <w:tcPr>
            <w:tcW w:w="7112" w:type="dxa"/>
          </w:tcPr>
          <w:p w14:paraId="3D885D8E" w14:textId="77777777" w:rsidR="004752FB" w:rsidRPr="00BE1D4A" w:rsidRDefault="004752FB" w:rsidP="004752FB">
            <w:pPr>
              <w:rPr>
                <w:lang w:val="uk-UA"/>
              </w:rPr>
            </w:pPr>
          </w:p>
        </w:tc>
        <w:tc>
          <w:tcPr>
            <w:tcW w:w="1041" w:type="dxa"/>
          </w:tcPr>
          <w:p w14:paraId="3379F61D" w14:textId="77777777" w:rsidR="004752FB" w:rsidRPr="00BE1D4A" w:rsidRDefault="004752FB" w:rsidP="004752FB">
            <w:pPr>
              <w:rPr>
                <w:lang w:val="uk-UA"/>
              </w:rPr>
            </w:pPr>
          </w:p>
        </w:tc>
      </w:tr>
    </w:tbl>
    <w:p w14:paraId="1ADC0648" w14:textId="4E48BAF3" w:rsidR="00020490" w:rsidRDefault="00020490">
      <w:pPr>
        <w:rPr>
          <w:sz w:val="18"/>
          <w:szCs w:val="18"/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016C89" w:rsidRPr="00BE1D4A" w14:paraId="3C0DBEBD" w14:textId="77777777" w:rsidTr="006F020F">
        <w:tc>
          <w:tcPr>
            <w:tcW w:w="8217" w:type="dxa"/>
          </w:tcPr>
          <w:p w14:paraId="3DB9C932" w14:textId="77777777" w:rsidR="00016C89" w:rsidRDefault="00016C89" w:rsidP="006F020F">
            <w:pPr>
              <w:rPr>
                <w:b/>
                <w:bCs/>
                <w:lang w:val="uk-UA"/>
              </w:rPr>
            </w:pPr>
          </w:p>
          <w:p w14:paraId="1B685AD5" w14:textId="1D5F99B3" w:rsidR="00016C89" w:rsidRDefault="00440AF0" w:rsidP="006F020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Г</w:t>
            </w:r>
            <w:r w:rsidR="004537B0">
              <w:rPr>
                <w:b/>
                <w:bCs/>
                <w:lang w:val="uk-UA"/>
              </w:rPr>
              <w:t>2</w:t>
            </w:r>
            <w:r w:rsidR="00016C89">
              <w:rPr>
                <w:b/>
                <w:bCs/>
                <w:lang w:val="uk-UA"/>
              </w:rPr>
              <w:t>.</w:t>
            </w:r>
            <w:r w:rsidR="00016C89" w:rsidRPr="00BE1D4A">
              <w:rPr>
                <w:b/>
                <w:bCs/>
                <w:lang w:val="uk-UA"/>
              </w:rPr>
              <w:t xml:space="preserve"> </w:t>
            </w:r>
            <w:r w:rsidR="00016C89">
              <w:rPr>
                <w:b/>
                <w:bCs/>
                <w:lang w:val="uk-UA"/>
              </w:rPr>
              <w:t>Чи достатньо розміру отрим</w:t>
            </w:r>
            <w:r w:rsidR="00C11467">
              <w:rPr>
                <w:b/>
                <w:bCs/>
                <w:lang w:val="uk-UA"/>
              </w:rPr>
              <w:t>ув</w:t>
            </w:r>
            <w:r w:rsidR="00016C89">
              <w:rPr>
                <w:b/>
                <w:bCs/>
                <w:lang w:val="uk-UA"/>
              </w:rPr>
              <w:t>ан</w:t>
            </w:r>
            <w:r w:rsidR="00CD1E30">
              <w:rPr>
                <w:b/>
                <w:bCs/>
                <w:lang w:val="uk-UA"/>
              </w:rPr>
              <w:t>и</w:t>
            </w:r>
            <w:r w:rsidR="00C11467">
              <w:rPr>
                <w:b/>
                <w:bCs/>
                <w:lang w:val="uk-UA"/>
              </w:rPr>
              <w:t>х</w:t>
            </w:r>
            <w:r w:rsidR="00016C89">
              <w:rPr>
                <w:b/>
                <w:bCs/>
                <w:lang w:val="uk-UA"/>
              </w:rPr>
              <w:t xml:space="preserve"> Вами </w:t>
            </w:r>
            <w:r w:rsidR="00C11467">
              <w:rPr>
                <w:b/>
                <w:bCs/>
                <w:lang w:val="uk-UA"/>
              </w:rPr>
              <w:t>соціальних виплат</w:t>
            </w:r>
            <w:r w:rsidR="00016C89">
              <w:rPr>
                <w:b/>
                <w:bCs/>
                <w:lang w:val="uk-UA"/>
              </w:rPr>
              <w:t xml:space="preserve"> для життя</w:t>
            </w:r>
          </w:p>
          <w:p w14:paraId="0D7164CA" w14:textId="471F3015" w:rsidR="00016C89" w:rsidRPr="00BE1D4A" w:rsidRDefault="00016C89" w:rsidP="006F020F">
            <w:pPr>
              <w:rPr>
                <w:b/>
                <w:bCs/>
                <w:lang w:val="uk-UA"/>
              </w:rPr>
            </w:pPr>
            <w:r w:rsidRPr="00EA0615">
              <w:rPr>
                <w:b/>
                <w:bCs/>
                <w:color w:val="00B0F0"/>
                <w:lang w:val="uk-UA"/>
              </w:rPr>
              <w:t xml:space="preserve">Якщо </w:t>
            </w:r>
            <w:r w:rsidR="008262F0" w:rsidRPr="00EA0615">
              <w:rPr>
                <w:b/>
                <w:bCs/>
                <w:color w:val="00B0F0"/>
                <w:lang w:val="uk-UA"/>
              </w:rPr>
              <w:t>Г</w:t>
            </w:r>
            <w:r w:rsidR="004537B0">
              <w:rPr>
                <w:b/>
                <w:bCs/>
                <w:color w:val="00B0F0"/>
                <w:lang w:val="uk-UA"/>
              </w:rPr>
              <w:t>1</w:t>
            </w:r>
            <w:r w:rsidRPr="00EA0615">
              <w:rPr>
                <w:b/>
                <w:bCs/>
                <w:color w:val="00B0F0"/>
                <w:lang w:val="uk-UA"/>
              </w:rPr>
              <w:t>.3 = 1</w:t>
            </w:r>
          </w:p>
        </w:tc>
        <w:tc>
          <w:tcPr>
            <w:tcW w:w="1133" w:type="dxa"/>
          </w:tcPr>
          <w:p w14:paraId="523450D4" w14:textId="34FCD39C" w:rsidR="00016C89" w:rsidRPr="00BE1D4A" w:rsidRDefault="00016C89" w:rsidP="006F020F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016C89" w:rsidRPr="00BE1D4A" w14:paraId="50C028F0" w14:textId="77777777" w:rsidTr="006F020F">
        <w:tc>
          <w:tcPr>
            <w:tcW w:w="8217" w:type="dxa"/>
          </w:tcPr>
          <w:p w14:paraId="765B3DCF" w14:textId="64E99E0B" w:rsidR="00016C89" w:rsidRPr="00A66CD9" w:rsidRDefault="00016C89" w:rsidP="006F020F">
            <w:pPr>
              <w:rPr>
                <w:lang w:val="uk-UA"/>
              </w:rPr>
            </w:pPr>
            <w:r w:rsidRPr="00A66CD9">
              <w:rPr>
                <w:lang w:val="uk-UA"/>
              </w:rPr>
              <w:t>Так, достатньо для того</w:t>
            </w:r>
            <w:r w:rsidR="003A2E60" w:rsidRPr="00A66CD9">
              <w:rPr>
                <w:lang w:val="uk-UA"/>
              </w:rPr>
              <w:t>,</w:t>
            </w:r>
            <w:r w:rsidRPr="00A66CD9">
              <w:rPr>
                <w:lang w:val="uk-UA"/>
              </w:rPr>
              <w:t xml:space="preserve"> щоб ні в чому собі не відмовляти</w:t>
            </w:r>
          </w:p>
        </w:tc>
        <w:tc>
          <w:tcPr>
            <w:tcW w:w="1133" w:type="dxa"/>
          </w:tcPr>
          <w:p w14:paraId="255F36A5" w14:textId="77777777" w:rsidR="00016C89" w:rsidRPr="00A66CD9" w:rsidRDefault="00016C89" w:rsidP="006F020F">
            <w:pPr>
              <w:rPr>
                <w:lang w:val="uk-UA"/>
              </w:rPr>
            </w:pPr>
            <w:r w:rsidRPr="00A66CD9">
              <w:rPr>
                <w:lang w:val="uk-UA"/>
              </w:rPr>
              <w:t>1</w:t>
            </w:r>
          </w:p>
        </w:tc>
      </w:tr>
      <w:tr w:rsidR="00B20F75" w:rsidRPr="00A66CD9" w14:paraId="737D7CA7" w14:textId="77777777" w:rsidTr="006F020F">
        <w:tc>
          <w:tcPr>
            <w:tcW w:w="8217" w:type="dxa"/>
          </w:tcPr>
          <w:p w14:paraId="76EF6696" w14:textId="2E5BC640" w:rsidR="00B20F75" w:rsidRPr="00A66CD9" w:rsidRDefault="00B20F75" w:rsidP="00B20F75">
            <w:pPr>
              <w:rPr>
                <w:lang w:val="uk-UA"/>
              </w:rPr>
            </w:pPr>
            <w:r w:rsidRPr="00A66CD9">
              <w:rPr>
                <w:lang w:val="uk-UA"/>
              </w:rPr>
              <w:t>Достатньо лише для базових потреб</w:t>
            </w:r>
          </w:p>
        </w:tc>
        <w:tc>
          <w:tcPr>
            <w:tcW w:w="1133" w:type="dxa"/>
          </w:tcPr>
          <w:p w14:paraId="593F7BCE" w14:textId="11D15C52" w:rsidR="00B20F75" w:rsidRPr="00A66CD9" w:rsidRDefault="00B20F75" w:rsidP="00B20F75">
            <w:pPr>
              <w:rPr>
                <w:lang w:val="uk-UA"/>
              </w:rPr>
            </w:pPr>
            <w:r w:rsidRPr="00A66CD9">
              <w:rPr>
                <w:lang w:val="uk-UA"/>
              </w:rPr>
              <w:t>2</w:t>
            </w:r>
          </w:p>
        </w:tc>
      </w:tr>
      <w:tr w:rsidR="00B20F75" w:rsidRPr="00BE1D4A" w14:paraId="3BB3E27F" w14:textId="77777777" w:rsidTr="006F020F">
        <w:tc>
          <w:tcPr>
            <w:tcW w:w="8217" w:type="dxa"/>
          </w:tcPr>
          <w:p w14:paraId="3024054F" w14:textId="2881E625" w:rsidR="00B20F75" w:rsidRPr="00A66CD9" w:rsidRDefault="00B20F75" w:rsidP="00B20F75">
            <w:pPr>
              <w:rPr>
                <w:lang w:val="uk-UA"/>
              </w:rPr>
            </w:pPr>
            <w:r w:rsidRPr="00A66CD9">
              <w:rPr>
                <w:lang w:val="uk-UA"/>
              </w:rPr>
              <w:t>Недостатньо навіть для базових потреб</w:t>
            </w:r>
          </w:p>
        </w:tc>
        <w:tc>
          <w:tcPr>
            <w:tcW w:w="1133" w:type="dxa"/>
          </w:tcPr>
          <w:p w14:paraId="70EC7E3D" w14:textId="0B45C765" w:rsidR="00B20F75" w:rsidRPr="00A66CD9" w:rsidRDefault="00B20F75" w:rsidP="00B20F75">
            <w:pPr>
              <w:rPr>
                <w:lang w:val="uk-UA"/>
              </w:rPr>
            </w:pPr>
            <w:r w:rsidRPr="00A66CD9">
              <w:rPr>
                <w:lang w:val="uk-UA"/>
              </w:rPr>
              <w:t>3</w:t>
            </w:r>
          </w:p>
        </w:tc>
      </w:tr>
    </w:tbl>
    <w:p w14:paraId="5738EBC5" w14:textId="77777777" w:rsidR="00016C89" w:rsidRDefault="00016C89">
      <w:pPr>
        <w:rPr>
          <w:sz w:val="18"/>
          <w:szCs w:val="18"/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016C89" w:rsidRPr="00BE1D4A" w14:paraId="2970300F" w14:textId="77777777" w:rsidTr="006F020F">
        <w:tc>
          <w:tcPr>
            <w:tcW w:w="8217" w:type="dxa"/>
          </w:tcPr>
          <w:p w14:paraId="5EF6AFAD" w14:textId="77777777" w:rsidR="00016C89" w:rsidRDefault="00016C89" w:rsidP="006F020F">
            <w:pPr>
              <w:rPr>
                <w:b/>
                <w:bCs/>
                <w:lang w:val="uk-UA"/>
              </w:rPr>
            </w:pPr>
          </w:p>
          <w:p w14:paraId="38BE78B5" w14:textId="0581BCB1" w:rsidR="00016C89" w:rsidRPr="00BE1D4A" w:rsidRDefault="008262F0" w:rsidP="006F020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Г</w:t>
            </w:r>
            <w:r w:rsidR="00963DBD">
              <w:rPr>
                <w:b/>
                <w:bCs/>
                <w:lang w:val="ru-RU"/>
              </w:rPr>
              <w:t>3</w:t>
            </w:r>
            <w:r w:rsidR="00016C89">
              <w:rPr>
                <w:b/>
                <w:bCs/>
                <w:lang w:val="uk-UA"/>
              </w:rPr>
              <w:t>.</w:t>
            </w:r>
            <w:r w:rsidR="00016C89" w:rsidRPr="00BE1D4A">
              <w:rPr>
                <w:b/>
                <w:bCs/>
                <w:lang w:val="uk-UA"/>
              </w:rPr>
              <w:t xml:space="preserve"> </w:t>
            </w:r>
            <w:r w:rsidR="00016C89">
              <w:rPr>
                <w:b/>
                <w:bCs/>
                <w:lang w:val="uk-UA"/>
              </w:rPr>
              <w:t xml:space="preserve">Чи </w:t>
            </w:r>
            <w:r w:rsidR="009224AB">
              <w:rPr>
                <w:b/>
                <w:bCs/>
                <w:lang w:val="uk-UA"/>
              </w:rPr>
              <w:t>отримуєти Ви</w:t>
            </w:r>
            <w:r w:rsidR="00016C89">
              <w:rPr>
                <w:b/>
                <w:bCs/>
                <w:lang w:val="uk-UA"/>
              </w:rPr>
              <w:t xml:space="preserve"> </w:t>
            </w:r>
            <w:r w:rsidR="00D20BCD">
              <w:rPr>
                <w:b/>
                <w:bCs/>
                <w:lang w:val="uk-UA"/>
              </w:rPr>
              <w:t>соціальні виплати</w:t>
            </w:r>
            <w:r w:rsidR="00016C89">
              <w:rPr>
                <w:b/>
                <w:bCs/>
                <w:lang w:val="uk-UA"/>
              </w:rPr>
              <w:t xml:space="preserve"> </w:t>
            </w:r>
            <w:r w:rsidR="004537B0">
              <w:rPr>
                <w:b/>
                <w:bCs/>
                <w:lang w:val="uk-UA"/>
              </w:rPr>
              <w:t>регулярно</w:t>
            </w:r>
            <w:r w:rsidR="00016C89">
              <w:rPr>
                <w:b/>
                <w:bCs/>
                <w:lang w:val="uk-UA"/>
              </w:rPr>
              <w:t>?</w:t>
            </w:r>
            <w:r w:rsidR="00016C89" w:rsidRPr="00BE1D4A">
              <w:rPr>
                <w:b/>
                <w:bCs/>
                <w:lang w:val="uk-UA"/>
              </w:rPr>
              <w:t xml:space="preserve"> </w:t>
            </w:r>
          </w:p>
          <w:p w14:paraId="4DE7C5B0" w14:textId="5D3074B1" w:rsidR="00016C89" w:rsidRPr="00EA0615" w:rsidRDefault="00016C89" w:rsidP="00016C89">
            <w:pPr>
              <w:rPr>
                <w:b/>
                <w:bCs/>
                <w:color w:val="00B0F0"/>
                <w:lang w:val="uk-UA"/>
              </w:rPr>
            </w:pPr>
            <w:r w:rsidRPr="00EA0615">
              <w:rPr>
                <w:b/>
                <w:bCs/>
                <w:color w:val="00B0F0"/>
                <w:lang w:val="uk-UA"/>
              </w:rPr>
              <w:t xml:space="preserve">Якщо </w:t>
            </w:r>
            <w:r w:rsidR="008262F0" w:rsidRPr="00EA0615">
              <w:rPr>
                <w:b/>
                <w:bCs/>
                <w:color w:val="00B0F0"/>
                <w:lang w:val="uk-UA"/>
              </w:rPr>
              <w:t>Г</w:t>
            </w:r>
            <w:r w:rsidR="004537B0">
              <w:rPr>
                <w:b/>
                <w:bCs/>
                <w:color w:val="00B0F0"/>
                <w:lang w:val="uk-UA"/>
              </w:rPr>
              <w:t>1</w:t>
            </w:r>
            <w:r w:rsidRPr="00EA0615">
              <w:rPr>
                <w:b/>
                <w:bCs/>
                <w:color w:val="00B0F0"/>
                <w:lang w:val="uk-UA"/>
              </w:rPr>
              <w:t>.3 = 1</w:t>
            </w:r>
          </w:p>
          <w:p w14:paraId="7E299111" w14:textId="222DB0E3" w:rsidR="00016C89" w:rsidRPr="00BE1D4A" w:rsidRDefault="00016C89" w:rsidP="006F020F">
            <w:pPr>
              <w:rPr>
                <w:b/>
                <w:bCs/>
                <w:lang w:val="uk-UA"/>
              </w:rPr>
            </w:pPr>
          </w:p>
        </w:tc>
        <w:tc>
          <w:tcPr>
            <w:tcW w:w="1133" w:type="dxa"/>
          </w:tcPr>
          <w:p w14:paraId="1BAF26CC" w14:textId="229A3005" w:rsidR="00016C89" w:rsidRPr="00BE1D4A" w:rsidRDefault="00016C89" w:rsidP="006F020F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016C89" w:rsidRPr="00BE1D4A" w14:paraId="4693DA95" w14:textId="77777777" w:rsidTr="006F020F">
        <w:tc>
          <w:tcPr>
            <w:tcW w:w="8217" w:type="dxa"/>
          </w:tcPr>
          <w:p w14:paraId="4FF08205" w14:textId="476D57DB" w:rsidR="00016C89" w:rsidRPr="00BE1D4A" w:rsidRDefault="00016C89" w:rsidP="006F020F">
            <w:pPr>
              <w:rPr>
                <w:lang w:val="uk-UA"/>
              </w:rPr>
            </w:pPr>
            <w:r>
              <w:rPr>
                <w:lang w:val="uk-UA"/>
              </w:rPr>
              <w:t xml:space="preserve">Так, отримую </w:t>
            </w:r>
            <w:r w:rsidR="008B0503">
              <w:rPr>
                <w:lang w:val="uk-UA"/>
              </w:rPr>
              <w:t>їх регулярно</w:t>
            </w:r>
          </w:p>
        </w:tc>
        <w:tc>
          <w:tcPr>
            <w:tcW w:w="1133" w:type="dxa"/>
          </w:tcPr>
          <w:p w14:paraId="58B8DA19" w14:textId="77777777" w:rsidR="00016C89" w:rsidRPr="00BE1D4A" w:rsidRDefault="00016C89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016C89" w:rsidRPr="00BE1D4A" w14:paraId="2F6A0C97" w14:textId="77777777" w:rsidTr="006F020F">
        <w:tc>
          <w:tcPr>
            <w:tcW w:w="8217" w:type="dxa"/>
          </w:tcPr>
          <w:p w14:paraId="31355661" w14:textId="25BAA9E7" w:rsidR="00016C89" w:rsidRPr="00BE1D4A" w:rsidRDefault="00E97DC8" w:rsidP="006F020F">
            <w:pPr>
              <w:rPr>
                <w:lang w:val="uk-UA"/>
              </w:rPr>
            </w:pPr>
            <w:r>
              <w:rPr>
                <w:lang w:val="uk-UA"/>
              </w:rPr>
              <w:t>Бул</w:t>
            </w:r>
            <w:r w:rsidR="008B0503">
              <w:rPr>
                <w:lang w:val="uk-UA"/>
              </w:rPr>
              <w:t>и</w:t>
            </w:r>
            <w:r>
              <w:rPr>
                <w:lang w:val="uk-UA"/>
              </w:rPr>
              <w:t xml:space="preserve"> регулярн</w:t>
            </w:r>
            <w:r w:rsidR="008B0503">
              <w:rPr>
                <w:lang w:val="uk-UA"/>
              </w:rPr>
              <w:t>ими</w:t>
            </w:r>
            <w:r>
              <w:rPr>
                <w:lang w:val="uk-UA"/>
              </w:rPr>
              <w:t>, але більше не отримую ї</w:t>
            </w:r>
            <w:r w:rsidR="008B0503">
              <w:rPr>
                <w:lang w:val="uk-UA"/>
              </w:rPr>
              <w:t>х</w:t>
            </w:r>
          </w:p>
        </w:tc>
        <w:tc>
          <w:tcPr>
            <w:tcW w:w="1133" w:type="dxa"/>
          </w:tcPr>
          <w:p w14:paraId="663F8F51" w14:textId="77777777" w:rsidR="00016C89" w:rsidRPr="00BE1D4A" w:rsidRDefault="00016C89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016C89" w:rsidRPr="00BE1D4A" w14:paraId="1DAE7994" w14:textId="77777777" w:rsidTr="006F020F">
        <w:tc>
          <w:tcPr>
            <w:tcW w:w="8217" w:type="dxa"/>
          </w:tcPr>
          <w:p w14:paraId="1271C17E" w14:textId="4BFC1182" w:rsidR="00016C89" w:rsidRPr="00BE1D4A" w:rsidRDefault="00E97DC8" w:rsidP="006F020F">
            <w:pPr>
              <w:rPr>
                <w:lang w:val="uk-UA"/>
              </w:rPr>
            </w:pPr>
            <w:r>
              <w:rPr>
                <w:lang w:val="uk-UA"/>
              </w:rPr>
              <w:t>Нерегулярн</w:t>
            </w:r>
            <w:r w:rsidR="008B0503">
              <w:rPr>
                <w:lang w:val="uk-UA"/>
              </w:rPr>
              <w:t>і</w:t>
            </w:r>
            <w:r>
              <w:rPr>
                <w:lang w:val="uk-UA"/>
              </w:rPr>
              <w:t>, отрима</w:t>
            </w:r>
            <w:r w:rsidR="007C2758">
              <w:rPr>
                <w:lang w:val="uk-UA"/>
              </w:rPr>
              <w:t>в</w:t>
            </w:r>
            <w:r>
              <w:rPr>
                <w:lang w:val="uk-UA"/>
              </w:rPr>
              <w:t xml:space="preserve"> один або декілька разів</w:t>
            </w:r>
          </w:p>
        </w:tc>
        <w:tc>
          <w:tcPr>
            <w:tcW w:w="1133" w:type="dxa"/>
          </w:tcPr>
          <w:p w14:paraId="3118C0F0" w14:textId="77777777" w:rsidR="00016C89" w:rsidRPr="00BE1D4A" w:rsidRDefault="00016C89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</w:tbl>
    <w:p w14:paraId="3BE6F43D" w14:textId="6CBB25B6" w:rsidR="00020490" w:rsidRDefault="00020490">
      <w:pPr>
        <w:rPr>
          <w:sz w:val="18"/>
          <w:szCs w:val="18"/>
          <w:lang w:val="uk-UA"/>
        </w:rPr>
      </w:pPr>
    </w:p>
    <w:p w14:paraId="3DFB77F5" w14:textId="77777777" w:rsidR="008262F0" w:rsidRDefault="008262F0">
      <w:pPr>
        <w:rPr>
          <w:sz w:val="18"/>
          <w:szCs w:val="18"/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402DBD" w:rsidRPr="00BE1D4A" w14:paraId="48D2A25C" w14:textId="77777777" w:rsidTr="006F020F">
        <w:tc>
          <w:tcPr>
            <w:tcW w:w="8217" w:type="dxa"/>
          </w:tcPr>
          <w:p w14:paraId="41C5BB6B" w14:textId="77777777" w:rsidR="00402DBD" w:rsidRDefault="00402DBD" w:rsidP="006F020F">
            <w:pPr>
              <w:rPr>
                <w:b/>
                <w:bCs/>
                <w:lang w:val="uk-UA"/>
              </w:rPr>
            </w:pPr>
          </w:p>
          <w:p w14:paraId="59B3DBAD" w14:textId="26F99274" w:rsidR="00402DBD" w:rsidRPr="005944B2" w:rsidRDefault="008262F0" w:rsidP="006F020F">
            <w:pPr>
              <w:rPr>
                <w:b/>
                <w:bCs/>
                <w:lang w:val="ru-RU"/>
              </w:rPr>
            </w:pPr>
            <w:r>
              <w:rPr>
                <w:b/>
                <w:bCs/>
                <w:lang w:val="uk-UA"/>
              </w:rPr>
              <w:t>Г</w:t>
            </w:r>
            <w:r w:rsidR="00963DBD">
              <w:rPr>
                <w:b/>
                <w:bCs/>
                <w:lang w:val="ru-RU"/>
              </w:rPr>
              <w:t>4</w:t>
            </w:r>
            <w:r w:rsidR="00402DBD">
              <w:rPr>
                <w:b/>
                <w:bCs/>
                <w:lang w:val="uk-UA"/>
              </w:rPr>
              <w:t>.</w:t>
            </w:r>
            <w:r w:rsidR="00402DBD" w:rsidRPr="00BE1D4A">
              <w:rPr>
                <w:b/>
                <w:bCs/>
                <w:lang w:val="uk-UA"/>
              </w:rPr>
              <w:t xml:space="preserve"> </w:t>
            </w:r>
            <w:r w:rsidR="00D66260">
              <w:rPr>
                <w:b/>
                <w:bCs/>
                <w:lang w:val="uk-UA"/>
              </w:rPr>
              <w:t>Чи відомо Вам, с</w:t>
            </w:r>
            <w:r w:rsidR="00402DBD">
              <w:rPr>
                <w:b/>
                <w:bCs/>
                <w:lang w:val="uk-UA"/>
              </w:rPr>
              <w:t xml:space="preserve">кільки Ви можете отримувати </w:t>
            </w:r>
            <w:r w:rsidR="00D3741D">
              <w:rPr>
                <w:b/>
                <w:bCs/>
                <w:lang w:val="uk-UA"/>
              </w:rPr>
              <w:t>соціальні виплати</w:t>
            </w:r>
            <w:r w:rsidR="00402DBD">
              <w:rPr>
                <w:b/>
                <w:bCs/>
                <w:lang w:val="uk-UA"/>
              </w:rPr>
              <w:t>?</w:t>
            </w:r>
          </w:p>
          <w:p w14:paraId="63FF5396" w14:textId="4F74320C" w:rsidR="00402DBD" w:rsidRPr="00EA0615" w:rsidRDefault="00402DBD" w:rsidP="006F020F">
            <w:pPr>
              <w:rPr>
                <w:b/>
                <w:bCs/>
                <w:color w:val="00B0F0"/>
                <w:lang w:val="uk-UA"/>
              </w:rPr>
            </w:pPr>
            <w:r w:rsidRPr="00EA0615">
              <w:rPr>
                <w:b/>
                <w:bCs/>
                <w:color w:val="00B0F0"/>
                <w:lang w:val="uk-UA"/>
              </w:rPr>
              <w:t xml:space="preserve">Якщо </w:t>
            </w:r>
            <w:r w:rsidR="008262F0" w:rsidRPr="00EA0615">
              <w:rPr>
                <w:b/>
                <w:bCs/>
                <w:color w:val="00B0F0"/>
                <w:lang w:val="uk-UA"/>
              </w:rPr>
              <w:t>Г</w:t>
            </w:r>
            <w:r w:rsidRPr="00EA0615">
              <w:rPr>
                <w:b/>
                <w:bCs/>
                <w:color w:val="00B0F0"/>
                <w:lang w:val="uk-UA"/>
              </w:rPr>
              <w:t>.3 = 1</w:t>
            </w:r>
          </w:p>
          <w:p w14:paraId="5536963B" w14:textId="77777777" w:rsidR="00402DBD" w:rsidRPr="00BE1D4A" w:rsidRDefault="00402DBD" w:rsidP="006F020F">
            <w:pPr>
              <w:rPr>
                <w:b/>
                <w:bCs/>
                <w:lang w:val="uk-UA"/>
              </w:rPr>
            </w:pPr>
          </w:p>
        </w:tc>
        <w:tc>
          <w:tcPr>
            <w:tcW w:w="1133" w:type="dxa"/>
          </w:tcPr>
          <w:p w14:paraId="2A2E2F20" w14:textId="77777777" w:rsidR="00402DBD" w:rsidRPr="00BE1D4A" w:rsidRDefault="00402DBD" w:rsidP="006F020F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402DBD" w:rsidRPr="00BE1D4A" w14:paraId="338C621C" w14:textId="77777777" w:rsidTr="006F020F">
        <w:tc>
          <w:tcPr>
            <w:tcW w:w="8217" w:type="dxa"/>
          </w:tcPr>
          <w:p w14:paraId="53AB850D" w14:textId="74C6A9FD" w:rsidR="00402DBD" w:rsidRPr="00BE1D4A" w:rsidRDefault="00A0304A" w:rsidP="006F020F">
            <w:pPr>
              <w:rPr>
                <w:lang w:val="uk-UA"/>
              </w:rPr>
            </w:pPr>
            <w:r>
              <w:rPr>
                <w:lang w:val="uk-UA"/>
              </w:rPr>
              <w:t xml:space="preserve">1 або декілька </w:t>
            </w:r>
            <w:r w:rsidR="00402DBD">
              <w:rPr>
                <w:lang w:val="uk-UA"/>
              </w:rPr>
              <w:t>раз</w:t>
            </w:r>
            <w:r>
              <w:rPr>
                <w:lang w:val="uk-UA"/>
              </w:rPr>
              <w:t>ів</w:t>
            </w:r>
          </w:p>
        </w:tc>
        <w:tc>
          <w:tcPr>
            <w:tcW w:w="1133" w:type="dxa"/>
          </w:tcPr>
          <w:p w14:paraId="761C378F" w14:textId="77777777" w:rsidR="00402DBD" w:rsidRPr="00BE1D4A" w:rsidRDefault="00402DBD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402DBD" w:rsidRPr="00BE1D4A" w14:paraId="4177B831" w14:textId="77777777" w:rsidTr="006F020F">
        <w:tc>
          <w:tcPr>
            <w:tcW w:w="8217" w:type="dxa"/>
          </w:tcPr>
          <w:p w14:paraId="2B9C9B13" w14:textId="63142379" w:rsidR="00402DBD" w:rsidRPr="00BE1D4A" w:rsidRDefault="00402DBD" w:rsidP="006F020F">
            <w:pPr>
              <w:rPr>
                <w:lang w:val="uk-UA"/>
              </w:rPr>
            </w:pPr>
            <w:r>
              <w:rPr>
                <w:lang w:val="uk-UA"/>
              </w:rPr>
              <w:t>1-3 місяці</w:t>
            </w:r>
          </w:p>
        </w:tc>
        <w:tc>
          <w:tcPr>
            <w:tcW w:w="1133" w:type="dxa"/>
          </w:tcPr>
          <w:p w14:paraId="31F5E5A5" w14:textId="77777777" w:rsidR="00402DBD" w:rsidRPr="00BE1D4A" w:rsidRDefault="00402DBD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402DBD" w:rsidRPr="00BE1D4A" w14:paraId="1603B172" w14:textId="77777777" w:rsidTr="006F020F">
        <w:tc>
          <w:tcPr>
            <w:tcW w:w="8217" w:type="dxa"/>
          </w:tcPr>
          <w:p w14:paraId="28E2140E" w14:textId="39F8D558" w:rsidR="00402DBD" w:rsidRPr="00BE1D4A" w:rsidRDefault="00D3741D" w:rsidP="006F020F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  <w:r w:rsidR="00402DBD">
              <w:rPr>
                <w:lang w:val="uk-UA"/>
              </w:rPr>
              <w:t>-6 місяців</w:t>
            </w:r>
          </w:p>
        </w:tc>
        <w:tc>
          <w:tcPr>
            <w:tcW w:w="1133" w:type="dxa"/>
          </w:tcPr>
          <w:p w14:paraId="04283847" w14:textId="77777777" w:rsidR="00402DBD" w:rsidRPr="00BE1D4A" w:rsidRDefault="00402DBD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402DBD" w:rsidRPr="00BE1D4A" w14:paraId="55F04701" w14:textId="77777777" w:rsidTr="006F020F">
        <w:tc>
          <w:tcPr>
            <w:tcW w:w="8217" w:type="dxa"/>
          </w:tcPr>
          <w:p w14:paraId="135242EF" w14:textId="72D438AF" w:rsidR="00402DBD" w:rsidRDefault="00D3741D" w:rsidP="006F020F">
            <w:pPr>
              <w:rPr>
                <w:lang w:val="uk-UA"/>
              </w:rPr>
            </w:pPr>
            <w:r>
              <w:rPr>
                <w:lang w:val="uk-UA"/>
              </w:rPr>
              <w:t>7</w:t>
            </w:r>
            <w:r w:rsidR="00402DBD">
              <w:rPr>
                <w:lang w:val="uk-UA"/>
              </w:rPr>
              <w:t>-12 місяців</w:t>
            </w:r>
          </w:p>
        </w:tc>
        <w:tc>
          <w:tcPr>
            <w:tcW w:w="1133" w:type="dxa"/>
          </w:tcPr>
          <w:p w14:paraId="55DE8DBC" w14:textId="6B2E03D2" w:rsidR="00402DBD" w:rsidRPr="00BE1D4A" w:rsidRDefault="00402DBD" w:rsidP="006F020F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402DBD" w:rsidRPr="00BE1D4A" w14:paraId="5D1A36A3" w14:textId="77777777" w:rsidTr="006F020F">
        <w:tc>
          <w:tcPr>
            <w:tcW w:w="8217" w:type="dxa"/>
          </w:tcPr>
          <w:p w14:paraId="0AD62B3C" w14:textId="662896E7" w:rsidR="00402DBD" w:rsidRDefault="00D3741D" w:rsidP="006F020F">
            <w:pPr>
              <w:rPr>
                <w:lang w:val="uk-UA"/>
              </w:rPr>
            </w:pPr>
            <w:r>
              <w:rPr>
                <w:lang w:val="uk-UA"/>
              </w:rPr>
              <w:t xml:space="preserve">До закінчення </w:t>
            </w:r>
            <w:r w:rsidR="00470386">
              <w:rPr>
                <w:lang w:val="uk-UA"/>
              </w:rPr>
              <w:t xml:space="preserve">тимчасового прихистку в </w:t>
            </w:r>
            <w:r w:rsidR="00470386" w:rsidRPr="00BE1D4A">
              <w:rPr>
                <w:b/>
                <w:bCs/>
                <w:color w:val="00B0F0"/>
                <w:lang w:val="uk-UA"/>
              </w:rPr>
              <w:t>[_filling_from_S</w:t>
            </w:r>
            <w:r w:rsidR="00470386">
              <w:rPr>
                <w:b/>
                <w:bCs/>
                <w:color w:val="00B0F0"/>
                <w:lang w:val="uk-UA"/>
              </w:rPr>
              <w:t>5</w:t>
            </w:r>
            <w:r w:rsidR="00470386" w:rsidRPr="00BE1D4A">
              <w:rPr>
                <w:b/>
                <w:bCs/>
                <w:color w:val="00B0F0"/>
                <w:lang w:val="uk-UA"/>
              </w:rPr>
              <w:t xml:space="preserve"> ]</w:t>
            </w:r>
          </w:p>
        </w:tc>
        <w:tc>
          <w:tcPr>
            <w:tcW w:w="1133" w:type="dxa"/>
          </w:tcPr>
          <w:p w14:paraId="554542A2" w14:textId="5F5591D0" w:rsidR="00402DBD" w:rsidRPr="00BE1D4A" w:rsidRDefault="00402DBD" w:rsidP="006F020F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402DBD" w:rsidRPr="00BE1D4A" w14:paraId="36B1A5D4" w14:textId="77777777" w:rsidTr="006F020F">
        <w:tc>
          <w:tcPr>
            <w:tcW w:w="8217" w:type="dxa"/>
          </w:tcPr>
          <w:p w14:paraId="26BB17FD" w14:textId="65487C02" w:rsidR="00402DBD" w:rsidRPr="00BE1D4A" w:rsidRDefault="00A0304A" w:rsidP="006F020F">
            <w:pPr>
              <w:rPr>
                <w:lang w:val="uk-UA"/>
              </w:rPr>
            </w:pPr>
            <w:r>
              <w:rPr>
                <w:lang w:val="uk-UA"/>
              </w:rPr>
              <w:t xml:space="preserve">Інше </w:t>
            </w:r>
            <w:r w:rsidRPr="00A0304A">
              <w:rPr>
                <w:color w:val="00B0F0"/>
                <w:lang w:val="uk-UA"/>
              </w:rPr>
              <w:t>ВВ</w:t>
            </w:r>
          </w:p>
        </w:tc>
        <w:tc>
          <w:tcPr>
            <w:tcW w:w="1133" w:type="dxa"/>
          </w:tcPr>
          <w:p w14:paraId="729419E0" w14:textId="560980AB" w:rsidR="00402DBD" w:rsidRPr="00BE1D4A" w:rsidRDefault="00B86352" w:rsidP="006F020F">
            <w:pPr>
              <w:rPr>
                <w:lang w:val="uk-UA"/>
              </w:rPr>
            </w:pPr>
            <w:r>
              <w:rPr>
                <w:lang w:val="uk-UA"/>
              </w:rPr>
              <w:t>97</w:t>
            </w:r>
          </w:p>
        </w:tc>
      </w:tr>
      <w:tr w:rsidR="00402DBD" w:rsidRPr="00BE1D4A" w14:paraId="3B10645B" w14:textId="77777777" w:rsidTr="006F020F">
        <w:tc>
          <w:tcPr>
            <w:tcW w:w="8217" w:type="dxa"/>
          </w:tcPr>
          <w:p w14:paraId="58338ECE" w14:textId="4845ACFA" w:rsidR="00402DBD" w:rsidRDefault="00A0304A" w:rsidP="006F020F">
            <w:pPr>
              <w:rPr>
                <w:lang w:val="uk-UA"/>
              </w:rPr>
            </w:pPr>
            <w:r>
              <w:rPr>
                <w:lang w:val="uk-UA"/>
              </w:rPr>
              <w:t xml:space="preserve">Важко </w:t>
            </w:r>
            <w:r w:rsidR="00745B93">
              <w:rPr>
                <w:lang w:val="uk-UA"/>
              </w:rPr>
              <w:t>сказати</w:t>
            </w:r>
          </w:p>
        </w:tc>
        <w:tc>
          <w:tcPr>
            <w:tcW w:w="1133" w:type="dxa"/>
          </w:tcPr>
          <w:p w14:paraId="4CFA580A" w14:textId="79DE96A8" w:rsidR="00402DBD" w:rsidRDefault="00A0304A" w:rsidP="006F020F">
            <w:pPr>
              <w:rPr>
                <w:lang w:val="uk-UA"/>
              </w:rPr>
            </w:pPr>
            <w:r>
              <w:rPr>
                <w:lang w:val="uk-UA"/>
              </w:rPr>
              <w:t>9</w:t>
            </w:r>
            <w:r w:rsidR="00745B93">
              <w:rPr>
                <w:lang w:val="uk-UA"/>
              </w:rPr>
              <w:t>8</w:t>
            </w:r>
          </w:p>
        </w:tc>
      </w:tr>
    </w:tbl>
    <w:p w14:paraId="62A29A3F" w14:textId="130448B8" w:rsidR="00402DBD" w:rsidRDefault="00402DBD">
      <w:pPr>
        <w:rPr>
          <w:sz w:val="18"/>
          <w:szCs w:val="18"/>
          <w:lang w:val="uk-UA"/>
        </w:rPr>
      </w:pPr>
    </w:p>
    <w:p w14:paraId="2666688D" w14:textId="77777777" w:rsidR="00402DBD" w:rsidRDefault="00402DBD">
      <w:pPr>
        <w:rPr>
          <w:sz w:val="18"/>
          <w:szCs w:val="18"/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4375B4" w:rsidRPr="00BE1D4A" w14:paraId="35382F38" w14:textId="77777777" w:rsidTr="006F020F">
        <w:tc>
          <w:tcPr>
            <w:tcW w:w="8217" w:type="dxa"/>
          </w:tcPr>
          <w:p w14:paraId="67CF8FC8" w14:textId="77777777" w:rsidR="004375B4" w:rsidRDefault="004375B4" w:rsidP="006F020F">
            <w:pPr>
              <w:rPr>
                <w:b/>
                <w:bCs/>
                <w:lang w:val="uk-UA"/>
              </w:rPr>
            </w:pPr>
          </w:p>
          <w:p w14:paraId="20CBD276" w14:textId="17E4C709" w:rsidR="004375B4" w:rsidRPr="00BE1D4A" w:rsidRDefault="00963DBD" w:rsidP="006F020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Г5</w:t>
            </w:r>
            <w:r w:rsidR="004375B4">
              <w:rPr>
                <w:b/>
                <w:bCs/>
                <w:lang w:val="uk-UA"/>
              </w:rPr>
              <w:t xml:space="preserve">.Чи були </w:t>
            </w:r>
            <w:r w:rsidR="008B32A4">
              <w:rPr>
                <w:b/>
                <w:bCs/>
                <w:lang w:val="uk-UA"/>
              </w:rPr>
              <w:t>якісь</w:t>
            </w:r>
            <w:r w:rsidR="004375B4">
              <w:rPr>
                <w:b/>
                <w:bCs/>
                <w:lang w:val="uk-UA"/>
              </w:rPr>
              <w:t xml:space="preserve"> умови для отримання Вами </w:t>
            </w:r>
            <w:r w:rsidR="00A93BB6">
              <w:rPr>
                <w:b/>
                <w:bCs/>
                <w:lang w:val="uk-UA"/>
              </w:rPr>
              <w:t>соціальних виплат</w:t>
            </w:r>
            <w:r w:rsidR="004375B4">
              <w:rPr>
                <w:b/>
                <w:bCs/>
                <w:lang w:val="uk-UA"/>
              </w:rPr>
              <w:t>?</w:t>
            </w:r>
            <w:r w:rsidR="004375B4" w:rsidRPr="00BE1D4A">
              <w:rPr>
                <w:b/>
                <w:bCs/>
                <w:lang w:val="uk-UA"/>
              </w:rPr>
              <w:t xml:space="preserve"> </w:t>
            </w:r>
          </w:p>
          <w:p w14:paraId="4655B46F" w14:textId="6F5002B6" w:rsidR="004375B4" w:rsidRPr="00EA0615" w:rsidRDefault="004375B4" w:rsidP="006F020F">
            <w:pPr>
              <w:rPr>
                <w:b/>
                <w:bCs/>
                <w:color w:val="00B0F0"/>
                <w:lang w:val="uk-UA"/>
              </w:rPr>
            </w:pPr>
            <w:r w:rsidRPr="00EA0615">
              <w:rPr>
                <w:b/>
                <w:bCs/>
                <w:color w:val="00B0F0"/>
                <w:lang w:val="uk-UA"/>
              </w:rPr>
              <w:lastRenderedPageBreak/>
              <w:t xml:space="preserve">Якщо </w:t>
            </w:r>
            <w:r w:rsidR="00A0304A" w:rsidRPr="00EA0615">
              <w:rPr>
                <w:b/>
                <w:bCs/>
                <w:color w:val="00B0F0"/>
                <w:lang w:val="uk-UA"/>
              </w:rPr>
              <w:t>Г</w:t>
            </w:r>
            <w:r w:rsidRPr="00EA0615">
              <w:rPr>
                <w:b/>
                <w:bCs/>
                <w:color w:val="00B0F0"/>
                <w:lang w:val="uk-UA"/>
              </w:rPr>
              <w:t>1.3 = 1</w:t>
            </w:r>
          </w:p>
          <w:p w14:paraId="60F7EFAC" w14:textId="79462F08" w:rsidR="004375B4" w:rsidRPr="00BE1D4A" w:rsidRDefault="00B916D5" w:rsidP="006F020F">
            <w:pPr>
              <w:rPr>
                <w:b/>
                <w:bCs/>
                <w:lang w:val="uk-UA"/>
              </w:rPr>
            </w:pPr>
            <w:r w:rsidRPr="00BE1D4A">
              <w:rPr>
                <w:i/>
                <w:iCs/>
                <w:lang w:val="uk-UA"/>
              </w:rPr>
              <w:t>Оберіть всі варіанти, які підходять</w:t>
            </w:r>
          </w:p>
        </w:tc>
        <w:tc>
          <w:tcPr>
            <w:tcW w:w="1133" w:type="dxa"/>
          </w:tcPr>
          <w:p w14:paraId="22B28229" w14:textId="2C1CE1FC" w:rsidR="004375B4" w:rsidRPr="00BE1D4A" w:rsidRDefault="004375B4" w:rsidP="006F020F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lastRenderedPageBreak/>
              <w:t>МВ</w:t>
            </w:r>
          </w:p>
        </w:tc>
      </w:tr>
      <w:tr w:rsidR="004375B4" w:rsidRPr="00BE1D4A" w14:paraId="3CB16D85" w14:textId="77777777" w:rsidTr="006F020F">
        <w:tc>
          <w:tcPr>
            <w:tcW w:w="8217" w:type="dxa"/>
          </w:tcPr>
          <w:p w14:paraId="47784665" w14:textId="578180CD" w:rsidR="004375B4" w:rsidRPr="00BE1D4A" w:rsidRDefault="004375B4" w:rsidP="006F020F">
            <w:pPr>
              <w:rPr>
                <w:lang w:val="uk-UA"/>
              </w:rPr>
            </w:pPr>
            <w:r>
              <w:rPr>
                <w:lang w:val="uk-UA"/>
              </w:rPr>
              <w:t>Так, вивчення мови</w:t>
            </w:r>
            <w:r w:rsidR="00E74DD0">
              <w:rPr>
                <w:lang w:val="uk-UA"/>
              </w:rPr>
              <w:t xml:space="preserve"> </w:t>
            </w:r>
          </w:p>
        </w:tc>
        <w:tc>
          <w:tcPr>
            <w:tcW w:w="1133" w:type="dxa"/>
          </w:tcPr>
          <w:p w14:paraId="6C315C5E" w14:textId="77777777" w:rsidR="004375B4" w:rsidRPr="00BE1D4A" w:rsidRDefault="004375B4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4375B4" w:rsidRPr="00BE1D4A" w14:paraId="351068E1" w14:textId="77777777" w:rsidTr="006F020F">
        <w:tc>
          <w:tcPr>
            <w:tcW w:w="8217" w:type="dxa"/>
          </w:tcPr>
          <w:p w14:paraId="7DC36C64" w14:textId="517BA10C" w:rsidR="004375B4" w:rsidRPr="00BE1D4A" w:rsidRDefault="004375B4" w:rsidP="006F020F">
            <w:pPr>
              <w:rPr>
                <w:lang w:val="uk-UA"/>
              </w:rPr>
            </w:pPr>
            <w:r>
              <w:rPr>
                <w:lang w:val="uk-UA"/>
              </w:rPr>
              <w:t>Так, реєстрація у центрі зайнятості</w:t>
            </w:r>
            <w:r w:rsidR="000B1B74">
              <w:rPr>
                <w:lang w:val="uk-UA"/>
              </w:rPr>
              <w:t xml:space="preserve"> та пошук ро</w:t>
            </w:r>
            <w:r w:rsidR="00330AE9">
              <w:rPr>
                <w:lang w:val="uk-UA"/>
              </w:rPr>
              <w:t>боти</w:t>
            </w:r>
          </w:p>
        </w:tc>
        <w:tc>
          <w:tcPr>
            <w:tcW w:w="1133" w:type="dxa"/>
          </w:tcPr>
          <w:p w14:paraId="4D2239CE" w14:textId="77777777" w:rsidR="004375B4" w:rsidRPr="00BE1D4A" w:rsidRDefault="004375B4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4375B4" w:rsidRPr="00BE1D4A" w14:paraId="63B17B00" w14:textId="77777777" w:rsidTr="006F020F">
        <w:tc>
          <w:tcPr>
            <w:tcW w:w="8217" w:type="dxa"/>
          </w:tcPr>
          <w:p w14:paraId="51945FCC" w14:textId="36704196" w:rsidR="004375B4" w:rsidRPr="00BE1D4A" w:rsidRDefault="004375B4" w:rsidP="006F020F">
            <w:pPr>
              <w:rPr>
                <w:lang w:val="uk-UA"/>
              </w:rPr>
            </w:pPr>
            <w:r>
              <w:rPr>
                <w:lang w:val="uk-UA"/>
              </w:rPr>
              <w:t>Так, наявність дітей</w:t>
            </w:r>
          </w:p>
        </w:tc>
        <w:tc>
          <w:tcPr>
            <w:tcW w:w="1133" w:type="dxa"/>
          </w:tcPr>
          <w:p w14:paraId="442BE9B4" w14:textId="77777777" w:rsidR="004375B4" w:rsidRPr="00BE1D4A" w:rsidRDefault="004375B4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330AE9" w:rsidRPr="00B9116B" w14:paraId="693D80C2" w14:textId="77777777" w:rsidTr="006F020F">
        <w:tc>
          <w:tcPr>
            <w:tcW w:w="8217" w:type="dxa"/>
          </w:tcPr>
          <w:p w14:paraId="778DB52E" w14:textId="5D75E9B2" w:rsidR="00330AE9" w:rsidRDefault="00330AE9" w:rsidP="006F020F">
            <w:pPr>
              <w:rPr>
                <w:lang w:val="uk-UA"/>
              </w:rPr>
            </w:pPr>
            <w:r>
              <w:rPr>
                <w:lang w:val="uk-UA"/>
              </w:rPr>
              <w:t xml:space="preserve">Так, </w:t>
            </w:r>
            <w:r w:rsidR="006D34C8">
              <w:rPr>
                <w:lang w:val="uk-UA"/>
              </w:rPr>
              <w:t xml:space="preserve">подання </w:t>
            </w:r>
            <w:r w:rsidR="000C4EB3">
              <w:rPr>
                <w:lang w:val="uk-UA"/>
              </w:rPr>
              <w:t xml:space="preserve">документів про </w:t>
            </w:r>
            <w:r>
              <w:rPr>
                <w:lang w:val="uk-UA"/>
              </w:rPr>
              <w:t>відсутність</w:t>
            </w:r>
            <w:r w:rsidR="000C4EB3">
              <w:rPr>
                <w:lang w:val="uk-UA"/>
              </w:rPr>
              <w:t xml:space="preserve"> </w:t>
            </w:r>
            <w:r w:rsidR="00B9116B">
              <w:rPr>
                <w:lang w:val="uk-UA"/>
              </w:rPr>
              <w:t>інших достатніх доходів</w:t>
            </w:r>
            <w:r>
              <w:rPr>
                <w:lang w:val="uk-UA"/>
              </w:rPr>
              <w:t xml:space="preserve"> </w:t>
            </w:r>
          </w:p>
        </w:tc>
        <w:tc>
          <w:tcPr>
            <w:tcW w:w="1133" w:type="dxa"/>
          </w:tcPr>
          <w:p w14:paraId="126C8BD7" w14:textId="2E97DAA7" w:rsidR="00330AE9" w:rsidRDefault="00E74DD0" w:rsidP="006F020F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4375B4" w:rsidRPr="00BE1D4A" w14:paraId="7C1589D1" w14:textId="77777777" w:rsidTr="006F020F">
        <w:tc>
          <w:tcPr>
            <w:tcW w:w="8217" w:type="dxa"/>
          </w:tcPr>
          <w:p w14:paraId="6D6CC156" w14:textId="7D6A2B9A" w:rsidR="004375B4" w:rsidRDefault="004375B4" w:rsidP="006F020F">
            <w:pPr>
              <w:rPr>
                <w:lang w:val="uk-UA"/>
              </w:rPr>
            </w:pPr>
            <w:r>
              <w:rPr>
                <w:lang w:val="uk-UA"/>
              </w:rPr>
              <w:t>Ні, жодних умов не було</w:t>
            </w:r>
          </w:p>
        </w:tc>
        <w:tc>
          <w:tcPr>
            <w:tcW w:w="1133" w:type="dxa"/>
          </w:tcPr>
          <w:p w14:paraId="0041EC5E" w14:textId="6D1B44BC" w:rsidR="004375B4" w:rsidRPr="00BE1D4A" w:rsidRDefault="00E74DD0" w:rsidP="006F020F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4375B4" w:rsidRPr="00BE1D4A" w14:paraId="453B4441" w14:textId="77777777" w:rsidTr="006F020F">
        <w:tc>
          <w:tcPr>
            <w:tcW w:w="8217" w:type="dxa"/>
          </w:tcPr>
          <w:p w14:paraId="2AC89C52" w14:textId="75E0CD6D" w:rsidR="004375B4" w:rsidRPr="00BE1D4A" w:rsidRDefault="004375B4" w:rsidP="006F020F">
            <w:pPr>
              <w:rPr>
                <w:lang w:val="uk-UA"/>
              </w:rPr>
            </w:pPr>
            <w:r>
              <w:rPr>
                <w:lang w:val="uk-UA"/>
              </w:rPr>
              <w:t xml:space="preserve">Інші умови </w:t>
            </w:r>
            <w:r w:rsidRPr="00B916D5">
              <w:rPr>
                <w:color w:val="00B0F0"/>
                <w:lang w:val="uk-UA"/>
              </w:rPr>
              <w:t>ВВ</w:t>
            </w:r>
          </w:p>
        </w:tc>
        <w:tc>
          <w:tcPr>
            <w:tcW w:w="1133" w:type="dxa"/>
          </w:tcPr>
          <w:p w14:paraId="6D21D026" w14:textId="53C5B070" w:rsidR="004375B4" w:rsidRPr="00BE1D4A" w:rsidRDefault="00B86352" w:rsidP="006F020F">
            <w:pPr>
              <w:rPr>
                <w:lang w:val="uk-UA"/>
              </w:rPr>
            </w:pPr>
            <w:r>
              <w:rPr>
                <w:lang w:val="uk-UA"/>
              </w:rPr>
              <w:t>97</w:t>
            </w:r>
          </w:p>
        </w:tc>
      </w:tr>
      <w:tr w:rsidR="004375B4" w:rsidRPr="00BE1D4A" w14:paraId="4CC4E59D" w14:textId="77777777" w:rsidTr="006F020F">
        <w:tc>
          <w:tcPr>
            <w:tcW w:w="8217" w:type="dxa"/>
          </w:tcPr>
          <w:p w14:paraId="0DB65499" w14:textId="6CD4CB72" w:rsidR="004375B4" w:rsidRDefault="004375B4" w:rsidP="006F020F">
            <w:pPr>
              <w:rPr>
                <w:lang w:val="uk-UA"/>
              </w:rPr>
            </w:pPr>
            <w:r>
              <w:rPr>
                <w:lang w:val="uk-UA"/>
              </w:rPr>
              <w:t xml:space="preserve">Важко </w:t>
            </w:r>
            <w:r w:rsidR="00745B93">
              <w:rPr>
                <w:lang w:val="uk-UA"/>
              </w:rPr>
              <w:t>сказати</w:t>
            </w:r>
            <w:r>
              <w:rPr>
                <w:lang w:val="uk-UA"/>
              </w:rPr>
              <w:t xml:space="preserve"> </w:t>
            </w:r>
            <w:r w:rsidRPr="00B916D5">
              <w:rPr>
                <w:color w:val="00B0F0"/>
                <w:lang w:val="uk-UA"/>
              </w:rPr>
              <w:t>ОВ</w:t>
            </w:r>
          </w:p>
        </w:tc>
        <w:tc>
          <w:tcPr>
            <w:tcW w:w="1133" w:type="dxa"/>
          </w:tcPr>
          <w:p w14:paraId="26D82309" w14:textId="729D72D8" w:rsidR="004375B4" w:rsidRPr="00402DBD" w:rsidRDefault="004375B4" w:rsidP="006F020F">
            <w:r>
              <w:rPr>
                <w:lang w:val="uk-UA"/>
              </w:rPr>
              <w:t>9</w:t>
            </w:r>
            <w:r w:rsidR="00745B93">
              <w:rPr>
                <w:lang w:val="uk-UA"/>
              </w:rPr>
              <w:t>8</w:t>
            </w:r>
          </w:p>
        </w:tc>
      </w:tr>
    </w:tbl>
    <w:p w14:paraId="556D93E5" w14:textId="77777777" w:rsidR="004375B4" w:rsidRDefault="004375B4">
      <w:pPr>
        <w:rPr>
          <w:sz w:val="18"/>
          <w:szCs w:val="18"/>
          <w:lang w:val="uk-UA"/>
        </w:rPr>
      </w:pPr>
    </w:p>
    <w:p w14:paraId="4ABC3CBE" w14:textId="77777777" w:rsidR="00020490" w:rsidRPr="00DB417C" w:rsidRDefault="00020490">
      <w:pPr>
        <w:rPr>
          <w:sz w:val="18"/>
          <w:szCs w:val="18"/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B43A72" w:rsidRPr="00BE1D4A" w14:paraId="40380E8A" w14:textId="77777777" w:rsidTr="00AC0232">
        <w:tc>
          <w:tcPr>
            <w:tcW w:w="8217" w:type="dxa"/>
          </w:tcPr>
          <w:p w14:paraId="69195ACF" w14:textId="3EB45B91" w:rsidR="00B43A72" w:rsidRPr="00BE1D4A" w:rsidRDefault="00B916D5" w:rsidP="00AC0232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Г</w:t>
            </w:r>
            <w:r w:rsidR="004A1E20">
              <w:rPr>
                <w:b/>
                <w:bCs/>
                <w:lang w:val="uk-UA"/>
              </w:rPr>
              <w:t>6</w:t>
            </w:r>
            <w:r w:rsidR="0026204D">
              <w:rPr>
                <w:b/>
                <w:bCs/>
                <w:lang w:val="uk-UA"/>
              </w:rPr>
              <w:t>.</w:t>
            </w:r>
            <w:r w:rsidR="007F3ADC" w:rsidRPr="00BE1D4A">
              <w:rPr>
                <w:b/>
                <w:bCs/>
                <w:lang w:val="uk-UA"/>
              </w:rPr>
              <w:t xml:space="preserve"> </w:t>
            </w:r>
            <w:r w:rsidR="00F62FBA">
              <w:rPr>
                <w:b/>
                <w:bCs/>
                <w:lang w:val="uk-UA"/>
              </w:rPr>
              <w:t xml:space="preserve">Чи </w:t>
            </w:r>
            <w:r w:rsidR="007F3ADC" w:rsidRPr="00BE1D4A">
              <w:rPr>
                <w:b/>
                <w:bCs/>
                <w:lang w:val="uk-UA"/>
              </w:rPr>
              <w:t>В</w:t>
            </w:r>
            <w:r w:rsidR="009202E4" w:rsidRPr="00BE1D4A">
              <w:rPr>
                <w:b/>
                <w:bCs/>
                <w:lang w:val="uk-UA"/>
              </w:rPr>
              <w:t>и потребуєте</w:t>
            </w:r>
            <w:r w:rsidR="007F3ADC" w:rsidRPr="00BE1D4A">
              <w:rPr>
                <w:b/>
                <w:bCs/>
                <w:lang w:val="uk-UA"/>
              </w:rPr>
              <w:t xml:space="preserve"> на</w:t>
            </w:r>
            <w:r w:rsidR="00520C08">
              <w:rPr>
                <w:b/>
                <w:bCs/>
                <w:lang w:val="uk-UA"/>
              </w:rPr>
              <w:t>разі</w:t>
            </w:r>
            <w:r w:rsidR="00F62FBA">
              <w:rPr>
                <w:b/>
                <w:bCs/>
                <w:lang w:val="uk-UA"/>
              </w:rPr>
              <w:t xml:space="preserve"> </w:t>
            </w:r>
            <w:r w:rsidR="00DB417C">
              <w:rPr>
                <w:b/>
                <w:bCs/>
                <w:lang w:val="uk-UA"/>
              </w:rPr>
              <w:t xml:space="preserve">будь-якої </w:t>
            </w:r>
            <w:r w:rsidR="00F62FBA">
              <w:rPr>
                <w:b/>
                <w:bCs/>
                <w:lang w:val="uk-UA"/>
              </w:rPr>
              <w:t>допомоги з нижченаведеного переліку</w:t>
            </w:r>
            <w:r w:rsidR="009202E4" w:rsidRPr="00BE1D4A">
              <w:rPr>
                <w:b/>
                <w:bCs/>
                <w:lang w:val="uk-UA"/>
              </w:rPr>
              <w:t xml:space="preserve">? </w:t>
            </w:r>
          </w:p>
          <w:p w14:paraId="250DE66E" w14:textId="60DF0DE1" w:rsidR="00FF3F35" w:rsidRPr="00BE1D4A" w:rsidRDefault="00FF3F35" w:rsidP="00AC0232">
            <w:pPr>
              <w:rPr>
                <w:b/>
                <w:bCs/>
                <w:lang w:val="uk-UA"/>
              </w:rPr>
            </w:pPr>
            <w:r w:rsidRPr="00BE1D4A">
              <w:rPr>
                <w:i/>
                <w:iCs/>
                <w:lang w:val="uk-UA"/>
              </w:rPr>
              <w:t>Оберіть всі варіанти, які підходять</w:t>
            </w:r>
          </w:p>
        </w:tc>
        <w:tc>
          <w:tcPr>
            <w:tcW w:w="1133" w:type="dxa"/>
          </w:tcPr>
          <w:p w14:paraId="214DC981" w14:textId="3892D15B" w:rsidR="00B43A72" w:rsidRPr="00BE1D4A" w:rsidRDefault="007F3ADC" w:rsidP="00AC0232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МВ</w:t>
            </w:r>
          </w:p>
        </w:tc>
      </w:tr>
      <w:tr w:rsidR="00911A91" w:rsidRPr="00BE1D4A" w14:paraId="52D1A643" w14:textId="77777777" w:rsidTr="006101B5">
        <w:tc>
          <w:tcPr>
            <w:tcW w:w="8217" w:type="dxa"/>
          </w:tcPr>
          <w:p w14:paraId="654EA000" w14:textId="2829A577" w:rsidR="00911A91" w:rsidRPr="00BE1D4A" w:rsidRDefault="00B916D5" w:rsidP="00911A91">
            <w:pPr>
              <w:rPr>
                <w:lang w:val="uk-UA"/>
              </w:rPr>
            </w:pPr>
            <w:r>
              <w:rPr>
                <w:lang w:val="uk-UA"/>
              </w:rPr>
              <w:t>Г</w:t>
            </w:r>
            <w:r w:rsidR="004A1E20">
              <w:rPr>
                <w:lang w:val="uk-UA"/>
              </w:rPr>
              <w:t>6</w:t>
            </w:r>
            <w:r w:rsidR="00911A91">
              <w:rPr>
                <w:lang w:val="uk-UA"/>
              </w:rPr>
              <w:t xml:space="preserve">.1 </w:t>
            </w:r>
            <w:r w:rsidR="00911A91" w:rsidRPr="00BE1D4A">
              <w:rPr>
                <w:lang w:val="uk-UA"/>
              </w:rPr>
              <w:t>Забезпечення житлом</w:t>
            </w:r>
          </w:p>
        </w:tc>
        <w:tc>
          <w:tcPr>
            <w:tcW w:w="1133" w:type="dxa"/>
          </w:tcPr>
          <w:p w14:paraId="145D1A96" w14:textId="77777777" w:rsidR="00911A91" w:rsidRPr="00BE1D4A" w:rsidRDefault="00911A91" w:rsidP="00911A91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911A91" w:rsidRPr="00BE1D4A" w14:paraId="47B16C7A" w14:textId="77777777" w:rsidTr="006101B5">
        <w:tc>
          <w:tcPr>
            <w:tcW w:w="8217" w:type="dxa"/>
          </w:tcPr>
          <w:p w14:paraId="4FE433E7" w14:textId="60BD8D43" w:rsidR="00911A91" w:rsidRPr="00BE1D4A" w:rsidRDefault="00B916D5" w:rsidP="00911A91">
            <w:pPr>
              <w:rPr>
                <w:lang w:val="uk-UA"/>
              </w:rPr>
            </w:pPr>
            <w:r>
              <w:rPr>
                <w:lang w:val="uk-UA"/>
              </w:rPr>
              <w:t>Г</w:t>
            </w:r>
            <w:r w:rsidR="004A1E20">
              <w:rPr>
                <w:lang w:val="uk-UA"/>
              </w:rPr>
              <w:t>6</w:t>
            </w:r>
            <w:r w:rsidR="00911A91">
              <w:rPr>
                <w:lang w:val="uk-UA"/>
              </w:rPr>
              <w:t xml:space="preserve">.2 </w:t>
            </w:r>
            <w:r w:rsidR="00911A91" w:rsidRPr="00BE1D4A">
              <w:rPr>
                <w:lang w:val="uk-UA"/>
              </w:rPr>
              <w:t>Гуманітарна допомога (продукти харчування, одяг,  засоби гігієни, купони/сертифікати</w:t>
            </w:r>
            <w:r w:rsidR="00911A91">
              <w:rPr>
                <w:lang w:val="uk-UA"/>
              </w:rPr>
              <w:t xml:space="preserve">, </w:t>
            </w:r>
            <w:r w:rsidR="00911A91" w:rsidRPr="00BE1D4A">
              <w:rPr>
                <w:lang w:val="uk-UA"/>
              </w:rPr>
              <w:t>надання необхідних побутових приладів, меблів, тощо)</w:t>
            </w:r>
          </w:p>
        </w:tc>
        <w:tc>
          <w:tcPr>
            <w:tcW w:w="1133" w:type="dxa"/>
          </w:tcPr>
          <w:p w14:paraId="00A7FD6A" w14:textId="77777777" w:rsidR="00911A91" w:rsidRPr="00BE1D4A" w:rsidRDefault="00911A91" w:rsidP="00911A91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911A91" w:rsidRPr="00BE1D4A" w14:paraId="34A400BA" w14:textId="77777777" w:rsidTr="006101B5">
        <w:tc>
          <w:tcPr>
            <w:tcW w:w="8217" w:type="dxa"/>
          </w:tcPr>
          <w:p w14:paraId="7C9B5B29" w14:textId="62E124AB" w:rsidR="00911A91" w:rsidRPr="00BE1D4A" w:rsidRDefault="00B916D5" w:rsidP="00911A91">
            <w:pPr>
              <w:rPr>
                <w:lang w:val="uk-UA"/>
              </w:rPr>
            </w:pPr>
            <w:r>
              <w:rPr>
                <w:lang w:val="uk-UA"/>
              </w:rPr>
              <w:t>Г</w:t>
            </w:r>
            <w:r w:rsidR="004A1E20">
              <w:rPr>
                <w:lang w:val="uk-UA"/>
              </w:rPr>
              <w:t>6</w:t>
            </w:r>
            <w:r w:rsidR="00911A91">
              <w:rPr>
                <w:lang w:val="uk-UA"/>
              </w:rPr>
              <w:t xml:space="preserve">.3 </w:t>
            </w:r>
            <w:r w:rsidR="009D21C0">
              <w:rPr>
                <w:lang w:val="uk-UA"/>
              </w:rPr>
              <w:t>Соціальні виплати</w:t>
            </w:r>
          </w:p>
        </w:tc>
        <w:tc>
          <w:tcPr>
            <w:tcW w:w="1133" w:type="dxa"/>
          </w:tcPr>
          <w:p w14:paraId="6F052D33" w14:textId="77777777" w:rsidR="00911A91" w:rsidRPr="00BE1D4A" w:rsidRDefault="00911A91" w:rsidP="00911A91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911A91" w:rsidRPr="00BE1D4A" w14:paraId="52EF3A41" w14:textId="77777777" w:rsidTr="006101B5">
        <w:tc>
          <w:tcPr>
            <w:tcW w:w="8217" w:type="dxa"/>
          </w:tcPr>
          <w:p w14:paraId="12BCBB83" w14:textId="7248B273" w:rsidR="00911A91" w:rsidRPr="00BE1D4A" w:rsidRDefault="00B916D5" w:rsidP="00911A91">
            <w:pPr>
              <w:rPr>
                <w:lang w:val="uk-UA"/>
              </w:rPr>
            </w:pPr>
            <w:r>
              <w:rPr>
                <w:lang w:val="uk-UA"/>
              </w:rPr>
              <w:t>Г</w:t>
            </w:r>
            <w:r w:rsidR="004A1E20">
              <w:rPr>
                <w:lang w:val="uk-UA"/>
              </w:rPr>
              <w:t>6</w:t>
            </w:r>
            <w:r w:rsidR="00911A91">
              <w:rPr>
                <w:lang w:val="uk-UA"/>
              </w:rPr>
              <w:t xml:space="preserve">.4 </w:t>
            </w:r>
            <w:r w:rsidR="00911A91" w:rsidRPr="00BE1D4A">
              <w:rPr>
                <w:lang w:val="uk-UA"/>
              </w:rPr>
              <w:t xml:space="preserve">Психологічна підтримка </w:t>
            </w:r>
          </w:p>
        </w:tc>
        <w:tc>
          <w:tcPr>
            <w:tcW w:w="1133" w:type="dxa"/>
          </w:tcPr>
          <w:p w14:paraId="6D723F31" w14:textId="77777777" w:rsidR="00911A91" w:rsidRPr="00BE1D4A" w:rsidRDefault="00911A91" w:rsidP="00911A91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911A91" w:rsidRPr="00BE1D4A" w14:paraId="5610727B" w14:textId="77777777" w:rsidTr="006101B5">
        <w:tc>
          <w:tcPr>
            <w:tcW w:w="8217" w:type="dxa"/>
          </w:tcPr>
          <w:p w14:paraId="3E9AA867" w14:textId="69F2C90E" w:rsidR="00911A91" w:rsidRPr="00BE1D4A" w:rsidRDefault="00B916D5" w:rsidP="00911A91">
            <w:pPr>
              <w:rPr>
                <w:lang w:val="uk-UA"/>
              </w:rPr>
            </w:pPr>
            <w:r>
              <w:rPr>
                <w:lang w:val="uk-UA"/>
              </w:rPr>
              <w:t>Г</w:t>
            </w:r>
            <w:r w:rsidR="004A1E20">
              <w:rPr>
                <w:lang w:val="uk-UA"/>
              </w:rPr>
              <w:t>6</w:t>
            </w:r>
            <w:r w:rsidR="00911A91">
              <w:rPr>
                <w:lang w:val="uk-UA"/>
              </w:rPr>
              <w:t xml:space="preserve">.5 </w:t>
            </w:r>
            <w:r w:rsidR="00911A91" w:rsidRPr="00BE1D4A">
              <w:rPr>
                <w:lang w:val="uk-UA"/>
              </w:rPr>
              <w:t xml:space="preserve">Допомога в працевлаштуванні у країні перебування  </w:t>
            </w:r>
          </w:p>
        </w:tc>
        <w:tc>
          <w:tcPr>
            <w:tcW w:w="1133" w:type="dxa"/>
          </w:tcPr>
          <w:p w14:paraId="4E3B5A9F" w14:textId="77777777" w:rsidR="00911A91" w:rsidRPr="00BE1D4A" w:rsidRDefault="00911A91" w:rsidP="00911A91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</w:tr>
      <w:tr w:rsidR="00911A91" w:rsidRPr="00BE1D4A" w14:paraId="123C5CB5" w14:textId="77777777" w:rsidTr="006101B5">
        <w:tc>
          <w:tcPr>
            <w:tcW w:w="8217" w:type="dxa"/>
          </w:tcPr>
          <w:p w14:paraId="5004C807" w14:textId="221811DA" w:rsidR="00911A91" w:rsidRPr="00BE1D4A" w:rsidRDefault="00B916D5" w:rsidP="00911A91">
            <w:pPr>
              <w:rPr>
                <w:lang w:val="uk-UA"/>
              </w:rPr>
            </w:pPr>
            <w:r>
              <w:rPr>
                <w:lang w:val="uk-UA"/>
              </w:rPr>
              <w:t>Г</w:t>
            </w:r>
            <w:r w:rsidR="004A1E20">
              <w:rPr>
                <w:lang w:val="uk-UA"/>
              </w:rPr>
              <w:t>6</w:t>
            </w:r>
            <w:r w:rsidR="00911A91">
              <w:rPr>
                <w:lang w:val="uk-UA"/>
              </w:rPr>
              <w:t xml:space="preserve">.6 </w:t>
            </w:r>
            <w:r w:rsidR="00911A91" w:rsidRPr="00BE1D4A">
              <w:rPr>
                <w:lang w:val="uk-UA"/>
              </w:rPr>
              <w:t>Допомога з оформленням документів</w:t>
            </w:r>
          </w:p>
        </w:tc>
        <w:tc>
          <w:tcPr>
            <w:tcW w:w="1133" w:type="dxa"/>
          </w:tcPr>
          <w:p w14:paraId="627A8B3C" w14:textId="77777777" w:rsidR="00911A91" w:rsidRPr="00BE1D4A" w:rsidRDefault="00911A91" w:rsidP="00911A91">
            <w:pPr>
              <w:rPr>
                <w:lang w:val="uk-UA"/>
              </w:rPr>
            </w:pPr>
            <w:r w:rsidRPr="00BE1D4A">
              <w:rPr>
                <w:lang w:val="uk-UA"/>
              </w:rPr>
              <w:t>5</w:t>
            </w:r>
          </w:p>
        </w:tc>
      </w:tr>
      <w:tr w:rsidR="00DD4AC5" w:rsidRPr="00BE1D4A" w14:paraId="350F0950" w14:textId="77777777" w:rsidTr="006101B5">
        <w:tc>
          <w:tcPr>
            <w:tcW w:w="8217" w:type="dxa"/>
          </w:tcPr>
          <w:p w14:paraId="33E66734" w14:textId="1071A407" w:rsidR="00DD4AC5" w:rsidRDefault="00DD4AC5" w:rsidP="00DD4AC5">
            <w:pPr>
              <w:rPr>
                <w:lang w:val="uk-UA"/>
              </w:rPr>
            </w:pPr>
            <w:r>
              <w:rPr>
                <w:lang w:val="uk-UA"/>
              </w:rPr>
              <w:t>Г</w:t>
            </w:r>
            <w:r w:rsidR="004A1E20">
              <w:rPr>
                <w:lang w:val="uk-UA"/>
              </w:rPr>
              <w:t>6</w:t>
            </w:r>
            <w:r>
              <w:rPr>
                <w:lang w:val="uk-UA"/>
              </w:rPr>
              <w:t>.7 Мовні курси</w:t>
            </w:r>
          </w:p>
        </w:tc>
        <w:tc>
          <w:tcPr>
            <w:tcW w:w="1133" w:type="dxa"/>
          </w:tcPr>
          <w:p w14:paraId="2912107B" w14:textId="3644B4A4" w:rsidR="00DD4AC5" w:rsidRPr="00BE1D4A" w:rsidRDefault="00DD4AC5" w:rsidP="00DD4AC5">
            <w:pPr>
              <w:rPr>
                <w:lang w:val="uk-UA"/>
              </w:rPr>
            </w:pPr>
            <w:r w:rsidRPr="00BE1D4A">
              <w:rPr>
                <w:lang w:val="uk-UA"/>
              </w:rPr>
              <w:t>6</w:t>
            </w:r>
          </w:p>
        </w:tc>
      </w:tr>
      <w:tr w:rsidR="00DD4AC5" w:rsidRPr="00BE1D4A" w14:paraId="6C88A535" w14:textId="77777777" w:rsidTr="006101B5">
        <w:tc>
          <w:tcPr>
            <w:tcW w:w="8217" w:type="dxa"/>
          </w:tcPr>
          <w:p w14:paraId="30BD526A" w14:textId="23D1A163" w:rsidR="00DD4AC5" w:rsidRPr="00BE1D4A" w:rsidRDefault="00DD4AC5" w:rsidP="00DD4AC5">
            <w:pPr>
              <w:rPr>
                <w:lang w:val="uk-UA"/>
              </w:rPr>
            </w:pPr>
            <w:r>
              <w:rPr>
                <w:lang w:val="uk-UA"/>
              </w:rPr>
              <w:t>Г</w:t>
            </w:r>
            <w:r w:rsidR="004A1E20">
              <w:rPr>
                <w:lang w:val="uk-UA"/>
              </w:rPr>
              <w:t>6</w:t>
            </w:r>
            <w:r>
              <w:rPr>
                <w:lang w:val="uk-UA"/>
              </w:rPr>
              <w:t>.</w:t>
            </w:r>
            <w:r w:rsidR="004A1E20">
              <w:rPr>
                <w:lang w:val="uk-UA"/>
              </w:rPr>
              <w:t>8</w:t>
            </w:r>
            <w:r>
              <w:rPr>
                <w:lang w:val="uk-UA"/>
              </w:rPr>
              <w:t xml:space="preserve"> </w:t>
            </w:r>
            <w:r w:rsidRPr="00BE1D4A">
              <w:rPr>
                <w:lang w:val="uk-UA"/>
              </w:rPr>
              <w:t xml:space="preserve">Освіта (для дорослих) </w:t>
            </w:r>
          </w:p>
        </w:tc>
        <w:tc>
          <w:tcPr>
            <w:tcW w:w="1133" w:type="dxa"/>
          </w:tcPr>
          <w:p w14:paraId="6A0F6AFF" w14:textId="125036B1" w:rsidR="00DD4AC5" w:rsidRPr="00BE1D4A" w:rsidRDefault="00DD4AC5" w:rsidP="00DD4AC5">
            <w:pPr>
              <w:rPr>
                <w:lang w:val="uk-UA"/>
              </w:rPr>
            </w:pPr>
            <w:r w:rsidRPr="00BE1D4A">
              <w:rPr>
                <w:lang w:val="uk-UA"/>
              </w:rPr>
              <w:t>7</w:t>
            </w:r>
          </w:p>
        </w:tc>
      </w:tr>
      <w:tr w:rsidR="00DD4AC5" w:rsidRPr="00BE1D4A" w14:paraId="525BBAAC" w14:textId="77777777" w:rsidTr="006101B5">
        <w:tc>
          <w:tcPr>
            <w:tcW w:w="8217" w:type="dxa"/>
          </w:tcPr>
          <w:p w14:paraId="5136C3A9" w14:textId="3C292802" w:rsidR="00DD4AC5" w:rsidRPr="00BE1D4A" w:rsidRDefault="00DD4AC5" w:rsidP="00DD4AC5">
            <w:pPr>
              <w:rPr>
                <w:lang w:val="uk-UA"/>
              </w:rPr>
            </w:pPr>
            <w:r>
              <w:rPr>
                <w:lang w:val="uk-UA"/>
              </w:rPr>
              <w:t>Г</w:t>
            </w:r>
            <w:r w:rsidR="004A1E20">
              <w:rPr>
                <w:lang w:val="uk-UA"/>
              </w:rPr>
              <w:t>6</w:t>
            </w:r>
            <w:r>
              <w:rPr>
                <w:lang w:val="uk-UA"/>
              </w:rPr>
              <w:t xml:space="preserve">.9 </w:t>
            </w:r>
            <w:r w:rsidRPr="00BE1D4A">
              <w:rPr>
                <w:lang w:val="uk-UA"/>
              </w:rPr>
              <w:t>Освіта (для неповнолітніх)</w:t>
            </w:r>
          </w:p>
        </w:tc>
        <w:tc>
          <w:tcPr>
            <w:tcW w:w="1133" w:type="dxa"/>
          </w:tcPr>
          <w:p w14:paraId="3CFD0954" w14:textId="3095BDFD" w:rsidR="00DD4AC5" w:rsidRPr="00BE1D4A" w:rsidRDefault="00DD4AC5" w:rsidP="00DD4AC5">
            <w:pPr>
              <w:rPr>
                <w:lang w:val="uk-UA"/>
              </w:rPr>
            </w:pPr>
            <w:r w:rsidRPr="00BE1D4A">
              <w:rPr>
                <w:lang w:val="uk-UA"/>
              </w:rPr>
              <w:t>8</w:t>
            </w:r>
          </w:p>
        </w:tc>
      </w:tr>
      <w:tr w:rsidR="00DD4AC5" w:rsidRPr="00BE1D4A" w14:paraId="3FD21CC6" w14:textId="77777777" w:rsidTr="006101B5">
        <w:tc>
          <w:tcPr>
            <w:tcW w:w="8217" w:type="dxa"/>
          </w:tcPr>
          <w:p w14:paraId="24154C8D" w14:textId="11F0B4CA" w:rsidR="00DD4AC5" w:rsidRPr="00BE1D4A" w:rsidRDefault="00DD4AC5" w:rsidP="00DD4AC5">
            <w:pPr>
              <w:rPr>
                <w:lang w:val="uk-UA"/>
              </w:rPr>
            </w:pPr>
            <w:r>
              <w:rPr>
                <w:lang w:val="uk-UA"/>
              </w:rPr>
              <w:t>Г</w:t>
            </w:r>
            <w:r w:rsidR="004A1E20">
              <w:rPr>
                <w:lang w:val="uk-UA"/>
              </w:rPr>
              <w:t>6</w:t>
            </w:r>
            <w:r>
              <w:rPr>
                <w:lang w:val="uk-UA"/>
              </w:rPr>
              <w:t xml:space="preserve">.10 </w:t>
            </w:r>
            <w:r w:rsidRPr="00BE1D4A">
              <w:rPr>
                <w:lang w:val="uk-UA"/>
              </w:rPr>
              <w:t>Допомога у догляді за дітьми</w:t>
            </w:r>
            <w:r w:rsidRPr="005944B2">
              <w:rPr>
                <w:lang w:val="ru-RU"/>
              </w:rPr>
              <w:t xml:space="preserve"> (</w:t>
            </w:r>
            <w:r>
              <w:rPr>
                <w:lang w:val="uk-UA"/>
              </w:rPr>
              <w:t>безкоштовний дитсадок, няня, інше)</w:t>
            </w:r>
          </w:p>
        </w:tc>
        <w:tc>
          <w:tcPr>
            <w:tcW w:w="1133" w:type="dxa"/>
          </w:tcPr>
          <w:p w14:paraId="60267E8F" w14:textId="3853CE31" w:rsidR="00DD4AC5" w:rsidRPr="00BE1D4A" w:rsidRDefault="00DD4AC5" w:rsidP="00DD4AC5">
            <w:pPr>
              <w:rPr>
                <w:lang w:val="uk-UA"/>
              </w:rPr>
            </w:pPr>
            <w:r>
              <w:rPr>
                <w:lang w:val="uk-UA"/>
              </w:rPr>
              <w:t>9</w:t>
            </w:r>
          </w:p>
        </w:tc>
      </w:tr>
      <w:tr w:rsidR="00DD4AC5" w:rsidRPr="00BE1D4A" w14:paraId="3130CD52" w14:textId="77777777" w:rsidTr="006101B5">
        <w:tc>
          <w:tcPr>
            <w:tcW w:w="8217" w:type="dxa"/>
          </w:tcPr>
          <w:p w14:paraId="5CDEE665" w14:textId="595D63B4" w:rsidR="00DD4AC5" w:rsidRDefault="00DD4AC5" w:rsidP="00DD4AC5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Не потребую допомоги </w:t>
            </w: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  <w:tc>
          <w:tcPr>
            <w:tcW w:w="1133" w:type="dxa"/>
          </w:tcPr>
          <w:p w14:paraId="6E398F06" w14:textId="021A1056" w:rsidR="00DD4AC5" w:rsidRPr="00BE1D4A" w:rsidRDefault="00DD4AC5" w:rsidP="00DD4AC5">
            <w:pPr>
              <w:rPr>
                <w:lang w:val="uk-UA"/>
              </w:rPr>
            </w:pPr>
            <w:r>
              <w:rPr>
                <w:lang w:val="uk-UA"/>
              </w:rPr>
              <w:t>10</w:t>
            </w:r>
          </w:p>
        </w:tc>
      </w:tr>
      <w:tr w:rsidR="00DD4AC5" w:rsidRPr="00BE1D4A" w14:paraId="7B25CFBF" w14:textId="77777777" w:rsidTr="006101B5">
        <w:tc>
          <w:tcPr>
            <w:tcW w:w="8217" w:type="dxa"/>
          </w:tcPr>
          <w:p w14:paraId="524F74D6" w14:textId="77777777" w:rsidR="00DD4AC5" w:rsidRPr="00BE1D4A" w:rsidRDefault="00DD4AC5" w:rsidP="00DD4AC5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Інше  </w:t>
            </w:r>
            <w:r w:rsidRPr="00BE1D4A">
              <w:rPr>
                <w:b/>
                <w:bCs/>
                <w:color w:val="00B0F0"/>
                <w:lang w:val="uk-UA"/>
              </w:rPr>
              <w:t>ВВ</w:t>
            </w:r>
          </w:p>
        </w:tc>
        <w:tc>
          <w:tcPr>
            <w:tcW w:w="1133" w:type="dxa"/>
          </w:tcPr>
          <w:p w14:paraId="4D4214D3" w14:textId="620EA9D4" w:rsidR="00DD4AC5" w:rsidRPr="00BE1D4A" w:rsidRDefault="00DD4AC5" w:rsidP="00DD4AC5">
            <w:pPr>
              <w:rPr>
                <w:lang w:val="uk-UA"/>
              </w:rPr>
            </w:pPr>
            <w:r>
              <w:rPr>
                <w:lang w:val="uk-UA"/>
              </w:rPr>
              <w:t>97</w:t>
            </w:r>
          </w:p>
        </w:tc>
      </w:tr>
    </w:tbl>
    <w:p w14:paraId="72A8C580" w14:textId="2BFD9C2C" w:rsidR="006101B5" w:rsidRDefault="006101B5">
      <w:pPr>
        <w:rPr>
          <w:sz w:val="18"/>
          <w:szCs w:val="18"/>
        </w:rPr>
      </w:pPr>
    </w:p>
    <w:p w14:paraId="6AFA52C2" w14:textId="7AD81B2F" w:rsidR="00F35718" w:rsidRPr="000F5548" w:rsidRDefault="00F35718" w:rsidP="00593372"/>
    <w:p w14:paraId="4416A3E7" w14:textId="59225307" w:rsidR="00143658" w:rsidRPr="00BE1D4A" w:rsidRDefault="00143658" w:rsidP="001B5807">
      <w:pPr>
        <w:widowControl w:val="0"/>
        <w:shd w:val="clear" w:color="auto" w:fill="00B0F0"/>
        <w:adjustRightInd w:val="0"/>
        <w:rPr>
          <w:rFonts w:ascii="Arial" w:hAnsi="Arial" w:cs="Arial"/>
          <w:b/>
          <w:bCs/>
          <w:lang w:val="uk-UA"/>
        </w:rPr>
      </w:pPr>
      <w:r w:rsidRPr="00BE1D4A">
        <w:rPr>
          <w:rFonts w:ascii="Arial" w:hAnsi="Arial" w:cs="Arial"/>
          <w:b/>
          <w:bCs/>
          <w:color w:val="FFFFFF" w:themeColor="background1"/>
          <w:lang w:val="uk-UA"/>
        </w:rPr>
        <w:t xml:space="preserve">Д. </w:t>
      </w:r>
      <w:r>
        <w:rPr>
          <w:rFonts w:ascii="Arial" w:hAnsi="Arial" w:cs="Arial"/>
          <w:b/>
          <w:bCs/>
          <w:color w:val="FFFFFF" w:themeColor="background1"/>
          <w:lang w:val="uk-UA"/>
        </w:rPr>
        <w:t>ЖИТЛО</w:t>
      </w:r>
      <w:r w:rsidRPr="00BE1D4A">
        <w:rPr>
          <w:rFonts w:ascii="Arial" w:hAnsi="Arial" w:cs="Arial"/>
          <w:b/>
          <w:bCs/>
          <w:color w:val="FFFFFF" w:themeColor="background1"/>
          <w:lang w:val="uk-UA"/>
        </w:rPr>
        <w:t xml:space="preserve"> </w:t>
      </w:r>
    </w:p>
    <w:p w14:paraId="62DE13EE" w14:textId="339AB953" w:rsidR="00C97ACE" w:rsidRDefault="00C97ACE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F8734C" w:rsidRPr="00BE1D4A" w14:paraId="20B8A92F" w14:textId="77777777" w:rsidTr="006F020F">
        <w:tc>
          <w:tcPr>
            <w:tcW w:w="8217" w:type="dxa"/>
          </w:tcPr>
          <w:p w14:paraId="23DC8934" w14:textId="7DDF9B51" w:rsidR="00EB0F3D" w:rsidRPr="00EB0F3D" w:rsidRDefault="00EB0F3D" w:rsidP="006F020F">
            <w:pPr>
              <w:rPr>
                <w:b/>
                <w:bCs/>
                <w:color w:val="00B0F0"/>
                <w:lang w:val="uk-UA"/>
              </w:rPr>
            </w:pPr>
            <w:r w:rsidRPr="00C37404">
              <w:rPr>
                <w:b/>
                <w:bCs/>
                <w:color w:val="00B0F0"/>
                <w:lang w:val="uk-UA"/>
              </w:rPr>
              <w:t>Ротація</w:t>
            </w:r>
          </w:p>
          <w:p w14:paraId="39385B27" w14:textId="59A82D3E" w:rsidR="00F8734C" w:rsidRPr="00EB0F3D" w:rsidRDefault="00F8734C" w:rsidP="006F020F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>Д</w:t>
            </w:r>
            <w:r w:rsidR="001B5807">
              <w:rPr>
                <w:b/>
                <w:bCs/>
                <w:lang w:val="uk-UA"/>
              </w:rPr>
              <w:t>1</w:t>
            </w:r>
            <w:r w:rsidRPr="00BE1D4A">
              <w:rPr>
                <w:b/>
                <w:bCs/>
                <w:lang w:val="uk-UA"/>
              </w:rPr>
              <w:t>.</w:t>
            </w:r>
            <w:r w:rsidR="00E2470B">
              <w:rPr>
                <w:b/>
                <w:bCs/>
                <w:lang w:val="uk-UA"/>
              </w:rPr>
              <w:t>В якому житлі Ви зараз проживаєте</w:t>
            </w:r>
            <w:r w:rsidRPr="00BE1D4A">
              <w:rPr>
                <w:b/>
                <w:bCs/>
                <w:lang w:val="uk-UA"/>
              </w:rPr>
              <w:t>?</w:t>
            </w:r>
          </w:p>
        </w:tc>
        <w:tc>
          <w:tcPr>
            <w:tcW w:w="1133" w:type="dxa"/>
          </w:tcPr>
          <w:p w14:paraId="420DA67C" w14:textId="0933218C" w:rsidR="00F8734C" w:rsidRPr="00BE1D4A" w:rsidRDefault="006528D8" w:rsidP="006F020F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="00F8734C"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F8734C" w:rsidRPr="00BE1D4A" w14:paraId="3D0CDEB5" w14:textId="77777777" w:rsidTr="006F020F">
        <w:tc>
          <w:tcPr>
            <w:tcW w:w="8217" w:type="dxa"/>
          </w:tcPr>
          <w:p w14:paraId="673F2426" w14:textId="6A64A030" w:rsidR="00F8734C" w:rsidRPr="00BE1D4A" w:rsidRDefault="00E2470B" w:rsidP="006F020F">
            <w:pPr>
              <w:rPr>
                <w:lang w:val="uk-UA"/>
              </w:rPr>
            </w:pPr>
            <w:r>
              <w:rPr>
                <w:lang w:val="uk-UA"/>
              </w:rPr>
              <w:t>Окрема квартира</w:t>
            </w:r>
            <w:r w:rsidR="00A94910">
              <w:rPr>
                <w:lang w:val="uk-UA"/>
              </w:rPr>
              <w:t xml:space="preserve"> або будинок</w:t>
            </w:r>
          </w:p>
        </w:tc>
        <w:tc>
          <w:tcPr>
            <w:tcW w:w="1133" w:type="dxa"/>
          </w:tcPr>
          <w:p w14:paraId="7C5AA8DB" w14:textId="77777777" w:rsidR="00F8734C" w:rsidRPr="00BE1D4A" w:rsidRDefault="00F8734C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F8734C" w:rsidRPr="00BE1D4A" w14:paraId="7939EBAE" w14:textId="77777777" w:rsidTr="006F020F">
        <w:tc>
          <w:tcPr>
            <w:tcW w:w="8217" w:type="dxa"/>
          </w:tcPr>
          <w:p w14:paraId="31C8970D" w14:textId="6D796596" w:rsidR="00F8734C" w:rsidRPr="00BE1D4A" w:rsidRDefault="00E2470B" w:rsidP="006F020F">
            <w:pPr>
              <w:rPr>
                <w:lang w:val="uk-UA"/>
              </w:rPr>
            </w:pPr>
            <w:r>
              <w:rPr>
                <w:lang w:val="uk-UA"/>
              </w:rPr>
              <w:t>Кімната в квартирі</w:t>
            </w:r>
            <w:r w:rsidR="008D1B59">
              <w:rPr>
                <w:lang w:val="uk-UA"/>
              </w:rPr>
              <w:t xml:space="preserve"> або будинку</w:t>
            </w:r>
            <w:r>
              <w:rPr>
                <w:lang w:val="uk-UA"/>
              </w:rPr>
              <w:t xml:space="preserve"> з іншими українцями</w:t>
            </w:r>
            <w:r w:rsidR="002643FE">
              <w:rPr>
                <w:lang w:val="uk-UA"/>
              </w:rPr>
              <w:t xml:space="preserve"> – </w:t>
            </w:r>
            <w:r w:rsidR="00B3497C">
              <w:rPr>
                <w:lang w:val="uk-UA"/>
              </w:rPr>
              <w:t>В</w:t>
            </w:r>
            <w:r w:rsidR="002643FE">
              <w:rPr>
                <w:lang w:val="uk-UA"/>
              </w:rPr>
              <w:t>ашими родичами або друзями</w:t>
            </w:r>
          </w:p>
        </w:tc>
        <w:tc>
          <w:tcPr>
            <w:tcW w:w="1133" w:type="dxa"/>
          </w:tcPr>
          <w:p w14:paraId="7757AAA1" w14:textId="77777777" w:rsidR="00F8734C" w:rsidRPr="00BE1D4A" w:rsidRDefault="00F8734C" w:rsidP="006F020F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</w:tr>
      <w:tr w:rsidR="00B3497C" w:rsidRPr="00BE1D4A" w14:paraId="62CB1782" w14:textId="77777777" w:rsidTr="00D73106">
        <w:tc>
          <w:tcPr>
            <w:tcW w:w="8217" w:type="dxa"/>
          </w:tcPr>
          <w:p w14:paraId="7F9E8024" w14:textId="12ACCB55" w:rsidR="00B3497C" w:rsidRPr="00BE1D4A" w:rsidRDefault="00B3497C" w:rsidP="00D73106">
            <w:pPr>
              <w:rPr>
                <w:lang w:val="uk-UA"/>
              </w:rPr>
            </w:pPr>
            <w:r>
              <w:rPr>
                <w:lang w:val="uk-UA"/>
              </w:rPr>
              <w:t>Кімната в квартирі або будинку з іншими українцями, яких Ви не знали раніше</w:t>
            </w:r>
          </w:p>
        </w:tc>
        <w:tc>
          <w:tcPr>
            <w:tcW w:w="1133" w:type="dxa"/>
          </w:tcPr>
          <w:p w14:paraId="7EA6DF22" w14:textId="789C0C1A" w:rsidR="00B3497C" w:rsidRPr="00BE1D4A" w:rsidRDefault="00926D68" w:rsidP="00D73106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</w:tr>
      <w:tr w:rsidR="00F8734C" w:rsidRPr="00BE1D4A" w14:paraId="0B5AD327" w14:textId="77777777" w:rsidTr="006F020F">
        <w:tc>
          <w:tcPr>
            <w:tcW w:w="8217" w:type="dxa"/>
          </w:tcPr>
          <w:p w14:paraId="3E136287" w14:textId="694D57AF" w:rsidR="00F8734C" w:rsidRPr="00BE1D4A" w:rsidRDefault="00E2470B" w:rsidP="006F020F">
            <w:pPr>
              <w:rPr>
                <w:lang w:val="uk-UA"/>
              </w:rPr>
            </w:pPr>
            <w:r>
              <w:rPr>
                <w:lang w:val="uk-UA"/>
              </w:rPr>
              <w:t>Кімната в квартирі з місцевими</w:t>
            </w:r>
            <w:r w:rsidR="00926D68">
              <w:rPr>
                <w:lang w:val="uk-UA"/>
              </w:rPr>
              <w:t xml:space="preserve"> жителями</w:t>
            </w:r>
          </w:p>
        </w:tc>
        <w:tc>
          <w:tcPr>
            <w:tcW w:w="1133" w:type="dxa"/>
          </w:tcPr>
          <w:p w14:paraId="08B7B9AD" w14:textId="76D55600" w:rsidR="00F8734C" w:rsidRPr="00BE1D4A" w:rsidRDefault="00926D68" w:rsidP="006F020F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F8734C" w:rsidRPr="002269DE" w14:paraId="5D602857" w14:textId="77777777" w:rsidTr="006F020F">
        <w:tc>
          <w:tcPr>
            <w:tcW w:w="8217" w:type="dxa"/>
          </w:tcPr>
          <w:p w14:paraId="36634693" w14:textId="3E0319BB" w:rsidR="00F8734C" w:rsidRDefault="006528D8" w:rsidP="006F020F">
            <w:pPr>
              <w:rPr>
                <w:lang w:val="uk-UA"/>
              </w:rPr>
            </w:pPr>
            <w:r>
              <w:rPr>
                <w:lang w:val="uk-UA"/>
              </w:rPr>
              <w:t>Гуртожиток або центр для біженців з іншими українцями</w:t>
            </w:r>
          </w:p>
        </w:tc>
        <w:tc>
          <w:tcPr>
            <w:tcW w:w="1133" w:type="dxa"/>
          </w:tcPr>
          <w:p w14:paraId="19975337" w14:textId="5A0FE851" w:rsidR="00F8734C" w:rsidRPr="00BE1D4A" w:rsidRDefault="00840D44" w:rsidP="006F020F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F8734C" w:rsidRPr="002269DE" w14:paraId="1BCA88E0" w14:textId="77777777" w:rsidTr="006F020F">
        <w:tc>
          <w:tcPr>
            <w:tcW w:w="8217" w:type="dxa"/>
          </w:tcPr>
          <w:p w14:paraId="4CF876C2" w14:textId="1300DCCC" w:rsidR="00F8734C" w:rsidRPr="003D13A9" w:rsidRDefault="006528D8" w:rsidP="006F020F">
            <w:pPr>
              <w:rPr>
                <w:lang w:val="ru-RU"/>
              </w:rPr>
            </w:pPr>
            <w:r>
              <w:rPr>
                <w:lang w:val="ru-RU"/>
              </w:rPr>
              <w:t>Гуртожиток або центр для біженців, в якому проживають не лише українці</w:t>
            </w:r>
          </w:p>
        </w:tc>
        <w:tc>
          <w:tcPr>
            <w:tcW w:w="1133" w:type="dxa"/>
          </w:tcPr>
          <w:p w14:paraId="72F0D28E" w14:textId="38F64B6A" w:rsidR="00F8734C" w:rsidRPr="00BE1D4A" w:rsidRDefault="00840D44" w:rsidP="006F020F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</w:tr>
      <w:tr w:rsidR="00F8734C" w:rsidRPr="002269DE" w14:paraId="3C0C9C6B" w14:textId="77777777" w:rsidTr="006F020F">
        <w:tc>
          <w:tcPr>
            <w:tcW w:w="8217" w:type="dxa"/>
          </w:tcPr>
          <w:p w14:paraId="43F1B372" w14:textId="0B49B4F9" w:rsidR="00F8734C" w:rsidRDefault="006528D8" w:rsidP="006F020F">
            <w:pPr>
              <w:rPr>
                <w:lang w:val="ru-RU"/>
              </w:rPr>
            </w:pPr>
            <w:r>
              <w:rPr>
                <w:lang w:val="ru-RU"/>
              </w:rPr>
              <w:t>Готель</w:t>
            </w:r>
            <w:r w:rsidR="00B31E42">
              <w:rPr>
                <w:lang w:val="ru-RU"/>
              </w:rPr>
              <w:t>/санаторій/пансіонат</w:t>
            </w:r>
          </w:p>
        </w:tc>
        <w:tc>
          <w:tcPr>
            <w:tcW w:w="1133" w:type="dxa"/>
          </w:tcPr>
          <w:p w14:paraId="2A7DED7D" w14:textId="3B048495" w:rsidR="00F8734C" w:rsidRPr="00BE1D4A" w:rsidRDefault="00840D44" w:rsidP="006F020F">
            <w:pPr>
              <w:rPr>
                <w:lang w:val="uk-UA"/>
              </w:rPr>
            </w:pPr>
            <w:r>
              <w:rPr>
                <w:lang w:val="uk-UA"/>
              </w:rPr>
              <w:t>7</w:t>
            </w:r>
          </w:p>
        </w:tc>
      </w:tr>
      <w:tr w:rsidR="00F8734C" w:rsidRPr="00BE1D4A" w14:paraId="785C1297" w14:textId="77777777" w:rsidTr="006F020F">
        <w:tc>
          <w:tcPr>
            <w:tcW w:w="8217" w:type="dxa"/>
          </w:tcPr>
          <w:p w14:paraId="4AD97DB3" w14:textId="77777777" w:rsidR="00F8734C" w:rsidRPr="00BE1D4A" w:rsidRDefault="00F8734C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Інше </w:t>
            </w:r>
            <w:r w:rsidRPr="00BE1D4A">
              <w:rPr>
                <w:b/>
                <w:bCs/>
                <w:color w:val="00B0F0"/>
                <w:lang w:val="uk-UA"/>
              </w:rPr>
              <w:t>ВВ</w:t>
            </w:r>
          </w:p>
        </w:tc>
        <w:tc>
          <w:tcPr>
            <w:tcW w:w="1133" w:type="dxa"/>
          </w:tcPr>
          <w:p w14:paraId="14B82B26" w14:textId="2DA83721" w:rsidR="00F8734C" w:rsidRPr="00BE1D4A" w:rsidRDefault="002B05F0" w:rsidP="006F020F">
            <w:pPr>
              <w:rPr>
                <w:lang w:val="uk-UA"/>
              </w:rPr>
            </w:pPr>
            <w:r>
              <w:rPr>
                <w:lang w:val="uk-UA"/>
              </w:rPr>
              <w:t>97</w:t>
            </w:r>
          </w:p>
        </w:tc>
      </w:tr>
    </w:tbl>
    <w:p w14:paraId="2B28FCA6" w14:textId="77777777" w:rsidR="00F8734C" w:rsidRDefault="00F8734C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92254B" w:rsidRPr="00BE1D4A" w14:paraId="6E7E9F4C" w14:textId="77777777" w:rsidTr="00C02B44">
        <w:tc>
          <w:tcPr>
            <w:tcW w:w="8217" w:type="dxa"/>
          </w:tcPr>
          <w:p w14:paraId="65595CB5" w14:textId="7FDD8D15" w:rsidR="0092254B" w:rsidRPr="00BE1D4A" w:rsidRDefault="0092254B" w:rsidP="00C02B44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>Д</w:t>
            </w:r>
            <w:r>
              <w:rPr>
                <w:b/>
                <w:bCs/>
                <w:lang w:val="uk-UA"/>
              </w:rPr>
              <w:t>2</w:t>
            </w:r>
            <w:r w:rsidRPr="00BE1D4A">
              <w:rPr>
                <w:b/>
                <w:bCs/>
                <w:lang w:val="uk-UA"/>
              </w:rPr>
              <w:t>.</w:t>
            </w:r>
            <w:r>
              <w:rPr>
                <w:b/>
                <w:bCs/>
                <w:lang w:val="uk-UA"/>
              </w:rPr>
              <w:t>Чи платите Ви оренду за поточне житло?</w:t>
            </w:r>
          </w:p>
          <w:p w14:paraId="30466DC3" w14:textId="77777777" w:rsidR="0092254B" w:rsidRPr="00BE1D4A" w:rsidRDefault="0092254B" w:rsidP="00C02B44">
            <w:pPr>
              <w:rPr>
                <w:b/>
                <w:bCs/>
                <w:lang w:val="uk-UA"/>
              </w:rPr>
            </w:pPr>
          </w:p>
        </w:tc>
        <w:tc>
          <w:tcPr>
            <w:tcW w:w="1133" w:type="dxa"/>
          </w:tcPr>
          <w:p w14:paraId="18ED9BCC" w14:textId="77777777" w:rsidR="0092254B" w:rsidRPr="00BE1D4A" w:rsidRDefault="0092254B" w:rsidP="00C02B44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92254B" w:rsidRPr="00BE1D4A" w14:paraId="3A00FF66" w14:textId="77777777" w:rsidTr="00C02B44">
        <w:tc>
          <w:tcPr>
            <w:tcW w:w="8217" w:type="dxa"/>
          </w:tcPr>
          <w:p w14:paraId="0AB21DAD" w14:textId="6DF9BE30" w:rsidR="0092254B" w:rsidRPr="00BE1D4A" w:rsidRDefault="0092254B" w:rsidP="00C02B44">
            <w:pPr>
              <w:rPr>
                <w:lang w:val="uk-UA"/>
              </w:rPr>
            </w:pPr>
            <w:r>
              <w:rPr>
                <w:lang w:val="uk-UA"/>
              </w:rPr>
              <w:lastRenderedPageBreak/>
              <w:t>Так, оплачую повністю самостійно</w:t>
            </w:r>
          </w:p>
        </w:tc>
        <w:tc>
          <w:tcPr>
            <w:tcW w:w="1133" w:type="dxa"/>
          </w:tcPr>
          <w:p w14:paraId="6E291B16" w14:textId="77777777" w:rsidR="0092254B" w:rsidRPr="00BE1D4A" w:rsidRDefault="0092254B" w:rsidP="00C02B44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92254B" w:rsidRPr="00BE1D4A" w14:paraId="500F985A" w14:textId="77777777" w:rsidTr="00C02B44">
        <w:tc>
          <w:tcPr>
            <w:tcW w:w="8217" w:type="dxa"/>
          </w:tcPr>
          <w:p w14:paraId="5352AED1" w14:textId="6F53F21E" w:rsidR="0092254B" w:rsidRPr="00BE1D4A" w:rsidRDefault="0092254B" w:rsidP="00C02B44">
            <w:pPr>
              <w:rPr>
                <w:lang w:val="uk-UA"/>
              </w:rPr>
            </w:pPr>
            <w:r>
              <w:rPr>
                <w:lang w:val="uk-UA"/>
              </w:rPr>
              <w:t xml:space="preserve">Так, але </w:t>
            </w:r>
            <w:r w:rsidR="00BE3C8D">
              <w:rPr>
                <w:lang w:val="uk-UA"/>
              </w:rPr>
              <w:t>я отримав(-ла) знижку порівняно із ринковими цінами</w:t>
            </w:r>
          </w:p>
        </w:tc>
        <w:tc>
          <w:tcPr>
            <w:tcW w:w="1133" w:type="dxa"/>
          </w:tcPr>
          <w:p w14:paraId="26095BB3" w14:textId="77777777" w:rsidR="0092254B" w:rsidRPr="00BE1D4A" w:rsidRDefault="0092254B" w:rsidP="00C02B44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</w:tr>
      <w:tr w:rsidR="00C64526" w:rsidRPr="00BE1D4A" w14:paraId="294E8190" w14:textId="77777777" w:rsidTr="005016DB">
        <w:tc>
          <w:tcPr>
            <w:tcW w:w="8217" w:type="dxa"/>
          </w:tcPr>
          <w:p w14:paraId="6B50A73F" w14:textId="75AB2C0F" w:rsidR="00C64526" w:rsidRPr="00BE1D4A" w:rsidRDefault="00C64526" w:rsidP="005016DB">
            <w:pPr>
              <w:rPr>
                <w:lang w:val="uk-UA"/>
              </w:rPr>
            </w:pPr>
            <w:r>
              <w:rPr>
                <w:lang w:val="uk-UA"/>
              </w:rPr>
              <w:t xml:space="preserve">Так, </w:t>
            </w:r>
            <w:r w:rsidR="00C56D5A">
              <w:rPr>
                <w:lang w:val="uk-UA"/>
              </w:rPr>
              <w:t xml:space="preserve">але отримаю часткову компенсацію від </w:t>
            </w:r>
            <w:r w:rsidR="00A23D0E">
              <w:rPr>
                <w:lang w:val="uk-UA"/>
              </w:rPr>
              <w:t>місцевої влади</w:t>
            </w:r>
          </w:p>
        </w:tc>
        <w:tc>
          <w:tcPr>
            <w:tcW w:w="1133" w:type="dxa"/>
          </w:tcPr>
          <w:p w14:paraId="102CFF65" w14:textId="4C7119A4" w:rsidR="00C64526" w:rsidRPr="00BE1D4A" w:rsidRDefault="00787646" w:rsidP="005016DB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</w:tr>
      <w:tr w:rsidR="0092254B" w:rsidRPr="00BE1D4A" w14:paraId="55EED6D3" w14:textId="77777777" w:rsidTr="00C02B44">
        <w:tc>
          <w:tcPr>
            <w:tcW w:w="8217" w:type="dxa"/>
          </w:tcPr>
          <w:p w14:paraId="015482A0" w14:textId="60EAAA16" w:rsidR="0092254B" w:rsidRPr="00BE1D4A" w:rsidRDefault="00C91082" w:rsidP="00C02B44">
            <w:pPr>
              <w:rPr>
                <w:lang w:val="uk-UA"/>
              </w:rPr>
            </w:pPr>
            <w:r>
              <w:rPr>
                <w:lang w:val="uk-UA"/>
              </w:rPr>
              <w:t>Ні, я не плачу нічого</w:t>
            </w:r>
            <w:r w:rsidR="00A23D0E">
              <w:rPr>
                <w:lang w:val="uk-UA"/>
              </w:rPr>
              <w:t xml:space="preserve"> або отримую повну компенсацію від місцевої влади</w:t>
            </w:r>
          </w:p>
        </w:tc>
        <w:tc>
          <w:tcPr>
            <w:tcW w:w="1133" w:type="dxa"/>
          </w:tcPr>
          <w:p w14:paraId="2223E402" w14:textId="132C9BF6" w:rsidR="0092254B" w:rsidRPr="00BE1D4A" w:rsidRDefault="00787646" w:rsidP="00C02B44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2A1A14" w:rsidRPr="00BE1D4A" w14:paraId="65F95B7E" w14:textId="77777777" w:rsidTr="002A1A14">
        <w:tc>
          <w:tcPr>
            <w:tcW w:w="8217" w:type="dxa"/>
          </w:tcPr>
          <w:p w14:paraId="05BF6D82" w14:textId="21B550E1" w:rsidR="002A1A14" w:rsidRPr="00BE1D4A" w:rsidRDefault="002A1A14" w:rsidP="005016DB">
            <w:pPr>
              <w:rPr>
                <w:lang w:val="uk-UA"/>
              </w:rPr>
            </w:pPr>
            <w:r>
              <w:rPr>
                <w:lang w:val="uk-UA"/>
              </w:rPr>
              <w:t>Ні, це житло належить мені або моїм родичам</w:t>
            </w:r>
          </w:p>
        </w:tc>
        <w:tc>
          <w:tcPr>
            <w:tcW w:w="1133" w:type="dxa"/>
          </w:tcPr>
          <w:p w14:paraId="1BD8C48F" w14:textId="03DE2180" w:rsidR="002A1A14" w:rsidRPr="00BE1D4A" w:rsidRDefault="002A1A14" w:rsidP="005016DB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</w:tbl>
    <w:p w14:paraId="303F9C98" w14:textId="77777777" w:rsidR="0092254B" w:rsidRDefault="0092254B">
      <w:pPr>
        <w:rPr>
          <w:lang w:val="uk-UA"/>
        </w:rPr>
      </w:pPr>
    </w:p>
    <w:p w14:paraId="66A6214E" w14:textId="77777777" w:rsidR="0092254B" w:rsidRDefault="0092254B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AC4F66" w:rsidRPr="00BE1D4A" w14:paraId="1AEA87FB" w14:textId="77777777" w:rsidTr="006F020F">
        <w:tc>
          <w:tcPr>
            <w:tcW w:w="8217" w:type="dxa"/>
          </w:tcPr>
          <w:p w14:paraId="5641D484" w14:textId="3167F054" w:rsidR="00AC4F66" w:rsidRPr="00BE1D4A" w:rsidRDefault="00AC4F66" w:rsidP="006F020F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>Д</w:t>
            </w:r>
            <w:r w:rsidR="00C91082">
              <w:rPr>
                <w:b/>
                <w:bCs/>
                <w:lang w:val="uk-UA"/>
              </w:rPr>
              <w:t>3</w:t>
            </w:r>
            <w:r w:rsidRPr="00BE1D4A">
              <w:rPr>
                <w:b/>
                <w:bCs/>
                <w:lang w:val="uk-UA"/>
              </w:rPr>
              <w:t>.</w:t>
            </w:r>
            <w:r w:rsidR="00BF28F3">
              <w:rPr>
                <w:b/>
                <w:bCs/>
                <w:lang w:val="uk-UA"/>
              </w:rPr>
              <w:t>Наскільки Ви задоволені поточним житлом</w:t>
            </w:r>
          </w:p>
          <w:p w14:paraId="3682A33F" w14:textId="7FA7F3FB" w:rsidR="00AC4F66" w:rsidRPr="00BE1D4A" w:rsidRDefault="00AC4F66" w:rsidP="006F020F">
            <w:pPr>
              <w:rPr>
                <w:b/>
                <w:bCs/>
                <w:lang w:val="uk-UA"/>
              </w:rPr>
            </w:pPr>
          </w:p>
        </w:tc>
        <w:tc>
          <w:tcPr>
            <w:tcW w:w="1133" w:type="dxa"/>
          </w:tcPr>
          <w:p w14:paraId="4CBD72D1" w14:textId="77777777" w:rsidR="00AC4F66" w:rsidRPr="00BE1D4A" w:rsidRDefault="00AC4F66" w:rsidP="006F020F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AC4F66" w:rsidRPr="00BE1D4A" w14:paraId="6375A31E" w14:textId="77777777" w:rsidTr="006F020F">
        <w:tc>
          <w:tcPr>
            <w:tcW w:w="8217" w:type="dxa"/>
          </w:tcPr>
          <w:p w14:paraId="326F69AC" w14:textId="46601192" w:rsidR="00AC4F66" w:rsidRPr="00BE1D4A" w:rsidRDefault="00BF28F3" w:rsidP="006F020F">
            <w:pPr>
              <w:rPr>
                <w:lang w:val="uk-UA"/>
              </w:rPr>
            </w:pPr>
            <w:r>
              <w:rPr>
                <w:lang w:val="uk-UA"/>
              </w:rPr>
              <w:t>Повністю задоволений(-а)</w:t>
            </w:r>
          </w:p>
        </w:tc>
        <w:tc>
          <w:tcPr>
            <w:tcW w:w="1133" w:type="dxa"/>
          </w:tcPr>
          <w:p w14:paraId="7735BBE1" w14:textId="77777777" w:rsidR="00AC4F66" w:rsidRPr="00BE1D4A" w:rsidRDefault="00AC4F66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AC4F66" w:rsidRPr="00BE1D4A" w14:paraId="6E54CBF7" w14:textId="77777777" w:rsidTr="006F020F">
        <w:tc>
          <w:tcPr>
            <w:tcW w:w="8217" w:type="dxa"/>
          </w:tcPr>
          <w:p w14:paraId="32FFA3D2" w14:textId="47E25973" w:rsidR="00AC4F66" w:rsidRPr="00BE1D4A" w:rsidRDefault="00BF28F3" w:rsidP="006F020F">
            <w:pPr>
              <w:rPr>
                <w:lang w:val="uk-UA"/>
              </w:rPr>
            </w:pPr>
            <w:r>
              <w:rPr>
                <w:lang w:val="uk-UA"/>
              </w:rPr>
              <w:t>Скоріше задоволений(-а)</w:t>
            </w:r>
          </w:p>
        </w:tc>
        <w:tc>
          <w:tcPr>
            <w:tcW w:w="1133" w:type="dxa"/>
          </w:tcPr>
          <w:p w14:paraId="143C74AD" w14:textId="77777777" w:rsidR="00AC4F66" w:rsidRPr="00BE1D4A" w:rsidRDefault="00AC4F66" w:rsidP="006F020F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</w:tr>
      <w:tr w:rsidR="00AC4F66" w:rsidRPr="00BE1D4A" w14:paraId="3C06DDE7" w14:textId="77777777" w:rsidTr="006F020F">
        <w:tc>
          <w:tcPr>
            <w:tcW w:w="8217" w:type="dxa"/>
          </w:tcPr>
          <w:p w14:paraId="4621A8A2" w14:textId="2353FDF7" w:rsidR="00AC4F66" w:rsidRPr="00BE1D4A" w:rsidRDefault="00BF28F3" w:rsidP="006F020F">
            <w:pPr>
              <w:rPr>
                <w:lang w:val="uk-UA"/>
              </w:rPr>
            </w:pPr>
            <w:r>
              <w:rPr>
                <w:lang w:val="uk-UA"/>
              </w:rPr>
              <w:t>Скоріше незадоволений(-а)</w:t>
            </w:r>
          </w:p>
        </w:tc>
        <w:tc>
          <w:tcPr>
            <w:tcW w:w="1133" w:type="dxa"/>
          </w:tcPr>
          <w:p w14:paraId="144F29E4" w14:textId="77777777" w:rsidR="00AC4F66" w:rsidRPr="00BE1D4A" w:rsidRDefault="00AC4F66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AC4F66" w:rsidRPr="002269DE" w14:paraId="7F01341A" w14:textId="77777777" w:rsidTr="006F020F">
        <w:tc>
          <w:tcPr>
            <w:tcW w:w="8217" w:type="dxa"/>
          </w:tcPr>
          <w:p w14:paraId="6E7BCB18" w14:textId="2E5313FD" w:rsidR="00AC4F66" w:rsidRDefault="005060CD" w:rsidP="006F020F">
            <w:pPr>
              <w:rPr>
                <w:lang w:val="uk-UA"/>
              </w:rPr>
            </w:pPr>
            <w:r>
              <w:rPr>
                <w:lang w:val="uk-UA"/>
              </w:rPr>
              <w:t>Повністю незадоволений(-а)</w:t>
            </w:r>
          </w:p>
        </w:tc>
        <w:tc>
          <w:tcPr>
            <w:tcW w:w="1133" w:type="dxa"/>
          </w:tcPr>
          <w:p w14:paraId="1E2B524E" w14:textId="77777777" w:rsidR="00AC4F66" w:rsidRPr="00BE1D4A" w:rsidRDefault="00AC4F66" w:rsidP="006F020F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</w:tbl>
    <w:p w14:paraId="7947E5A5" w14:textId="77777777" w:rsidR="00AC4F66" w:rsidRDefault="00AC4F66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9E6277" w:rsidRPr="00BE1D4A" w14:paraId="466233E8" w14:textId="77777777" w:rsidTr="006F020F">
        <w:tc>
          <w:tcPr>
            <w:tcW w:w="8217" w:type="dxa"/>
          </w:tcPr>
          <w:p w14:paraId="4CD32AE7" w14:textId="7B7B96B0" w:rsidR="009E6277" w:rsidRPr="00BE1D4A" w:rsidRDefault="009E6277" w:rsidP="006F020F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>Д</w:t>
            </w:r>
            <w:r w:rsidR="00C91082">
              <w:rPr>
                <w:b/>
                <w:bCs/>
                <w:lang w:val="uk-UA"/>
              </w:rPr>
              <w:t>4</w:t>
            </w:r>
            <w:r w:rsidRPr="00BE1D4A">
              <w:rPr>
                <w:b/>
                <w:bCs/>
                <w:lang w:val="uk-UA"/>
              </w:rPr>
              <w:t>.</w:t>
            </w:r>
            <w:r>
              <w:rPr>
                <w:b/>
                <w:bCs/>
                <w:lang w:val="uk-UA"/>
              </w:rPr>
              <w:t>Скільки часу у Вас ще є можливість жити у поточному житлі?</w:t>
            </w:r>
          </w:p>
          <w:p w14:paraId="5C21CE83" w14:textId="069B7582" w:rsidR="009E6277" w:rsidRPr="00BE1D4A" w:rsidRDefault="009E6277" w:rsidP="006F020F">
            <w:pPr>
              <w:rPr>
                <w:b/>
                <w:bCs/>
                <w:lang w:val="uk-UA"/>
              </w:rPr>
            </w:pPr>
          </w:p>
        </w:tc>
        <w:tc>
          <w:tcPr>
            <w:tcW w:w="1133" w:type="dxa"/>
          </w:tcPr>
          <w:p w14:paraId="17FC5554" w14:textId="77777777" w:rsidR="009E6277" w:rsidRPr="00BE1D4A" w:rsidRDefault="009E6277" w:rsidP="006F020F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9E6277" w:rsidRPr="00BE1D4A" w14:paraId="4781CAB1" w14:textId="77777777" w:rsidTr="006F020F">
        <w:tc>
          <w:tcPr>
            <w:tcW w:w="8217" w:type="dxa"/>
          </w:tcPr>
          <w:p w14:paraId="406E348E" w14:textId="17B5E16B" w:rsidR="009E6277" w:rsidRPr="00BE1D4A" w:rsidRDefault="009E6277" w:rsidP="006F020F">
            <w:pPr>
              <w:rPr>
                <w:lang w:val="uk-UA"/>
              </w:rPr>
            </w:pPr>
            <w:r>
              <w:rPr>
                <w:lang w:val="uk-UA"/>
              </w:rPr>
              <w:t>Менше 1 місяця</w:t>
            </w:r>
          </w:p>
        </w:tc>
        <w:tc>
          <w:tcPr>
            <w:tcW w:w="1133" w:type="dxa"/>
          </w:tcPr>
          <w:p w14:paraId="5EE30D4A" w14:textId="77777777" w:rsidR="009E6277" w:rsidRPr="00BE1D4A" w:rsidRDefault="009E6277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9E6277" w:rsidRPr="00BE1D4A" w14:paraId="42F2ED6E" w14:textId="77777777" w:rsidTr="006F020F">
        <w:tc>
          <w:tcPr>
            <w:tcW w:w="8217" w:type="dxa"/>
          </w:tcPr>
          <w:p w14:paraId="5949B6F9" w14:textId="3CDF43AB" w:rsidR="009E6277" w:rsidRPr="00BE1D4A" w:rsidRDefault="009E6277" w:rsidP="006F020F">
            <w:pPr>
              <w:rPr>
                <w:lang w:val="uk-UA"/>
              </w:rPr>
            </w:pPr>
            <w:r>
              <w:rPr>
                <w:lang w:val="uk-UA"/>
              </w:rPr>
              <w:t>1-3 місяц</w:t>
            </w:r>
            <w:r w:rsidR="00023B31">
              <w:rPr>
                <w:lang w:val="uk-UA"/>
              </w:rPr>
              <w:t>і</w:t>
            </w:r>
          </w:p>
        </w:tc>
        <w:tc>
          <w:tcPr>
            <w:tcW w:w="1133" w:type="dxa"/>
          </w:tcPr>
          <w:p w14:paraId="7BFD6404" w14:textId="77777777" w:rsidR="009E6277" w:rsidRPr="00BE1D4A" w:rsidRDefault="009E6277" w:rsidP="006F020F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</w:tr>
      <w:tr w:rsidR="009E6277" w:rsidRPr="00BE1D4A" w14:paraId="262A2F6D" w14:textId="77777777" w:rsidTr="006F020F">
        <w:tc>
          <w:tcPr>
            <w:tcW w:w="8217" w:type="dxa"/>
          </w:tcPr>
          <w:p w14:paraId="7C8B7816" w14:textId="52376A64" w:rsidR="009E6277" w:rsidRPr="00BE1D4A" w:rsidRDefault="009E6277" w:rsidP="006F020F">
            <w:pPr>
              <w:rPr>
                <w:lang w:val="uk-UA"/>
              </w:rPr>
            </w:pPr>
            <w:r>
              <w:rPr>
                <w:lang w:val="uk-UA"/>
              </w:rPr>
              <w:t>4 місяця – 1 рік</w:t>
            </w:r>
          </w:p>
        </w:tc>
        <w:tc>
          <w:tcPr>
            <w:tcW w:w="1133" w:type="dxa"/>
          </w:tcPr>
          <w:p w14:paraId="0D8AF01D" w14:textId="77777777" w:rsidR="009E6277" w:rsidRPr="00BE1D4A" w:rsidRDefault="009E6277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9E6277" w:rsidRPr="002269DE" w14:paraId="04471D99" w14:textId="77777777" w:rsidTr="006F020F">
        <w:tc>
          <w:tcPr>
            <w:tcW w:w="8217" w:type="dxa"/>
          </w:tcPr>
          <w:p w14:paraId="3B6A267D" w14:textId="7B062E5C" w:rsidR="009E6277" w:rsidRDefault="009E6277" w:rsidP="006F020F">
            <w:pPr>
              <w:rPr>
                <w:lang w:val="uk-UA"/>
              </w:rPr>
            </w:pPr>
            <w:r>
              <w:rPr>
                <w:lang w:val="uk-UA"/>
              </w:rPr>
              <w:t>Більше року</w:t>
            </w:r>
          </w:p>
        </w:tc>
        <w:tc>
          <w:tcPr>
            <w:tcW w:w="1133" w:type="dxa"/>
          </w:tcPr>
          <w:p w14:paraId="72536498" w14:textId="77777777" w:rsidR="009E6277" w:rsidRPr="00BE1D4A" w:rsidRDefault="009E6277" w:rsidP="006F020F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9E6277" w:rsidRPr="002269DE" w14:paraId="21B89D77" w14:textId="77777777" w:rsidTr="006F020F">
        <w:tc>
          <w:tcPr>
            <w:tcW w:w="8217" w:type="dxa"/>
          </w:tcPr>
          <w:p w14:paraId="4DB3DB05" w14:textId="4FC1C79D" w:rsidR="009E6277" w:rsidRDefault="009E6277" w:rsidP="006F020F">
            <w:pPr>
              <w:rPr>
                <w:lang w:val="uk-UA"/>
              </w:rPr>
            </w:pPr>
            <w:r>
              <w:rPr>
                <w:lang w:val="uk-UA"/>
              </w:rPr>
              <w:t xml:space="preserve">Немає обмежень на </w:t>
            </w:r>
            <w:r w:rsidR="000F4571">
              <w:rPr>
                <w:lang w:val="uk-UA"/>
              </w:rPr>
              <w:t>тривалість перебування</w:t>
            </w:r>
          </w:p>
        </w:tc>
        <w:tc>
          <w:tcPr>
            <w:tcW w:w="1133" w:type="dxa"/>
          </w:tcPr>
          <w:p w14:paraId="07E61B79" w14:textId="5813A761" w:rsidR="009E6277" w:rsidRDefault="000F4571" w:rsidP="006F020F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</w:tbl>
    <w:p w14:paraId="3590BDC0" w14:textId="77777777" w:rsidR="006D7467" w:rsidRDefault="006D7467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DD55BB" w:rsidRPr="00BE1D4A" w14:paraId="5D2FA0C1" w14:textId="77777777" w:rsidTr="00C02B44">
        <w:tc>
          <w:tcPr>
            <w:tcW w:w="8217" w:type="dxa"/>
          </w:tcPr>
          <w:p w14:paraId="768A1325" w14:textId="676A8E5F" w:rsidR="00DD55BB" w:rsidRPr="00736915" w:rsidRDefault="00DD55BB" w:rsidP="00C02B44">
            <w:pPr>
              <w:rPr>
                <w:b/>
                <w:bCs/>
                <w:lang w:val="ru-RU"/>
              </w:rPr>
            </w:pPr>
            <w:r w:rsidRPr="00BE1D4A">
              <w:rPr>
                <w:b/>
                <w:bCs/>
                <w:lang w:val="uk-UA"/>
              </w:rPr>
              <w:t>Д</w:t>
            </w:r>
            <w:r w:rsidR="00441E0E">
              <w:rPr>
                <w:b/>
                <w:bCs/>
                <w:lang w:val="uk-UA"/>
              </w:rPr>
              <w:t>5</w:t>
            </w:r>
            <w:r w:rsidRPr="00BE1D4A">
              <w:rPr>
                <w:b/>
                <w:bCs/>
                <w:lang w:val="uk-UA"/>
              </w:rPr>
              <w:t>.</w:t>
            </w:r>
            <w:r>
              <w:rPr>
                <w:b/>
                <w:bCs/>
                <w:lang w:val="uk-UA"/>
              </w:rPr>
              <w:t>Яким є</w:t>
            </w:r>
            <w:r w:rsidR="00441E0E">
              <w:rPr>
                <w:b/>
                <w:bCs/>
                <w:lang w:val="uk-UA"/>
              </w:rPr>
              <w:t xml:space="preserve"> зараз</w:t>
            </w:r>
            <w:r>
              <w:rPr>
                <w:b/>
                <w:bCs/>
                <w:lang w:val="uk-UA"/>
              </w:rPr>
              <w:t xml:space="preserve"> стан Вашого житла в Україні</w:t>
            </w:r>
            <w:r w:rsidR="00441E0E">
              <w:rPr>
                <w:b/>
                <w:bCs/>
                <w:lang w:val="uk-UA"/>
              </w:rPr>
              <w:t>?</w:t>
            </w:r>
          </w:p>
          <w:p w14:paraId="2A0D654F" w14:textId="77777777" w:rsidR="00DD55BB" w:rsidRPr="00BE1D4A" w:rsidRDefault="00DD55BB" w:rsidP="00C02B44">
            <w:pPr>
              <w:rPr>
                <w:b/>
                <w:bCs/>
                <w:lang w:val="uk-UA"/>
              </w:rPr>
            </w:pPr>
          </w:p>
        </w:tc>
        <w:tc>
          <w:tcPr>
            <w:tcW w:w="1133" w:type="dxa"/>
          </w:tcPr>
          <w:p w14:paraId="5EF44CB5" w14:textId="77777777" w:rsidR="00DD55BB" w:rsidRPr="00BE1D4A" w:rsidRDefault="00DD55BB" w:rsidP="00C02B44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DD55BB" w:rsidRPr="00BE1D4A" w14:paraId="2CAC95C8" w14:textId="77777777" w:rsidTr="00C02B44">
        <w:tc>
          <w:tcPr>
            <w:tcW w:w="8217" w:type="dxa"/>
          </w:tcPr>
          <w:p w14:paraId="073706A0" w14:textId="62F4499D" w:rsidR="00DD55BB" w:rsidRPr="00BE1D4A" w:rsidRDefault="00DD55BB" w:rsidP="00C02B44">
            <w:pPr>
              <w:rPr>
                <w:lang w:val="uk-UA"/>
              </w:rPr>
            </w:pPr>
            <w:r>
              <w:rPr>
                <w:lang w:val="uk-UA"/>
              </w:rPr>
              <w:t xml:space="preserve">Моє житло </w:t>
            </w:r>
            <w:r w:rsidR="00441E0E">
              <w:rPr>
                <w:lang w:val="uk-UA"/>
              </w:rPr>
              <w:t>зовсім не постраждало</w:t>
            </w:r>
            <w:r w:rsidR="004410CF">
              <w:rPr>
                <w:lang w:val="uk-UA"/>
              </w:rPr>
              <w:t xml:space="preserve"> від війни</w:t>
            </w:r>
          </w:p>
        </w:tc>
        <w:tc>
          <w:tcPr>
            <w:tcW w:w="1133" w:type="dxa"/>
          </w:tcPr>
          <w:p w14:paraId="6505DAED" w14:textId="77777777" w:rsidR="00DD55BB" w:rsidRPr="00BE1D4A" w:rsidRDefault="00DD55BB" w:rsidP="00C02B44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DD55BB" w:rsidRPr="00BE1D4A" w14:paraId="6A0FFB2D" w14:textId="77777777" w:rsidTr="00C02B44">
        <w:tc>
          <w:tcPr>
            <w:tcW w:w="8217" w:type="dxa"/>
          </w:tcPr>
          <w:p w14:paraId="73FAF1C5" w14:textId="60A7D96F" w:rsidR="00DD55BB" w:rsidRPr="00BE1D4A" w:rsidRDefault="00441E0E" w:rsidP="00C02B44">
            <w:pPr>
              <w:rPr>
                <w:lang w:val="uk-UA"/>
              </w:rPr>
            </w:pPr>
            <w:r>
              <w:rPr>
                <w:lang w:val="uk-UA"/>
              </w:rPr>
              <w:t>Моє житло зазнало пошкоджень, але підлягає відновленню</w:t>
            </w:r>
          </w:p>
        </w:tc>
        <w:tc>
          <w:tcPr>
            <w:tcW w:w="1133" w:type="dxa"/>
          </w:tcPr>
          <w:p w14:paraId="7D1A03C8" w14:textId="77777777" w:rsidR="00DD55BB" w:rsidRPr="00BE1D4A" w:rsidRDefault="00DD55BB" w:rsidP="00C02B44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</w:tr>
      <w:tr w:rsidR="00DD55BB" w:rsidRPr="00BE1D4A" w14:paraId="37355CD4" w14:textId="77777777" w:rsidTr="00C02B44">
        <w:tc>
          <w:tcPr>
            <w:tcW w:w="8217" w:type="dxa"/>
          </w:tcPr>
          <w:p w14:paraId="0223E05E" w14:textId="45C9C0AD" w:rsidR="00DD55BB" w:rsidRPr="00BE1D4A" w:rsidRDefault="00441E0E" w:rsidP="00C02B44">
            <w:pPr>
              <w:rPr>
                <w:lang w:val="uk-UA"/>
              </w:rPr>
            </w:pPr>
            <w:r>
              <w:rPr>
                <w:lang w:val="uk-UA"/>
              </w:rPr>
              <w:t>Моє житло повністю зруйноване</w:t>
            </w:r>
          </w:p>
        </w:tc>
        <w:tc>
          <w:tcPr>
            <w:tcW w:w="1133" w:type="dxa"/>
          </w:tcPr>
          <w:p w14:paraId="356322A8" w14:textId="77777777" w:rsidR="00DD55BB" w:rsidRPr="00BE1D4A" w:rsidRDefault="00DD55BB" w:rsidP="00C02B44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B835E3" w:rsidRPr="00B835E3" w14:paraId="0D3ECEA8" w14:textId="77777777" w:rsidTr="00C02B44">
        <w:tc>
          <w:tcPr>
            <w:tcW w:w="8217" w:type="dxa"/>
          </w:tcPr>
          <w:p w14:paraId="48D9618C" w14:textId="7D8A7758" w:rsidR="00B835E3" w:rsidRPr="00B835E3" w:rsidRDefault="00B835E3" w:rsidP="00C02B44">
            <w:pPr>
              <w:rPr>
                <w:lang w:val="uk-UA"/>
              </w:rPr>
            </w:pPr>
            <w:r>
              <w:rPr>
                <w:lang w:val="uk-UA"/>
              </w:rPr>
              <w:t>В мене/нашої сім’ї не було власного житла в Україні</w:t>
            </w:r>
          </w:p>
        </w:tc>
        <w:tc>
          <w:tcPr>
            <w:tcW w:w="1133" w:type="dxa"/>
          </w:tcPr>
          <w:p w14:paraId="56802601" w14:textId="0A8C8653" w:rsidR="00B835E3" w:rsidRDefault="00B835E3" w:rsidP="00C02B44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DD55BB" w:rsidRPr="002269DE" w14:paraId="760B6970" w14:textId="77777777" w:rsidTr="00C02B44">
        <w:tc>
          <w:tcPr>
            <w:tcW w:w="8217" w:type="dxa"/>
          </w:tcPr>
          <w:p w14:paraId="1536FAAC" w14:textId="666C6AAF" w:rsidR="00DD55BB" w:rsidRDefault="00441E0E" w:rsidP="00C02B44">
            <w:pPr>
              <w:rPr>
                <w:lang w:val="uk-UA"/>
              </w:rPr>
            </w:pPr>
            <w:r>
              <w:rPr>
                <w:lang w:val="uk-UA"/>
              </w:rPr>
              <w:t>Важко сказати</w:t>
            </w:r>
          </w:p>
        </w:tc>
        <w:tc>
          <w:tcPr>
            <w:tcW w:w="1133" w:type="dxa"/>
          </w:tcPr>
          <w:p w14:paraId="793B6129" w14:textId="651DD41C" w:rsidR="00DD55BB" w:rsidRPr="00BE1D4A" w:rsidRDefault="00441E0E" w:rsidP="00C02B44">
            <w:pPr>
              <w:rPr>
                <w:lang w:val="uk-UA"/>
              </w:rPr>
            </w:pPr>
            <w:r>
              <w:rPr>
                <w:lang w:val="uk-UA"/>
              </w:rPr>
              <w:t>98</w:t>
            </w:r>
          </w:p>
        </w:tc>
      </w:tr>
    </w:tbl>
    <w:p w14:paraId="0D538FB5" w14:textId="77777777" w:rsidR="00DD55BB" w:rsidRDefault="00DD55BB">
      <w:pPr>
        <w:rPr>
          <w:lang w:val="uk-UA"/>
        </w:rPr>
      </w:pPr>
    </w:p>
    <w:p w14:paraId="35A26F9D" w14:textId="77777777" w:rsidR="00143658" w:rsidRDefault="00143658">
      <w:pPr>
        <w:rPr>
          <w:lang w:val="uk-UA"/>
        </w:rPr>
      </w:pPr>
    </w:p>
    <w:p w14:paraId="6A3D5EF7" w14:textId="33CB7675" w:rsidR="00B43A72" w:rsidRPr="00BE1D4A" w:rsidRDefault="001B5807" w:rsidP="00593372">
      <w:pPr>
        <w:widowControl w:val="0"/>
        <w:shd w:val="clear" w:color="auto" w:fill="00B0F0"/>
        <w:adjustRightInd w:val="0"/>
        <w:jc w:val="center"/>
        <w:rPr>
          <w:rFonts w:ascii="Arial" w:hAnsi="Arial" w:cs="Arial"/>
          <w:b/>
          <w:bCs/>
          <w:lang w:val="uk-UA"/>
        </w:rPr>
      </w:pPr>
      <w:r>
        <w:rPr>
          <w:rFonts w:ascii="Arial" w:hAnsi="Arial" w:cs="Arial"/>
          <w:b/>
          <w:bCs/>
          <w:color w:val="FFFFFF" w:themeColor="background1"/>
          <w:lang w:val="uk-UA"/>
        </w:rPr>
        <w:t>Е</w:t>
      </w:r>
      <w:r w:rsidR="00593372" w:rsidRPr="00BE1D4A">
        <w:rPr>
          <w:rFonts w:ascii="Arial" w:hAnsi="Arial" w:cs="Arial"/>
          <w:b/>
          <w:bCs/>
          <w:color w:val="FFFFFF" w:themeColor="background1"/>
          <w:lang w:val="uk-UA"/>
        </w:rPr>
        <w:t xml:space="preserve">. </w:t>
      </w:r>
      <w:r w:rsidR="009D72E6">
        <w:rPr>
          <w:rFonts w:ascii="Arial" w:hAnsi="Arial" w:cs="Arial"/>
          <w:b/>
          <w:bCs/>
          <w:color w:val="FFFFFF" w:themeColor="background1"/>
          <w:lang w:val="uk-UA"/>
        </w:rPr>
        <w:t>РОБОТА</w:t>
      </w:r>
      <w:r w:rsidR="00593372" w:rsidRPr="00BE1D4A">
        <w:rPr>
          <w:rFonts w:ascii="Arial" w:hAnsi="Arial" w:cs="Arial"/>
          <w:b/>
          <w:bCs/>
          <w:color w:val="FFFFFF" w:themeColor="background1"/>
          <w:lang w:val="uk-UA"/>
        </w:rPr>
        <w:t xml:space="preserve">   </w:t>
      </w:r>
    </w:p>
    <w:p w14:paraId="05B38F37" w14:textId="5BA77EBC" w:rsidR="00F35718" w:rsidRDefault="00F35718">
      <w:pPr>
        <w:rPr>
          <w:lang w:val="uk-UA"/>
        </w:rPr>
      </w:pPr>
    </w:p>
    <w:p w14:paraId="52DE6F84" w14:textId="77777777" w:rsidR="00B916D5" w:rsidRDefault="00B916D5">
      <w:pPr>
        <w:rPr>
          <w:lang w:val="uk-UA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8217"/>
        <w:gridCol w:w="1134"/>
      </w:tblGrid>
      <w:tr w:rsidR="009D72E6" w:rsidRPr="00BE1D4A" w14:paraId="433AF31F" w14:textId="77777777" w:rsidTr="006F020F">
        <w:tc>
          <w:tcPr>
            <w:tcW w:w="8217" w:type="dxa"/>
          </w:tcPr>
          <w:p w14:paraId="75D30D9F" w14:textId="59747F9F" w:rsidR="00EB0F3D" w:rsidRPr="00EB0F3D" w:rsidRDefault="00EB0F3D" w:rsidP="006F020F">
            <w:pPr>
              <w:rPr>
                <w:b/>
                <w:bCs/>
                <w:color w:val="00B0F0"/>
                <w:lang w:val="uk-UA"/>
              </w:rPr>
            </w:pPr>
            <w:r w:rsidRPr="00C37404">
              <w:rPr>
                <w:b/>
                <w:bCs/>
                <w:color w:val="00B0F0"/>
                <w:lang w:val="uk-UA"/>
              </w:rPr>
              <w:t>Ротація</w:t>
            </w:r>
          </w:p>
          <w:p w14:paraId="67E4FD3E" w14:textId="5217CAFC" w:rsidR="009D72E6" w:rsidRDefault="009D72E6" w:rsidP="006F020F">
            <w:pPr>
              <w:rPr>
                <w:b/>
                <w:bCs/>
                <w:i/>
                <w:u w:val="single"/>
                <w:lang w:val="uk-UA"/>
              </w:rPr>
            </w:pPr>
            <w:r w:rsidRPr="00BE1D4A">
              <w:rPr>
                <w:b/>
                <w:bCs/>
                <w:lang w:val="uk-UA"/>
              </w:rPr>
              <w:t>E</w:t>
            </w:r>
            <w:r w:rsidR="001B5807">
              <w:rPr>
                <w:b/>
                <w:bCs/>
                <w:lang w:val="uk-UA"/>
              </w:rPr>
              <w:t>1</w:t>
            </w:r>
            <w:r w:rsidRPr="00BE1D4A">
              <w:rPr>
                <w:b/>
                <w:bCs/>
                <w:lang w:val="uk-UA"/>
              </w:rPr>
              <w:t xml:space="preserve">. Вкажіть Ваш статус зайнятості до </w:t>
            </w:r>
            <w:r w:rsidR="00F72DB7" w:rsidRPr="005944B2">
              <w:rPr>
                <w:b/>
                <w:bCs/>
                <w:lang w:val="ru-RU"/>
              </w:rPr>
              <w:t xml:space="preserve">24 </w:t>
            </w:r>
            <w:r w:rsidR="00F72DB7">
              <w:rPr>
                <w:b/>
                <w:bCs/>
                <w:lang w:val="uk-UA"/>
              </w:rPr>
              <w:t>лютого?</w:t>
            </w:r>
            <w:r w:rsidRPr="00BE1D4A">
              <w:rPr>
                <w:b/>
                <w:bCs/>
                <w:lang w:val="uk-UA"/>
              </w:rPr>
              <w:t xml:space="preserve">    </w:t>
            </w:r>
          </w:p>
          <w:p w14:paraId="308D6A94" w14:textId="56D4342D" w:rsidR="00673F2A" w:rsidRPr="003D13A9" w:rsidRDefault="00673F2A" w:rsidP="006F020F">
            <w:pPr>
              <w:rPr>
                <w:b/>
                <w:bCs/>
                <w:i/>
                <w:u w:val="single"/>
                <w:lang w:val="uk-UA"/>
              </w:rPr>
            </w:pPr>
            <w:r w:rsidRPr="00BE1D4A">
              <w:rPr>
                <w:i/>
                <w:iCs/>
                <w:lang w:val="uk-UA"/>
              </w:rPr>
              <w:t>Оберіть всі варіанти, які підходять</w:t>
            </w:r>
          </w:p>
        </w:tc>
        <w:tc>
          <w:tcPr>
            <w:tcW w:w="1134" w:type="dxa"/>
          </w:tcPr>
          <w:p w14:paraId="3C3E75D3" w14:textId="457DBB08" w:rsidR="009D72E6" w:rsidRPr="00BE1D4A" w:rsidRDefault="00FC1FF6" w:rsidP="006F020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М</w:t>
            </w:r>
            <w:r w:rsidR="009D72E6"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E55094" w:rsidRPr="00BE1D4A" w14:paraId="4FCF1180" w14:textId="77777777" w:rsidTr="006F020F">
        <w:tc>
          <w:tcPr>
            <w:tcW w:w="8217" w:type="dxa"/>
          </w:tcPr>
          <w:p w14:paraId="77162B9C" w14:textId="7C7290F8" w:rsidR="00E55094" w:rsidRPr="00BE1D4A" w:rsidRDefault="00E55094" w:rsidP="006F020F">
            <w:pPr>
              <w:rPr>
                <w:lang w:val="uk-UA"/>
              </w:rPr>
            </w:pPr>
            <w:r>
              <w:rPr>
                <w:lang w:val="uk-UA"/>
              </w:rPr>
              <w:t>Працював(-ла)</w:t>
            </w:r>
            <w:r w:rsidR="00D01A22">
              <w:rPr>
                <w:lang w:val="uk-UA"/>
              </w:rPr>
              <w:t xml:space="preserve"> </w:t>
            </w:r>
            <w:r w:rsidR="002133D4">
              <w:rPr>
                <w:lang w:val="uk-UA"/>
              </w:rPr>
              <w:t xml:space="preserve">за наймом </w:t>
            </w:r>
            <w:r w:rsidR="00D01A22">
              <w:rPr>
                <w:lang w:val="uk-UA"/>
              </w:rPr>
              <w:t>повний день</w:t>
            </w:r>
          </w:p>
        </w:tc>
        <w:tc>
          <w:tcPr>
            <w:tcW w:w="1134" w:type="dxa"/>
          </w:tcPr>
          <w:p w14:paraId="2893F948" w14:textId="0B9D00AB" w:rsidR="00E55094" w:rsidRPr="00BE1D4A" w:rsidRDefault="004741EE" w:rsidP="006F020F">
            <w:pPr>
              <w:rPr>
                <w:lang w:val="uk-UA"/>
              </w:rPr>
            </w:pPr>
            <w:r>
              <w:rPr>
                <w:lang w:val="uk-UA"/>
              </w:rPr>
              <w:t>1</w:t>
            </w:r>
          </w:p>
        </w:tc>
      </w:tr>
      <w:tr w:rsidR="002133D4" w:rsidRPr="00BE1D4A" w14:paraId="1132192A" w14:textId="77777777" w:rsidTr="00D73106">
        <w:tc>
          <w:tcPr>
            <w:tcW w:w="8217" w:type="dxa"/>
          </w:tcPr>
          <w:p w14:paraId="1D191FE8" w14:textId="22BA1784" w:rsidR="002133D4" w:rsidRPr="00BE1D4A" w:rsidRDefault="002133D4" w:rsidP="002133D4">
            <w:pPr>
              <w:rPr>
                <w:lang w:val="uk-UA"/>
              </w:rPr>
            </w:pPr>
            <w:r>
              <w:rPr>
                <w:lang w:val="uk-UA"/>
              </w:rPr>
              <w:t>Працював(-ла) за наймом неповний день</w:t>
            </w:r>
          </w:p>
        </w:tc>
        <w:tc>
          <w:tcPr>
            <w:tcW w:w="1134" w:type="dxa"/>
          </w:tcPr>
          <w:p w14:paraId="67E9D8E1" w14:textId="5DAADDEA" w:rsidR="002133D4" w:rsidRPr="00BE1D4A" w:rsidRDefault="002133D4" w:rsidP="002133D4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</w:tr>
      <w:tr w:rsidR="002133D4" w:rsidRPr="00BE1D4A" w14:paraId="5B3864D4" w14:textId="77777777" w:rsidTr="006F020F">
        <w:tc>
          <w:tcPr>
            <w:tcW w:w="8217" w:type="dxa"/>
          </w:tcPr>
          <w:p w14:paraId="41FE61CA" w14:textId="6A095031" w:rsidR="002133D4" w:rsidRDefault="002133D4" w:rsidP="002133D4">
            <w:pPr>
              <w:rPr>
                <w:lang w:val="uk-UA"/>
              </w:rPr>
            </w:pPr>
            <w:r>
              <w:rPr>
                <w:lang w:val="uk-UA"/>
              </w:rPr>
              <w:t>Мав(-ла) власний бізнес</w:t>
            </w:r>
          </w:p>
        </w:tc>
        <w:tc>
          <w:tcPr>
            <w:tcW w:w="1134" w:type="dxa"/>
          </w:tcPr>
          <w:p w14:paraId="56FA4BBD" w14:textId="2CC9F02F" w:rsidR="002133D4" w:rsidRPr="00BE1D4A" w:rsidRDefault="002133D4" w:rsidP="002133D4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</w:tr>
      <w:tr w:rsidR="002133D4" w:rsidRPr="00BE1D4A" w14:paraId="2D66EF36" w14:textId="77777777" w:rsidTr="006F020F">
        <w:tc>
          <w:tcPr>
            <w:tcW w:w="8217" w:type="dxa"/>
          </w:tcPr>
          <w:p w14:paraId="4621EACF" w14:textId="77777777" w:rsidR="002133D4" w:rsidRPr="00BE1D4A" w:rsidRDefault="002133D4" w:rsidP="002133D4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Учень, студент </w:t>
            </w:r>
          </w:p>
        </w:tc>
        <w:tc>
          <w:tcPr>
            <w:tcW w:w="1134" w:type="dxa"/>
          </w:tcPr>
          <w:p w14:paraId="1E39E084" w14:textId="3591EB98" w:rsidR="002133D4" w:rsidRPr="00BE1D4A" w:rsidRDefault="002133D4" w:rsidP="002133D4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2133D4" w:rsidRPr="00BE1D4A" w14:paraId="7EFA2A47" w14:textId="77777777" w:rsidTr="006F020F">
        <w:tc>
          <w:tcPr>
            <w:tcW w:w="8217" w:type="dxa"/>
          </w:tcPr>
          <w:p w14:paraId="60F3BA7D" w14:textId="54DDB855" w:rsidR="002133D4" w:rsidRPr="00BE1D4A" w:rsidRDefault="002133D4" w:rsidP="002133D4">
            <w:pPr>
              <w:rPr>
                <w:lang w:val="uk-UA"/>
              </w:rPr>
            </w:pPr>
            <w:r>
              <w:rPr>
                <w:lang w:val="uk-UA"/>
              </w:rPr>
              <w:t>Вів/вела домашнє господарство, декретна відпустка, або не працював(-ла) та не шукала роботу з інших причин</w:t>
            </w:r>
          </w:p>
        </w:tc>
        <w:tc>
          <w:tcPr>
            <w:tcW w:w="1134" w:type="dxa"/>
          </w:tcPr>
          <w:p w14:paraId="01463F61" w14:textId="605E8C77" w:rsidR="002133D4" w:rsidRPr="00BE1D4A" w:rsidRDefault="002133D4" w:rsidP="002133D4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2133D4" w:rsidRPr="00BE1D4A" w14:paraId="44718AB8" w14:textId="77777777" w:rsidTr="006F020F">
        <w:tc>
          <w:tcPr>
            <w:tcW w:w="8217" w:type="dxa"/>
          </w:tcPr>
          <w:p w14:paraId="5E34CEEB" w14:textId="012C46B9" w:rsidR="002133D4" w:rsidRPr="00BE1D4A" w:rsidRDefault="002133D4" w:rsidP="002133D4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Пенсіонер </w:t>
            </w:r>
            <w:r>
              <w:rPr>
                <w:lang w:val="uk-UA"/>
              </w:rPr>
              <w:t>(-ка)</w:t>
            </w:r>
          </w:p>
        </w:tc>
        <w:tc>
          <w:tcPr>
            <w:tcW w:w="1134" w:type="dxa"/>
          </w:tcPr>
          <w:p w14:paraId="2AF2ECC2" w14:textId="6F793B31" w:rsidR="002133D4" w:rsidRPr="00BE1D4A" w:rsidRDefault="002133D4" w:rsidP="002133D4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</w:tr>
      <w:tr w:rsidR="002133D4" w:rsidRPr="00BE1D4A" w14:paraId="67E80D16" w14:textId="77777777" w:rsidTr="006F020F">
        <w:tc>
          <w:tcPr>
            <w:tcW w:w="8217" w:type="dxa"/>
          </w:tcPr>
          <w:p w14:paraId="52E3902E" w14:textId="7280EDFC" w:rsidR="002133D4" w:rsidRPr="00BE1D4A" w:rsidRDefault="002133D4" w:rsidP="002133D4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Непрацездатний  </w:t>
            </w:r>
          </w:p>
        </w:tc>
        <w:tc>
          <w:tcPr>
            <w:tcW w:w="1134" w:type="dxa"/>
          </w:tcPr>
          <w:p w14:paraId="7F1F1EA8" w14:textId="7E626F98" w:rsidR="002133D4" w:rsidRPr="00BE1D4A" w:rsidRDefault="002133D4" w:rsidP="002133D4">
            <w:pPr>
              <w:rPr>
                <w:lang w:val="uk-UA"/>
              </w:rPr>
            </w:pPr>
            <w:r>
              <w:rPr>
                <w:lang w:val="uk-UA"/>
              </w:rPr>
              <w:t>7</w:t>
            </w:r>
          </w:p>
        </w:tc>
      </w:tr>
      <w:tr w:rsidR="002133D4" w:rsidRPr="00BE1D4A" w14:paraId="37053509" w14:textId="77777777" w:rsidTr="006F020F">
        <w:tc>
          <w:tcPr>
            <w:tcW w:w="8217" w:type="dxa"/>
          </w:tcPr>
          <w:p w14:paraId="4C4B0126" w14:textId="77777777" w:rsidR="002133D4" w:rsidRPr="00BE1D4A" w:rsidRDefault="002133D4" w:rsidP="002133D4">
            <w:pPr>
              <w:rPr>
                <w:lang w:val="uk-UA"/>
              </w:rPr>
            </w:pPr>
            <w:r>
              <w:rPr>
                <w:lang w:val="uk-UA"/>
              </w:rPr>
              <w:lastRenderedPageBreak/>
              <w:t>Шукала/шукав роботу</w:t>
            </w:r>
          </w:p>
        </w:tc>
        <w:tc>
          <w:tcPr>
            <w:tcW w:w="1134" w:type="dxa"/>
          </w:tcPr>
          <w:p w14:paraId="7477E7D1" w14:textId="3BF99F0F" w:rsidR="002133D4" w:rsidRPr="00BE1D4A" w:rsidRDefault="002133D4" w:rsidP="002133D4">
            <w:pPr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</w:tr>
      <w:tr w:rsidR="002133D4" w:rsidRPr="00BE1D4A" w14:paraId="7950C93C" w14:textId="77777777" w:rsidTr="006F020F">
        <w:tc>
          <w:tcPr>
            <w:tcW w:w="8217" w:type="dxa"/>
          </w:tcPr>
          <w:p w14:paraId="5DD07AB3" w14:textId="4A69E312" w:rsidR="002133D4" w:rsidRDefault="002133D4" w:rsidP="002133D4">
            <w:pPr>
              <w:rPr>
                <w:lang w:val="uk-UA"/>
              </w:rPr>
            </w:pPr>
            <w:r>
              <w:rPr>
                <w:lang w:val="uk-UA"/>
              </w:rPr>
              <w:t xml:space="preserve">Інше </w:t>
            </w:r>
            <w:r w:rsidRPr="005E1E2E">
              <w:rPr>
                <w:color w:val="00B0F0"/>
                <w:lang w:val="uk-UA"/>
              </w:rPr>
              <w:t>ВВ</w:t>
            </w:r>
          </w:p>
        </w:tc>
        <w:tc>
          <w:tcPr>
            <w:tcW w:w="1134" w:type="dxa"/>
          </w:tcPr>
          <w:p w14:paraId="22001C77" w14:textId="0ECA84A3" w:rsidR="002133D4" w:rsidRPr="00BE1D4A" w:rsidRDefault="002133D4" w:rsidP="002133D4">
            <w:pPr>
              <w:rPr>
                <w:lang w:val="uk-UA"/>
              </w:rPr>
            </w:pPr>
            <w:r>
              <w:rPr>
                <w:lang w:val="uk-UA"/>
              </w:rPr>
              <w:t>97</w:t>
            </w:r>
          </w:p>
        </w:tc>
      </w:tr>
    </w:tbl>
    <w:p w14:paraId="43B5CD2F" w14:textId="77777777" w:rsidR="009D72E6" w:rsidRDefault="009D72E6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B916D5" w:rsidRPr="00BE1D4A" w14:paraId="66C4BEAA" w14:textId="77777777" w:rsidTr="006F020F">
        <w:tc>
          <w:tcPr>
            <w:tcW w:w="8217" w:type="dxa"/>
          </w:tcPr>
          <w:p w14:paraId="69C9A552" w14:textId="42F9EEAD" w:rsidR="00EB0F3D" w:rsidRPr="00EB0F3D" w:rsidRDefault="00EB0F3D" w:rsidP="006F020F">
            <w:pPr>
              <w:rPr>
                <w:b/>
                <w:bCs/>
                <w:color w:val="00B0F0"/>
                <w:lang w:val="uk-UA"/>
              </w:rPr>
            </w:pPr>
            <w:r w:rsidRPr="00C37404">
              <w:rPr>
                <w:b/>
                <w:bCs/>
                <w:color w:val="00B0F0"/>
                <w:lang w:val="uk-UA"/>
              </w:rPr>
              <w:t>Ротація</w:t>
            </w:r>
          </w:p>
          <w:p w14:paraId="79ED2117" w14:textId="6550DA0A" w:rsidR="00B916D5" w:rsidRPr="00BE1D4A" w:rsidRDefault="00673F2A" w:rsidP="006F020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Е2</w:t>
            </w:r>
            <w:r w:rsidR="00B916D5" w:rsidRPr="00BE1D4A">
              <w:rPr>
                <w:b/>
                <w:bCs/>
                <w:lang w:val="uk-UA"/>
              </w:rPr>
              <w:t xml:space="preserve">. </w:t>
            </w:r>
            <w:r w:rsidR="00B916D5">
              <w:rPr>
                <w:b/>
                <w:bCs/>
                <w:lang w:val="uk-UA"/>
              </w:rPr>
              <w:t>Який поточний статус Вашої зайнятості</w:t>
            </w:r>
            <w:r w:rsidR="00B916D5" w:rsidRPr="00BE1D4A">
              <w:rPr>
                <w:b/>
                <w:bCs/>
                <w:lang w:val="uk-UA"/>
              </w:rPr>
              <w:t xml:space="preserve">?   </w:t>
            </w:r>
          </w:p>
          <w:p w14:paraId="191B5722" w14:textId="77777777" w:rsidR="00B916D5" w:rsidRPr="00BE1D4A" w:rsidRDefault="00B916D5" w:rsidP="006F020F">
            <w:pPr>
              <w:rPr>
                <w:b/>
                <w:bCs/>
                <w:lang w:val="uk-UA"/>
              </w:rPr>
            </w:pPr>
            <w:r w:rsidRPr="00BE1D4A">
              <w:rPr>
                <w:i/>
                <w:iCs/>
                <w:lang w:val="uk-UA"/>
              </w:rPr>
              <w:t>Оберіть всі варіанти, які підходять</w:t>
            </w:r>
          </w:p>
        </w:tc>
        <w:tc>
          <w:tcPr>
            <w:tcW w:w="1133" w:type="dxa"/>
          </w:tcPr>
          <w:p w14:paraId="48EA7CDB" w14:textId="77777777" w:rsidR="00B916D5" w:rsidRPr="00BE1D4A" w:rsidRDefault="00B916D5" w:rsidP="006F020F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МВ</w:t>
            </w:r>
          </w:p>
        </w:tc>
      </w:tr>
      <w:tr w:rsidR="00B916D5" w:rsidRPr="00BE1D4A" w14:paraId="3848E443" w14:textId="77777777" w:rsidTr="006F020F">
        <w:tc>
          <w:tcPr>
            <w:tcW w:w="8217" w:type="dxa"/>
          </w:tcPr>
          <w:p w14:paraId="24D3692F" w14:textId="3F20F46D" w:rsidR="00B916D5" w:rsidRPr="00BE1D4A" w:rsidRDefault="00B916D5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Продовжую дистанційно працювати на роботі</w:t>
            </w:r>
            <w:r w:rsidR="00F25958">
              <w:rPr>
                <w:lang w:val="uk-UA"/>
              </w:rPr>
              <w:t>,</w:t>
            </w:r>
            <w:r w:rsidRPr="00BE1D4A">
              <w:rPr>
                <w:lang w:val="uk-UA"/>
              </w:rPr>
              <w:t xml:space="preserve"> на якій працював/ла до війни </w:t>
            </w:r>
          </w:p>
        </w:tc>
        <w:tc>
          <w:tcPr>
            <w:tcW w:w="1133" w:type="dxa"/>
          </w:tcPr>
          <w:p w14:paraId="5D76F95A" w14:textId="77777777" w:rsidR="00B916D5" w:rsidRPr="00BE1D4A" w:rsidRDefault="00B916D5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B916D5" w:rsidRPr="00BE1D4A" w14:paraId="3CE6A030" w14:textId="77777777" w:rsidTr="006F020F">
        <w:tc>
          <w:tcPr>
            <w:tcW w:w="8217" w:type="dxa"/>
          </w:tcPr>
          <w:p w14:paraId="5F69ADC3" w14:textId="77777777" w:rsidR="00B916D5" w:rsidRPr="00BE1D4A" w:rsidRDefault="00B916D5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Знайшов/ла нову роботу в Україні і працюю дистанційно</w:t>
            </w:r>
          </w:p>
        </w:tc>
        <w:tc>
          <w:tcPr>
            <w:tcW w:w="1133" w:type="dxa"/>
          </w:tcPr>
          <w:p w14:paraId="743C005B" w14:textId="77777777" w:rsidR="00B916D5" w:rsidRPr="00BE1D4A" w:rsidRDefault="00B916D5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B916D5" w:rsidRPr="00BE1D4A" w14:paraId="3FC7BF87" w14:textId="77777777" w:rsidTr="006F020F">
        <w:tc>
          <w:tcPr>
            <w:tcW w:w="8217" w:type="dxa"/>
          </w:tcPr>
          <w:p w14:paraId="769C3876" w14:textId="77777777" w:rsidR="00B916D5" w:rsidRPr="00BE1D4A" w:rsidRDefault="00B916D5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Займаюсь волонтерством</w:t>
            </w:r>
          </w:p>
        </w:tc>
        <w:tc>
          <w:tcPr>
            <w:tcW w:w="1133" w:type="dxa"/>
          </w:tcPr>
          <w:p w14:paraId="622EFDB4" w14:textId="77777777" w:rsidR="00B916D5" w:rsidRPr="00BE1D4A" w:rsidRDefault="00B916D5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B916D5" w:rsidRPr="00BE1D4A" w14:paraId="19E0C9C0" w14:textId="77777777" w:rsidTr="006F020F">
        <w:tc>
          <w:tcPr>
            <w:tcW w:w="8217" w:type="dxa"/>
          </w:tcPr>
          <w:p w14:paraId="6D0B6F6A" w14:textId="7FBADBD0" w:rsidR="00B916D5" w:rsidRPr="00BE1D4A" w:rsidRDefault="00B916D5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Влаштувався/лась на роботу в цій країні</w:t>
            </w:r>
            <w:r w:rsidR="00E705F6">
              <w:rPr>
                <w:lang w:val="uk-UA"/>
              </w:rPr>
              <w:t xml:space="preserve"> на повний день</w:t>
            </w:r>
            <w:r w:rsidRPr="00BE1D4A">
              <w:rPr>
                <w:lang w:val="uk-UA"/>
              </w:rPr>
              <w:t xml:space="preserve"> </w:t>
            </w:r>
          </w:p>
        </w:tc>
        <w:tc>
          <w:tcPr>
            <w:tcW w:w="1133" w:type="dxa"/>
          </w:tcPr>
          <w:p w14:paraId="6ABE1963" w14:textId="77777777" w:rsidR="00B916D5" w:rsidRPr="00BE1D4A" w:rsidRDefault="00B916D5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</w:tr>
      <w:tr w:rsidR="00E705F6" w:rsidRPr="00BE1D4A" w14:paraId="583733FD" w14:textId="77777777" w:rsidTr="00D73106">
        <w:tc>
          <w:tcPr>
            <w:tcW w:w="8217" w:type="dxa"/>
          </w:tcPr>
          <w:p w14:paraId="024D278D" w14:textId="46E264B5" w:rsidR="00E705F6" w:rsidRPr="00BE1D4A" w:rsidRDefault="00E705F6" w:rsidP="00E705F6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Влаштувався/лась на роботу в цій країні </w:t>
            </w:r>
            <w:r>
              <w:rPr>
                <w:lang w:val="uk-UA"/>
              </w:rPr>
              <w:t>на неповний день</w:t>
            </w:r>
          </w:p>
        </w:tc>
        <w:tc>
          <w:tcPr>
            <w:tcW w:w="1133" w:type="dxa"/>
          </w:tcPr>
          <w:p w14:paraId="64F2F894" w14:textId="36960721" w:rsidR="00E705F6" w:rsidRPr="00BE1D4A" w:rsidRDefault="00E705F6" w:rsidP="00E705F6">
            <w:pPr>
              <w:rPr>
                <w:lang w:val="uk-UA"/>
              </w:rPr>
            </w:pPr>
            <w:r w:rsidRPr="00BE1D4A">
              <w:rPr>
                <w:lang w:val="uk-UA"/>
              </w:rPr>
              <w:t>5</w:t>
            </w:r>
          </w:p>
        </w:tc>
      </w:tr>
      <w:tr w:rsidR="00E705F6" w:rsidRPr="00BE1D4A" w14:paraId="28C8B102" w14:textId="77777777" w:rsidTr="006F020F">
        <w:tc>
          <w:tcPr>
            <w:tcW w:w="8217" w:type="dxa"/>
          </w:tcPr>
          <w:p w14:paraId="5FA89BF8" w14:textId="77777777" w:rsidR="00E705F6" w:rsidRPr="00BE1D4A" w:rsidRDefault="00E705F6" w:rsidP="00E705F6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Шукаю роботу в цій країні </w:t>
            </w:r>
          </w:p>
        </w:tc>
        <w:tc>
          <w:tcPr>
            <w:tcW w:w="1133" w:type="dxa"/>
          </w:tcPr>
          <w:p w14:paraId="62747566" w14:textId="6E2044A6" w:rsidR="00E705F6" w:rsidRPr="00BE1D4A" w:rsidRDefault="00E705F6" w:rsidP="00E705F6">
            <w:pPr>
              <w:rPr>
                <w:lang w:val="uk-UA"/>
              </w:rPr>
            </w:pPr>
            <w:r w:rsidRPr="00BE1D4A">
              <w:rPr>
                <w:lang w:val="uk-UA"/>
              </w:rPr>
              <w:t>6</w:t>
            </w:r>
          </w:p>
        </w:tc>
      </w:tr>
      <w:tr w:rsidR="00E705F6" w:rsidRPr="00BE1D4A" w14:paraId="750D2A8E" w14:textId="77777777" w:rsidTr="006F020F">
        <w:tc>
          <w:tcPr>
            <w:tcW w:w="8217" w:type="dxa"/>
          </w:tcPr>
          <w:p w14:paraId="363B633B" w14:textId="77777777" w:rsidR="00E705F6" w:rsidRPr="00BE1D4A" w:rsidRDefault="00E705F6" w:rsidP="00E705F6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Навчаюсь дистанційно </w:t>
            </w:r>
            <w:r>
              <w:rPr>
                <w:lang w:val="uk-UA"/>
              </w:rPr>
              <w:t>в українських навчальних закладах</w:t>
            </w:r>
          </w:p>
        </w:tc>
        <w:tc>
          <w:tcPr>
            <w:tcW w:w="1133" w:type="dxa"/>
          </w:tcPr>
          <w:p w14:paraId="1F5AAF8B" w14:textId="1AC366F6" w:rsidR="00E705F6" w:rsidRPr="00BE1D4A" w:rsidRDefault="00E705F6" w:rsidP="00E705F6">
            <w:pPr>
              <w:rPr>
                <w:lang w:val="uk-UA"/>
              </w:rPr>
            </w:pPr>
            <w:r w:rsidRPr="00BE1D4A">
              <w:rPr>
                <w:lang w:val="uk-UA"/>
              </w:rPr>
              <w:t>7</w:t>
            </w:r>
          </w:p>
        </w:tc>
      </w:tr>
      <w:tr w:rsidR="00E705F6" w:rsidRPr="00BE1D4A" w14:paraId="71C33461" w14:textId="77777777" w:rsidTr="006F020F">
        <w:tc>
          <w:tcPr>
            <w:tcW w:w="8217" w:type="dxa"/>
          </w:tcPr>
          <w:p w14:paraId="1526793B" w14:textId="77777777" w:rsidR="00E705F6" w:rsidRPr="00BE1D4A" w:rsidRDefault="00E705F6" w:rsidP="00E705F6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Навчаюсь </w:t>
            </w:r>
            <w:r w:rsidRPr="00C30EE1">
              <w:rPr>
                <w:lang w:val="uk-UA"/>
              </w:rPr>
              <w:t>в навчальних закладах</w:t>
            </w:r>
            <w:r>
              <w:rPr>
                <w:lang w:val="uk-UA"/>
              </w:rPr>
              <w:t xml:space="preserve"> країни, в якій я перебуваю</w:t>
            </w:r>
          </w:p>
        </w:tc>
        <w:tc>
          <w:tcPr>
            <w:tcW w:w="1133" w:type="dxa"/>
          </w:tcPr>
          <w:p w14:paraId="000598CA" w14:textId="39C2D98F" w:rsidR="00E705F6" w:rsidRPr="00BE1D4A" w:rsidRDefault="00E705F6" w:rsidP="00E705F6">
            <w:pPr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</w:tr>
      <w:tr w:rsidR="00E705F6" w:rsidRPr="00BE1D4A" w14:paraId="13051B5F" w14:textId="77777777" w:rsidTr="006F020F">
        <w:tc>
          <w:tcPr>
            <w:tcW w:w="8217" w:type="dxa"/>
          </w:tcPr>
          <w:p w14:paraId="34A8EA1B" w14:textId="7F3E6724" w:rsidR="00E705F6" w:rsidRPr="00BE1D4A" w:rsidRDefault="00E705F6" w:rsidP="00E705F6">
            <w:pPr>
              <w:rPr>
                <w:lang w:val="uk-UA"/>
              </w:rPr>
            </w:pPr>
            <w:r>
              <w:rPr>
                <w:lang w:val="uk-UA"/>
              </w:rPr>
              <w:t>Займаюсь бізнесом в Україні</w:t>
            </w:r>
          </w:p>
        </w:tc>
        <w:tc>
          <w:tcPr>
            <w:tcW w:w="1133" w:type="dxa"/>
          </w:tcPr>
          <w:p w14:paraId="4F29D60A" w14:textId="29C752A2" w:rsidR="00E705F6" w:rsidRPr="00BE1D4A" w:rsidRDefault="00E705F6" w:rsidP="00E705F6">
            <w:pPr>
              <w:rPr>
                <w:lang w:val="uk-UA"/>
              </w:rPr>
            </w:pPr>
            <w:r>
              <w:rPr>
                <w:lang w:val="uk-UA"/>
              </w:rPr>
              <w:t>9</w:t>
            </w:r>
          </w:p>
        </w:tc>
      </w:tr>
      <w:tr w:rsidR="00E705F6" w:rsidRPr="00BE1D4A" w14:paraId="0C8A58F4" w14:textId="77777777" w:rsidTr="006F020F">
        <w:tc>
          <w:tcPr>
            <w:tcW w:w="8217" w:type="dxa"/>
          </w:tcPr>
          <w:p w14:paraId="5E42B6E5" w14:textId="2E2303EB" w:rsidR="00E705F6" w:rsidRDefault="00E705F6" w:rsidP="00E705F6">
            <w:pPr>
              <w:rPr>
                <w:lang w:val="uk-UA"/>
              </w:rPr>
            </w:pPr>
            <w:r>
              <w:rPr>
                <w:lang w:val="uk-UA"/>
              </w:rPr>
              <w:t>Займаюсь бізнесом в країні перебування</w:t>
            </w:r>
          </w:p>
        </w:tc>
        <w:tc>
          <w:tcPr>
            <w:tcW w:w="1133" w:type="dxa"/>
          </w:tcPr>
          <w:p w14:paraId="406F6534" w14:textId="19AA7C4D" w:rsidR="00E705F6" w:rsidRPr="00BE1D4A" w:rsidRDefault="00E705F6" w:rsidP="00E705F6">
            <w:pPr>
              <w:rPr>
                <w:lang w:val="uk-UA"/>
              </w:rPr>
            </w:pPr>
            <w:r>
              <w:rPr>
                <w:lang w:val="uk-UA"/>
              </w:rPr>
              <w:t>10</w:t>
            </w:r>
          </w:p>
        </w:tc>
      </w:tr>
      <w:tr w:rsidR="00E705F6" w:rsidRPr="00BE1D4A" w14:paraId="4C778815" w14:textId="77777777" w:rsidTr="006F020F">
        <w:tc>
          <w:tcPr>
            <w:tcW w:w="8217" w:type="dxa"/>
          </w:tcPr>
          <w:p w14:paraId="218DC037" w14:textId="2BB839B0" w:rsidR="00E705F6" w:rsidRPr="00BE1D4A" w:rsidRDefault="00E705F6" w:rsidP="00E705F6">
            <w:pPr>
              <w:rPr>
                <w:lang w:val="uk-UA"/>
              </w:rPr>
            </w:pPr>
            <w:r>
              <w:rPr>
                <w:lang w:val="uk-UA"/>
              </w:rPr>
              <w:t>Пенсіонер(-ка)</w:t>
            </w:r>
          </w:p>
        </w:tc>
        <w:tc>
          <w:tcPr>
            <w:tcW w:w="1133" w:type="dxa"/>
          </w:tcPr>
          <w:p w14:paraId="5613B0EE" w14:textId="18A02191" w:rsidR="00E705F6" w:rsidRPr="00BE1D4A" w:rsidRDefault="00E705F6" w:rsidP="00E705F6">
            <w:pPr>
              <w:rPr>
                <w:lang w:val="uk-UA"/>
              </w:rPr>
            </w:pPr>
            <w:r>
              <w:rPr>
                <w:lang w:val="uk-UA"/>
              </w:rPr>
              <w:t>11</w:t>
            </w:r>
          </w:p>
        </w:tc>
      </w:tr>
      <w:tr w:rsidR="00E705F6" w:rsidRPr="00BE1D4A" w14:paraId="6CD40ADE" w14:textId="77777777" w:rsidTr="006F020F">
        <w:tc>
          <w:tcPr>
            <w:tcW w:w="8217" w:type="dxa"/>
          </w:tcPr>
          <w:p w14:paraId="2CC23223" w14:textId="429812E1" w:rsidR="00E705F6" w:rsidRDefault="00E705F6" w:rsidP="00E705F6">
            <w:pPr>
              <w:rPr>
                <w:lang w:val="uk-UA"/>
              </w:rPr>
            </w:pPr>
            <w:r>
              <w:rPr>
                <w:lang w:val="uk-UA"/>
              </w:rPr>
              <w:t>Непрацездатний(-а) (</w:t>
            </w:r>
            <w:r w:rsidRPr="00BE1D4A">
              <w:rPr>
                <w:lang w:val="uk-UA"/>
              </w:rPr>
              <w:t>включаючи людей з обмеженими можливостями)</w:t>
            </w:r>
          </w:p>
        </w:tc>
        <w:tc>
          <w:tcPr>
            <w:tcW w:w="1133" w:type="dxa"/>
          </w:tcPr>
          <w:p w14:paraId="310A2256" w14:textId="4232EF7E" w:rsidR="00E705F6" w:rsidRPr="00BE1D4A" w:rsidRDefault="00E705F6" w:rsidP="00E705F6">
            <w:pPr>
              <w:rPr>
                <w:lang w:val="uk-UA"/>
              </w:rPr>
            </w:pPr>
            <w:r>
              <w:rPr>
                <w:lang w:val="uk-UA"/>
              </w:rPr>
              <w:t>12</w:t>
            </w:r>
          </w:p>
        </w:tc>
      </w:tr>
      <w:tr w:rsidR="00B916D5" w:rsidRPr="00BE1D4A" w14:paraId="3F939181" w14:textId="77777777" w:rsidTr="006F020F">
        <w:tc>
          <w:tcPr>
            <w:tcW w:w="8217" w:type="dxa"/>
          </w:tcPr>
          <w:p w14:paraId="68BD5384" w14:textId="7B13F1FF" w:rsidR="00B916D5" w:rsidRPr="00BE1D4A" w:rsidRDefault="00B916D5" w:rsidP="006F020F">
            <w:pPr>
              <w:rPr>
                <w:lang w:val="uk-UA"/>
              </w:rPr>
            </w:pPr>
            <w:r>
              <w:rPr>
                <w:lang w:val="uk-UA"/>
              </w:rPr>
              <w:t>Не працюю</w:t>
            </w:r>
            <w:r w:rsidR="00E55094">
              <w:rPr>
                <w:lang w:val="uk-UA"/>
              </w:rPr>
              <w:t xml:space="preserve"> та не шукаю роботу</w:t>
            </w:r>
            <w:r w:rsidR="00D9014B">
              <w:rPr>
                <w:lang w:val="uk-UA"/>
              </w:rPr>
              <w:t xml:space="preserve"> (</w:t>
            </w:r>
            <w:r>
              <w:rPr>
                <w:lang w:val="uk-UA"/>
              </w:rPr>
              <w:t xml:space="preserve">вирішую побутові питання, </w:t>
            </w:r>
            <w:r w:rsidRPr="00BE1D4A">
              <w:rPr>
                <w:lang w:val="uk-UA"/>
              </w:rPr>
              <w:t>адаптуюсь до життя в новій країні</w:t>
            </w:r>
            <w:r w:rsidR="00175711">
              <w:rPr>
                <w:lang w:val="uk-UA"/>
              </w:rPr>
              <w:t>/планую незабаром повертатися до України</w:t>
            </w:r>
            <w:r>
              <w:rPr>
                <w:lang w:val="uk-UA"/>
              </w:rPr>
              <w:t>, доглядаю за дітьми або іншими чле</w:t>
            </w:r>
            <w:r w:rsidR="00D9014B">
              <w:rPr>
                <w:lang w:val="uk-UA"/>
              </w:rPr>
              <w:t>нами родин</w:t>
            </w:r>
            <w:r w:rsidR="00961965">
              <w:rPr>
                <w:lang w:val="uk-UA"/>
              </w:rPr>
              <w:t>и або не працюю з інших причин</w:t>
            </w:r>
            <w:r w:rsidR="00D9014B">
              <w:rPr>
                <w:lang w:val="uk-UA"/>
              </w:rPr>
              <w:t xml:space="preserve">) </w:t>
            </w: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  <w:tc>
          <w:tcPr>
            <w:tcW w:w="1133" w:type="dxa"/>
          </w:tcPr>
          <w:p w14:paraId="4239D455" w14:textId="63F886FD" w:rsidR="00B916D5" w:rsidRPr="00BE1D4A" w:rsidRDefault="00961965" w:rsidP="006F020F">
            <w:pPr>
              <w:rPr>
                <w:lang w:val="uk-UA"/>
              </w:rPr>
            </w:pPr>
            <w:r>
              <w:rPr>
                <w:lang w:val="uk-UA"/>
              </w:rPr>
              <w:t>1</w:t>
            </w:r>
            <w:r w:rsidR="00652A59">
              <w:rPr>
                <w:lang w:val="uk-UA"/>
              </w:rPr>
              <w:t>3</w:t>
            </w:r>
          </w:p>
        </w:tc>
      </w:tr>
      <w:tr w:rsidR="00B916D5" w:rsidRPr="00BE1D4A" w14:paraId="74EC7840" w14:textId="77777777" w:rsidTr="006F020F">
        <w:tc>
          <w:tcPr>
            <w:tcW w:w="8217" w:type="dxa"/>
          </w:tcPr>
          <w:p w14:paraId="1B41C66D" w14:textId="77777777" w:rsidR="00B916D5" w:rsidRPr="00BE1D4A" w:rsidRDefault="00B916D5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Інше </w:t>
            </w:r>
            <w:r w:rsidRPr="00BE1D4A">
              <w:rPr>
                <w:b/>
                <w:bCs/>
                <w:color w:val="00B0F0"/>
                <w:lang w:val="uk-UA"/>
              </w:rPr>
              <w:t>ВВ</w:t>
            </w:r>
          </w:p>
        </w:tc>
        <w:tc>
          <w:tcPr>
            <w:tcW w:w="1133" w:type="dxa"/>
          </w:tcPr>
          <w:p w14:paraId="4565FECA" w14:textId="191B78FC" w:rsidR="00B916D5" w:rsidRPr="00BE1D4A" w:rsidRDefault="00B916D5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9</w:t>
            </w:r>
            <w:r w:rsidR="002B05F0">
              <w:rPr>
                <w:lang w:val="uk-UA"/>
              </w:rPr>
              <w:t>7</w:t>
            </w:r>
          </w:p>
        </w:tc>
      </w:tr>
    </w:tbl>
    <w:p w14:paraId="6DEADD99" w14:textId="77777777" w:rsidR="00C15DD7" w:rsidRDefault="00C15DD7" w:rsidP="00593372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BA4933" w:rsidRPr="00BE1D4A" w14:paraId="280644EE" w14:textId="77777777" w:rsidTr="006F020F">
        <w:tc>
          <w:tcPr>
            <w:tcW w:w="8217" w:type="dxa"/>
          </w:tcPr>
          <w:p w14:paraId="376BDC4D" w14:textId="2DB4A64B" w:rsidR="00BA4933" w:rsidRPr="005944B2" w:rsidRDefault="00BA4933" w:rsidP="006F020F">
            <w:pPr>
              <w:rPr>
                <w:b/>
                <w:bCs/>
                <w:lang w:val="ru-RU"/>
              </w:rPr>
            </w:pPr>
            <w:r w:rsidRPr="00BE1D4A">
              <w:rPr>
                <w:b/>
                <w:bCs/>
                <w:lang w:val="uk-UA"/>
              </w:rPr>
              <w:t>E</w:t>
            </w:r>
            <w:r w:rsidR="009A081B">
              <w:rPr>
                <w:b/>
                <w:bCs/>
                <w:lang w:val="uk-UA"/>
              </w:rPr>
              <w:t>3</w:t>
            </w:r>
            <w:r w:rsidR="00761BEE">
              <w:rPr>
                <w:b/>
                <w:bCs/>
                <w:lang w:val="uk-UA"/>
              </w:rPr>
              <w:t>. Яким чином зараз оформлена Ваша зайнятість</w:t>
            </w:r>
            <w:r w:rsidR="0040422A">
              <w:rPr>
                <w:b/>
                <w:bCs/>
                <w:lang w:val="uk-UA"/>
              </w:rPr>
              <w:t>?</w:t>
            </w:r>
          </w:p>
          <w:p w14:paraId="3FEF3B6E" w14:textId="3FF5B03F" w:rsidR="00BA4933" w:rsidRPr="00D9014B" w:rsidRDefault="00BA4933" w:rsidP="006F020F">
            <w:pPr>
              <w:rPr>
                <w:b/>
                <w:bCs/>
                <w:lang w:val="uk-UA"/>
              </w:rPr>
            </w:pPr>
            <w:r w:rsidRPr="00EB0F3D">
              <w:rPr>
                <w:b/>
                <w:bCs/>
                <w:color w:val="00B0F0"/>
                <w:lang w:val="uk-UA"/>
              </w:rPr>
              <w:t xml:space="preserve">Якщо </w:t>
            </w:r>
            <w:r w:rsidR="0081792F" w:rsidRPr="00EB0F3D">
              <w:rPr>
                <w:b/>
                <w:bCs/>
                <w:color w:val="00B0F0"/>
                <w:lang w:val="uk-UA"/>
              </w:rPr>
              <w:t>Е2</w:t>
            </w:r>
            <w:r w:rsidRPr="00EB0F3D">
              <w:rPr>
                <w:b/>
                <w:bCs/>
                <w:color w:val="00B0F0"/>
              </w:rPr>
              <w:t>=1</w:t>
            </w:r>
            <w:r w:rsidR="00D9014B" w:rsidRPr="00EB0F3D">
              <w:rPr>
                <w:b/>
                <w:bCs/>
                <w:color w:val="00B0F0"/>
                <w:lang w:val="uk-UA"/>
              </w:rPr>
              <w:t>,2</w:t>
            </w:r>
            <w:r w:rsidR="0081792F" w:rsidRPr="00EB0F3D">
              <w:rPr>
                <w:b/>
                <w:bCs/>
                <w:color w:val="00B0F0"/>
                <w:lang w:val="uk-UA"/>
              </w:rPr>
              <w:t>,</w:t>
            </w:r>
            <w:r w:rsidR="00571776">
              <w:rPr>
                <w:b/>
                <w:bCs/>
                <w:color w:val="00B0F0"/>
                <w:lang w:val="uk-UA"/>
              </w:rPr>
              <w:t>9,10</w:t>
            </w:r>
          </w:p>
        </w:tc>
        <w:tc>
          <w:tcPr>
            <w:tcW w:w="1133" w:type="dxa"/>
          </w:tcPr>
          <w:p w14:paraId="57C7D369" w14:textId="77777777" w:rsidR="00BA4933" w:rsidRPr="00BE1D4A" w:rsidRDefault="00BA4933" w:rsidP="006F020F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М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BA4933" w:rsidRPr="00BE1D4A" w14:paraId="6F3E8203" w14:textId="77777777" w:rsidTr="006F020F">
        <w:tc>
          <w:tcPr>
            <w:tcW w:w="8217" w:type="dxa"/>
          </w:tcPr>
          <w:p w14:paraId="138F1383" w14:textId="07B53861" w:rsidR="00BA4933" w:rsidRPr="00BE1D4A" w:rsidRDefault="0040422A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Оформлений(-а) як штатний(-а) працівник(-ця) </w:t>
            </w:r>
            <w:r w:rsidR="00571776">
              <w:rPr>
                <w:bCs/>
                <w:lang w:val="uk-UA"/>
              </w:rPr>
              <w:t xml:space="preserve">або працюю за трудовим договором </w:t>
            </w:r>
            <w:r>
              <w:rPr>
                <w:bCs/>
                <w:lang w:val="uk-UA"/>
              </w:rPr>
              <w:t>в Україні</w:t>
            </w:r>
          </w:p>
        </w:tc>
        <w:tc>
          <w:tcPr>
            <w:tcW w:w="1133" w:type="dxa"/>
          </w:tcPr>
          <w:p w14:paraId="72EC5324" w14:textId="77777777" w:rsidR="00BA4933" w:rsidRPr="00BE1D4A" w:rsidRDefault="00BA493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BA4933" w:rsidRPr="00BE1D4A" w14:paraId="780F00E0" w14:textId="77777777" w:rsidTr="006F020F">
        <w:tc>
          <w:tcPr>
            <w:tcW w:w="8217" w:type="dxa"/>
          </w:tcPr>
          <w:p w14:paraId="4C0EA9B2" w14:textId="472AF3A1" w:rsidR="00BA4933" w:rsidRPr="00BE1D4A" w:rsidRDefault="0040422A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Оформлений(-а) як ФОП (</w:t>
            </w:r>
            <w:r w:rsidR="00571776">
              <w:rPr>
                <w:bCs/>
                <w:lang w:val="uk-UA"/>
              </w:rPr>
              <w:t>ф</w:t>
            </w:r>
            <w:r>
              <w:rPr>
                <w:bCs/>
                <w:lang w:val="uk-UA"/>
              </w:rPr>
              <w:t>ізична особа</w:t>
            </w:r>
            <w:r w:rsidR="00571776">
              <w:rPr>
                <w:bCs/>
                <w:lang w:val="uk-UA"/>
              </w:rPr>
              <w:t>-</w:t>
            </w:r>
            <w:r>
              <w:rPr>
                <w:bCs/>
                <w:lang w:val="uk-UA"/>
              </w:rPr>
              <w:t>підприємець) в Україні</w:t>
            </w:r>
          </w:p>
        </w:tc>
        <w:tc>
          <w:tcPr>
            <w:tcW w:w="1133" w:type="dxa"/>
          </w:tcPr>
          <w:p w14:paraId="6990EE33" w14:textId="77777777" w:rsidR="00BA4933" w:rsidRPr="00BE1D4A" w:rsidRDefault="00BA493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BA4933" w:rsidRPr="00BE1D4A" w14:paraId="55A6A33E" w14:textId="77777777" w:rsidTr="006F020F">
        <w:tc>
          <w:tcPr>
            <w:tcW w:w="8217" w:type="dxa"/>
          </w:tcPr>
          <w:p w14:paraId="72A19638" w14:textId="7FF19DD0" w:rsidR="00BA4933" w:rsidRPr="00BE1D4A" w:rsidRDefault="00AB6ED2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Оформлений(-а) як ФОП (чи еквівалент)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 w:rsidR="0081792F"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</w:p>
        </w:tc>
        <w:tc>
          <w:tcPr>
            <w:tcW w:w="1133" w:type="dxa"/>
          </w:tcPr>
          <w:p w14:paraId="3C0CE47F" w14:textId="77777777" w:rsidR="00BA4933" w:rsidRPr="00BE1D4A" w:rsidRDefault="00BA493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BA4933" w:rsidRPr="00BE1D4A" w14:paraId="3D21C6DE" w14:textId="77777777" w:rsidTr="006F020F">
        <w:tc>
          <w:tcPr>
            <w:tcW w:w="8217" w:type="dxa"/>
          </w:tcPr>
          <w:p w14:paraId="74D169D2" w14:textId="1CC02DF9" w:rsidR="00BA4933" w:rsidRDefault="00E66597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Інше </w:t>
            </w:r>
            <w:r w:rsidRPr="00BE1D4A">
              <w:rPr>
                <w:b/>
                <w:bCs/>
                <w:color w:val="00B0F0"/>
                <w:lang w:val="uk-UA"/>
              </w:rPr>
              <w:t>ВВ</w:t>
            </w:r>
          </w:p>
        </w:tc>
        <w:tc>
          <w:tcPr>
            <w:tcW w:w="1133" w:type="dxa"/>
          </w:tcPr>
          <w:p w14:paraId="20D59780" w14:textId="07BBDAA7" w:rsidR="00BA4933" w:rsidRPr="00BE1D4A" w:rsidRDefault="00A4483E" w:rsidP="006F020F">
            <w:pPr>
              <w:rPr>
                <w:lang w:val="uk-UA"/>
              </w:rPr>
            </w:pPr>
            <w:r>
              <w:rPr>
                <w:lang w:val="uk-UA"/>
              </w:rPr>
              <w:t>97</w:t>
            </w:r>
          </w:p>
        </w:tc>
      </w:tr>
      <w:tr w:rsidR="00AB6ED2" w:rsidRPr="00BE1D4A" w14:paraId="45B3B2B2" w14:textId="77777777" w:rsidTr="00AB6ED2">
        <w:tc>
          <w:tcPr>
            <w:tcW w:w="8217" w:type="dxa"/>
          </w:tcPr>
          <w:p w14:paraId="5BBBBF03" w14:textId="6B5AE1D2" w:rsidR="00AB6ED2" w:rsidRPr="00B75D19" w:rsidRDefault="00AB6ED2" w:rsidP="006F020F">
            <w:pPr>
              <w:rPr>
                <w:b/>
                <w:bCs/>
                <w:i/>
                <w:lang w:val="ru-RU"/>
              </w:rPr>
            </w:pPr>
            <w:r w:rsidRPr="00BE1D4A">
              <w:rPr>
                <w:b/>
                <w:bCs/>
                <w:lang w:val="uk-UA"/>
              </w:rPr>
              <w:t>E</w:t>
            </w:r>
            <w:r w:rsidR="00E66597">
              <w:rPr>
                <w:b/>
                <w:bCs/>
                <w:lang w:val="uk-UA"/>
              </w:rPr>
              <w:t>4</w:t>
            </w:r>
            <w:r>
              <w:rPr>
                <w:b/>
                <w:bCs/>
                <w:lang w:val="uk-UA"/>
              </w:rPr>
              <w:t xml:space="preserve">. </w:t>
            </w:r>
            <w:r w:rsidR="00776E5E">
              <w:rPr>
                <w:b/>
                <w:bCs/>
                <w:lang w:val="uk-UA"/>
              </w:rPr>
              <w:t xml:space="preserve">Чи </w:t>
            </w:r>
            <w:r w:rsidR="007D4219">
              <w:rPr>
                <w:b/>
                <w:bCs/>
                <w:lang w:val="uk-UA"/>
              </w:rPr>
              <w:t xml:space="preserve">сплачуєте Ви податки у </w:t>
            </w:r>
            <w:r w:rsidR="007D4219" w:rsidRPr="00BE1D4A">
              <w:rPr>
                <w:b/>
                <w:bCs/>
                <w:color w:val="00B0F0"/>
                <w:lang w:val="uk-UA"/>
              </w:rPr>
              <w:t>[_filling_from_S</w:t>
            </w:r>
            <w:r w:rsidR="0081792F">
              <w:rPr>
                <w:b/>
                <w:bCs/>
                <w:color w:val="00B0F0"/>
                <w:lang w:val="uk-UA"/>
              </w:rPr>
              <w:t>5</w:t>
            </w:r>
            <w:r w:rsidR="007D4219"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 w:rsidR="007D4219">
              <w:rPr>
                <w:b/>
                <w:bCs/>
                <w:color w:val="00B0F0"/>
                <w:lang w:val="uk-UA"/>
              </w:rPr>
              <w:t xml:space="preserve"> </w:t>
            </w:r>
            <w:r w:rsidR="007D4219" w:rsidRPr="0081792F">
              <w:rPr>
                <w:b/>
                <w:bCs/>
                <w:lang w:val="uk-UA"/>
              </w:rPr>
              <w:t xml:space="preserve">за </w:t>
            </w:r>
            <w:r w:rsidR="00286295" w:rsidRPr="0081792F">
              <w:rPr>
                <w:b/>
                <w:bCs/>
                <w:lang w:val="uk-UA"/>
              </w:rPr>
              <w:t>дистанційну роботу в Україні</w:t>
            </w:r>
            <w:r>
              <w:rPr>
                <w:b/>
                <w:bCs/>
                <w:lang w:val="uk-UA"/>
              </w:rPr>
              <w:t>?</w:t>
            </w:r>
            <w:r w:rsidR="0037580C">
              <w:rPr>
                <w:b/>
                <w:bCs/>
                <w:lang w:val="uk-UA"/>
              </w:rPr>
              <w:t xml:space="preserve"> </w:t>
            </w:r>
          </w:p>
          <w:p w14:paraId="4C9BB2B3" w14:textId="18961354" w:rsidR="00AB6ED2" w:rsidRPr="0081792F" w:rsidRDefault="00AB6ED2" w:rsidP="006F020F">
            <w:pPr>
              <w:rPr>
                <w:b/>
                <w:bCs/>
                <w:lang w:val="uk-UA"/>
              </w:rPr>
            </w:pPr>
            <w:r w:rsidRPr="00EB0F3D">
              <w:rPr>
                <w:b/>
                <w:bCs/>
                <w:color w:val="00B0F0"/>
                <w:lang w:val="uk-UA"/>
              </w:rPr>
              <w:t xml:space="preserve">Якщо </w:t>
            </w:r>
            <w:r w:rsidRPr="00EB0F3D">
              <w:rPr>
                <w:b/>
                <w:bCs/>
                <w:color w:val="00B0F0"/>
              </w:rPr>
              <w:t>E2 =1</w:t>
            </w:r>
            <w:r w:rsidR="0081792F" w:rsidRPr="00EB0F3D">
              <w:rPr>
                <w:b/>
                <w:bCs/>
                <w:color w:val="00B0F0"/>
                <w:lang w:val="uk-UA"/>
              </w:rPr>
              <w:t>,2</w:t>
            </w:r>
          </w:p>
        </w:tc>
        <w:tc>
          <w:tcPr>
            <w:tcW w:w="1133" w:type="dxa"/>
          </w:tcPr>
          <w:p w14:paraId="0C236A5A" w14:textId="2F81C2A3" w:rsidR="00AB6ED2" w:rsidRPr="00BE1D4A" w:rsidRDefault="00201ED0" w:rsidP="006F020F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="00AB6ED2"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AB6ED2" w:rsidRPr="00BE1D4A" w14:paraId="173C47E2" w14:textId="77777777" w:rsidTr="00AB6ED2">
        <w:tc>
          <w:tcPr>
            <w:tcW w:w="8217" w:type="dxa"/>
          </w:tcPr>
          <w:p w14:paraId="19DB32C1" w14:textId="72619641" w:rsidR="00AB6ED2" w:rsidRPr="00BE1D4A" w:rsidRDefault="00286295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Так</w:t>
            </w:r>
          </w:p>
        </w:tc>
        <w:tc>
          <w:tcPr>
            <w:tcW w:w="1133" w:type="dxa"/>
          </w:tcPr>
          <w:p w14:paraId="0936D2A9" w14:textId="77777777" w:rsidR="00AB6ED2" w:rsidRPr="00BE1D4A" w:rsidRDefault="00AB6ED2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AB6ED2" w:rsidRPr="00BE1D4A" w14:paraId="79906FB2" w14:textId="77777777" w:rsidTr="00AB6ED2">
        <w:tc>
          <w:tcPr>
            <w:tcW w:w="8217" w:type="dxa"/>
          </w:tcPr>
          <w:p w14:paraId="7E9E5C33" w14:textId="60C3CFD3" w:rsidR="00AB6ED2" w:rsidRPr="00BE1D4A" w:rsidRDefault="00286295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Ні</w:t>
            </w:r>
          </w:p>
        </w:tc>
        <w:tc>
          <w:tcPr>
            <w:tcW w:w="1133" w:type="dxa"/>
          </w:tcPr>
          <w:p w14:paraId="1C440C16" w14:textId="77777777" w:rsidR="00AB6ED2" w:rsidRPr="00BE1D4A" w:rsidRDefault="00AB6ED2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AB6ED2" w:rsidRPr="00BE1D4A" w14:paraId="4A7B008A" w14:textId="77777777" w:rsidTr="00AB6ED2">
        <w:tc>
          <w:tcPr>
            <w:tcW w:w="8217" w:type="dxa"/>
          </w:tcPr>
          <w:p w14:paraId="5C9F694B" w14:textId="77777777" w:rsidR="00AB6ED2" w:rsidRDefault="00AB6ED2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Відмова від відповіді</w:t>
            </w:r>
          </w:p>
        </w:tc>
        <w:tc>
          <w:tcPr>
            <w:tcW w:w="1133" w:type="dxa"/>
          </w:tcPr>
          <w:p w14:paraId="6A9753E9" w14:textId="43D801F7" w:rsidR="00AB6ED2" w:rsidRPr="00BE1D4A" w:rsidRDefault="00AB6ED2" w:rsidP="006F020F">
            <w:pPr>
              <w:rPr>
                <w:lang w:val="uk-UA"/>
              </w:rPr>
            </w:pPr>
            <w:r>
              <w:rPr>
                <w:lang w:val="uk-UA"/>
              </w:rPr>
              <w:t>9</w:t>
            </w:r>
            <w:r w:rsidR="00A4483E">
              <w:rPr>
                <w:lang w:val="uk-UA"/>
              </w:rPr>
              <w:t>9</w:t>
            </w:r>
          </w:p>
        </w:tc>
      </w:tr>
    </w:tbl>
    <w:p w14:paraId="340ED0C5" w14:textId="77777777" w:rsidR="00BA4933" w:rsidRDefault="00BA4933" w:rsidP="00593372">
      <w:pPr>
        <w:rPr>
          <w:lang w:val="uk-UA"/>
        </w:rPr>
      </w:pPr>
    </w:p>
    <w:p w14:paraId="6093500E" w14:textId="77777777" w:rsidR="00286295" w:rsidRDefault="00286295" w:rsidP="00593372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6F5A70" w:rsidRPr="00BE1D4A" w14:paraId="0F01245D" w14:textId="77777777" w:rsidTr="006F020F">
        <w:tc>
          <w:tcPr>
            <w:tcW w:w="8217" w:type="dxa"/>
          </w:tcPr>
          <w:p w14:paraId="1208848D" w14:textId="5CA68F05" w:rsidR="006F5A70" w:rsidRDefault="006F5A70" w:rsidP="006F020F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>E</w:t>
            </w:r>
            <w:r w:rsidR="00FF76DC">
              <w:rPr>
                <w:b/>
                <w:bCs/>
                <w:lang w:val="uk-UA"/>
              </w:rPr>
              <w:t>6</w:t>
            </w:r>
            <w:r w:rsidRPr="00BE1D4A">
              <w:rPr>
                <w:b/>
                <w:bCs/>
                <w:lang w:val="uk-UA"/>
              </w:rPr>
              <w:t xml:space="preserve">. </w:t>
            </w:r>
            <w:r w:rsidR="00863D98">
              <w:rPr>
                <w:b/>
                <w:bCs/>
                <w:lang w:val="uk-UA"/>
              </w:rPr>
              <w:t xml:space="preserve">Якщо у Вас не буде можливості працювати дистанційно в Україні без оплати податків в </w:t>
            </w:r>
            <w:r w:rsidR="00863D98" w:rsidRPr="00BE1D4A">
              <w:rPr>
                <w:b/>
                <w:bCs/>
                <w:color w:val="00B0F0"/>
                <w:lang w:val="uk-UA"/>
              </w:rPr>
              <w:t>[_filling_from_S</w:t>
            </w:r>
            <w:r w:rsidR="00E66597">
              <w:rPr>
                <w:b/>
                <w:bCs/>
                <w:color w:val="00B0F0"/>
                <w:lang w:val="uk-UA"/>
              </w:rPr>
              <w:t>5</w:t>
            </w:r>
            <w:r w:rsidR="00863D98" w:rsidRPr="00BE1D4A">
              <w:rPr>
                <w:b/>
                <w:bCs/>
                <w:color w:val="00B0F0"/>
                <w:lang w:val="uk-UA"/>
              </w:rPr>
              <w:t xml:space="preserve"> </w:t>
            </w:r>
            <w:r w:rsidR="00863D98" w:rsidRPr="00F7038F">
              <w:rPr>
                <w:lang w:val="uk-UA"/>
              </w:rPr>
              <w:t>], що Ви будете робити?</w:t>
            </w:r>
          </w:p>
          <w:p w14:paraId="6BD1DA9B" w14:textId="23828847" w:rsidR="006F5A70" w:rsidRPr="00C61D10" w:rsidRDefault="006F5A70" w:rsidP="006F020F">
            <w:pPr>
              <w:rPr>
                <w:b/>
                <w:bCs/>
                <w:lang w:val="uk-UA"/>
              </w:rPr>
            </w:pPr>
            <w:r w:rsidRPr="00EB0F3D">
              <w:rPr>
                <w:b/>
                <w:bCs/>
                <w:color w:val="00B0F0"/>
                <w:lang w:val="uk-UA"/>
              </w:rPr>
              <w:t xml:space="preserve">Якщо </w:t>
            </w:r>
            <w:r w:rsidRPr="00EB0F3D">
              <w:rPr>
                <w:b/>
                <w:bCs/>
                <w:color w:val="00B0F0"/>
              </w:rPr>
              <w:t>E</w:t>
            </w:r>
            <w:r w:rsidRPr="00EB0F3D">
              <w:rPr>
                <w:b/>
                <w:bCs/>
                <w:color w:val="00B0F0"/>
                <w:lang w:val="uk-UA"/>
              </w:rPr>
              <w:t>2 = 1</w:t>
            </w:r>
            <w:r w:rsidR="00E66597" w:rsidRPr="00EB0F3D">
              <w:rPr>
                <w:b/>
                <w:bCs/>
                <w:color w:val="00B0F0"/>
                <w:lang w:val="uk-UA"/>
              </w:rPr>
              <w:t>,2,</w:t>
            </w:r>
            <w:r w:rsidR="00026B98">
              <w:rPr>
                <w:b/>
                <w:bCs/>
                <w:color w:val="00B0F0"/>
                <w:lang w:val="uk-UA"/>
              </w:rPr>
              <w:t>9</w:t>
            </w:r>
          </w:p>
        </w:tc>
        <w:tc>
          <w:tcPr>
            <w:tcW w:w="1133" w:type="dxa"/>
          </w:tcPr>
          <w:p w14:paraId="6CBC4DCA" w14:textId="3B994465" w:rsidR="006F5A70" w:rsidRPr="00BE1D4A" w:rsidRDefault="006F5A70" w:rsidP="006F020F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М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6F5A70" w:rsidRPr="00BE1D4A" w14:paraId="23AB6774" w14:textId="77777777" w:rsidTr="006F020F">
        <w:tc>
          <w:tcPr>
            <w:tcW w:w="8217" w:type="dxa"/>
          </w:tcPr>
          <w:p w14:paraId="39DCBF81" w14:textId="164AE1B2" w:rsidR="006F5A70" w:rsidRPr="00BE1D4A" w:rsidRDefault="00863D98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Буду сплачувати податки як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 w:rsidR="00FF76DC"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 w:rsidR="00CA458B">
              <w:rPr>
                <w:b/>
                <w:bCs/>
                <w:color w:val="00B0F0"/>
                <w:lang w:val="uk-UA"/>
              </w:rPr>
              <w:t>,</w:t>
            </w:r>
            <w:r>
              <w:rPr>
                <w:b/>
                <w:bCs/>
                <w:color w:val="00B0F0"/>
                <w:lang w:val="uk-UA"/>
              </w:rPr>
              <w:t xml:space="preserve"> </w:t>
            </w:r>
            <w:r w:rsidRPr="00DE5FE8">
              <w:rPr>
                <w:lang w:val="uk-UA"/>
              </w:rPr>
              <w:t>так і в Україні</w:t>
            </w:r>
          </w:p>
        </w:tc>
        <w:tc>
          <w:tcPr>
            <w:tcW w:w="1133" w:type="dxa"/>
          </w:tcPr>
          <w:p w14:paraId="64AB88C9" w14:textId="61B2E1BC" w:rsidR="006F5A70" w:rsidRPr="00BE1D4A" w:rsidRDefault="006F5A70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6F5A70" w:rsidRPr="00BE1D4A" w14:paraId="33C191BE" w14:textId="77777777" w:rsidTr="006F020F">
        <w:tc>
          <w:tcPr>
            <w:tcW w:w="8217" w:type="dxa"/>
          </w:tcPr>
          <w:p w14:paraId="01AC9E38" w14:textId="2F3F6037" w:rsidR="006F5A70" w:rsidRPr="00BE1D4A" w:rsidRDefault="00BC2961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Звільнюсь із своєї роботи в Україні</w:t>
            </w:r>
            <w:r w:rsidR="003B394D">
              <w:rPr>
                <w:bCs/>
                <w:lang w:val="uk-UA"/>
              </w:rPr>
              <w:t xml:space="preserve"> або припиню свій бізнес там</w:t>
            </w:r>
            <w:r w:rsidR="00C80D92">
              <w:rPr>
                <w:bCs/>
                <w:lang w:val="uk-UA"/>
              </w:rPr>
              <w:t xml:space="preserve"> та буду шукати роботу</w:t>
            </w:r>
            <w:r w:rsidR="003B394D">
              <w:rPr>
                <w:bCs/>
                <w:lang w:val="uk-UA"/>
              </w:rPr>
              <w:t xml:space="preserve"> чи відкривати бізн</w:t>
            </w:r>
            <w:r w:rsidR="004A1E20">
              <w:rPr>
                <w:bCs/>
                <w:lang w:val="uk-UA"/>
              </w:rPr>
              <w:t>р</w:t>
            </w:r>
            <w:r w:rsidR="003B394D">
              <w:rPr>
                <w:bCs/>
                <w:lang w:val="uk-UA"/>
              </w:rPr>
              <w:t>ес</w:t>
            </w:r>
            <w:r w:rsidR="00C80D92">
              <w:rPr>
                <w:bCs/>
                <w:lang w:val="uk-UA"/>
              </w:rPr>
              <w:t xml:space="preserve"> в </w:t>
            </w:r>
            <w:r w:rsidR="00C80D92" w:rsidRPr="00BE1D4A">
              <w:rPr>
                <w:b/>
                <w:bCs/>
                <w:color w:val="00B0F0"/>
                <w:lang w:val="uk-UA"/>
              </w:rPr>
              <w:t>[_filling_from_S</w:t>
            </w:r>
            <w:r w:rsidR="00E66597">
              <w:rPr>
                <w:b/>
                <w:bCs/>
                <w:color w:val="00B0F0"/>
                <w:lang w:val="uk-UA"/>
              </w:rPr>
              <w:t>5</w:t>
            </w:r>
            <w:r w:rsidR="00C80D92" w:rsidRPr="00BE1D4A">
              <w:rPr>
                <w:b/>
                <w:bCs/>
                <w:color w:val="00B0F0"/>
                <w:lang w:val="uk-UA"/>
              </w:rPr>
              <w:t xml:space="preserve"> ]</w:t>
            </w:r>
          </w:p>
        </w:tc>
        <w:tc>
          <w:tcPr>
            <w:tcW w:w="1133" w:type="dxa"/>
          </w:tcPr>
          <w:p w14:paraId="563E6BFC" w14:textId="51C131D2" w:rsidR="006F5A70" w:rsidRPr="00BE1D4A" w:rsidRDefault="006F5A70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6F5A70" w:rsidRPr="00BE1D4A" w14:paraId="162147C2" w14:textId="77777777" w:rsidTr="006F020F">
        <w:tc>
          <w:tcPr>
            <w:tcW w:w="8217" w:type="dxa"/>
          </w:tcPr>
          <w:p w14:paraId="240105C9" w14:textId="1F571DBC" w:rsidR="006F5A70" w:rsidRPr="00BE1D4A" w:rsidRDefault="00C80D92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lastRenderedPageBreak/>
              <w:t>Продовжу працювати</w:t>
            </w:r>
            <w:r w:rsidR="00843A8F">
              <w:rPr>
                <w:bCs/>
                <w:lang w:val="uk-UA"/>
              </w:rPr>
              <w:t xml:space="preserve"> дистанційно в Україні, але неофіційно, щоб не сплачувати податки</w:t>
            </w:r>
          </w:p>
        </w:tc>
        <w:tc>
          <w:tcPr>
            <w:tcW w:w="1133" w:type="dxa"/>
          </w:tcPr>
          <w:p w14:paraId="5647A8BD" w14:textId="4EB6659A" w:rsidR="006F5A70" w:rsidRPr="00BE1D4A" w:rsidRDefault="006F5A70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843A8F" w:rsidRPr="00BE1D4A" w14:paraId="67B163A8" w14:textId="77777777" w:rsidTr="006F020F">
        <w:tc>
          <w:tcPr>
            <w:tcW w:w="8217" w:type="dxa"/>
          </w:tcPr>
          <w:p w14:paraId="79DBB775" w14:textId="3F8D831D" w:rsidR="00843A8F" w:rsidRDefault="002505B7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Оформлю ФОП (або його місцевий еквівалент) у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 w:rsidR="00E66597"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>
              <w:rPr>
                <w:b/>
                <w:bCs/>
                <w:color w:val="00B0F0"/>
                <w:lang w:val="uk-UA"/>
              </w:rPr>
              <w:t xml:space="preserve"> </w:t>
            </w:r>
            <w:r w:rsidRPr="00DE5FE8">
              <w:rPr>
                <w:lang w:val="uk-UA"/>
              </w:rPr>
              <w:t>та буду сплачувати податки лише у</w:t>
            </w:r>
            <w:r w:rsidRPr="00E66597">
              <w:rPr>
                <w:b/>
                <w:bCs/>
                <w:lang w:val="uk-UA"/>
              </w:rPr>
              <w:t xml:space="preserve">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 w:rsidR="00E66597"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 w:rsidR="003B394D">
              <w:rPr>
                <w:b/>
                <w:bCs/>
                <w:color w:val="00B0F0"/>
                <w:lang w:val="uk-UA"/>
              </w:rPr>
              <w:t xml:space="preserve">, </w:t>
            </w:r>
            <w:r w:rsidR="003B394D" w:rsidRPr="003B394D">
              <w:rPr>
                <w:lang w:val="uk-UA"/>
              </w:rPr>
              <w:t>продовжуючи працювати дистанційно на організацію в Україні</w:t>
            </w:r>
          </w:p>
        </w:tc>
        <w:tc>
          <w:tcPr>
            <w:tcW w:w="1133" w:type="dxa"/>
          </w:tcPr>
          <w:p w14:paraId="7D19F3F8" w14:textId="6C1C7296" w:rsidR="00843A8F" w:rsidRPr="00BE1D4A" w:rsidRDefault="002505B7" w:rsidP="006F020F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E360DA" w:rsidRPr="00BE1D4A" w14:paraId="20AC7E53" w14:textId="77777777" w:rsidTr="00D73106">
        <w:tc>
          <w:tcPr>
            <w:tcW w:w="8217" w:type="dxa"/>
          </w:tcPr>
          <w:p w14:paraId="798B127A" w14:textId="3EA74CD5" w:rsidR="00E360DA" w:rsidRDefault="00E360DA" w:rsidP="00D73106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Не буду нічого робити</w:t>
            </w:r>
            <w:r w:rsidR="004205EB">
              <w:rPr>
                <w:bCs/>
                <w:lang w:val="uk-UA"/>
              </w:rPr>
              <w:t xml:space="preserve">, не планую подавати податкову декларацію та платити податки </w:t>
            </w:r>
            <w:r w:rsidR="004205EB" w:rsidRPr="00DE5FE8">
              <w:rPr>
                <w:lang w:val="uk-UA"/>
              </w:rPr>
              <w:t>у</w:t>
            </w:r>
            <w:r w:rsidR="004205EB" w:rsidRPr="00E66597">
              <w:rPr>
                <w:b/>
                <w:bCs/>
                <w:lang w:val="uk-UA"/>
              </w:rPr>
              <w:t xml:space="preserve"> </w:t>
            </w:r>
            <w:r w:rsidR="004205EB" w:rsidRPr="00BE1D4A">
              <w:rPr>
                <w:b/>
                <w:bCs/>
                <w:color w:val="00B0F0"/>
                <w:lang w:val="uk-UA"/>
              </w:rPr>
              <w:t>[_filling_from_S</w:t>
            </w:r>
            <w:r w:rsidR="004205EB">
              <w:rPr>
                <w:b/>
                <w:bCs/>
                <w:color w:val="00B0F0"/>
                <w:lang w:val="uk-UA"/>
              </w:rPr>
              <w:t>5</w:t>
            </w:r>
            <w:r w:rsidR="004205EB" w:rsidRPr="00BE1D4A">
              <w:rPr>
                <w:b/>
                <w:bCs/>
                <w:color w:val="00B0F0"/>
                <w:lang w:val="uk-UA"/>
              </w:rPr>
              <w:t xml:space="preserve"> ]</w:t>
            </w:r>
          </w:p>
        </w:tc>
        <w:tc>
          <w:tcPr>
            <w:tcW w:w="1133" w:type="dxa"/>
          </w:tcPr>
          <w:p w14:paraId="6750C543" w14:textId="32EBB37F" w:rsidR="00E360DA" w:rsidRPr="00BE1D4A" w:rsidRDefault="00026B98" w:rsidP="00D73106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6F5A70" w:rsidRPr="00BE1D4A" w14:paraId="4AF3C636" w14:textId="77777777" w:rsidTr="006F020F">
        <w:tc>
          <w:tcPr>
            <w:tcW w:w="8217" w:type="dxa"/>
          </w:tcPr>
          <w:p w14:paraId="15CAA2F0" w14:textId="223A338F" w:rsidR="006F5A70" w:rsidRDefault="006F5A70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В</w:t>
            </w:r>
            <w:r w:rsidR="00E66597">
              <w:rPr>
                <w:bCs/>
                <w:lang w:val="uk-UA"/>
              </w:rPr>
              <w:t>ажко сказати</w:t>
            </w:r>
          </w:p>
        </w:tc>
        <w:tc>
          <w:tcPr>
            <w:tcW w:w="1133" w:type="dxa"/>
          </w:tcPr>
          <w:p w14:paraId="19D99347" w14:textId="09ED7D6C" w:rsidR="006F5A70" w:rsidRPr="00BE1D4A" w:rsidRDefault="006F5A70" w:rsidP="006F020F">
            <w:pPr>
              <w:rPr>
                <w:lang w:val="uk-UA"/>
              </w:rPr>
            </w:pPr>
            <w:r>
              <w:rPr>
                <w:lang w:val="uk-UA"/>
              </w:rPr>
              <w:t>9</w:t>
            </w:r>
            <w:r w:rsidR="00A4483E">
              <w:rPr>
                <w:lang w:val="uk-UA"/>
              </w:rPr>
              <w:t>8</w:t>
            </w:r>
          </w:p>
        </w:tc>
      </w:tr>
    </w:tbl>
    <w:p w14:paraId="635DEFC0" w14:textId="77777777" w:rsidR="006F5A70" w:rsidRDefault="006F5A70" w:rsidP="00593372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6057B9" w:rsidRPr="00BE1D4A" w14:paraId="4EF77B58" w14:textId="77777777" w:rsidTr="00C02B44">
        <w:tc>
          <w:tcPr>
            <w:tcW w:w="8217" w:type="dxa"/>
          </w:tcPr>
          <w:p w14:paraId="64847200" w14:textId="78215C0E" w:rsidR="006057B9" w:rsidRDefault="006057B9" w:rsidP="00C02B44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>E</w:t>
            </w:r>
            <w:r>
              <w:rPr>
                <w:b/>
                <w:bCs/>
                <w:lang w:val="uk-UA"/>
              </w:rPr>
              <w:t>7</w:t>
            </w:r>
            <w:r w:rsidRPr="00BE1D4A">
              <w:rPr>
                <w:b/>
                <w:bCs/>
                <w:lang w:val="uk-UA"/>
              </w:rPr>
              <w:t xml:space="preserve">. </w:t>
            </w:r>
            <w:r>
              <w:rPr>
                <w:b/>
                <w:bCs/>
                <w:lang w:val="uk-UA"/>
              </w:rPr>
              <w:t xml:space="preserve">Чи потрібне знання місцевої мови, щоб працювати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</w:t>
            </w:r>
            <w:r w:rsidRPr="00F7038F">
              <w:rPr>
                <w:lang w:val="uk-UA"/>
              </w:rPr>
              <w:t>]</w:t>
            </w:r>
            <w:r>
              <w:rPr>
                <w:lang w:val="uk-UA"/>
              </w:rPr>
              <w:t xml:space="preserve"> за тією ж спеціальністю, за якою Ви працювали в Україні</w:t>
            </w:r>
          </w:p>
          <w:p w14:paraId="481651C7" w14:textId="3C0D466D" w:rsidR="006057B9" w:rsidRPr="00C61D10" w:rsidRDefault="006057B9" w:rsidP="00C02B44">
            <w:pPr>
              <w:rPr>
                <w:b/>
                <w:bCs/>
                <w:lang w:val="uk-UA"/>
              </w:rPr>
            </w:pPr>
          </w:p>
        </w:tc>
        <w:tc>
          <w:tcPr>
            <w:tcW w:w="1133" w:type="dxa"/>
          </w:tcPr>
          <w:p w14:paraId="1B4C08BA" w14:textId="77777777" w:rsidR="006057B9" w:rsidRPr="00BE1D4A" w:rsidRDefault="006057B9" w:rsidP="00C02B44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6057B9" w:rsidRPr="00BE1D4A" w14:paraId="413943A5" w14:textId="77777777" w:rsidTr="00C02B44">
        <w:tc>
          <w:tcPr>
            <w:tcW w:w="8217" w:type="dxa"/>
          </w:tcPr>
          <w:p w14:paraId="0743CC85" w14:textId="1B3A4D27" w:rsidR="006057B9" w:rsidRPr="00BE1D4A" w:rsidRDefault="006057B9" w:rsidP="00C02B44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Так, потрібне вільне володіння мовою</w:t>
            </w:r>
          </w:p>
        </w:tc>
        <w:tc>
          <w:tcPr>
            <w:tcW w:w="1133" w:type="dxa"/>
          </w:tcPr>
          <w:p w14:paraId="4F09ACDC" w14:textId="77777777" w:rsidR="006057B9" w:rsidRPr="00BE1D4A" w:rsidRDefault="006057B9" w:rsidP="00C02B44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6057B9" w:rsidRPr="00BE1D4A" w14:paraId="5F86CD09" w14:textId="77777777" w:rsidTr="00C02B44">
        <w:tc>
          <w:tcPr>
            <w:tcW w:w="8217" w:type="dxa"/>
          </w:tcPr>
          <w:p w14:paraId="4CE4F4F8" w14:textId="56198339" w:rsidR="006057B9" w:rsidRPr="00BE1D4A" w:rsidRDefault="006057B9" w:rsidP="00C02B44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Так, але достатньо середнього рівня володіння мовою</w:t>
            </w:r>
          </w:p>
        </w:tc>
        <w:tc>
          <w:tcPr>
            <w:tcW w:w="1133" w:type="dxa"/>
          </w:tcPr>
          <w:p w14:paraId="0696BABE" w14:textId="77777777" w:rsidR="006057B9" w:rsidRPr="00BE1D4A" w:rsidRDefault="006057B9" w:rsidP="00C02B44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6057B9" w:rsidRPr="00BE1D4A" w14:paraId="7BF7BB6F" w14:textId="77777777" w:rsidTr="00C02B44">
        <w:tc>
          <w:tcPr>
            <w:tcW w:w="8217" w:type="dxa"/>
          </w:tcPr>
          <w:p w14:paraId="5174AD15" w14:textId="012626E0" w:rsidR="006057B9" w:rsidRPr="00BE1D4A" w:rsidRDefault="006057B9" w:rsidP="00C02B44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Ні, знання мови не потрібно</w:t>
            </w:r>
          </w:p>
        </w:tc>
        <w:tc>
          <w:tcPr>
            <w:tcW w:w="1133" w:type="dxa"/>
          </w:tcPr>
          <w:p w14:paraId="0420DE2B" w14:textId="77777777" w:rsidR="006057B9" w:rsidRPr="00BE1D4A" w:rsidRDefault="006057B9" w:rsidP="00C02B44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6057B9" w:rsidRPr="00BE1D4A" w14:paraId="39002095" w14:textId="77777777" w:rsidTr="00C02B44">
        <w:tc>
          <w:tcPr>
            <w:tcW w:w="8217" w:type="dxa"/>
          </w:tcPr>
          <w:p w14:paraId="69DE8AC8" w14:textId="20A8BF50" w:rsidR="006057B9" w:rsidRDefault="006057B9" w:rsidP="00C02B44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Я не працював(-ла) в Україні</w:t>
            </w:r>
          </w:p>
        </w:tc>
        <w:tc>
          <w:tcPr>
            <w:tcW w:w="1133" w:type="dxa"/>
          </w:tcPr>
          <w:p w14:paraId="197F056F" w14:textId="77777777" w:rsidR="006057B9" w:rsidRPr="00BE1D4A" w:rsidRDefault="006057B9" w:rsidP="00C02B44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6057B9" w:rsidRPr="00BE1D4A" w14:paraId="16B724C7" w14:textId="77777777" w:rsidTr="00C02B44">
        <w:tc>
          <w:tcPr>
            <w:tcW w:w="8217" w:type="dxa"/>
          </w:tcPr>
          <w:p w14:paraId="54EEC2E1" w14:textId="6673887B" w:rsidR="006057B9" w:rsidRDefault="006057B9" w:rsidP="00C02B44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Важко сказати</w:t>
            </w:r>
          </w:p>
        </w:tc>
        <w:tc>
          <w:tcPr>
            <w:tcW w:w="1133" w:type="dxa"/>
          </w:tcPr>
          <w:p w14:paraId="66B707E7" w14:textId="364AA997" w:rsidR="006057B9" w:rsidRPr="00BE1D4A" w:rsidRDefault="006057B9" w:rsidP="00C02B44">
            <w:pPr>
              <w:rPr>
                <w:lang w:val="uk-UA"/>
              </w:rPr>
            </w:pPr>
            <w:r>
              <w:rPr>
                <w:lang w:val="uk-UA"/>
              </w:rPr>
              <w:t>98</w:t>
            </w:r>
          </w:p>
        </w:tc>
      </w:tr>
    </w:tbl>
    <w:p w14:paraId="1DFF513A" w14:textId="77777777" w:rsidR="006057B9" w:rsidRDefault="006057B9" w:rsidP="00593372">
      <w:pPr>
        <w:rPr>
          <w:lang w:val="uk-UA"/>
        </w:rPr>
      </w:pPr>
    </w:p>
    <w:p w14:paraId="7E56001D" w14:textId="77777777" w:rsidR="00BA4933" w:rsidRDefault="00BA4933" w:rsidP="00593372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D04112" w:rsidRPr="00BE1D4A" w14:paraId="34B6A3F1" w14:textId="77777777" w:rsidTr="006F020F">
        <w:tc>
          <w:tcPr>
            <w:tcW w:w="8217" w:type="dxa"/>
          </w:tcPr>
          <w:p w14:paraId="4AF67A8D" w14:textId="4F50C56A" w:rsidR="00137057" w:rsidRDefault="00D04112" w:rsidP="00137057">
            <w:pPr>
              <w:rPr>
                <w:b/>
                <w:bCs/>
                <w:i/>
                <w:u w:val="single"/>
                <w:lang w:val="uk-UA"/>
              </w:rPr>
            </w:pPr>
            <w:r w:rsidRPr="00BE1D4A">
              <w:rPr>
                <w:b/>
                <w:bCs/>
                <w:lang w:val="uk-UA"/>
              </w:rPr>
              <w:t>E</w:t>
            </w:r>
            <w:r w:rsidR="006057B9">
              <w:rPr>
                <w:b/>
                <w:bCs/>
                <w:lang w:val="uk-UA"/>
              </w:rPr>
              <w:t>8</w:t>
            </w:r>
            <w:r w:rsidRPr="00BE1D4A">
              <w:rPr>
                <w:b/>
                <w:bCs/>
                <w:lang w:val="uk-UA"/>
              </w:rPr>
              <w:t xml:space="preserve">. </w:t>
            </w:r>
            <w:r>
              <w:rPr>
                <w:b/>
                <w:bCs/>
                <w:lang w:val="uk-UA"/>
              </w:rPr>
              <w:t>Чи працюєте Ви за</w:t>
            </w:r>
            <w:r w:rsidR="00137057">
              <w:rPr>
                <w:b/>
                <w:bCs/>
                <w:lang w:val="uk-UA"/>
              </w:rPr>
              <w:t xml:space="preserve"> тією ж</w:t>
            </w:r>
            <w:r>
              <w:rPr>
                <w:b/>
                <w:bCs/>
                <w:lang w:val="uk-UA"/>
              </w:rPr>
              <w:t xml:space="preserve"> спеціальн</w:t>
            </w:r>
            <w:r w:rsidR="00F40B18">
              <w:rPr>
                <w:b/>
                <w:bCs/>
                <w:lang w:val="uk-UA"/>
              </w:rPr>
              <w:t>істю</w:t>
            </w:r>
            <w:r w:rsidR="00026B98">
              <w:rPr>
                <w:b/>
                <w:bCs/>
                <w:lang w:val="uk-UA"/>
              </w:rPr>
              <w:t>,</w:t>
            </w:r>
            <w:r w:rsidR="00137057">
              <w:rPr>
                <w:b/>
                <w:bCs/>
                <w:lang w:val="uk-UA"/>
              </w:rPr>
              <w:t xml:space="preserve"> що і до війни</w:t>
            </w:r>
            <w:r w:rsidR="00F40B18">
              <w:rPr>
                <w:b/>
                <w:bCs/>
                <w:lang w:val="uk-UA"/>
              </w:rPr>
              <w:t>?</w:t>
            </w:r>
            <w:r>
              <w:rPr>
                <w:b/>
                <w:bCs/>
                <w:lang w:val="uk-UA"/>
              </w:rPr>
              <w:t xml:space="preserve"> </w:t>
            </w:r>
          </w:p>
          <w:p w14:paraId="0222FD48" w14:textId="471A4C5F" w:rsidR="00D04112" w:rsidRPr="003B394D" w:rsidRDefault="00D04112" w:rsidP="00137057">
            <w:pPr>
              <w:rPr>
                <w:b/>
                <w:bCs/>
                <w:lang w:val="uk-UA"/>
              </w:rPr>
            </w:pPr>
            <w:r w:rsidRPr="00EB0F3D">
              <w:rPr>
                <w:b/>
                <w:bCs/>
                <w:color w:val="00B0F0"/>
                <w:lang w:val="uk-UA"/>
              </w:rPr>
              <w:t xml:space="preserve">Якщо </w:t>
            </w:r>
            <w:r w:rsidRPr="00EB0F3D">
              <w:rPr>
                <w:b/>
                <w:bCs/>
                <w:color w:val="00B0F0"/>
              </w:rPr>
              <w:t>E</w:t>
            </w:r>
            <w:r w:rsidR="003B394D" w:rsidRPr="00EB0F3D">
              <w:rPr>
                <w:b/>
                <w:bCs/>
                <w:color w:val="00B0F0"/>
                <w:lang w:val="uk-UA"/>
              </w:rPr>
              <w:t>2</w:t>
            </w:r>
            <w:r w:rsidRPr="00EB0F3D">
              <w:rPr>
                <w:b/>
                <w:bCs/>
                <w:color w:val="00B0F0"/>
              </w:rPr>
              <w:t xml:space="preserve"> =1,2,</w:t>
            </w:r>
            <w:r w:rsidR="003B394D" w:rsidRPr="00EB0F3D">
              <w:rPr>
                <w:b/>
                <w:bCs/>
                <w:color w:val="00B0F0"/>
                <w:lang w:val="uk-UA"/>
              </w:rPr>
              <w:t>4</w:t>
            </w:r>
            <w:r w:rsidR="00026B98">
              <w:rPr>
                <w:b/>
                <w:bCs/>
                <w:color w:val="00B0F0"/>
                <w:lang w:val="uk-UA"/>
              </w:rPr>
              <w:t>,5</w:t>
            </w:r>
          </w:p>
        </w:tc>
        <w:tc>
          <w:tcPr>
            <w:tcW w:w="1133" w:type="dxa"/>
          </w:tcPr>
          <w:p w14:paraId="135B6822" w14:textId="59868466" w:rsidR="00D04112" w:rsidRPr="00BE1D4A" w:rsidRDefault="00137057" w:rsidP="006F020F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="00D04112"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D04112" w:rsidRPr="00BE1D4A" w14:paraId="4C8016C5" w14:textId="77777777" w:rsidTr="006F020F">
        <w:tc>
          <w:tcPr>
            <w:tcW w:w="8217" w:type="dxa"/>
          </w:tcPr>
          <w:p w14:paraId="5DBC18E2" w14:textId="6149FE9F" w:rsidR="00D04112" w:rsidRPr="00BE1D4A" w:rsidRDefault="00137057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Так</w:t>
            </w:r>
          </w:p>
        </w:tc>
        <w:tc>
          <w:tcPr>
            <w:tcW w:w="1133" w:type="dxa"/>
          </w:tcPr>
          <w:p w14:paraId="1413891F" w14:textId="77777777" w:rsidR="00D04112" w:rsidRPr="00BE1D4A" w:rsidRDefault="00D04112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D04112" w:rsidRPr="00BE1D4A" w14:paraId="17F75570" w14:textId="77777777" w:rsidTr="006F020F">
        <w:tc>
          <w:tcPr>
            <w:tcW w:w="8217" w:type="dxa"/>
          </w:tcPr>
          <w:p w14:paraId="68F6595B" w14:textId="3B5974DB" w:rsidR="00D04112" w:rsidRPr="00BE1D4A" w:rsidRDefault="00137057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Ні, але за суміжною спеціальністю</w:t>
            </w:r>
          </w:p>
        </w:tc>
        <w:tc>
          <w:tcPr>
            <w:tcW w:w="1133" w:type="dxa"/>
          </w:tcPr>
          <w:p w14:paraId="4DCEF770" w14:textId="77777777" w:rsidR="00D04112" w:rsidRPr="00BE1D4A" w:rsidRDefault="00D04112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D04112" w:rsidRPr="00BE1D4A" w14:paraId="1526B157" w14:textId="77777777" w:rsidTr="006F020F">
        <w:tc>
          <w:tcPr>
            <w:tcW w:w="8217" w:type="dxa"/>
          </w:tcPr>
          <w:p w14:paraId="069563B0" w14:textId="1DD70DB1" w:rsidR="00D04112" w:rsidRPr="00BE1D4A" w:rsidRDefault="00137057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Ні, зовсім за іншою спеціальністю</w:t>
            </w:r>
          </w:p>
        </w:tc>
        <w:tc>
          <w:tcPr>
            <w:tcW w:w="1133" w:type="dxa"/>
          </w:tcPr>
          <w:p w14:paraId="2C1DFAAE" w14:textId="77777777" w:rsidR="00D04112" w:rsidRPr="00BE1D4A" w:rsidRDefault="00D04112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0D2228" w:rsidRPr="00BE1D4A" w14:paraId="1D3EF404" w14:textId="77777777" w:rsidTr="000D2228">
        <w:tc>
          <w:tcPr>
            <w:tcW w:w="8217" w:type="dxa"/>
          </w:tcPr>
          <w:p w14:paraId="2FCF350C" w14:textId="68B24780" w:rsidR="000D2228" w:rsidRDefault="000D2228" w:rsidP="006F020F">
            <w:pPr>
              <w:rPr>
                <w:b/>
                <w:bCs/>
                <w:i/>
                <w:u w:val="single"/>
                <w:lang w:val="uk-UA"/>
              </w:rPr>
            </w:pPr>
            <w:r w:rsidRPr="00BE1D4A">
              <w:rPr>
                <w:b/>
                <w:bCs/>
                <w:lang w:val="uk-UA"/>
              </w:rPr>
              <w:t>E</w:t>
            </w:r>
            <w:r w:rsidR="00120619">
              <w:rPr>
                <w:b/>
                <w:bCs/>
                <w:lang w:val="uk-UA"/>
              </w:rPr>
              <w:t>9</w:t>
            </w:r>
            <w:r w:rsidRPr="00BE1D4A">
              <w:rPr>
                <w:b/>
                <w:bCs/>
                <w:lang w:val="uk-UA"/>
              </w:rPr>
              <w:t xml:space="preserve">. </w:t>
            </w:r>
            <w:r>
              <w:rPr>
                <w:b/>
                <w:bCs/>
                <w:lang w:val="uk-UA"/>
              </w:rPr>
              <w:t>Як Ви оцінюєте Ваш</w:t>
            </w:r>
            <w:r w:rsidR="00B9340B">
              <w:rPr>
                <w:b/>
                <w:bCs/>
                <w:lang w:val="uk-UA"/>
              </w:rPr>
              <w:t>у зарплату</w:t>
            </w:r>
            <w:r w:rsidR="003B394D">
              <w:rPr>
                <w:b/>
                <w:bCs/>
                <w:lang w:val="uk-UA"/>
              </w:rPr>
              <w:t xml:space="preserve"> чи дохід від бізнесу</w:t>
            </w:r>
            <w:r w:rsidR="00B9340B">
              <w:rPr>
                <w:b/>
                <w:bCs/>
                <w:lang w:val="uk-UA"/>
              </w:rPr>
              <w:t>, порівняно із зарплатою</w:t>
            </w:r>
            <w:r w:rsidR="003B394D">
              <w:rPr>
                <w:b/>
                <w:bCs/>
                <w:lang w:val="uk-UA"/>
              </w:rPr>
              <w:t xml:space="preserve"> чи доходом від бізнесу</w:t>
            </w:r>
            <w:r w:rsidR="00B9340B">
              <w:rPr>
                <w:b/>
                <w:bCs/>
                <w:lang w:val="uk-UA"/>
              </w:rPr>
              <w:t>, як</w:t>
            </w:r>
            <w:r w:rsidR="003B394D">
              <w:rPr>
                <w:b/>
                <w:bCs/>
                <w:lang w:val="uk-UA"/>
              </w:rPr>
              <w:t>ий</w:t>
            </w:r>
            <w:r w:rsidR="00B9340B">
              <w:rPr>
                <w:b/>
                <w:bCs/>
                <w:lang w:val="uk-UA"/>
              </w:rPr>
              <w:t xml:space="preserve"> Ви отримували до війни?</w:t>
            </w:r>
          </w:p>
          <w:p w14:paraId="3B32CF26" w14:textId="2779CD15" w:rsidR="000D2228" w:rsidRPr="003B394D" w:rsidRDefault="000D2228" w:rsidP="006F020F">
            <w:pPr>
              <w:rPr>
                <w:b/>
                <w:bCs/>
                <w:lang w:val="uk-UA"/>
              </w:rPr>
            </w:pPr>
            <w:r w:rsidRPr="00EB0F3D">
              <w:rPr>
                <w:b/>
                <w:bCs/>
                <w:color w:val="00B0F0"/>
                <w:lang w:val="uk-UA"/>
              </w:rPr>
              <w:t xml:space="preserve">Якщо </w:t>
            </w:r>
            <w:r w:rsidRPr="00EB0F3D">
              <w:rPr>
                <w:b/>
                <w:bCs/>
                <w:color w:val="00B0F0"/>
              </w:rPr>
              <w:t>E</w:t>
            </w:r>
            <w:r w:rsidR="003B394D" w:rsidRPr="00EB0F3D">
              <w:rPr>
                <w:b/>
                <w:bCs/>
                <w:color w:val="00B0F0"/>
                <w:lang w:val="uk-UA"/>
              </w:rPr>
              <w:t>2</w:t>
            </w:r>
            <w:r w:rsidRPr="00EB0F3D">
              <w:rPr>
                <w:b/>
                <w:bCs/>
                <w:color w:val="00B0F0"/>
              </w:rPr>
              <w:t xml:space="preserve"> =1,2,</w:t>
            </w:r>
            <w:r w:rsidR="003B394D" w:rsidRPr="00EB0F3D">
              <w:rPr>
                <w:b/>
                <w:bCs/>
                <w:color w:val="00B0F0"/>
                <w:lang w:val="uk-UA"/>
              </w:rPr>
              <w:t>4,</w:t>
            </w:r>
            <w:r w:rsidR="00545D8C">
              <w:rPr>
                <w:b/>
                <w:bCs/>
                <w:color w:val="00B0F0"/>
                <w:lang w:val="uk-UA"/>
              </w:rPr>
              <w:t>5,</w:t>
            </w:r>
            <w:r w:rsidR="003B394D" w:rsidRPr="00EB0F3D">
              <w:rPr>
                <w:b/>
                <w:bCs/>
                <w:color w:val="00B0F0"/>
                <w:lang w:val="uk-UA"/>
              </w:rPr>
              <w:t>9</w:t>
            </w:r>
            <w:r w:rsidR="00545D8C">
              <w:rPr>
                <w:b/>
                <w:bCs/>
                <w:color w:val="00B0F0"/>
                <w:lang w:val="uk-UA"/>
              </w:rPr>
              <w:t>,10</w:t>
            </w:r>
          </w:p>
        </w:tc>
        <w:tc>
          <w:tcPr>
            <w:tcW w:w="1133" w:type="dxa"/>
          </w:tcPr>
          <w:p w14:paraId="2741AAB7" w14:textId="77777777" w:rsidR="000D2228" w:rsidRPr="00BE1D4A" w:rsidRDefault="000D2228" w:rsidP="006F020F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0D2228" w:rsidRPr="00BE1D4A" w14:paraId="5CB58E40" w14:textId="77777777" w:rsidTr="000D2228">
        <w:tc>
          <w:tcPr>
            <w:tcW w:w="8217" w:type="dxa"/>
          </w:tcPr>
          <w:p w14:paraId="13240683" w14:textId="258A92E8" w:rsidR="000D2228" w:rsidRPr="00BE1D4A" w:rsidRDefault="004F1870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Зараз отримую суттєво більше</w:t>
            </w:r>
          </w:p>
        </w:tc>
        <w:tc>
          <w:tcPr>
            <w:tcW w:w="1133" w:type="dxa"/>
          </w:tcPr>
          <w:p w14:paraId="681A86E3" w14:textId="77777777" w:rsidR="000D2228" w:rsidRPr="00BE1D4A" w:rsidRDefault="000D2228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0D2228" w:rsidRPr="00BE1D4A" w14:paraId="1D600E66" w14:textId="77777777" w:rsidTr="000D2228">
        <w:tc>
          <w:tcPr>
            <w:tcW w:w="8217" w:type="dxa"/>
          </w:tcPr>
          <w:p w14:paraId="3C1F1AA5" w14:textId="2A2EE39B" w:rsidR="000D2228" w:rsidRPr="00BE1D4A" w:rsidRDefault="004F1870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Зараз отримую дещо більше</w:t>
            </w:r>
          </w:p>
        </w:tc>
        <w:tc>
          <w:tcPr>
            <w:tcW w:w="1133" w:type="dxa"/>
          </w:tcPr>
          <w:p w14:paraId="104E0D47" w14:textId="77777777" w:rsidR="000D2228" w:rsidRPr="00BE1D4A" w:rsidRDefault="000D2228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0D2228" w:rsidRPr="00BE1D4A" w14:paraId="482E9FE1" w14:textId="77777777" w:rsidTr="000D2228">
        <w:tc>
          <w:tcPr>
            <w:tcW w:w="8217" w:type="dxa"/>
          </w:tcPr>
          <w:p w14:paraId="09151BFA" w14:textId="3DCD843C" w:rsidR="000D2228" w:rsidRPr="00BE1D4A" w:rsidRDefault="004F1870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Отримую приблизно однаково</w:t>
            </w:r>
          </w:p>
        </w:tc>
        <w:tc>
          <w:tcPr>
            <w:tcW w:w="1133" w:type="dxa"/>
          </w:tcPr>
          <w:p w14:paraId="09DEECC9" w14:textId="77777777" w:rsidR="000D2228" w:rsidRPr="00BE1D4A" w:rsidRDefault="000D2228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0D2228" w:rsidRPr="00BE1D4A" w14:paraId="023EEB20" w14:textId="77777777" w:rsidTr="000D2228">
        <w:tc>
          <w:tcPr>
            <w:tcW w:w="8217" w:type="dxa"/>
          </w:tcPr>
          <w:p w14:paraId="3FB851CE" w14:textId="60509B31" w:rsidR="000D2228" w:rsidRDefault="004F1870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Зараз отримую дещо менше</w:t>
            </w:r>
          </w:p>
        </w:tc>
        <w:tc>
          <w:tcPr>
            <w:tcW w:w="1133" w:type="dxa"/>
          </w:tcPr>
          <w:p w14:paraId="1D27283A" w14:textId="5441CBEC" w:rsidR="000D2228" w:rsidRPr="00BE1D4A" w:rsidRDefault="004F1870" w:rsidP="006F020F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4F1870" w:rsidRPr="00BE1D4A" w14:paraId="6AC86F6A" w14:textId="77777777" w:rsidTr="000D2228">
        <w:tc>
          <w:tcPr>
            <w:tcW w:w="8217" w:type="dxa"/>
          </w:tcPr>
          <w:p w14:paraId="5882EBF9" w14:textId="473DC466" w:rsidR="004F1870" w:rsidRDefault="004F1870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Зараз отримую</w:t>
            </w:r>
            <w:r w:rsidR="00F34B69">
              <w:rPr>
                <w:bCs/>
                <w:lang w:val="uk-UA"/>
              </w:rPr>
              <w:t xml:space="preserve"> суттєво менше</w:t>
            </w:r>
          </w:p>
        </w:tc>
        <w:tc>
          <w:tcPr>
            <w:tcW w:w="1133" w:type="dxa"/>
          </w:tcPr>
          <w:p w14:paraId="31A38F97" w14:textId="27A459BE" w:rsidR="004F1870" w:rsidRDefault="00F34B69" w:rsidP="006F020F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</w:tbl>
    <w:p w14:paraId="6835C882" w14:textId="77777777" w:rsidR="00D04112" w:rsidRDefault="00D04112" w:rsidP="00593372">
      <w:pPr>
        <w:rPr>
          <w:lang w:val="uk-UA"/>
        </w:rPr>
      </w:pPr>
    </w:p>
    <w:p w14:paraId="45DD1A87" w14:textId="77777777" w:rsidR="00767509" w:rsidRDefault="00767509" w:rsidP="00593372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5E4B0D" w:rsidRPr="00BE1D4A" w14:paraId="1977A32F" w14:textId="77777777" w:rsidTr="006F020F">
        <w:tc>
          <w:tcPr>
            <w:tcW w:w="8217" w:type="dxa"/>
          </w:tcPr>
          <w:p w14:paraId="20BF409D" w14:textId="05E0B949" w:rsidR="005E4B0D" w:rsidRDefault="005E4B0D" w:rsidP="006F020F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>E</w:t>
            </w:r>
            <w:r w:rsidR="00B24EB2">
              <w:rPr>
                <w:b/>
                <w:bCs/>
                <w:lang w:val="uk-UA"/>
              </w:rPr>
              <w:t>1</w:t>
            </w:r>
            <w:r w:rsidR="00AE0070">
              <w:rPr>
                <w:b/>
                <w:bCs/>
                <w:lang w:val="uk-UA"/>
              </w:rPr>
              <w:t>1</w:t>
            </w:r>
            <w:r w:rsidRPr="00BE1D4A">
              <w:rPr>
                <w:b/>
                <w:bCs/>
                <w:lang w:val="uk-UA"/>
              </w:rPr>
              <w:t>.</w:t>
            </w:r>
            <w:r>
              <w:rPr>
                <w:b/>
                <w:bCs/>
                <w:lang w:val="uk-UA"/>
              </w:rPr>
              <w:t xml:space="preserve"> </w:t>
            </w:r>
            <w:r w:rsidR="00E146A5">
              <w:rPr>
                <w:b/>
                <w:bCs/>
                <w:lang w:val="uk-UA"/>
              </w:rPr>
              <w:t>Чому Ви зараз не працюєте</w:t>
            </w:r>
            <w:r w:rsidR="00917323">
              <w:rPr>
                <w:b/>
                <w:bCs/>
                <w:lang w:val="uk-UA"/>
              </w:rPr>
              <w:t>?</w:t>
            </w:r>
          </w:p>
          <w:p w14:paraId="641E96FB" w14:textId="6566EAD3" w:rsidR="005E4B0D" w:rsidRPr="003B394D" w:rsidRDefault="005E4B0D" w:rsidP="006F020F">
            <w:pPr>
              <w:rPr>
                <w:b/>
                <w:bCs/>
                <w:lang w:val="uk-UA"/>
              </w:rPr>
            </w:pPr>
            <w:r w:rsidRPr="00EB0F3D">
              <w:rPr>
                <w:b/>
                <w:bCs/>
                <w:color w:val="00B0F0"/>
                <w:lang w:val="uk-UA"/>
              </w:rPr>
              <w:t xml:space="preserve">Якщо </w:t>
            </w:r>
            <w:r w:rsidRPr="00EB0F3D">
              <w:rPr>
                <w:b/>
                <w:bCs/>
                <w:color w:val="00B0F0"/>
              </w:rPr>
              <w:t>E</w:t>
            </w:r>
            <w:r w:rsidRPr="00EB0F3D">
              <w:rPr>
                <w:b/>
                <w:bCs/>
                <w:color w:val="00B0F0"/>
                <w:lang w:val="uk-UA"/>
              </w:rPr>
              <w:t>2</w:t>
            </w:r>
            <w:r w:rsidRPr="00EB0F3D">
              <w:rPr>
                <w:b/>
                <w:bCs/>
                <w:color w:val="00B0F0"/>
              </w:rPr>
              <w:t xml:space="preserve"> =</w:t>
            </w:r>
            <w:r w:rsidR="00FD412C">
              <w:rPr>
                <w:b/>
                <w:bCs/>
                <w:color w:val="00B0F0"/>
                <w:lang w:val="uk-UA"/>
              </w:rPr>
              <w:t>6</w:t>
            </w:r>
            <w:r w:rsidR="003B394D" w:rsidRPr="00EB0F3D">
              <w:rPr>
                <w:b/>
                <w:bCs/>
                <w:color w:val="00B0F0"/>
                <w:lang w:val="uk-UA"/>
              </w:rPr>
              <w:t>,1</w:t>
            </w:r>
            <w:r w:rsidR="005B49BD">
              <w:rPr>
                <w:b/>
                <w:bCs/>
                <w:color w:val="00B0F0"/>
                <w:lang w:val="uk-UA"/>
              </w:rPr>
              <w:t>3</w:t>
            </w:r>
          </w:p>
        </w:tc>
        <w:tc>
          <w:tcPr>
            <w:tcW w:w="1133" w:type="dxa"/>
          </w:tcPr>
          <w:p w14:paraId="0493141F" w14:textId="119543DC" w:rsidR="005E4B0D" w:rsidRPr="00BE1D4A" w:rsidRDefault="00E146A5" w:rsidP="006F020F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М</w:t>
            </w:r>
            <w:r w:rsidR="005E4B0D"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5E4B0D" w:rsidRPr="00BE1D4A" w14:paraId="6F60E4BA" w14:textId="77777777" w:rsidTr="006F020F">
        <w:tc>
          <w:tcPr>
            <w:tcW w:w="8217" w:type="dxa"/>
          </w:tcPr>
          <w:p w14:paraId="1DBC0536" w14:textId="0DB5496C" w:rsidR="005E4B0D" w:rsidRPr="00BE1D4A" w:rsidRDefault="00985E51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Не можу знайти жодну роботу</w:t>
            </w:r>
          </w:p>
        </w:tc>
        <w:tc>
          <w:tcPr>
            <w:tcW w:w="1133" w:type="dxa"/>
          </w:tcPr>
          <w:p w14:paraId="5120B8DD" w14:textId="77777777" w:rsidR="005E4B0D" w:rsidRPr="00BE1D4A" w:rsidRDefault="005E4B0D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5E4B0D" w:rsidRPr="00BE1D4A" w14:paraId="3B0753EF" w14:textId="77777777" w:rsidTr="006F020F">
        <w:tc>
          <w:tcPr>
            <w:tcW w:w="8217" w:type="dxa"/>
          </w:tcPr>
          <w:p w14:paraId="7333A9BB" w14:textId="3FA02E54" w:rsidR="005E4B0D" w:rsidRPr="00BE1D4A" w:rsidRDefault="00985E51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Не можу знайти роботу за спеціальністю</w:t>
            </w:r>
          </w:p>
        </w:tc>
        <w:tc>
          <w:tcPr>
            <w:tcW w:w="1133" w:type="dxa"/>
          </w:tcPr>
          <w:p w14:paraId="20035602" w14:textId="77777777" w:rsidR="005E4B0D" w:rsidRPr="00BE1D4A" w:rsidRDefault="005E4B0D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5E4B0D" w:rsidRPr="00BE1D4A" w14:paraId="1738ED6C" w14:textId="77777777" w:rsidTr="006F020F">
        <w:tc>
          <w:tcPr>
            <w:tcW w:w="8217" w:type="dxa"/>
          </w:tcPr>
          <w:p w14:paraId="232BBD0F" w14:textId="0257E3CA" w:rsidR="005E4B0D" w:rsidRPr="00BE1D4A" w:rsidRDefault="00AF5661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Не можу знайти роботу </w:t>
            </w:r>
            <w:r w:rsidR="000C6A78">
              <w:rPr>
                <w:bCs/>
                <w:lang w:val="uk-UA"/>
              </w:rPr>
              <w:t>із достатнім рівнем зарплати</w:t>
            </w:r>
          </w:p>
        </w:tc>
        <w:tc>
          <w:tcPr>
            <w:tcW w:w="1133" w:type="dxa"/>
          </w:tcPr>
          <w:p w14:paraId="6000BBFE" w14:textId="77777777" w:rsidR="005E4B0D" w:rsidRPr="00BE1D4A" w:rsidRDefault="005E4B0D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5E4B0D" w:rsidRPr="00BE1D4A" w14:paraId="0098081F" w14:textId="77777777" w:rsidTr="006F020F">
        <w:tc>
          <w:tcPr>
            <w:tcW w:w="8217" w:type="dxa"/>
          </w:tcPr>
          <w:p w14:paraId="7DF8FC28" w14:textId="113B9911" w:rsidR="005E4B0D" w:rsidRDefault="000C6A78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Не можу працювати за станом здоров’я (фізичного чи психологічного)</w:t>
            </w:r>
            <w:r w:rsidR="005B49BD">
              <w:rPr>
                <w:bCs/>
                <w:lang w:val="uk-UA"/>
              </w:rPr>
              <w:t>, зокрема, не можу</w:t>
            </w:r>
            <w:r w:rsidR="00C84C71">
              <w:rPr>
                <w:bCs/>
                <w:lang w:val="uk-UA"/>
              </w:rPr>
              <w:t xml:space="preserve"> через ц</w:t>
            </w:r>
            <w:r w:rsidR="00250E84">
              <w:rPr>
                <w:bCs/>
                <w:lang w:val="uk-UA"/>
              </w:rPr>
              <w:t>і</w:t>
            </w:r>
            <w:r w:rsidR="00C84C71">
              <w:rPr>
                <w:bCs/>
                <w:lang w:val="uk-UA"/>
              </w:rPr>
              <w:t xml:space="preserve"> причин</w:t>
            </w:r>
            <w:r w:rsidR="00250E84">
              <w:rPr>
                <w:bCs/>
                <w:lang w:val="uk-UA"/>
              </w:rPr>
              <w:t>и</w:t>
            </w:r>
            <w:r w:rsidR="00C84C71">
              <w:rPr>
                <w:bCs/>
                <w:lang w:val="uk-UA"/>
              </w:rPr>
              <w:t xml:space="preserve"> працювати на наявній в </w:t>
            </w:r>
            <w:r w:rsidR="00C84C71" w:rsidRPr="00BE1D4A">
              <w:rPr>
                <w:b/>
                <w:bCs/>
                <w:color w:val="00B0F0"/>
                <w:lang w:val="uk-UA"/>
              </w:rPr>
              <w:t>[_filling_from_S</w:t>
            </w:r>
            <w:r w:rsidR="00C84C71">
              <w:rPr>
                <w:b/>
                <w:bCs/>
                <w:color w:val="00B0F0"/>
                <w:lang w:val="uk-UA"/>
              </w:rPr>
              <w:t>5</w:t>
            </w:r>
            <w:r w:rsidR="00C84C71"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 w:rsidR="00C84C71" w:rsidRPr="00C84C71">
              <w:rPr>
                <w:lang w:val="uk-UA"/>
              </w:rPr>
              <w:t xml:space="preserve"> для мене роботі </w:t>
            </w:r>
          </w:p>
        </w:tc>
        <w:tc>
          <w:tcPr>
            <w:tcW w:w="1133" w:type="dxa"/>
          </w:tcPr>
          <w:p w14:paraId="53EE8603" w14:textId="77777777" w:rsidR="005E4B0D" w:rsidRPr="00BE1D4A" w:rsidRDefault="005E4B0D" w:rsidP="006F020F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5E4B0D" w:rsidRPr="00BE1D4A" w14:paraId="53D04166" w14:textId="77777777" w:rsidTr="006F020F">
        <w:tc>
          <w:tcPr>
            <w:tcW w:w="8217" w:type="dxa"/>
          </w:tcPr>
          <w:p w14:paraId="637C375F" w14:textId="366BDBEC" w:rsidR="005E4B0D" w:rsidRDefault="000C6A78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Не можу працювати</w:t>
            </w:r>
            <w:r w:rsidR="00250E84">
              <w:rPr>
                <w:bCs/>
                <w:lang w:val="uk-UA"/>
              </w:rPr>
              <w:t>,</w:t>
            </w:r>
            <w:r>
              <w:rPr>
                <w:bCs/>
                <w:lang w:val="uk-UA"/>
              </w:rPr>
              <w:t xml:space="preserve"> </w:t>
            </w:r>
            <w:r w:rsidR="00E8518A">
              <w:rPr>
                <w:bCs/>
                <w:lang w:val="uk-UA"/>
              </w:rPr>
              <w:t>бо потрібно доглядати за дітьми чи іншими членами родини</w:t>
            </w:r>
          </w:p>
        </w:tc>
        <w:tc>
          <w:tcPr>
            <w:tcW w:w="1133" w:type="dxa"/>
          </w:tcPr>
          <w:p w14:paraId="2F651480" w14:textId="77777777" w:rsidR="005E4B0D" w:rsidRPr="00BE1D4A" w:rsidRDefault="005E4B0D" w:rsidP="006F020F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E8518A" w:rsidRPr="00BE1D4A" w14:paraId="4B70F4F2" w14:textId="77777777" w:rsidTr="006F020F">
        <w:tc>
          <w:tcPr>
            <w:tcW w:w="8217" w:type="dxa"/>
          </w:tcPr>
          <w:p w14:paraId="5A307930" w14:textId="6EFD001E" w:rsidR="00E8518A" w:rsidRDefault="00917323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lastRenderedPageBreak/>
              <w:t xml:space="preserve">Вистачає доходу, </w:t>
            </w:r>
            <w:r w:rsidR="00EA6D2D">
              <w:rPr>
                <w:bCs/>
                <w:lang w:val="uk-UA"/>
              </w:rPr>
              <w:t>який заробляють інші члени моєї родини, або фінансової допомоги</w:t>
            </w:r>
          </w:p>
        </w:tc>
        <w:tc>
          <w:tcPr>
            <w:tcW w:w="1133" w:type="dxa"/>
          </w:tcPr>
          <w:p w14:paraId="10A60094" w14:textId="6AE6306F" w:rsidR="00E8518A" w:rsidRDefault="00F81B2E" w:rsidP="006F020F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</w:tr>
      <w:tr w:rsidR="00F81B2E" w:rsidRPr="00BE1D4A" w14:paraId="0FA7011E" w14:textId="77777777" w:rsidTr="006F020F">
        <w:tc>
          <w:tcPr>
            <w:tcW w:w="8217" w:type="dxa"/>
          </w:tcPr>
          <w:p w14:paraId="326E7244" w14:textId="559D49E4" w:rsidR="00F81B2E" w:rsidRDefault="00FD23F3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Інше </w:t>
            </w:r>
            <w:r w:rsidRPr="00B24EB2">
              <w:rPr>
                <w:bCs/>
                <w:color w:val="00B0F0"/>
                <w:lang w:val="uk-UA"/>
              </w:rPr>
              <w:t>ВВ</w:t>
            </w:r>
          </w:p>
        </w:tc>
        <w:tc>
          <w:tcPr>
            <w:tcW w:w="1133" w:type="dxa"/>
          </w:tcPr>
          <w:p w14:paraId="522279C9" w14:textId="5E03F660" w:rsidR="00F81B2E" w:rsidRDefault="00A07F00" w:rsidP="006F020F">
            <w:pPr>
              <w:rPr>
                <w:lang w:val="uk-UA"/>
              </w:rPr>
            </w:pPr>
            <w:r>
              <w:rPr>
                <w:lang w:val="uk-UA"/>
              </w:rPr>
              <w:t>97</w:t>
            </w:r>
          </w:p>
        </w:tc>
      </w:tr>
    </w:tbl>
    <w:p w14:paraId="53B6A405" w14:textId="77777777" w:rsidR="005E4B0D" w:rsidRDefault="005E4B0D" w:rsidP="00593372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7C24E5" w:rsidRPr="00BE1D4A" w14:paraId="323DED8F" w14:textId="77777777" w:rsidTr="006F020F">
        <w:tc>
          <w:tcPr>
            <w:tcW w:w="8217" w:type="dxa"/>
          </w:tcPr>
          <w:p w14:paraId="4A54137E" w14:textId="1930D686" w:rsidR="007C24E5" w:rsidRDefault="00F85799" w:rsidP="006F020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Е1</w:t>
            </w:r>
            <w:r w:rsidR="00AE0070">
              <w:rPr>
                <w:b/>
                <w:bCs/>
                <w:lang w:val="uk-UA"/>
              </w:rPr>
              <w:t>2</w:t>
            </w:r>
            <w:r w:rsidR="007C24E5" w:rsidRPr="00BE1D4A">
              <w:rPr>
                <w:b/>
                <w:bCs/>
                <w:lang w:val="uk-UA"/>
              </w:rPr>
              <w:t>.</w:t>
            </w:r>
            <w:r w:rsidR="007C24E5">
              <w:rPr>
                <w:b/>
                <w:bCs/>
                <w:lang w:val="uk-UA"/>
              </w:rPr>
              <w:t xml:space="preserve"> </w:t>
            </w:r>
            <w:r w:rsidR="0041570D">
              <w:rPr>
                <w:b/>
                <w:bCs/>
                <w:lang w:val="uk-UA"/>
              </w:rPr>
              <w:t>Чи готові Ви працювати не за спеціальністю</w:t>
            </w:r>
            <w:r w:rsidR="007C24E5">
              <w:rPr>
                <w:b/>
                <w:bCs/>
                <w:lang w:val="uk-UA"/>
              </w:rPr>
              <w:t>?</w:t>
            </w:r>
          </w:p>
          <w:p w14:paraId="167CB426" w14:textId="043DB6D6" w:rsidR="007C24E5" w:rsidRPr="00B24EB2" w:rsidRDefault="007C24E5" w:rsidP="006F020F">
            <w:pPr>
              <w:rPr>
                <w:b/>
                <w:bCs/>
                <w:lang w:val="uk-UA"/>
              </w:rPr>
            </w:pPr>
            <w:r w:rsidRPr="00EB0F3D">
              <w:rPr>
                <w:b/>
                <w:bCs/>
                <w:color w:val="00B0F0"/>
                <w:lang w:val="uk-UA"/>
              </w:rPr>
              <w:t xml:space="preserve">Якщо </w:t>
            </w:r>
            <w:r w:rsidRPr="00EB0F3D">
              <w:rPr>
                <w:b/>
                <w:bCs/>
                <w:color w:val="00B0F0"/>
              </w:rPr>
              <w:t>E</w:t>
            </w:r>
            <w:r w:rsidRPr="00EB0F3D">
              <w:rPr>
                <w:b/>
                <w:bCs/>
                <w:color w:val="00B0F0"/>
                <w:lang w:val="uk-UA"/>
              </w:rPr>
              <w:t>2</w:t>
            </w:r>
            <w:r w:rsidRPr="00EB0F3D">
              <w:rPr>
                <w:b/>
                <w:bCs/>
                <w:color w:val="00B0F0"/>
              </w:rPr>
              <w:t xml:space="preserve"> =</w:t>
            </w:r>
            <w:r w:rsidR="00250E84">
              <w:rPr>
                <w:b/>
                <w:bCs/>
                <w:color w:val="00B0F0"/>
                <w:lang w:val="uk-UA"/>
              </w:rPr>
              <w:t>6</w:t>
            </w:r>
            <w:r w:rsidR="00B24EB2" w:rsidRPr="00EB0F3D">
              <w:rPr>
                <w:b/>
                <w:bCs/>
                <w:color w:val="00B0F0"/>
                <w:lang w:val="uk-UA"/>
              </w:rPr>
              <w:t>,1</w:t>
            </w:r>
            <w:r w:rsidR="00250E84">
              <w:rPr>
                <w:b/>
                <w:bCs/>
                <w:color w:val="00B0F0"/>
                <w:lang w:val="uk-UA"/>
              </w:rPr>
              <w:t>3</w:t>
            </w:r>
          </w:p>
        </w:tc>
        <w:tc>
          <w:tcPr>
            <w:tcW w:w="1133" w:type="dxa"/>
          </w:tcPr>
          <w:p w14:paraId="4917D472" w14:textId="126A9141" w:rsidR="007C24E5" w:rsidRPr="00BE1D4A" w:rsidRDefault="00DC350B" w:rsidP="006F020F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="007C24E5"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7C24E5" w:rsidRPr="00BE1D4A" w14:paraId="4758F476" w14:textId="77777777" w:rsidTr="006F020F">
        <w:tc>
          <w:tcPr>
            <w:tcW w:w="8217" w:type="dxa"/>
          </w:tcPr>
          <w:p w14:paraId="0CCF601E" w14:textId="0C364329" w:rsidR="007C24E5" w:rsidRPr="00BE1D4A" w:rsidRDefault="0052131A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Так, </w:t>
            </w:r>
            <w:r w:rsidR="00A52A08">
              <w:rPr>
                <w:bCs/>
                <w:lang w:val="uk-UA"/>
              </w:rPr>
              <w:t xml:space="preserve">готовий(-а) працювати </w:t>
            </w:r>
            <w:r w:rsidR="004B504D">
              <w:rPr>
                <w:bCs/>
                <w:lang w:val="uk-UA"/>
              </w:rPr>
              <w:t>на будь-якій роботі</w:t>
            </w:r>
          </w:p>
        </w:tc>
        <w:tc>
          <w:tcPr>
            <w:tcW w:w="1133" w:type="dxa"/>
          </w:tcPr>
          <w:p w14:paraId="0AA71839" w14:textId="77777777" w:rsidR="007C24E5" w:rsidRPr="00BE1D4A" w:rsidRDefault="007C24E5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7C24E5" w:rsidRPr="00BE1D4A" w14:paraId="0C208DDC" w14:textId="77777777" w:rsidTr="006F020F">
        <w:tc>
          <w:tcPr>
            <w:tcW w:w="8217" w:type="dxa"/>
          </w:tcPr>
          <w:p w14:paraId="3AA71DB9" w14:textId="4DBCAD1F" w:rsidR="007C24E5" w:rsidRPr="00BE1D4A" w:rsidRDefault="004B504D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Так, але </w:t>
            </w:r>
            <w:r w:rsidR="005025A8">
              <w:rPr>
                <w:bCs/>
                <w:lang w:val="uk-UA"/>
              </w:rPr>
              <w:t>не на будь-якій роботі</w:t>
            </w:r>
          </w:p>
        </w:tc>
        <w:tc>
          <w:tcPr>
            <w:tcW w:w="1133" w:type="dxa"/>
          </w:tcPr>
          <w:p w14:paraId="382C074B" w14:textId="77777777" w:rsidR="007C24E5" w:rsidRPr="00BE1D4A" w:rsidRDefault="007C24E5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7C24E5" w:rsidRPr="00BE1D4A" w14:paraId="3716FF49" w14:textId="77777777" w:rsidTr="006F020F">
        <w:tc>
          <w:tcPr>
            <w:tcW w:w="8217" w:type="dxa"/>
          </w:tcPr>
          <w:p w14:paraId="57EEDA95" w14:textId="53F951AF" w:rsidR="007C24E5" w:rsidRPr="00BE1D4A" w:rsidRDefault="005025A8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Так, але лише за суміжними спеціальностями</w:t>
            </w:r>
          </w:p>
        </w:tc>
        <w:tc>
          <w:tcPr>
            <w:tcW w:w="1133" w:type="dxa"/>
          </w:tcPr>
          <w:p w14:paraId="01445FAC" w14:textId="77777777" w:rsidR="007C24E5" w:rsidRPr="00BE1D4A" w:rsidRDefault="007C24E5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7C24E5" w:rsidRPr="00BE1D4A" w14:paraId="4DF7DEE7" w14:textId="77777777" w:rsidTr="006F020F">
        <w:tc>
          <w:tcPr>
            <w:tcW w:w="8217" w:type="dxa"/>
          </w:tcPr>
          <w:p w14:paraId="084C5709" w14:textId="1B9B247E" w:rsidR="007C24E5" w:rsidRDefault="0075012F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Ні</w:t>
            </w:r>
          </w:p>
        </w:tc>
        <w:tc>
          <w:tcPr>
            <w:tcW w:w="1133" w:type="dxa"/>
          </w:tcPr>
          <w:p w14:paraId="73B3A618" w14:textId="77777777" w:rsidR="007C24E5" w:rsidRPr="00BE1D4A" w:rsidRDefault="007C24E5" w:rsidP="006F020F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7C24E5" w:rsidRPr="00BE1D4A" w14:paraId="19519380" w14:textId="77777777" w:rsidTr="006F020F">
        <w:tc>
          <w:tcPr>
            <w:tcW w:w="8217" w:type="dxa"/>
          </w:tcPr>
          <w:p w14:paraId="152CD1FB" w14:textId="754DD0D6" w:rsidR="007C24E5" w:rsidRDefault="007C24E5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В</w:t>
            </w:r>
            <w:r w:rsidR="001C379D">
              <w:rPr>
                <w:bCs/>
                <w:lang w:val="uk-UA"/>
              </w:rPr>
              <w:t>ажко сказати</w:t>
            </w:r>
          </w:p>
        </w:tc>
        <w:tc>
          <w:tcPr>
            <w:tcW w:w="1133" w:type="dxa"/>
          </w:tcPr>
          <w:p w14:paraId="73803A82" w14:textId="67DE3150" w:rsidR="007C24E5" w:rsidRPr="00BE1D4A" w:rsidRDefault="007C24E5" w:rsidP="006F020F">
            <w:pPr>
              <w:rPr>
                <w:lang w:val="uk-UA"/>
              </w:rPr>
            </w:pPr>
            <w:r>
              <w:rPr>
                <w:lang w:val="uk-UA"/>
              </w:rPr>
              <w:t>9</w:t>
            </w:r>
            <w:r w:rsidR="001C379D">
              <w:rPr>
                <w:lang w:val="uk-UA"/>
              </w:rPr>
              <w:t>8</w:t>
            </w:r>
          </w:p>
        </w:tc>
      </w:tr>
    </w:tbl>
    <w:p w14:paraId="29E82805" w14:textId="77777777" w:rsidR="007C24E5" w:rsidRDefault="007C24E5" w:rsidP="00593372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797683" w:rsidRPr="00BE1D4A" w14:paraId="4E7AA58A" w14:textId="77777777" w:rsidTr="006F020F">
        <w:tc>
          <w:tcPr>
            <w:tcW w:w="8217" w:type="dxa"/>
          </w:tcPr>
          <w:p w14:paraId="6CFA53F3" w14:textId="77CB4960" w:rsidR="00797683" w:rsidRDefault="00797683" w:rsidP="006F020F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>E</w:t>
            </w:r>
            <w:r w:rsidR="00F85799">
              <w:rPr>
                <w:b/>
                <w:bCs/>
                <w:lang w:val="uk-UA"/>
              </w:rPr>
              <w:t>1</w:t>
            </w:r>
            <w:r w:rsidR="00AE0070">
              <w:rPr>
                <w:b/>
                <w:bCs/>
                <w:lang w:val="uk-UA"/>
              </w:rPr>
              <w:t>3</w:t>
            </w:r>
            <w:r w:rsidRPr="00BE1D4A">
              <w:rPr>
                <w:b/>
                <w:bCs/>
                <w:lang w:val="uk-UA"/>
              </w:rPr>
              <w:t>.</w:t>
            </w:r>
            <w:r>
              <w:rPr>
                <w:b/>
                <w:bCs/>
                <w:lang w:val="uk-UA"/>
              </w:rPr>
              <w:t xml:space="preserve"> Чи готові Ви працювати </w:t>
            </w:r>
            <w:r w:rsidR="00E766F1">
              <w:rPr>
                <w:b/>
                <w:bCs/>
                <w:lang w:val="uk-UA"/>
              </w:rPr>
              <w:t>на роботі</w:t>
            </w:r>
            <w:r w:rsidR="00380305">
              <w:rPr>
                <w:b/>
                <w:bCs/>
                <w:lang w:val="uk-UA"/>
              </w:rPr>
              <w:t>, що вимагає нижчої квалі</w:t>
            </w:r>
            <w:r w:rsidR="00DC182D">
              <w:rPr>
                <w:b/>
                <w:bCs/>
                <w:lang w:val="uk-UA"/>
              </w:rPr>
              <w:t xml:space="preserve">фікації, ніж робота, де Ви працювали </w:t>
            </w:r>
            <w:r>
              <w:rPr>
                <w:b/>
                <w:bCs/>
                <w:lang w:val="uk-UA"/>
              </w:rPr>
              <w:t>до війни?</w:t>
            </w:r>
          </w:p>
          <w:p w14:paraId="5A737F6C" w14:textId="31C0A87A" w:rsidR="00797683" w:rsidRPr="00F85799" w:rsidRDefault="00797683" w:rsidP="006F020F">
            <w:pPr>
              <w:rPr>
                <w:b/>
                <w:bCs/>
                <w:lang w:val="uk-UA"/>
              </w:rPr>
            </w:pPr>
            <w:r w:rsidRPr="001C379D">
              <w:rPr>
                <w:b/>
                <w:bCs/>
                <w:color w:val="00B0F0"/>
                <w:lang w:val="uk-UA"/>
              </w:rPr>
              <w:t xml:space="preserve">Якщо </w:t>
            </w:r>
            <w:r w:rsidRPr="001C379D">
              <w:rPr>
                <w:b/>
                <w:bCs/>
                <w:color w:val="00B0F0"/>
              </w:rPr>
              <w:t>E</w:t>
            </w:r>
            <w:r w:rsidRPr="001C379D">
              <w:rPr>
                <w:b/>
                <w:bCs/>
                <w:color w:val="00B0F0"/>
                <w:lang w:val="uk-UA"/>
              </w:rPr>
              <w:t>2</w:t>
            </w:r>
            <w:r w:rsidRPr="001C379D">
              <w:rPr>
                <w:b/>
                <w:bCs/>
                <w:color w:val="00B0F0"/>
              </w:rPr>
              <w:t xml:space="preserve"> =</w:t>
            </w:r>
            <w:r w:rsidR="007853C3">
              <w:rPr>
                <w:b/>
                <w:bCs/>
                <w:color w:val="00B0F0"/>
                <w:lang w:val="uk-UA"/>
              </w:rPr>
              <w:t>6</w:t>
            </w:r>
            <w:r w:rsidR="00F85799" w:rsidRPr="001C379D">
              <w:rPr>
                <w:b/>
                <w:bCs/>
                <w:color w:val="00B0F0"/>
                <w:lang w:val="uk-UA"/>
              </w:rPr>
              <w:t>,1</w:t>
            </w:r>
            <w:r w:rsidR="007853C3">
              <w:rPr>
                <w:b/>
                <w:bCs/>
                <w:color w:val="00B0F0"/>
                <w:lang w:val="uk-UA"/>
              </w:rPr>
              <w:t>3</w:t>
            </w:r>
          </w:p>
        </w:tc>
        <w:tc>
          <w:tcPr>
            <w:tcW w:w="1133" w:type="dxa"/>
          </w:tcPr>
          <w:p w14:paraId="1BEC2CAD" w14:textId="64BDD7B5" w:rsidR="00797683" w:rsidRPr="00BE1D4A" w:rsidRDefault="00DC350B" w:rsidP="006F020F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="00797683"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797683" w:rsidRPr="00BE1D4A" w14:paraId="7AC6AA29" w14:textId="77777777" w:rsidTr="006F020F">
        <w:tc>
          <w:tcPr>
            <w:tcW w:w="8217" w:type="dxa"/>
          </w:tcPr>
          <w:p w14:paraId="522D7DEB" w14:textId="5E89BF66" w:rsidR="00797683" w:rsidRPr="00BE1D4A" w:rsidRDefault="00797683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Так</w:t>
            </w:r>
          </w:p>
        </w:tc>
        <w:tc>
          <w:tcPr>
            <w:tcW w:w="1133" w:type="dxa"/>
          </w:tcPr>
          <w:p w14:paraId="36447198" w14:textId="77777777" w:rsidR="00797683" w:rsidRPr="00BE1D4A" w:rsidRDefault="00797683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797683" w:rsidRPr="00BE1D4A" w14:paraId="057EBE4B" w14:textId="77777777" w:rsidTr="006F020F">
        <w:tc>
          <w:tcPr>
            <w:tcW w:w="8217" w:type="dxa"/>
          </w:tcPr>
          <w:p w14:paraId="01D1868B" w14:textId="55D99623" w:rsidR="00797683" w:rsidRPr="00BE1D4A" w:rsidRDefault="00426E47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Ні</w:t>
            </w:r>
          </w:p>
        </w:tc>
        <w:tc>
          <w:tcPr>
            <w:tcW w:w="1133" w:type="dxa"/>
          </w:tcPr>
          <w:p w14:paraId="5E23263C" w14:textId="1CF3A602" w:rsidR="00797683" w:rsidRPr="00BE1D4A" w:rsidRDefault="00374F94" w:rsidP="006F020F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</w:tr>
    </w:tbl>
    <w:p w14:paraId="038DAB89" w14:textId="77777777" w:rsidR="00797683" w:rsidRDefault="00797683" w:rsidP="00593372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672F2B" w:rsidRPr="00BE1D4A" w14:paraId="106CADBA" w14:textId="77777777" w:rsidTr="006F020F">
        <w:tc>
          <w:tcPr>
            <w:tcW w:w="8217" w:type="dxa"/>
          </w:tcPr>
          <w:p w14:paraId="72514397" w14:textId="367B3804" w:rsidR="00C37404" w:rsidRPr="00C37404" w:rsidRDefault="00C37404" w:rsidP="006F020F">
            <w:pPr>
              <w:rPr>
                <w:b/>
                <w:bCs/>
                <w:color w:val="00B0F0"/>
                <w:lang w:val="uk-UA"/>
              </w:rPr>
            </w:pPr>
            <w:r w:rsidRPr="00C37404">
              <w:rPr>
                <w:b/>
                <w:bCs/>
                <w:color w:val="00B0F0"/>
                <w:lang w:val="uk-UA"/>
              </w:rPr>
              <w:t>Ротація</w:t>
            </w:r>
          </w:p>
          <w:p w14:paraId="4D2B02A4" w14:textId="4A34535F" w:rsidR="00672F2B" w:rsidRDefault="00672F2B" w:rsidP="006F020F">
            <w:pPr>
              <w:rPr>
                <w:b/>
                <w:bCs/>
                <w:i/>
                <w:u w:val="single"/>
                <w:lang w:val="uk-UA"/>
              </w:rPr>
            </w:pPr>
            <w:r w:rsidRPr="00BE1D4A">
              <w:rPr>
                <w:b/>
                <w:bCs/>
                <w:lang w:val="uk-UA"/>
              </w:rPr>
              <w:t>E</w:t>
            </w:r>
            <w:r w:rsidR="00F85799">
              <w:rPr>
                <w:b/>
                <w:bCs/>
                <w:lang w:val="uk-UA"/>
              </w:rPr>
              <w:t>1</w:t>
            </w:r>
            <w:r w:rsidR="00AE0070">
              <w:rPr>
                <w:b/>
                <w:bCs/>
                <w:lang w:val="uk-UA"/>
              </w:rPr>
              <w:t>4</w:t>
            </w:r>
            <w:r w:rsidRPr="00BE1D4A">
              <w:rPr>
                <w:b/>
                <w:bCs/>
                <w:lang w:val="uk-UA"/>
              </w:rPr>
              <w:t>.</w:t>
            </w:r>
            <w:r>
              <w:rPr>
                <w:b/>
                <w:bCs/>
                <w:lang w:val="uk-UA"/>
              </w:rPr>
              <w:t xml:space="preserve"> Чи готові Ви </w:t>
            </w:r>
            <w:r w:rsidR="00816C44">
              <w:rPr>
                <w:b/>
                <w:bCs/>
                <w:lang w:val="uk-UA"/>
              </w:rPr>
              <w:t xml:space="preserve">на такі </w:t>
            </w:r>
            <w:r w:rsidR="00CF40FF">
              <w:rPr>
                <w:b/>
                <w:bCs/>
                <w:lang w:val="uk-UA"/>
              </w:rPr>
              <w:t>кроки з підвищення кваліфікації задля того</w:t>
            </w:r>
            <w:r w:rsidR="00816C44">
              <w:rPr>
                <w:b/>
                <w:bCs/>
                <w:lang w:val="uk-UA"/>
              </w:rPr>
              <w:t>,</w:t>
            </w:r>
            <w:r w:rsidR="00CF40FF">
              <w:rPr>
                <w:b/>
                <w:bCs/>
                <w:lang w:val="uk-UA"/>
              </w:rPr>
              <w:t xml:space="preserve"> щоб знайти кращу роботу? </w:t>
            </w:r>
          </w:p>
          <w:p w14:paraId="758EC7F6" w14:textId="0611288C" w:rsidR="00754832" w:rsidRPr="00767509" w:rsidRDefault="00754832" w:rsidP="006F020F">
            <w:pPr>
              <w:rPr>
                <w:b/>
                <w:bCs/>
                <w:lang w:val="uk-UA"/>
              </w:rPr>
            </w:pPr>
            <w:r w:rsidRPr="00BE1D4A">
              <w:rPr>
                <w:i/>
                <w:iCs/>
                <w:lang w:val="uk-UA"/>
              </w:rPr>
              <w:t>Оберіть всі варіанти, які підходять</w:t>
            </w:r>
          </w:p>
        </w:tc>
        <w:tc>
          <w:tcPr>
            <w:tcW w:w="1133" w:type="dxa"/>
          </w:tcPr>
          <w:p w14:paraId="019A1D8F" w14:textId="77777777" w:rsidR="00672F2B" w:rsidRPr="00BE1D4A" w:rsidRDefault="00672F2B" w:rsidP="006F020F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М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672F2B" w:rsidRPr="00BE1D4A" w14:paraId="341FBCCD" w14:textId="77777777" w:rsidTr="006F020F">
        <w:tc>
          <w:tcPr>
            <w:tcW w:w="8217" w:type="dxa"/>
          </w:tcPr>
          <w:p w14:paraId="34516395" w14:textId="1B00929A" w:rsidR="00672F2B" w:rsidRPr="00BE1D4A" w:rsidRDefault="00CF40FF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Курси із вивчення місцевої мови</w:t>
            </w:r>
          </w:p>
        </w:tc>
        <w:tc>
          <w:tcPr>
            <w:tcW w:w="1133" w:type="dxa"/>
          </w:tcPr>
          <w:p w14:paraId="31661426" w14:textId="77777777" w:rsidR="00672F2B" w:rsidRPr="00BE1D4A" w:rsidRDefault="00672F2B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3E6576" w:rsidRPr="00BE1D4A" w14:paraId="4B3B0267" w14:textId="77777777" w:rsidTr="00D73106">
        <w:tc>
          <w:tcPr>
            <w:tcW w:w="8217" w:type="dxa"/>
          </w:tcPr>
          <w:p w14:paraId="3B97E3A3" w14:textId="6C8783F1" w:rsidR="003E6576" w:rsidRPr="00BE1D4A" w:rsidRDefault="00296986" w:rsidP="00D73106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Додаткові к</w:t>
            </w:r>
            <w:r w:rsidR="003E6576">
              <w:rPr>
                <w:bCs/>
                <w:lang w:val="uk-UA"/>
              </w:rPr>
              <w:t>ороткострокові курси із Вашої спеціальності</w:t>
            </w:r>
          </w:p>
        </w:tc>
        <w:tc>
          <w:tcPr>
            <w:tcW w:w="1133" w:type="dxa"/>
          </w:tcPr>
          <w:p w14:paraId="4D04C65F" w14:textId="77777777" w:rsidR="003E6576" w:rsidRPr="00BE1D4A" w:rsidRDefault="003E6576" w:rsidP="00D73106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672F2B" w:rsidRPr="00BE1D4A" w14:paraId="188B66CB" w14:textId="77777777" w:rsidTr="006F020F">
        <w:tc>
          <w:tcPr>
            <w:tcW w:w="8217" w:type="dxa"/>
          </w:tcPr>
          <w:p w14:paraId="409ACF24" w14:textId="4C42B568" w:rsidR="00672F2B" w:rsidRPr="00BE1D4A" w:rsidRDefault="00724994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Короткострокове </w:t>
            </w:r>
            <w:r w:rsidR="00B644D6">
              <w:rPr>
                <w:bCs/>
                <w:lang w:val="uk-UA"/>
              </w:rPr>
              <w:t>ф</w:t>
            </w:r>
            <w:r w:rsidR="003E6576">
              <w:rPr>
                <w:bCs/>
                <w:lang w:val="uk-UA"/>
              </w:rPr>
              <w:t xml:space="preserve">ахове навчання для </w:t>
            </w:r>
            <w:r w:rsidR="00296986">
              <w:rPr>
                <w:bCs/>
                <w:lang w:val="uk-UA"/>
              </w:rPr>
              <w:t xml:space="preserve">здобуття </w:t>
            </w:r>
            <w:r>
              <w:rPr>
                <w:bCs/>
                <w:lang w:val="uk-UA"/>
              </w:rPr>
              <w:t xml:space="preserve">іншої спеціальності, потрібної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</w:p>
        </w:tc>
        <w:tc>
          <w:tcPr>
            <w:tcW w:w="1133" w:type="dxa"/>
          </w:tcPr>
          <w:p w14:paraId="0E095EED" w14:textId="430FDE13" w:rsidR="00672F2B" w:rsidRPr="00BE1D4A" w:rsidRDefault="00724994" w:rsidP="006F020F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</w:tr>
      <w:tr w:rsidR="00672F2B" w:rsidRPr="00BE1D4A" w14:paraId="4BD47069" w14:textId="77777777" w:rsidTr="006F020F">
        <w:tc>
          <w:tcPr>
            <w:tcW w:w="8217" w:type="dxa"/>
          </w:tcPr>
          <w:p w14:paraId="36F3322B" w14:textId="395BB33F" w:rsidR="00672F2B" w:rsidRPr="00BE1D4A" w:rsidRDefault="00D81464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Отримання додаткової вищої освіти </w:t>
            </w:r>
            <w:r w:rsidR="00A24F2F">
              <w:rPr>
                <w:bCs/>
                <w:lang w:val="uk-UA"/>
              </w:rPr>
              <w:t xml:space="preserve">в </w:t>
            </w:r>
            <w:r w:rsidR="00A24F2F" w:rsidRPr="00BE1D4A">
              <w:rPr>
                <w:b/>
                <w:bCs/>
                <w:color w:val="00B0F0"/>
                <w:lang w:val="uk-UA"/>
              </w:rPr>
              <w:t>[_filling_from_S</w:t>
            </w:r>
            <w:r w:rsidR="00754832">
              <w:rPr>
                <w:b/>
                <w:bCs/>
                <w:color w:val="00B0F0"/>
                <w:lang w:val="uk-UA"/>
              </w:rPr>
              <w:t>5</w:t>
            </w:r>
            <w:r w:rsidR="00A24F2F" w:rsidRPr="00BE1D4A">
              <w:rPr>
                <w:b/>
                <w:bCs/>
                <w:color w:val="00B0F0"/>
                <w:lang w:val="uk-UA"/>
              </w:rPr>
              <w:t xml:space="preserve"> ]</w:t>
            </w:r>
          </w:p>
        </w:tc>
        <w:tc>
          <w:tcPr>
            <w:tcW w:w="1133" w:type="dxa"/>
          </w:tcPr>
          <w:p w14:paraId="2AD86CD8" w14:textId="58E58A92" w:rsidR="00672F2B" w:rsidRPr="00BE1D4A" w:rsidRDefault="00B644D6" w:rsidP="006F020F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672F2B" w:rsidRPr="00BE1D4A" w14:paraId="31CDEE9A" w14:textId="77777777" w:rsidTr="006F020F">
        <w:tc>
          <w:tcPr>
            <w:tcW w:w="8217" w:type="dxa"/>
          </w:tcPr>
          <w:p w14:paraId="2FE95319" w14:textId="6E77290F" w:rsidR="00672F2B" w:rsidRPr="00C37404" w:rsidRDefault="00A24F2F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Підтвердження </w:t>
            </w:r>
            <w:r w:rsidR="00095108">
              <w:rPr>
                <w:bCs/>
                <w:lang w:val="uk-UA"/>
              </w:rPr>
              <w:t>освіти, здобутої в Україні</w:t>
            </w:r>
            <w:r w:rsidR="009B5A7B">
              <w:rPr>
                <w:bCs/>
                <w:lang w:val="uk-UA"/>
              </w:rPr>
              <w:t>,</w:t>
            </w:r>
            <w:r w:rsidR="00095108">
              <w:rPr>
                <w:bCs/>
                <w:lang w:val="uk-UA"/>
              </w:rPr>
              <w:t xml:space="preserve"> шляхом складання додаткових іспитів у </w:t>
            </w:r>
            <w:r w:rsidR="00095108" w:rsidRPr="00BE1D4A">
              <w:rPr>
                <w:b/>
                <w:bCs/>
                <w:color w:val="00B0F0"/>
                <w:lang w:val="uk-UA"/>
              </w:rPr>
              <w:t>[_filling_from_S</w:t>
            </w:r>
            <w:r w:rsidR="00C37404">
              <w:rPr>
                <w:b/>
                <w:bCs/>
                <w:color w:val="00B0F0"/>
                <w:lang w:val="uk-UA"/>
              </w:rPr>
              <w:t>5</w:t>
            </w:r>
            <w:r w:rsidR="00095108"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 w:rsidR="00C37404">
              <w:rPr>
                <w:b/>
                <w:bCs/>
                <w:lang w:val="uk-UA"/>
              </w:rPr>
              <w:t xml:space="preserve"> ?</w:t>
            </w:r>
          </w:p>
        </w:tc>
        <w:tc>
          <w:tcPr>
            <w:tcW w:w="1133" w:type="dxa"/>
          </w:tcPr>
          <w:p w14:paraId="2525AF97" w14:textId="574FB7BD" w:rsidR="00672F2B" w:rsidRPr="00BE1D4A" w:rsidRDefault="00B644D6" w:rsidP="006F020F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672F2B" w:rsidRPr="00BE1D4A" w14:paraId="12E68BEF" w14:textId="77777777" w:rsidTr="006F020F">
        <w:tc>
          <w:tcPr>
            <w:tcW w:w="8217" w:type="dxa"/>
          </w:tcPr>
          <w:p w14:paraId="44474D02" w14:textId="0F03ECDD" w:rsidR="00672F2B" w:rsidRDefault="00A13B61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Підтвердження </w:t>
            </w:r>
            <w:r w:rsidR="00384327">
              <w:rPr>
                <w:bCs/>
                <w:lang w:val="uk-UA"/>
              </w:rPr>
              <w:t>освіти, здобутої в Україні</w:t>
            </w:r>
            <w:r w:rsidR="009B5A7B">
              <w:rPr>
                <w:bCs/>
                <w:lang w:val="uk-UA"/>
              </w:rPr>
              <w:t>,</w:t>
            </w:r>
            <w:r w:rsidR="00D30018">
              <w:rPr>
                <w:bCs/>
                <w:lang w:val="uk-UA"/>
              </w:rPr>
              <w:t xml:space="preserve"> шляхом отримання апостилю диплома чи вико</w:t>
            </w:r>
            <w:r w:rsidR="009B5A7B">
              <w:rPr>
                <w:bCs/>
                <w:lang w:val="uk-UA"/>
              </w:rPr>
              <w:t>н</w:t>
            </w:r>
            <w:r w:rsidR="00D30018">
              <w:rPr>
                <w:bCs/>
                <w:lang w:val="uk-UA"/>
              </w:rPr>
              <w:t>ання інших бюрократичних процедур у</w:t>
            </w:r>
            <w:r w:rsidR="00701EC1">
              <w:rPr>
                <w:bCs/>
                <w:lang w:val="uk-UA"/>
              </w:rPr>
              <w:t xml:space="preserve"> </w:t>
            </w:r>
            <w:r w:rsidR="00D30018" w:rsidRPr="00BE1D4A">
              <w:rPr>
                <w:b/>
                <w:bCs/>
                <w:color w:val="00B0F0"/>
                <w:lang w:val="uk-UA"/>
              </w:rPr>
              <w:t>[_filling_from_S7 ]</w:t>
            </w:r>
            <w:r w:rsidR="00D30018" w:rsidRPr="00C37404">
              <w:rPr>
                <w:b/>
                <w:bCs/>
                <w:lang w:val="uk-UA"/>
              </w:rPr>
              <w:t>?</w:t>
            </w:r>
          </w:p>
        </w:tc>
        <w:tc>
          <w:tcPr>
            <w:tcW w:w="1133" w:type="dxa"/>
          </w:tcPr>
          <w:p w14:paraId="7E620F01" w14:textId="05DBB059" w:rsidR="00672F2B" w:rsidRPr="00BE1D4A" w:rsidRDefault="00B644D6" w:rsidP="006F020F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</w:tr>
      <w:tr w:rsidR="00701EC1" w:rsidRPr="00BE1D4A" w14:paraId="5D305049" w14:textId="77777777" w:rsidTr="00D73106">
        <w:tc>
          <w:tcPr>
            <w:tcW w:w="8217" w:type="dxa"/>
          </w:tcPr>
          <w:p w14:paraId="51F37FE5" w14:textId="3D755CE0" w:rsidR="00701EC1" w:rsidRDefault="00701EC1" w:rsidP="00D73106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Курси </w:t>
            </w:r>
            <w:r w:rsidR="003E6576">
              <w:rPr>
                <w:bCs/>
                <w:lang w:val="uk-UA"/>
              </w:rPr>
              <w:t>з підготовки резюме, пошуку роботи тощо</w:t>
            </w:r>
          </w:p>
        </w:tc>
        <w:tc>
          <w:tcPr>
            <w:tcW w:w="1133" w:type="dxa"/>
          </w:tcPr>
          <w:p w14:paraId="057E6689" w14:textId="4760A861" w:rsidR="00701EC1" w:rsidRDefault="003E6576" w:rsidP="00D73106">
            <w:pPr>
              <w:rPr>
                <w:lang w:val="uk-UA"/>
              </w:rPr>
            </w:pPr>
            <w:r>
              <w:rPr>
                <w:lang w:val="uk-UA"/>
              </w:rPr>
              <w:t>7</w:t>
            </w:r>
          </w:p>
        </w:tc>
      </w:tr>
      <w:tr w:rsidR="00672F2B" w:rsidRPr="00BE1D4A" w14:paraId="6B5EE817" w14:textId="77777777" w:rsidTr="006F020F">
        <w:tc>
          <w:tcPr>
            <w:tcW w:w="8217" w:type="dxa"/>
          </w:tcPr>
          <w:p w14:paraId="35F43833" w14:textId="5EEF6BE2" w:rsidR="00672F2B" w:rsidRDefault="00D30018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Не готовий(-а) на жоден з цих кроків </w:t>
            </w:r>
            <w:r w:rsidRPr="00C37404">
              <w:rPr>
                <w:bCs/>
                <w:color w:val="00B0F0"/>
                <w:lang w:val="uk-UA"/>
              </w:rPr>
              <w:t>ОВ</w:t>
            </w:r>
          </w:p>
        </w:tc>
        <w:tc>
          <w:tcPr>
            <w:tcW w:w="1133" w:type="dxa"/>
          </w:tcPr>
          <w:p w14:paraId="751CC282" w14:textId="6D07F8FD" w:rsidR="00672F2B" w:rsidRDefault="00B644D6" w:rsidP="006F020F">
            <w:pPr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</w:tr>
    </w:tbl>
    <w:p w14:paraId="76813024" w14:textId="77777777" w:rsidR="00672F2B" w:rsidRDefault="00672F2B" w:rsidP="00593372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D30018" w:rsidRPr="00BE1D4A" w14:paraId="326EB5A2" w14:textId="77777777" w:rsidTr="006F020F">
        <w:tc>
          <w:tcPr>
            <w:tcW w:w="8217" w:type="dxa"/>
          </w:tcPr>
          <w:p w14:paraId="3BD6B8AD" w14:textId="45D5085F" w:rsidR="00C37404" w:rsidRPr="00C37404" w:rsidRDefault="00C37404" w:rsidP="006F020F">
            <w:pPr>
              <w:rPr>
                <w:b/>
                <w:bCs/>
                <w:color w:val="00B0F0"/>
                <w:lang w:val="uk-UA"/>
              </w:rPr>
            </w:pPr>
            <w:r w:rsidRPr="00C37404">
              <w:rPr>
                <w:b/>
                <w:bCs/>
                <w:color w:val="00B0F0"/>
                <w:lang w:val="uk-UA"/>
              </w:rPr>
              <w:t>Ротація</w:t>
            </w:r>
          </w:p>
          <w:p w14:paraId="3CB658F3" w14:textId="546F49A3" w:rsidR="00D30018" w:rsidRDefault="00D30018" w:rsidP="006F020F">
            <w:pPr>
              <w:rPr>
                <w:b/>
                <w:bCs/>
                <w:i/>
                <w:u w:val="single"/>
                <w:lang w:val="uk-UA"/>
              </w:rPr>
            </w:pPr>
            <w:r w:rsidRPr="00BE1D4A">
              <w:rPr>
                <w:b/>
                <w:bCs/>
                <w:lang w:val="uk-UA"/>
              </w:rPr>
              <w:t>E</w:t>
            </w:r>
            <w:r w:rsidR="00C37404">
              <w:rPr>
                <w:b/>
                <w:bCs/>
                <w:lang w:val="uk-UA"/>
              </w:rPr>
              <w:t>1</w:t>
            </w:r>
            <w:r w:rsidR="00AE0070">
              <w:rPr>
                <w:b/>
                <w:bCs/>
                <w:lang w:val="uk-UA"/>
              </w:rPr>
              <w:t>5</w:t>
            </w:r>
            <w:r w:rsidRPr="00BE1D4A">
              <w:rPr>
                <w:b/>
                <w:bCs/>
                <w:lang w:val="uk-UA"/>
              </w:rPr>
              <w:t>.</w:t>
            </w:r>
            <w:r>
              <w:rPr>
                <w:b/>
                <w:bCs/>
                <w:lang w:val="uk-UA"/>
              </w:rPr>
              <w:t xml:space="preserve"> Чи Ви проходите, проходили чи плануєте в найближчому майбутньому наступні кроки з підвищення кваліфікації задля того щоб знайти кращу роботу? </w:t>
            </w:r>
          </w:p>
          <w:p w14:paraId="1CCEF3FC" w14:textId="62E8CBB7" w:rsidR="00C37404" w:rsidRPr="00767509" w:rsidRDefault="00C37404" w:rsidP="006F020F">
            <w:pPr>
              <w:rPr>
                <w:b/>
                <w:bCs/>
                <w:lang w:val="uk-UA"/>
              </w:rPr>
            </w:pPr>
            <w:r w:rsidRPr="00BE1D4A">
              <w:rPr>
                <w:i/>
                <w:iCs/>
                <w:lang w:val="uk-UA"/>
              </w:rPr>
              <w:t>Оберіть всі варіанти, які підходять</w:t>
            </w:r>
          </w:p>
        </w:tc>
        <w:tc>
          <w:tcPr>
            <w:tcW w:w="1133" w:type="dxa"/>
          </w:tcPr>
          <w:p w14:paraId="4A72D553" w14:textId="77777777" w:rsidR="00D30018" w:rsidRPr="00BE1D4A" w:rsidRDefault="00D30018" w:rsidP="006F020F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М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B644D6" w:rsidRPr="00BE1D4A" w14:paraId="66D2CB8B" w14:textId="77777777" w:rsidTr="00B644D6">
        <w:tc>
          <w:tcPr>
            <w:tcW w:w="8217" w:type="dxa"/>
          </w:tcPr>
          <w:p w14:paraId="11F91712" w14:textId="77777777" w:rsidR="00B644D6" w:rsidRPr="00BE1D4A" w:rsidRDefault="00B644D6" w:rsidP="00D73106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Курси із вивчення місцевої мови</w:t>
            </w:r>
          </w:p>
        </w:tc>
        <w:tc>
          <w:tcPr>
            <w:tcW w:w="1133" w:type="dxa"/>
          </w:tcPr>
          <w:p w14:paraId="1BF6D194" w14:textId="77777777" w:rsidR="00B644D6" w:rsidRPr="00BE1D4A" w:rsidRDefault="00B644D6" w:rsidP="00D73106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B644D6" w:rsidRPr="00BE1D4A" w14:paraId="77CA6B82" w14:textId="77777777" w:rsidTr="00B644D6">
        <w:tc>
          <w:tcPr>
            <w:tcW w:w="8217" w:type="dxa"/>
          </w:tcPr>
          <w:p w14:paraId="3FD776DA" w14:textId="77777777" w:rsidR="00B644D6" w:rsidRPr="00BE1D4A" w:rsidRDefault="00B644D6" w:rsidP="00D73106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Додаткові короткострокові курси із Вашої спеціальності</w:t>
            </w:r>
          </w:p>
        </w:tc>
        <w:tc>
          <w:tcPr>
            <w:tcW w:w="1133" w:type="dxa"/>
          </w:tcPr>
          <w:p w14:paraId="47F75D7D" w14:textId="77777777" w:rsidR="00B644D6" w:rsidRPr="00BE1D4A" w:rsidRDefault="00B644D6" w:rsidP="00D73106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B644D6" w:rsidRPr="00BE1D4A" w14:paraId="3D49669C" w14:textId="77777777" w:rsidTr="00B644D6">
        <w:tc>
          <w:tcPr>
            <w:tcW w:w="8217" w:type="dxa"/>
          </w:tcPr>
          <w:p w14:paraId="2B8B5808" w14:textId="77777777" w:rsidR="00B644D6" w:rsidRPr="00BE1D4A" w:rsidRDefault="00B644D6" w:rsidP="00D73106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Короткострокове фахове навчання для здобуття іншої спеціальності, потрібної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</w:p>
        </w:tc>
        <w:tc>
          <w:tcPr>
            <w:tcW w:w="1133" w:type="dxa"/>
          </w:tcPr>
          <w:p w14:paraId="1BBD03D9" w14:textId="77777777" w:rsidR="00B644D6" w:rsidRPr="00BE1D4A" w:rsidRDefault="00B644D6" w:rsidP="00D73106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</w:tr>
      <w:tr w:rsidR="00B644D6" w:rsidRPr="00BE1D4A" w14:paraId="6263EF34" w14:textId="77777777" w:rsidTr="00B644D6">
        <w:tc>
          <w:tcPr>
            <w:tcW w:w="8217" w:type="dxa"/>
          </w:tcPr>
          <w:p w14:paraId="43F25327" w14:textId="77777777" w:rsidR="00B644D6" w:rsidRPr="00BE1D4A" w:rsidRDefault="00B644D6" w:rsidP="00D73106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Отримання додаткової вищої освіти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</w:p>
        </w:tc>
        <w:tc>
          <w:tcPr>
            <w:tcW w:w="1133" w:type="dxa"/>
          </w:tcPr>
          <w:p w14:paraId="426CC8E6" w14:textId="77777777" w:rsidR="00B644D6" w:rsidRPr="00BE1D4A" w:rsidRDefault="00B644D6" w:rsidP="00D73106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B644D6" w:rsidRPr="00BE1D4A" w14:paraId="66AC66FF" w14:textId="77777777" w:rsidTr="00B644D6">
        <w:tc>
          <w:tcPr>
            <w:tcW w:w="8217" w:type="dxa"/>
          </w:tcPr>
          <w:p w14:paraId="2EDC7AF4" w14:textId="77777777" w:rsidR="00B644D6" w:rsidRPr="00C37404" w:rsidRDefault="00B644D6" w:rsidP="00D73106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lastRenderedPageBreak/>
              <w:t xml:space="preserve">Підтвердження освіти, здобутої в Україні, шляхом складання додаткових іспитів у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>
              <w:rPr>
                <w:b/>
                <w:bCs/>
                <w:lang w:val="uk-UA"/>
              </w:rPr>
              <w:t xml:space="preserve"> ?</w:t>
            </w:r>
          </w:p>
        </w:tc>
        <w:tc>
          <w:tcPr>
            <w:tcW w:w="1133" w:type="dxa"/>
          </w:tcPr>
          <w:p w14:paraId="5B65AD0B" w14:textId="77777777" w:rsidR="00B644D6" w:rsidRPr="00BE1D4A" w:rsidRDefault="00B644D6" w:rsidP="00D73106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B644D6" w:rsidRPr="00BE1D4A" w14:paraId="2CAB5E41" w14:textId="77777777" w:rsidTr="00B644D6">
        <w:tc>
          <w:tcPr>
            <w:tcW w:w="8217" w:type="dxa"/>
          </w:tcPr>
          <w:p w14:paraId="7EF822F8" w14:textId="391C3D0B" w:rsidR="00B644D6" w:rsidRDefault="00B644D6" w:rsidP="00D73106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Підтвердження освіти, здобутої в Україні, шляхом отримання апостилю диплома чи виконання інших бюрократичних процедур у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 w:rsidR="004A0369"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 w:rsidRPr="00C37404">
              <w:rPr>
                <w:b/>
                <w:bCs/>
                <w:lang w:val="uk-UA"/>
              </w:rPr>
              <w:t>?</w:t>
            </w:r>
          </w:p>
        </w:tc>
        <w:tc>
          <w:tcPr>
            <w:tcW w:w="1133" w:type="dxa"/>
          </w:tcPr>
          <w:p w14:paraId="1062783C" w14:textId="77777777" w:rsidR="00B644D6" w:rsidRPr="00BE1D4A" w:rsidRDefault="00B644D6" w:rsidP="00D73106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</w:tr>
      <w:tr w:rsidR="00B644D6" w:rsidRPr="00BE1D4A" w14:paraId="4EEE12BE" w14:textId="77777777" w:rsidTr="00B644D6">
        <w:tc>
          <w:tcPr>
            <w:tcW w:w="8217" w:type="dxa"/>
          </w:tcPr>
          <w:p w14:paraId="454BAFE4" w14:textId="77777777" w:rsidR="00B644D6" w:rsidRDefault="00B644D6" w:rsidP="00D73106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Курси з підготовки резюме, пошуку роботи тощо</w:t>
            </w:r>
          </w:p>
        </w:tc>
        <w:tc>
          <w:tcPr>
            <w:tcW w:w="1133" w:type="dxa"/>
          </w:tcPr>
          <w:p w14:paraId="03A79439" w14:textId="77777777" w:rsidR="00B644D6" w:rsidRDefault="00B644D6" w:rsidP="00D73106">
            <w:pPr>
              <w:rPr>
                <w:lang w:val="uk-UA"/>
              </w:rPr>
            </w:pPr>
            <w:r>
              <w:rPr>
                <w:lang w:val="uk-UA"/>
              </w:rPr>
              <w:t>7</w:t>
            </w:r>
          </w:p>
        </w:tc>
      </w:tr>
      <w:tr w:rsidR="00B644D6" w:rsidRPr="00BE1D4A" w14:paraId="2C263B55" w14:textId="77777777" w:rsidTr="00B644D6">
        <w:tc>
          <w:tcPr>
            <w:tcW w:w="8217" w:type="dxa"/>
          </w:tcPr>
          <w:p w14:paraId="1E51DA2B" w14:textId="1254D4F3" w:rsidR="00B644D6" w:rsidRDefault="00B644D6" w:rsidP="00D73106">
            <w:pPr>
              <w:rPr>
                <w:bCs/>
                <w:lang w:val="uk-UA"/>
              </w:rPr>
            </w:pPr>
            <w:r w:rsidRPr="00DD7708">
              <w:rPr>
                <w:bCs/>
                <w:lang w:val="uk-UA"/>
              </w:rPr>
              <w:t xml:space="preserve">Не </w:t>
            </w:r>
            <w:r w:rsidR="00716EAB" w:rsidRPr="00DD7708">
              <w:rPr>
                <w:bCs/>
                <w:lang w:val="uk-UA"/>
              </w:rPr>
              <w:t>робив</w:t>
            </w:r>
            <w:r w:rsidRPr="00DD7708">
              <w:rPr>
                <w:bCs/>
                <w:lang w:val="uk-UA"/>
              </w:rPr>
              <w:t>(-</w:t>
            </w:r>
            <w:r w:rsidR="00716EAB" w:rsidRPr="00DD7708">
              <w:rPr>
                <w:bCs/>
                <w:lang w:val="uk-UA"/>
              </w:rPr>
              <w:t>л</w:t>
            </w:r>
            <w:r w:rsidRPr="00DD7708">
              <w:rPr>
                <w:bCs/>
                <w:lang w:val="uk-UA"/>
              </w:rPr>
              <w:t xml:space="preserve">а) жоден з цих кроків </w:t>
            </w:r>
            <w:r w:rsidR="009351CF" w:rsidRPr="00DD7708">
              <w:rPr>
                <w:bCs/>
                <w:lang w:val="uk-UA"/>
              </w:rPr>
              <w:t>та не планую робити найближчим часом</w:t>
            </w:r>
            <w:r w:rsidR="009351CF">
              <w:rPr>
                <w:bCs/>
                <w:lang w:val="uk-UA"/>
              </w:rPr>
              <w:t xml:space="preserve"> </w:t>
            </w:r>
            <w:r w:rsidRPr="00C37404">
              <w:rPr>
                <w:bCs/>
                <w:color w:val="00B0F0"/>
                <w:lang w:val="uk-UA"/>
              </w:rPr>
              <w:t>ОВ</w:t>
            </w:r>
          </w:p>
        </w:tc>
        <w:tc>
          <w:tcPr>
            <w:tcW w:w="1133" w:type="dxa"/>
          </w:tcPr>
          <w:p w14:paraId="452B609D" w14:textId="77777777" w:rsidR="00B644D6" w:rsidRDefault="00B644D6" w:rsidP="00D73106">
            <w:pPr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</w:tr>
    </w:tbl>
    <w:p w14:paraId="359B1A79" w14:textId="77777777" w:rsidR="00A5084E" w:rsidRDefault="00A5084E" w:rsidP="00A5084E">
      <w:pPr>
        <w:rPr>
          <w:lang w:val="uk-UA"/>
        </w:rPr>
      </w:pPr>
      <w:r>
        <w:rPr>
          <w:lang w:val="uk-UA"/>
        </w:rPr>
        <w:br w:type="page"/>
      </w:r>
    </w:p>
    <w:p w14:paraId="1A535333" w14:textId="4BB6E8D8" w:rsidR="00A5084E" w:rsidRPr="00BE1D4A" w:rsidRDefault="00EB0F3D" w:rsidP="00A5084E">
      <w:pPr>
        <w:widowControl w:val="0"/>
        <w:shd w:val="clear" w:color="auto" w:fill="00B0F0"/>
        <w:adjustRightInd w:val="0"/>
        <w:jc w:val="center"/>
        <w:rPr>
          <w:rFonts w:ascii="Arial" w:hAnsi="Arial" w:cs="Arial"/>
          <w:b/>
          <w:bCs/>
          <w:lang w:val="uk-UA"/>
        </w:rPr>
      </w:pPr>
      <w:r>
        <w:rPr>
          <w:rFonts w:ascii="Arial" w:hAnsi="Arial" w:cs="Arial"/>
          <w:b/>
          <w:bCs/>
          <w:color w:val="FFFFFF" w:themeColor="background1"/>
          <w:lang w:val="uk-UA"/>
        </w:rPr>
        <w:lastRenderedPageBreak/>
        <w:t>Ж</w:t>
      </w:r>
      <w:r w:rsidR="00A5084E" w:rsidRPr="00BE1D4A">
        <w:rPr>
          <w:rFonts w:ascii="Arial" w:hAnsi="Arial" w:cs="Arial"/>
          <w:b/>
          <w:bCs/>
          <w:color w:val="FFFFFF" w:themeColor="background1"/>
          <w:lang w:val="uk-UA"/>
        </w:rPr>
        <w:t xml:space="preserve">. </w:t>
      </w:r>
      <w:r w:rsidR="00A5084E">
        <w:rPr>
          <w:rFonts w:ascii="Arial" w:hAnsi="Arial" w:cs="Arial"/>
          <w:b/>
          <w:bCs/>
          <w:color w:val="FFFFFF" w:themeColor="background1"/>
          <w:lang w:val="uk-UA"/>
        </w:rPr>
        <w:t>ПЛАНИ НА МАЙБУТНЄ</w:t>
      </w:r>
      <w:r w:rsidR="00A5084E" w:rsidRPr="00BE1D4A">
        <w:rPr>
          <w:rFonts w:ascii="Arial" w:hAnsi="Arial" w:cs="Arial"/>
          <w:b/>
          <w:bCs/>
          <w:color w:val="FFFFFF" w:themeColor="background1"/>
          <w:lang w:val="uk-UA"/>
        </w:rPr>
        <w:t xml:space="preserve">  </w:t>
      </w:r>
    </w:p>
    <w:p w14:paraId="09AB8AB2" w14:textId="77777777" w:rsidR="00A5084E" w:rsidRDefault="00A5084E" w:rsidP="00A5084E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9C148C" w:rsidRPr="00BE1D4A" w14:paraId="5D29708D" w14:textId="77777777" w:rsidTr="006F020F">
        <w:tc>
          <w:tcPr>
            <w:tcW w:w="8217" w:type="dxa"/>
          </w:tcPr>
          <w:p w14:paraId="0C147B61" w14:textId="477E3ED2" w:rsidR="009C148C" w:rsidRPr="005944B2" w:rsidRDefault="00EB0F3D" w:rsidP="006F020F">
            <w:pPr>
              <w:rPr>
                <w:b/>
                <w:bCs/>
                <w:lang w:val="ru-RU"/>
              </w:rPr>
            </w:pPr>
            <w:r>
              <w:rPr>
                <w:b/>
                <w:bCs/>
                <w:lang w:val="uk-UA"/>
              </w:rPr>
              <w:t>Ж1</w:t>
            </w:r>
            <w:r w:rsidR="009C148C" w:rsidRPr="00BE1D4A">
              <w:rPr>
                <w:b/>
                <w:bCs/>
                <w:lang w:val="uk-UA"/>
              </w:rPr>
              <w:t>.</w:t>
            </w:r>
            <w:r w:rsidR="009C148C">
              <w:rPr>
                <w:b/>
                <w:bCs/>
                <w:lang w:val="uk-UA"/>
              </w:rPr>
              <w:t xml:space="preserve"> Як Ви вважаєте, коли закінчиться війна</w:t>
            </w:r>
            <w:r w:rsidR="008978FD" w:rsidRPr="005944B2">
              <w:rPr>
                <w:b/>
                <w:bCs/>
                <w:lang w:val="ru-RU"/>
              </w:rPr>
              <w:t>?</w:t>
            </w:r>
          </w:p>
        </w:tc>
        <w:tc>
          <w:tcPr>
            <w:tcW w:w="1133" w:type="dxa"/>
          </w:tcPr>
          <w:p w14:paraId="08CDE07A" w14:textId="77777777" w:rsidR="009C148C" w:rsidRPr="00BE1D4A" w:rsidRDefault="009C148C" w:rsidP="006F020F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9C148C" w:rsidRPr="00BE1D4A" w14:paraId="426A2EC0" w14:textId="77777777" w:rsidTr="006F020F">
        <w:tc>
          <w:tcPr>
            <w:tcW w:w="8217" w:type="dxa"/>
          </w:tcPr>
          <w:p w14:paraId="19CFAEF6" w14:textId="09CBD3F0" w:rsidR="009C148C" w:rsidRPr="00BE1D4A" w:rsidRDefault="009C148C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До кінця 2022 року</w:t>
            </w:r>
          </w:p>
        </w:tc>
        <w:tc>
          <w:tcPr>
            <w:tcW w:w="1133" w:type="dxa"/>
          </w:tcPr>
          <w:p w14:paraId="4F77CFC2" w14:textId="77777777" w:rsidR="009C148C" w:rsidRPr="00BE1D4A" w:rsidRDefault="009C148C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9C148C" w:rsidRPr="00BE1D4A" w14:paraId="4DE2AA07" w14:textId="77777777" w:rsidTr="006F020F">
        <w:tc>
          <w:tcPr>
            <w:tcW w:w="8217" w:type="dxa"/>
          </w:tcPr>
          <w:p w14:paraId="7E905D74" w14:textId="6F05F601" w:rsidR="009C148C" w:rsidRPr="00BE1D4A" w:rsidRDefault="009C148C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До літа 2023 року</w:t>
            </w:r>
          </w:p>
        </w:tc>
        <w:tc>
          <w:tcPr>
            <w:tcW w:w="1133" w:type="dxa"/>
          </w:tcPr>
          <w:p w14:paraId="035E25F4" w14:textId="77777777" w:rsidR="009C148C" w:rsidRPr="00BE1D4A" w:rsidRDefault="009C148C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9C148C" w:rsidRPr="00BE1D4A" w14:paraId="40B5D72D" w14:textId="77777777" w:rsidTr="006F020F">
        <w:tc>
          <w:tcPr>
            <w:tcW w:w="8217" w:type="dxa"/>
          </w:tcPr>
          <w:p w14:paraId="0BA1A4B7" w14:textId="07A35925" w:rsidR="009C148C" w:rsidRPr="00BE1D4A" w:rsidRDefault="009C148C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До кінця 2023 року</w:t>
            </w:r>
          </w:p>
        </w:tc>
        <w:tc>
          <w:tcPr>
            <w:tcW w:w="1133" w:type="dxa"/>
          </w:tcPr>
          <w:p w14:paraId="5338AF9C" w14:textId="77777777" w:rsidR="009C148C" w:rsidRPr="00BE1D4A" w:rsidRDefault="009C148C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9C148C" w:rsidRPr="00BE1D4A" w14:paraId="04B3B77B" w14:textId="77777777" w:rsidTr="006F020F">
        <w:tc>
          <w:tcPr>
            <w:tcW w:w="8217" w:type="dxa"/>
          </w:tcPr>
          <w:p w14:paraId="289E444C" w14:textId="05A8E85A" w:rsidR="009C148C" w:rsidRDefault="004A7C68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До кінця 2024 року</w:t>
            </w:r>
          </w:p>
        </w:tc>
        <w:tc>
          <w:tcPr>
            <w:tcW w:w="1133" w:type="dxa"/>
          </w:tcPr>
          <w:p w14:paraId="5AAEF32C" w14:textId="3D283B49" w:rsidR="009C148C" w:rsidRPr="00BE1D4A" w:rsidRDefault="004A7C68" w:rsidP="006F020F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4A7C68" w:rsidRPr="00BE1D4A" w14:paraId="5A21E5C9" w14:textId="77777777" w:rsidTr="006F020F">
        <w:tc>
          <w:tcPr>
            <w:tcW w:w="8217" w:type="dxa"/>
          </w:tcPr>
          <w:p w14:paraId="112F2DE5" w14:textId="77ACD9B0" w:rsidR="004A7C68" w:rsidRDefault="004A7C68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2025 рік або пізніше</w:t>
            </w:r>
          </w:p>
        </w:tc>
        <w:tc>
          <w:tcPr>
            <w:tcW w:w="1133" w:type="dxa"/>
          </w:tcPr>
          <w:p w14:paraId="5A00574C" w14:textId="4B772D38" w:rsidR="004A7C68" w:rsidRPr="00BE1D4A" w:rsidRDefault="004A7C68" w:rsidP="006F020F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9C148C" w:rsidRPr="00BE1D4A" w14:paraId="52B60151" w14:textId="77777777" w:rsidTr="006F020F">
        <w:tc>
          <w:tcPr>
            <w:tcW w:w="8217" w:type="dxa"/>
          </w:tcPr>
          <w:p w14:paraId="1B0CBB95" w14:textId="560D3A4D" w:rsidR="009C148C" w:rsidRDefault="009C148C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В</w:t>
            </w:r>
            <w:r w:rsidR="00EB0F3D">
              <w:rPr>
                <w:bCs/>
                <w:lang w:val="uk-UA"/>
              </w:rPr>
              <w:t>ажко сказати</w:t>
            </w:r>
          </w:p>
        </w:tc>
        <w:tc>
          <w:tcPr>
            <w:tcW w:w="1133" w:type="dxa"/>
          </w:tcPr>
          <w:p w14:paraId="5284FBA0" w14:textId="4A94BB57" w:rsidR="009C148C" w:rsidRPr="00BE1D4A" w:rsidRDefault="009C148C" w:rsidP="006F020F">
            <w:pPr>
              <w:rPr>
                <w:lang w:val="uk-UA"/>
              </w:rPr>
            </w:pPr>
            <w:r>
              <w:rPr>
                <w:lang w:val="uk-UA"/>
              </w:rPr>
              <w:t>9</w:t>
            </w:r>
            <w:r w:rsidR="001C379D">
              <w:rPr>
                <w:lang w:val="uk-UA"/>
              </w:rPr>
              <w:t>8</w:t>
            </w:r>
          </w:p>
        </w:tc>
      </w:tr>
    </w:tbl>
    <w:p w14:paraId="42042F65" w14:textId="77777777" w:rsidR="00A5084E" w:rsidRDefault="00A5084E" w:rsidP="00593372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0B2BAD" w:rsidRPr="00BE1D4A" w14:paraId="7E2294E2" w14:textId="77777777" w:rsidTr="006F020F">
        <w:tc>
          <w:tcPr>
            <w:tcW w:w="8217" w:type="dxa"/>
          </w:tcPr>
          <w:p w14:paraId="6D46593B" w14:textId="26225CD3" w:rsidR="000A7D0E" w:rsidRPr="005944B2" w:rsidRDefault="00EB0F3D" w:rsidP="000A7D0E">
            <w:pPr>
              <w:rPr>
                <w:b/>
                <w:bCs/>
                <w:lang w:val="ru-RU"/>
              </w:rPr>
            </w:pPr>
            <w:r>
              <w:rPr>
                <w:b/>
                <w:bCs/>
                <w:lang w:val="uk-UA"/>
              </w:rPr>
              <w:t>Ж</w:t>
            </w:r>
            <w:r w:rsidR="000B2BAD" w:rsidRPr="00BE1D4A">
              <w:rPr>
                <w:b/>
                <w:bCs/>
                <w:lang w:val="uk-UA"/>
              </w:rPr>
              <w:t>2.</w:t>
            </w:r>
            <w:r w:rsidR="000B2BAD">
              <w:rPr>
                <w:b/>
                <w:bCs/>
                <w:lang w:val="uk-UA"/>
              </w:rPr>
              <w:t xml:space="preserve"> </w:t>
            </w:r>
            <w:r w:rsidR="00B119C7">
              <w:rPr>
                <w:b/>
                <w:bCs/>
                <w:lang w:val="uk-UA"/>
              </w:rPr>
              <w:t>Чи плануєте Ви повернутись в Україну?</w:t>
            </w:r>
          </w:p>
          <w:p w14:paraId="3EDA1CAD" w14:textId="58F7484C" w:rsidR="000B2BAD" w:rsidRPr="00767509" w:rsidRDefault="000B2BAD" w:rsidP="006F020F">
            <w:pPr>
              <w:rPr>
                <w:b/>
                <w:bCs/>
                <w:lang w:val="uk-UA"/>
              </w:rPr>
            </w:pPr>
          </w:p>
        </w:tc>
        <w:tc>
          <w:tcPr>
            <w:tcW w:w="1133" w:type="dxa"/>
          </w:tcPr>
          <w:p w14:paraId="508AF695" w14:textId="77777777" w:rsidR="000B2BAD" w:rsidRPr="00BE1D4A" w:rsidRDefault="000B2BAD" w:rsidP="006F020F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0B2BAD" w:rsidRPr="00BE1D4A" w14:paraId="5017DF71" w14:textId="77777777" w:rsidTr="006F020F">
        <w:tc>
          <w:tcPr>
            <w:tcW w:w="8217" w:type="dxa"/>
          </w:tcPr>
          <w:p w14:paraId="0FB68B61" w14:textId="08AA124D" w:rsidR="000B2BAD" w:rsidRPr="00BE1D4A" w:rsidRDefault="00B119C7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Точно планую</w:t>
            </w:r>
          </w:p>
        </w:tc>
        <w:tc>
          <w:tcPr>
            <w:tcW w:w="1133" w:type="dxa"/>
          </w:tcPr>
          <w:p w14:paraId="690DC3A7" w14:textId="77777777" w:rsidR="000B2BAD" w:rsidRPr="00BE1D4A" w:rsidRDefault="000B2BAD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0B2BAD" w:rsidRPr="00BE1D4A" w14:paraId="240A5D37" w14:textId="77777777" w:rsidTr="006F020F">
        <w:tc>
          <w:tcPr>
            <w:tcW w:w="8217" w:type="dxa"/>
          </w:tcPr>
          <w:p w14:paraId="3EE3E2F8" w14:textId="3C446C81" w:rsidR="000B2BAD" w:rsidRPr="00BE1D4A" w:rsidRDefault="00B119C7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Скоріше </w:t>
            </w:r>
            <w:r w:rsidR="0072749B">
              <w:rPr>
                <w:bCs/>
                <w:lang w:val="uk-UA"/>
              </w:rPr>
              <w:t>планую</w:t>
            </w:r>
          </w:p>
        </w:tc>
        <w:tc>
          <w:tcPr>
            <w:tcW w:w="1133" w:type="dxa"/>
          </w:tcPr>
          <w:p w14:paraId="478713AB" w14:textId="77777777" w:rsidR="000B2BAD" w:rsidRPr="00BE1D4A" w:rsidRDefault="000B2BAD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0B2BAD" w:rsidRPr="00BE1D4A" w14:paraId="73FBA643" w14:textId="77777777" w:rsidTr="006F020F">
        <w:tc>
          <w:tcPr>
            <w:tcW w:w="8217" w:type="dxa"/>
          </w:tcPr>
          <w:p w14:paraId="3CA6D581" w14:textId="106029A1" w:rsidR="000B2BAD" w:rsidRPr="00BE1D4A" w:rsidRDefault="0072749B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Скоріше не планую</w:t>
            </w:r>
          </w:p>
        </w:tc>
        <w:tc>
          <w:tcPr>
            <w:tcW w:w="1133" w:type="dxa"/>
          </w:tcPr>
          <w:p w14:paraId="67599D7D" w14:textId="77777777" w:rsidR="000B2BAD" w:rsidRPr="00BE1D4A" w:rsidRDefault="000B2BAD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0B2BAD" w:rsidRPr="00BE1D4A" w14:paraId="7D61B86A" w14:textId="77777777" w:rsidTr="006F020F">
        <w:tc>
          <w:tcPr>
            <w:tcW w:w="8217" w:type="dxa"/>
          </w:tcPr>
          <w:p w14:paraId="18266116" w14:textId="28B2C335" w:rsidR="000B2BAD" w:rsidRDefault="0072749B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Точно не планую</w:t>
            </w:r>
          </w:p>
        </w:tc>
        <w:tc>
          <w:tcPr>
            <w:tcW w:w="1133" w:type="dxa"/>
          </w:tcPr>
          <w:p w14:paraId="13674F81" w14:textId="77777777" w:rsidR="000B2BAD" w:rsidRPr="00BE1D4A" w:rsidRDefault="000B2BAD" w:rsidP="006F020F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0B2BAD" w:rsidRPr="00BE1D4A" w14:paraId="1F898444" w14:textId="77777777" w:rsidTr="006F020F">
        <w:tc>
          <w:tcPr>
            <w:tcW w:w="8217" w:type="dxa"/>
          </w:tcPr>
          <w:p w14:paraId="28ECAF53" w14:textId="094D614D" w:rsidR="000B2BAD" w:rsidRDefault="00EB0F3D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Важко сказати</w:t>
            </w:r>
          </w:p>
        </w:tc>
        <w:tc>
          <w:tcPr>
            <w:tcW w:w="1133" w:type="dxa"/>
          </w:tcPr>
          <w:p w14:paraId="1B0EBD86" w14:textId="2AFF28C1" w:rsidR="000B2BAD" w:rsidRPr="00BE1D4A" w:rsidRDefault="00EB0F3D" w:rsidP="006F020F">
            <w:pPr>
              <w:rPr>
                <w:lang w:val="uk-UA"/>
              </w:rPr>
            </w:pPr>
            <w:r>
              <w:rPr>
                <w:lang w:val="uk-UA"/>
              </w:rPr>
              <w:t>9</w:t>
            </w:r>
            <w:r w:rsidR="001C379D">
              <w:rPr>
                <w:lang w:val="uk-UA"/>
              </w:rPr>
              <w:t>8</w:t>
            </w:r>
          </w:p>
        </w:tc>
      </w:tr>
    </w:tbl>
    <w:p w14:paraId="41BC3B93" w14:textId="77777777" w:rsidR="000B2BAD" w:rsidRDefault="000B2BAD" w:rsidP="00593372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72749B" w:rsidRPr="00BE1D4A" w14:paraId="596D962C" w14:textId="77777777" w:rsidTr="006F020F">
        <w:tc>
          <w:tcPr>
            <w:tcW w:w="8217" w:type="dxa"/>
          </w:tcPr>
          <w:p w14:paraId="1B59B9D6" w14:textId="009302CF" w:rsidR="0072749B" w:rsidRPr="005944B2" w:rsidRDefault="00EB0F3D" w:rsidP="006F020F">
            <w:pPr>
              <w:rPr>
                <w:b/>
                <w:bCs/>
                <w:lang w:val="ru-RU"/>
              </w:rPr>
            </w:pPr>
            <w:r>
              <w:rPr>
                <w:b/>
                <w:bCs/>
                <w:lang w:val="uk-UA"/>
              </w:rPr>
              <w:t>Ж3</w:t>
            </w:r>
            <w:r w:rsidR="0072749B" w:rsidRPr="00BE1D4A">
              <w:rPr>
                <w:b/>
                <w:bCs/>
                <w:lang w:val="uk-UA"/>
              </w:rPr>
              <w:t>.</w:t>
            </w:r>
            <w:r w:rsidR="0072749B">
              <w:rPr>
                <w:b/>
                <w:bCs/>
                <w:lang w:val="uk-UA"/>
              </w:rPr>
              <w:t xml:space="preserve"> Коли Ви плануєте повернутись в Україну?</w:t>
            </w:r>
          </w:p>
          <w:p w14:paraId="00BE0463" w14:textId="77777777" w:rsidR="0072749B" w:rsidRPr="00EB0F3D" w:rsidRDefault="0072749B" w:rsidP="006F020F">
            <w:pPr>
              <w:rPr>
                <w:b/>
                <w:bCs/>
                <w:color w:val="00B0F0"/>
              </w:rPr>
            </w:pPr>
            <w:r w:rsidRPr="00EB0F3D">
              <w:rPr>
                <w:b/>
                <w:bCs/>
                <w:color w:val="00B0F0"/>
                <w:lang w:val="uk-UA"/>
              </w:rPr>
              <w:t xml:space="preserve">Якщо </w:t>
            </w:r>
            <w:r w:rsidR="00EB0F3D" w:rsidRPr="00EB0F3D">
              <w:rPr>
                <w:b/>
                <w:bCs/>
                <w:color w:val="00B0F0"/>
                <w:lang w:val="uk-UA"/>
              </w:rPr>
              <w:t>Ж</w:t>
            </w:r>
            <w:r w:rsidRPr="00EB0F3D">
              <w:rPr>
                <w:b/>
                <w:bCs/>
                <w:color w:val="00B0F0"/>
              </w:rPr>
              <w:t>2 = 1,2</w:t>
            </w:r>
          </w:p>
          <w:p w14:paraId="5C3AFECA" w14:textId="48D078FB" w:rsidR="00EB0F3D" w:rsidRPr="0072749B" w:rsidRDefault="00EB0F3D" w:rsidP="006F020F">
            <w:pPr>
              <w:rPr>
                <w:b/>
                <w:bCs/>
              </w:rPr>
            </w:pPr>
          </w:p>
        </w:tc>
        <w:tc>
          <w:tcPr>
            <w:tcW w:w="1133" w:type="dxa"/>
          </w:tcPr>
          <w:p w14:paraId="5E4D6020" w14:textId="77777777" w:rsidR="0072749B" w:rsidRPr="00BE1D4A" w:rsidRDefault="0072749B" w:rsidP="006F020F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72749B" w:rsidRPr="00BE1D4A" w14:paraId="1A24AC25" w14:textId="77777777" w:rsidTr="006F020F">
        <w:tc>
          <w:tcPr>
            <w:tcW w:w="8217" w:type="dxa"/>
          </w:tcPr>
          <w:p w14:paraId="5C26FB10" w14:textId="07A85C8C" w:rsidR="0072749B" w:rsidRPr="0072749B" w:rsidRDefault="00007C90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До кінця 2022 року</w:t>
            </w:r>
          </w:p>
        </w:tc>
        <w:tc>
          <w:tcPr>
            <w:tcW w:w="1133" w:type="dxa"/>
          </w:tcPr>
          <w:p w14:paraId="5E7A6FEC" w14:textId="77777777" w:rsidR="0072749B" w:rsidRPr="00BE1D4A" w:rsidRDefault="0072749B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A52902" w:rsidRPr="00BE1D4A" w14:paraId="1C5615BD" w14:textId="77777777" w:rsidTr="006F020F">
        <w:tc>
          <w:tcPr>
            <w:tcW w:w="8217" w:type="dxa"/>
          </w:tcPr>
          <w:p w14:paraId="42C9B8A1" w14:textId="1F83508B" w:rsidR="00A52902" w:rsidRDefault="00A52902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Січень-березень 2023 року</w:t>
            </w:r>
          </w:p>
        </w:tc>
        <w:tc>
          <w:tcPr>
            <w:tcW w:w="1133" w:type="dxa"/>
          </w:tcPr>
          <w:p w14:paraId="4FBCE2D0" w14:textId="7E109CF9" w:rsidR="00A52902" w:rsidRDefault="008F7085" w:rsidP="006F020F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</w:tr>
      <w:tr w:rsidR="000B33E3" w:rsidRPr="00BE1D4A" w14:paraId="21A4683C" w14:textId="77777777" w:rsidTr="006F020F">
        <w:tc>
          <w:tcPr>
            <w:tcW w:w="8217" w:type="dxa"/>
          </w:tcPr>
          <w:p w14:paraId="116CF512" w14:textId="3C455410" w:rsidR="000B33E3" w:rsidRDefault="00A52902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Квітень-червень</w:t>
            </w:r>
            <w:r w:rsidR="000B33E3">
              <w:rPr>
                <w:bCs/>
                <w:lang w:val="uk-UA"/>
              </w:rPr>
              <w:t xml:space="preserve"> 202</w:t>
            </w:r>
            <w:r w:rsidR="008F7085">
              <w:rPr>
                <w:bCs/>
                <w:lang w:val="uk-UA"/>
              </w:rPr>
              <w:t>3</w:t>
            </w:r>
            <w:r w:rsidR="000B33E3">
              <w:rPr>
                <w:bCs/>
                <w:lang w:val="uk-UA"/>
              </w:rPr>
              <w:t xml:space="preserve"> року</w:t>
            </w:r>
          </w:p>
        </w:tc>
        <w:tc>
          <w:tcPr>
            <w:tcW w:w="1133" w:type="dxa"/>
          </w:tcPr>
          <w:p w14:paraId="1C025C87" w14:textId="179D6478" w:rsidR="000B33E3" w:rsidRPr="00BE1D4A" w:rsidRDefault="008F7085" w:rsidP="006F020F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</w:tr>
      <w:tr w:rsidR="0072749B" w:rsidRPr="00BE1D4A" w14:paraId="45DC2350" w14:textId="77777777" w:rsidTr="006F020F">
        <w:tc>
          <w:tcPr>
            <w:tcW w:w="8217" w:type="dxa"/>
          </w:tcPr>
          <w:p w14:paraId="0BECC124" w14:textId="4BBBC8BB" w:rsidR="0072749B" w:rsidRPr="00BE1D4A" w:rsidRDefault="0072749B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Пізніше</w:t>
            </w:r>
            <w:r w:rsidR="008F7085">
              <w:rPr>
                <w:bCs/>
                <w:lang w:val="uk-UA"/>
              </w:rPr>
              <w:t>, ніж червень 2023 року</w:t>
            </w:r>
            <w:r w:rsidR="00380C20">
              <w:rPr>
                <w:bCs/>
                <w:lang w:val="uk-UA"/>
              </w:rPr>
              <w:t>, але до закінчення війни</w:t>
            </w:r>
          </w:p>
        </w:tc>
        <w:tc>
          <w:tcPr>
            <w:tcW w:w="1133" w:type="dxa"/>
          </w:tcPr>
          <w:p w14:paraId="14BA3050" w14:textId="604850A9" w:rsidR="0072749B" w:rsidRPr="00BE1D4A" w:rsidRDefault="008F7085" w:rsidP="006F020F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72749B" w:rsidRPr="00BE1D4A" w14:paraId="70AB45CC" w14:textId="77777777" w:rsidTr="006F020F">
        <w:tc>
          <w:tcPr>
            <w:tcW w:w="8217" w:type="dxa"/>
          </w:tcPr>
          <w:p w14:paraId="29437B05" w14:textId="016CC1AD" w:rsidR="0072749B" w:rsidRPr="00BE1D4A" w:rsidRDefault="00B95911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Одразу п</w:t>
            </w:r>
            <w:r w:rsidR="00380C20">
              <w:rPr>
                <w:bCs/>
                <w:lang w:val="uk-UA"/>
              </w:rPr>
              <w:t>ісля закінчення війни</w:t>
            </w:r>
          </w:p>
        </w:tc>
        <w:tc>
          <w:tcPr>
            <w:tcW w:w="1133" w:type="dxa"/>
          </w:tcPr>
          <w:p w14:paraId="1CD3492F" w14:textId="52306DA9" w:rsidR="0072749B" w:rsidRPr="00BE1D4A" w:rsidRDefault="008F7085" w:rsidP="006F020F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72749B" w:rsidRPr="00BE1D4A" w14:paraId="02741B84" w14:textId="77777777" w:rsidTr="006F020F">
        <w:tc>
          <w:tcPr>
            <w:tcW w:w="8217" w:type="dxa"/>
          </w:tcPr>
          <w:p w14:paraId="75A18603" w14:textId="3B5B0AD8" w:rsidR="0072749B" w:rsidRDefault="00B95911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Через деякий час після закінчення війни (наприклад, </w:t>
            </w:r>
            <w:r w:rsidR="00665F49">
              <w:rPr>
                <w:bCs/>
                <w:lang w:val="uk-UA"/>
              </w:rPr>
              <w:t xml:space="preserve"> після </w:t>
            </w:r>
            <w:r>
              <w:rPr>
                <w:bCs/>
                <w:lang w:val="uk-UA"/>
              </w:rPr>
              <w:t>відновлення інфраструктури</w:t>
            </w:r>
            <w:r w:rsidR="00C6432C">
              <w:rPr>
                <w:bCs/>
                <w:lang w:val="uk-UA"/>
              </w:rPr>
              <w:t xml:space="preserve"> </w:t>
            </w:r>
            <w:r w:rsidR="00665F49">
              <w:rPr>
                <w:bCs/>
                <w:lang w:val="uk-UA"/>
              </w:rPr>
              <w:t>тощо)</w:t>
            </w:r>
            <w:r w:rsidR="00C6432C">
              <w:rPr>
                <w:bCs/>
                <w:lang w:val="uk-UA"/>
              </w:rPr>
              <w:t xml:space="preserve"> – незалежно від наявності роботи для Вас в Україні</w:t>
            </w:r>
          </w:p>
        </w:tc>
        <w:tc>
          <w:tcPr>
            <w:tcW w:w="1133" w:type="dxa"/>
          </w:tcPr>
          <w:p w14:paraId="509F184D" w14:textId="77777777" w:rsidR="0072749B" w:rsidRPr="00BE1D4A" w:rsidRDefault="0072749B" w:rsidP="006F020F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C6432C" w:rsidRPr="00BE1D4A" w14:paraId="267EFF62" w14:textId="77777777" w:rsidTr="00D73106">
        <w:tc>
          <w:tcPr>
            <w:tcW w:w="8217" w:type="dxa"/>
          </w:tcPr>
          <w:p w14:paraId="7962B4D7" w14:textId="65031C4B" w:rsidR="00C6432C" w:rsidRDefault="00C6432C" w:rsidP="00D73106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Через деякий час після закінчення війни (наприклад,  після відновлення інфраструктури тощо) – </w:t>
            </w:r>
            <w:r w:rsidR="00962665">
              <w:rPr>
                <w:bCs/>
                <w:lang w:val="uk-UA"/>
              </w:rPr>
              <w:t>коли для Вас з’явиться</w:t>
            </w:r>
            <w:r>
              <w:rPr>
                <w:bCs/>
                <w:lang w:val="uk-UA"/>
              </w:rPr>
              <w:t xml:space="preserve"> робот</w:t>
            </w:r>
            <w:r w:rsidR="00962665">
              <w:rPr>
                <w:bCs/>
                <w:lang w:val="uk-UA"/>
              </w:rPr>
              <w:t>а</w:t>
            </w:r>
            <w:r>
              <w:rPr>
                <w:bCs/>
                <w:lang w:val="uk-UA"/>
              </w:rPr>
              <w:t xml:space="preserve"> в Україні</w:t>
            </w:r>
          </w:p>
        </w:tc>
        <w:tc>
          <w:tcPr>
            <w:tcW w:w="1133" w:type="dxa"/>
          </w:tcPr>
          <w:p w14:paraId="5AC0836E" w14:textId="77777777" w:rsidR="00C6432C" w:rsidRPr="00BE1D4A" w:rsidRDefault="00C6432C" w:rsidP="00D73106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4A0369" w:rsidRPr="00BE1D4A" w14:paraId="77B879D8" w14:textId="77777777" w:rsidTr="00D73106">
        <w:tc>
          <w:tcPr>
            <w:tcW w:w="8217" w:type="dxa"/>
          </w:tcPr>
          <w:p w14:paraId="19C14FA8" w14:textId="4629BA4F" w:rsidR="004A0369" w:rsidRDefault="004A0369" w:rsidP="00D73106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Після закінчення часу тимчасового прихистку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</w:p>
        </w:tc>
        <w:tc>
          <w:tcPr>
            <w:tcW w:w="1133" w:type="dxa"/>
          </w:tcPr>
          <w:p w14:paraId="28199010" w14:textId="77777777" w:rsidR="004A0369" w:rsidRPr="00BE1D4A" w:rsidRDefault="004A0369" w:rsidP="00D73106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72749B" w:rsidRPr="00BE1D4A" w14:paraId="376B1CDB" w14:textId="77777777" w:rsidTr="006F020F">
        <w:tc>
          <w:tcPr>
            <w:tcW w:w="8217" w:type="dxa"/>
          </w:tcPr>
          <w:p w14:paraId="3B504CC1" w14:textId="2ED552A6" w:rsidR="0072749B" w:rsidRDefault="00EB0F3D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Важко сказати</w:t>
            </w:r>
          </w:p>
        </w:tc>
        <w:tc>
          <w:tcPr>
            <w:tcW w:w="1133" w:type="dxa"/>
          </w:tcPr>
          <w:p w14:paraId="129D4BA1" w14:textId="2445073E" w:rsidR="0072749B" w:rsidRPr="00BE1D4A" w:rsidRDefault="001C379D" w:rsidP="006F020F">
            <w:pPr>
              <w:rPr>
                <w:lang w:val="uk-UA"/>
              </w:rPr>
            </w:pPr>
            <w:r>
              <w:rPr>
                <w:lang w:val="uk-UA"/>
              </w:rPr>
              <w:t>98</w:t>
            </w:r>
          </w:p>
        </w:tc>
      </w:tr>
    </w:tbl>
    <w:p w14:paraId="3908A2C9" w14:textId="77777777" w:rsidR="0072749B" w:rsidRDefault="0072749B" w:rsidP="00593372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7D3AE1" w:rsidRPr="00BE1D4A" w14:paraId="706C69EC" w14:textId="77777777" w:rsidTr="006F020F">
        <w:tc>
          <w:tcPr>
            <w:tcW w:w="8217" w:type="dxa"/>
          </w:tcPr>
          <w:p w14:paraId="100B1DE3" w14:textId="49C38AA4" w:rsidR="00C26BB9" w:rsidRPr="00C26BB9" w:rsidRDefault="00C26BB9" w:rsidP="006F020F">
            <w:pPr>
              <w:rPr>
                <w:b/>
                <w:bCs/>
                <w:color w:val="00B0F0"/>
                <w:lang w:val="uk-UA"/>
              </w:rPr>
            </w:pPr>
            <w:r w:rsidRPr="00C26BB9">
              <w:rPr>
                <w:b/>
                <w:bCs/>
                <w:color w:val="00B0F0"/>
                <w:lang w:val="uk-UA"/>
              </w:rPr>
              <w:t>Ротація</w:t>
            </w:r>
          </w:p>
          <w:p w14:paraId="196924AF" w14:textId="785FD8BF" w:rsidR="007D3AE1" w:rsidRPr="005944B2" w:rsidRDefault="00F00009" w:rsidP="006F020F">
            <w:pPr>
              <w:rPr>
                <w:b/>
                <w:bCs/>
                <w:lang w:val="ru-RU"/>
              </w:rPr>
            </w:pPr>
            <w:r>
              <w:rPr>
                <w:b/>
                <w:bCs/>
                <w:lang w:val="uk-UA"/>
              </w:rPr>
              <w:t>Ж4</w:t>
            </w:r>
            <w:r w:rsidR="007D3AE1" w:rsidRPr="00BE1D4A">
              <w:rPr>
                <w:b/>
                <w:bCs/>
                <w:lang w:val="uk-UA"/>
              </w:rPr>
              <w:t>.</w:t>
            </w:r>
            <w:r w:rsidR="007D3AE1">
              <w:rPr>
                <w:b/>
                <w:bCs/>
                <w:lang w:val="uk-UA"/>
              </w:rPr>
              <w:t xml:space="preserve"> Які з цих факторів можуть стимулювати Вас повернутись в Україну?</w:t>
            </w:r>
          </w:p>
          <w:p w14:paraId="6F46373C" w14:textId="452F4718" w:rsidR="007D3AE1" w:rsidRPr="005944B2" w:rsidRDefault="00F00009" w:rsidP="006F020F">
            <w:pPr>
              <w:rPr>
                <w:b/>
                <w:bCs/>
                <w:lang w:val="ru-RU"/>
              </w:rPr>
            </w:pPr>
            <w:r w:rsidRPr="00BE1D4A">
              <w:rPr>
                <w:i/>
                <w:iCs/>
                <w:lang w:val="uk-UA"/>
              </w:rPr>
              <w:t>Оберіть всі варіанти, які підходять</w:t>
            </w:r>
          </w:p>
        </w:tc>
        <w:tc>
          <w:tcPr>
            <w:tcW w:w="1133" w:type="dxa"/>
          </w:tcPr>
          <w:p w14:paraId="73C1E49E" w14:textId="1DF3F8B3" w:rsidR="007D3AE1" w:rsidRPr="00BE1D4A" w:rsidRDefault="007D3AE1" w:rsidP="006F020F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М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7D3AE1" w:rsidRPr="00BE1D4A" w14:paraId="33905D4C" w14:textId="77777777" w:rsidTr="006F020F">
        <w:tc>
          <w:tcPr>
            <w:tcW w:w="8217" w:type="dxa"/>
          </w:tcPr>
          <w:p w14:paraId="0A286B90" w14:textId="3D1F42E0" w:rsidR="007D3AE1" w:rsidRPr="0072749B" w:rsidRDefault="008008E8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Припинення бойових дій в моєму регіоні</w:t>
            </w:r>
          </w:p>
        </w:tc>
        <w:tc>
          <w:tcPr>
            <w:tcW w:w="1133" w:type="dxa"/>
          </w:tcPr>
          <w:p w14:paraId="4BB32B49" w14:textId="77777777" w:rsidR="007D3AE1" w:rsidRPr="00BE1D4A" w:rsidRDefault="007D3AE1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7D3AE1" w:rsidRPr="00BE1D4A" w14:paraId="3E24B9C1" w14:textId="77777777" w:rsidTr="006F020F">
        <w:tc>
          <w:tcPr>
            <w:tcW w:w="8217" w:type="dxa"/>
          </w:tcPr>
          <w:p w14:paraId="4457F4EA" w14:textId="42798703" w:rsidR="007D3AE1" w:rsidRPr="00BE1D4A" w:rsidRDefault="008008E8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Деокупація мого </w:t>
            </w:r>
            <w:r w:rsidR="00C26BB9">
              <w:rPr>
                <w:bCs/>
                <w:lang w:val="uk-UA"/>
              </w:rPr>
              <w:t>населеного</w:t>
            </w:r>
            <w:r>
              <w:rPr>
                <w:bCs/>
                <w:lang w:val="uk-UA"/>
              </w:rPr>
              <w:t xml:space="preserve"> пункту</w:t>
            </w:r>
          </w:p>
        </w:tc>
        <w:tc>
          <w:tcPr>
            <w:tcW w:w="1133" w:type="dxa"/>
          </w:tcPr>
          <w:p w14:paraId="7D5B99B5" w14:textId="77777777" w:rsidR="007D3AE1" w:rsidRPr="00BE1D4A" w:rsidRDefault="007D3AE1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7D3AE1" w:rsidRPr="00BE1D4A" w14:paraId="1D8DA341" w14:textId="77777777" w:rsidTr="006F020F">
        <w:tc>
          <w:tcPr>
            <w:tcW w:w="8217" w:type="dxa"/>
          </w:tcPr>
          <w:p w14:paraId="21F6E47A" w14:textId="2F70852B" w:rsidR="007D3AE1" w:rsidRPr="00BE1D4A" w:rsidRDefault="00D253CE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Відсутність бойових </w:t>
            </w:r>
            <w:r w:rsidR="00A95B63">
              <w:rPr>
                <w:bCs/>
                <w:lang w:val="uk-UA"/>
              </w:rPr>
              <w:t xml:space="preserve">дій та повітряних ударів Росії </w:t>
            </w:r>
            <w:r w:rsidR="00C23A9D">
              <w:rPr>
                <w:bCs/>
                <w:lang w:val="uk-UA"/>
              </w:rPr>
              <w:t>в тому населеному пункті, куди Ви плануєте повертатися</w:t>
            </w:r>
          </w:p>
        </w:tc>
        <w:tc>
          <w:tcPr>
            <w:tcW w:w="1133" w:type="dxa"/>
          </w:tcPr>
          <w:p w14:paraId="17A7DB1D" w14:textId="77777777" w:rsidR="007D3AE1" w:rsidRPr="00BE1D4A" w:rsidRDefault="007D3AE1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7D3AE1" w:rsidRPr="00BE1D4A" w14:paraId="5D4F10F6" w14:textId="77777777" w:rsidTr="006F020F">
        <w:tc>
          <w:tcPr>
            <w:tcW w:w="8217" w:type="dxa"/>
          </w:tcPr>
          <w:p w14:paraId="5DBCC589" w14:textId="57EF2D84" w:rsidR="007D3AE1" w:rsidRDefault="00ED7A6F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 </w:t>
            </w:r>
            <w:r w:rsidR="00A9772C">
              <w:rPr>
                <w:bCs/>
                <w:lang w:val="uk-UA"/>
              </w:rPr>
              <w:t>Остаточне закінчення війни</w:t>
            </w:r>
            <w:r w:rsidR="00E70382">
              <w:rPr>
                <w:bCs/>
                <w:lang w:val="uk-UA"/>
              </w:rPr>
              <w:t xml:space="preserve"> з підписанням документу, який дозволить відновити цивільні польоти над Україною</w:t>
            </w:r>
          </w:p>
        </w:tc>
        <w:tc>
          <w:tcPr>
            <w:tcW w:w="1133" w:type="dxa"/>
          </w:tcPr>
          <w:p w14:paraId="2DF2F934" w14:textId="77777777" w:rsidR="007D3AE1" w:rsidRPr="00BE1D4A" w:rsidRDefault="007D3AE1" w:rsidP="006F020F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5C2175" w:rsidRPr="00BE1D4A" w14:paraId="378EE77A" w14:textId="77777777" w:rsidTr="006F020F">
        <w:tc>
          <w:tcPr>
            <w:tcW w:w="8217" w:type="dxa"/>
          </w:tcPr>
          <w:p w14:paraId="4DDB3D53" w14:textId="27F70534" w:rsidR="005C2175" w:rsidRDefault="004832CF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Відновлення мого житла</w:t>
            </w:r>
          </w:p>
        </w:tc>
        <w:tc>
          <w:tcPr>
            <w:tcW w:w="1133" w:type="dxa"/>
          </w:tcPr>
          <w:p w14:paraId="6ECC881E" w14:textId="06A64D6C" w:rsidR="005C2175" w:rsidRDefault="000719DA" w:rsidP="006F020F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4832CF" w:rsidRPr="00BE1D4A" w14:paraId="2A00C21A" w14:textId="77777777" w:rsidTr="006F020F">
        <w:tc>
          <w:tcPr>
            <w:tcW w:w="8217" w:type="dxa"/>
          </w:tcPr>
          <w:p w14:paraId="699370F5" w14:textId="45CF015A" w:rsidR="004832CF" w:rsidRDefault="004832CF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Відновлення інфраструктури в моєму регіоні</w:t>
            </w:r>
          </w:p>
        </w:tc>
        <w:tc>
          <w:tcPr>
            <w:tcW w:w="1133" w:type="dxa"/>
          </w:tcPr>
          <w:p w14:paraId="58615B84" w14:textId="34F4EE98" w:rsidR="004832CF" w:rsidRDefault="000719DA" w:rsidP="006F020F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</w:tr>
      <w:tr w:rsidR="003C4F4A" w:rsidRPr="00BE1D4A" w14:paraId="65F3C2B7" w14:textId="77777777" w:rsidTr="006F020F">
        <w:tc>
          <w:tcPr>
            <w:tcW w:w="8217" w:type="dxa"/>
          </w:tcPr>
          <w:p w14:paraId="2BC56AEF" w14:textId="58DEF370" w:rsidR="003C4F4A" w:rsidRDefault="004D71ED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lastRenderedPageBreak/>
              <w:t>Можливість знайти</w:t>
            </w:r>
            <w:r w:rsidR="00ED7A6F">
              <w:rPr>
                <w:bCs/>
                <w:lang w:val="uk-UA"/>
              </w:rPr>
              <w:t xml:space="preserve"> достойно оплачувану</w:t>
            </w:r>
            <w:r>
              <w:rPr>
                <w:bCs/>
                <w:lang w:val="uk-UA"/>
              </w:rPr>
              <w:t xml:space="preserve"> роботу в Україні</w:t>
            </w:r>
          </w:p>
        </w:tc>
        <w:tc>
          <w:tcPr>
            <w:tcW w:w="1133" w:type="dxa"/>
          </w:tcPr>
          <w:p w14:paraId="4FA41CDA" w14:textId="33720633" w:rsidR="003C4F4A" w:rsidRDefault="000719DA" w:rsidP="006F020F">
            <w:pPr>
              <w:rPr>
                <w:lang w:val="uk-UA"/>
              </w:rPr>
            </w:pPr>
            <w:r>
              <w:rPr>
                <w:lang w:val="uk-UA"/>
              </w:rPr>
              <w:t>7</w:t>
            </w:r>
          </w:p>
        </w:tc>
      </w:tr>
      <w:tr w:rsidR="004D71ED" w:rsidRPr="00BE1D4A" w14:paraId="73946784" w14:textId="77777777" w:rsidTr="006F020F">
        <w:tc>
          <w:tcPr>
            <w:tcW w:w="8217" w:type="dxa"/>
          </w:tcPr>
          <w:p w14:paraId="302A5CC3" w14:textId="0DB20968" w:rsidR="004D71ED" w:rsidRDefault="004D71ED" w:rsidP="006F020F">
            <w:pPr>
              <w:rPr>
                <w:bCs/>
                <w:lang w:val="uk-UA"/>
              </w:rPr>
            </w:pPr>
          </w:p>
        </w:tc>
        <w:tc>
          <w:tcPr>
            <w:tcW w:w="1133" w:type="dxa"/>
          </w:tcPr>
          <w:p w14:paraId="643580A0" w14:textId="3864A938" w:rsidR="004D71ED" w:rsidRDefault="000719DA" w:rsidP="006F020F">
            <w:pPr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</w:tr>
      <w:tr w:rsidR="004D71ED" w:rsidRPr="00BE1D4A" w14:paraId="49B77220" w14:textId="77777777" w:rsidTr="006F020F">
        <w:tc>
          <w:tcPr>
            <w:tcW w:w="8217" w:type="dxa"/>
          </w:tcPr>
          <w:p w14:paraId="556AB9B5" w14:textId="1F871EFF" w:rsidR="004D71ED" w:rsidRDefault="004D71ED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Фінансова допомога з боку </w:t>
            </w:r>
            <w:r w:rsidR="00371DE3">
              <w:rPr>
                <w:bCs/>
                <w:lang w:val="uk-UA"/>
              </w:rPr>
              <w:t>України (як ВПО або на відновлення житла тощо)</w:t>
            </w:r>
          </w:p>
        </w:tc>
        <w:tc>
          <w:tcPr>
            <w:tcW w:w="1133" w:type="dxa"/>
          </w:tcPr>
          <w:p w14:paraId="7A632CB7" w14:textId="08BCA941" w:rsidR="004D71ED" w:rsidRDefault="000719DA" w:rsidP="006F020F">
            <w:pPr>
              <w:rPr>
                <w:lang w:val="uk-UA"/>
              </w:rPr>
            </w:pPr>
            <w:r>
              <w:rPr>
                <w:lang w:val="uk-UA"/>
              </w:rPr>
              <w:t>9</w:t>
            </w:r>
          </w:p>
        </w:tc>
      </w:tr>
      <w:tr w:rsidR="00E804E1" w:rsidRPr="00BE1D4A" w14:paraId="450A042B" w14:textId="77777777" w:rsidTr="006F020F">
        <w:tc>
          <w:tcPr>
            <w:tcW w:w="8217" w:type="dxa"/>
          </w:tcPr>
          <w:p w14:paraId="0E86FEEF" w14:textId="392648A8" w:rsidR="00E804E1" w:rsidRDefault="00E804E1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Вищий рівень життя в Україні (</w:t>
            </w:r>
            <w:r w:rsidR="001C393C">
              <w:rPr>
                <w:bCs/>
                <w:lang w:val="uk-UA"/>
              </w:rPr>
              <w:t xml:space="preserve">наприклад, </w:t>
            </w:r>
            <w:r>
              <w:rPr>
                <w:bCs/>
                <w:lang w:val="uk-UA"/>
              </w:rPr>
              <w:t>в освіті, медицині, верховенс</w:t>
            </w:r>
            <w:r w:rsidR="00322A43">
              <w:rPr>
                <w:bCs/>
                <w:lang w:val="uk-UA"/>
              </w:rPr>
              <w:t>т</w:t>
            </w:r>
            <w:r w:rsidR="00CE699A">
              <w:rPr>
                <w:bCs/>
                <w:lang w:val="uk-UA"/>
              </w:rPr>
              <w:t>ві права, боротьбі з корупцією, тощо)</w:t>
            </w:r>
          </w:p>
        </w:tc>
        <w:tc>
          <w:tcPr>
            <w:tcW w:w="1133" w:type="dxa"/>
          </w:tcPr>
          <w:p w14:paraId="6BEED90F" w14:textId="05C2E0EC" w:rsidR="00E804E1" w:rsidRDefault="000719DA" w:rsidP="006F020F">
            <w:pPr>
              <w:rPr>
                <w:lang w:val="uk-UA"/>
              </w:rPr>
            </w:pPr>
            <w:r>
              <w:rPr>
                <w:lang w:val="uk-UA"/>
              </w:rPr>
              <w:t>10</w:t>
            </w:r>
          </w:p>
        </w:tc>
      </w:tr>
      <w:tr w:rsidR="00E70490" w:rsidRPr="00BE1D4A" w14:paraId="44720222" w14:textId="77777777" w:rsidTr="006F020F">
        <w:tc>
          <w:tcPr>
            <w:tcW w:w="8217" w:type="dxa"/>
          </w:tcPr>
          <w:p w14:paraId="74B8E312" w14:textId="6C0080EC" w:rsidR="00E70490" w:rsidRDefault="00E70490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Ваш роботодавець </w:t>
            </w:r>
            <w:r w:rsidR="004200E6">
              <w:rPr>
                <w:bCs/>
                <w:lang w:val="uk-UA"/>
              </w:rPr>
              <w:t>заборонить працювати дистанційно</w:t>
            </w:r>
          </w:p>
        </w:tc>
        <w:tc>
          <w:tcPr>
            <w:tcW w:w="1133" w:type="dxa"/>
          </w:tcPr>
          <w:p w14:paraId="73EC1F19" w14:textId="552D221F" w:rsidR="00E70490" w:rsidRDefault="007F6A84" w:rsidP="006F020F">
            <w:pPr>
              <w:rPr>
                <w:lang w:val="uk-UA"/>
              </w:rPr>
            </w:pPr>
            <w:r>
              <w:rPr>
                <w:lang w:val="uk-UA"/>
              </w:rPr>
              <w:t>11</w:t>
            </w:r>
          </w:p>
        </w:tc>
      </w:tr>
      <w:tr w:rsidR="00BD43B8" w:rsidRPr="00BE1D4A" w14:paraId="7F99EA6D" w14:textId="77777777" w:rsidTr="006F020F">
        <w:tc>
          <w:tcPr>
            <w:tcW w:w="8217" w:type="dxa"/>
          </w:tcPr>
          <w:p w14:paraId="6ECA8EFC" w14:textId="0A382496" w:rsidR="00BD43B8" w:rsidRDefault="00774276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Припинення фінансової допомоги </w:t>
            </w:r>
            <w:r w:rsidR="003B3224">
              <w:rPr>
                <w:bCs/>
                <w:lang w:val="uk-UA"/>
              </w:rPr>
              <w:t xml:space="preserve">українцям </w:t>
            </w:r>
            <w:r>
              <w:rPr>
                <w:bCs/>
                <w:lang w:val="uk-UA"/>
              </w:rPr>
              <w:t xml:space="preserve">у </w:t>
            </w:r>
            <w:r w:rsidR="003B3224" w:rsidRPr="00BE1D4A">
              <w:rPr>
                <w:b/>
                <w:bCs/>
                <w:color w:val="00B0F0"/>
                <w:lang w:val="uk-UA"/>
              </w:rPr>
              <w:t>[_filling_from_S</w:t>
            </w:r>
            <w:r w:rsidR="00C26BB9">
              <w:rPr>
                <w:b/>
                <w:bCs/>
                <w:color w:val="00B0F0"/>
                <w:lang w:val="uk-UA"/>
              </w:rPr>
              <w:t>5</w:t>
            </w:r>
            <w:r w:rsidR="003B3224" w:rsidRPr="00BE1D4A">
              <w:rPr>
                <w:b/>
                <w:bCs/>
                <w:color w:val="00B0F0"/>
                <w:lang w:val="uk-UA"/>
              </w:rPr>
              <w:t xml:space="preserve"> ]</w:t>
            </w:r>
          </w:p>
        </w:tc>
        <w:tc>
          <w:tcPr>
            <w:tcW w:w="1133" w:type="dxa"/>
          </w:tcPr>
          <w:p w14:paraId="6BDC5AF2" w14:textId="196AF0A5" w:rsidR="00BD43B8" w:rsidRDefault="007F6A84" w:rsidP="006F020F">
            <w:pPr>
              <w:rPr>
                <w:lang w:val="uk-UA"/>
              </w:rPr>
            </w:pPr>
            <w:r>
              <w:rPr>
                <w:lang w:val="uk-UA"/>
              </w:rPr>
              <w:t>12</w:t>
            </w:r>
          </w:p>
        </w:tc>
      </w:tr>
      <w:tr w:rsidR="003B3224" w:rsidRPr="00BE1D4A" w14:paraId="64013F33" w14:textId="77777777" w:rsidTr="006F020F">
        <w:tc>
          <w:tcPr>
            <w:tcW w:w="8217" w:type="dxa"/>
          </w:tcPr>
          <w:p w14:paraId="6C47ADE0" w14:textId="4A2983C9" w:rsidR="003B3224" w:rsidRDefault="003B3224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Неможливість отримати безкоштовне житло або орендувати житло зі знижкою у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 w:rsidR="004A0369"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</w:p>
        </w:tc>
        <w:tc>
          <w:tcPr>
            <w:tcW w:w="1133" w:type="dxa"/>
          </w:tcPr>
          <w:p w14:paraId="14E6596C" w14:textId="049EE45B" w:rsidR="003B3224" w:rsidRDefault="007F6A84" w:rsidP="006F020F">
            <w:pPr>
              <w:rPr>
                <w:lang w:val="uk-UA"/>
              </w:rPr>
            </w:pPr>
            <w:r>
              <w:rPr>
                <w:lang w:val="uk-UA"/>
              </w:rPr>
              <w:t>13</w:t>
            </w:r>
          </w:p>
        </w:tc>
      </w:tr>
      <w:tr w:rsidR="00B85F6B" w:rsidRPr="00BE1D4A" w14:paraId="2BCE72AD" w14:textId="77777777" w:rsidTr="00D73106">
        <w:tc>
          <w:tcPr>
            <w:tcW w:w="8217" w:type="dxa"/>
          </w:tcPr>
          <w:p w14:paraId="01D7A3E3" w14:textId="15811185" w:rsidR="00B85F6B" w:rsidRDefault="00B85F6B" w:rsidP="00D73106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Закінчення часу тимчасового прихистку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</w:p>
        </w:tc>
        <w:tc>
          <w:tcPr>
            <w:tcW w:w="1133" w:type="dxa"/>
          </w:tcPr>
          <w:p w14:paraId="48B6E726" w14:textId="1389D683" w:rsidR="00B85F6B" w:rsidRPr="00BE1D4A" w:rsidRDefault="00B85F6B" w:rsidP="00D73106">
            <w:pPr>
              <w:rPr>
                <w:lang w:val="uk-UA"/>
              </w:rPr>
            </w:pPr>
            <w:r>
              <w:rPr>
                <w:lang w:val="uk-UA"/>
              </w:rPr>
              <w:t>14</w:t>
            </w:r>
          </w:p>
        </w:tc>
      </w:tr>
      <w:tr w:rsidR="00CE699A" w:rsidRPr="00BE1D4A" w14:paraId="3377928D" w14:textId="77777777" w:rsidTr="006F020F">
        <w:tc>
          <w:tcPr>
            <w:tcW w:w="8217" w:type="dxa"/>
          </w:tcPr>
          <w:p w14:paraId="19062547" w14:textId="0A88100E" w:rsidR="00CE699A" w:rsidRDefault="00CE699A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Інше </w:t>
            </w:r>
            <w:r w:rsidRPr="001C379D">
              <w:rPr>
                <w:bCs/>
                <w:color w:val="00B0F0"/>
                <w:lang w:val="uk-UA"/>
              </w:rPr>
              <w:t>ВВ</w:t>
            </w:r>
          </w:p>
        </w:tc>
        <w:tc>
          <w:tcPr>
            <w:tcW w:w="1133" w:type="dxa"/>
          </w:tcPr>
          <w:p w14:paraId="1BD0C739" w14:textId="4A1C091E" w:rsidR="00CE699A" w:rsidRDefault="001C379D" w:rsidP="006F020F">
            <w:pPr>
              <w:rPr>
                <w:lang w:val="uk-UA"/>
              </w:rPr>
            </w:pPr>
            <w:r>
              <w:rPr>
                <w:lang w:val="uk-UA"/>
              </w:rPr>
              <w:t>97</w:t>
            </w:r>
          </w:p>
        </w:tc>
      </w:tr>
      <w:tr w:rsidR="007D3AE1" w:rsidRPr="00BE1D4A" w14:paraId="6C132C87" w14:textId="77777777" w:rsidTr="006F020F">
        <w:tc>
          <w:tcPr>
            <w:tcW w:w="8217" w:type="dxa"/>
          </w:tcPr>
          <w:p w14:paraId="3D4A9BBD" w14:textId="3ED694EA" w:rsidR="007D3AE1" w:rsidRDefault="00CE699A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Жоден із вище перелічених</w:t>
            </w:r>
          </w:p>
        </w:tc>
        <w:tc>
          <w:tcPr>
            <w:tcW w:w="1133" w:type="dxa"/>
          </w:tcPr>
          <w:p w14:paraId="72456A7D" w14:textId="097D6401" w:rsidR="007D3AE1" w:rsidRPr="00BE1D4A" w:rsidRDefault="000719DA" w:rsidP="006F020F">
            <w:pPr>
              <w:rPr>
                <w:lang w:val="uk-UA"/>
              </w:rPr>
            </w:pPr>
            <w:r>
              <w:rPr>
                <w:lang w:val="uk-UA"/>
              </w:rPr>
              <w:t>1</w:t>
            </w:r>
            <w:r w:rsidR="00B85F6B">
              <w:rPr>
                <w:lang w:val="uk-UA"/>
              </w:rPr>
              <w:t>5</w:t>
            </w:r>
          </w:p>
        </w:tc>
      </w:tr>
    </w:tbl>
    <w:p w14:paraId="42B99AEB" w14:textId="558D8F6C" w:rsidR="007D3AE1" w:rsidRDefault="007D3AE1" w:rsidP="00593372">
      <w:pPr>
        <w:rPr>
          <w:lang w:val="uk-UA"/>
        </w:rPr>
      </w:pPr>
    </w:p>
    <w:p w14:paraId="32C4097D" w14:textId="128FF168" w:rsidR="00BA64FD" w:rsidRDefault="00BA64FD" w:rsidP="00593372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BA64FD" w:rsidRPr="00BE1D4A" w14:paraId="04121391" w14:textId="77777777" w:rsidTr="00B443B9">
        <w:tc>
          <w:tcPr>
            <w:tcW w:w="8217" w:type="dxa"/>
          </w:tcPr>
          <w:p w14:paraId="3CACCCEA" w14:textId="0CCF9BCE" w:rsidR="00BA64FD" w:rsidRPr="00025BFE" w:rsidRDefault="00BA64FD" w:rsidP="00B443B9">
            <w:pPr>
              <w:rPr>
                <w:b/>
                <w:bCs/>
                <w:lang w:val="uk-UA"/>
              </w:rPr>
            </w:pPr>
            <w:r w:rsidRPr="00025BFE">
              <w:rPr>
                <w:b/>
                <w:bCs/>
                <w:lang w:val="uk-UA"/>
              </w:rPr>
              <w:t>Ж4.1. Чи є родичі або близькі люди, яких ви б хотіли забрати до себе за кордон, але є ті чи інші перешкоди для цього?</w:t>
            </w:r>
          </w:p>
        </w:tc>
        <w:tc>
          <w:tcPr>
            <w:tcW w:w="1133" w:type="dxa"/>
          </w:tcPr>
          <w:p w14:paraId="4C3E10A9" w14:textId="77777777" w:rsidR="00BA64FD" w:rsidRPr="00BE1D4A" w:rsidRDefault="00BA64FD" w:rsidP="00B443B9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BA64FD" w:rsidRPr="00BE1D4A" w14:paraId="57A76A32" w14:textId="77777777" w:rsidTr="00B443B9">
        <w:tc>
          <w:tcPr>
            <w:tcW w:w="8217" w:type="dxa"/>
          </w:tcPr>
          <w:p w14:paraId="448551EE" w14:textId="19FF89D1" w:rsidR="00BA64FD" w:rsidRPr="00BE1D4A" w:rsidRDefault="00BA64FD" w:rsidP="00BA64FD">
            <w:pPr>
              <w:rPr>
                <w:bCs/>
                <w:lang w:val="uk-UA"/>
              </w:rPr>
            </w:pPr>
            <w:r w:rsidRPr="00B203F0">
              <w:rPr>
                <w:lang w:val="uk-UA"/>
              </w:rPr>
              <w:t xml:space="preserve">Нема </w:t>
            </w:r>
          </w:p>
        </w:tc>
        <w:tc>
          <w:tcPr>
            <w:tcW w:w="1133" w:type="dxa"/>
          </w:tcPr>
          <w:p w14:paraId="49A4F067" w14:textId="77777777" w:rsidR="00BA64FD" w:rsidRPr="00BE1D4A" w:rsidRDefault="00BA64FD" w:rsidP="00BA64FD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BA64FD" w:rsidRPr="00BE1D4A" w14:paraId="55A93122" w14:textId="77777777" w:rsidTr="00B443B9">
        <w:tc>
          <w:tcPr>
            <w:tcW w:w="8217" w:type="dxa"/>
          </w:tcPr>
          <w:p w14:paraId="4CA1E4A4" w14:textId="0BFC7289" w:rsidR="00BA64FD" w:rsidRPr="00BE1D4A" w:rsidRDefault="00BA64FD" w:rsidP="00BA64FD">
            <w:pPr>
              <w:rPr>
                <w:bCs/>
                <w:lang w:val="uk-UA"/>
              </w:rPr>
            </w:pPr>
            <w:r w:rsidRPr="00B203F0">
              <w:rPr>
                <w:lang w:val="uk-UA"/>
              </w:rPr>
              <w:t xml:space="preserve">Діти </w:t>
            </w:r>
          </w:p>
        </w:tc>
        <w:tc>
          <w:tcPr>
            <w:tcW w:w="1133" w:type="dxa"/>
          </w:tcPr>
          <w:p w14:paraId="79CD57AB" w14:textId="77777777" w:rsidR="00BA64FD" w:rsidRPr="00BE1D4A" w:rsidRDefault="00BA64FD" w:rsidP="00BA64FD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BA64FD" w:rsidRPr="00BE1D4A" w14:paraId="2FF90A89" w14:textId="77777777" w:rsidTr="00B443B9">
        <w:tc>
          <w:tcPr>
            <w:tcW w:w="8217" w:type="dxa"/>
          </w:tcPr>
          <w:p w14:paraId="56CEC27D" w14:textId="1AE79504" w:rsidR="00BA64FD" w:rsidRPr="00BE1D4A" w:rsidRDefault="00BA64FD" w:rsidP="00BA64FD">
            <w:pPr>
              <w:rPr>
                <w:bCs/>
                <w:lang w:val="uk-UA"/>
              </w:rPr>
            </w:pPr>
            <w:r w:rsidRPr="00B203F0">
              <w:rPr>
                <w:lang w:val="uk-UA"/>
              </w:rPr>
              <w:t xml:space="preserve">Жінки, що служать в ЗСУ </w:t>
            </w:r>
          </w:p>
        </w:tc>
        <w:tc>
          <w:tcPr>
            <w:tcW w:w="1133" w:type="dxa"/>
          </w:tcPr>
          <w:p w14:paraId="550806C8" w14:textId="77777777" w:rsidR="00BA64FD" w:rsidRPr="00BE1D4A" w:rsidRDefault="00BA64FD" w:rsidP="00BA64FD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BA64FD" w:rsidRPr="00BE1D4A" w14:paraId="650C7140" w14:textId="77777777" w:rsidTr="00B443B9">
        <w:tc>
          <w:tcPr>
            <w:tcW w:w="8217" w:type="dxa"/>
          </w:tcPr>
          <w:p w14:paraId="0016087C" w14:textId="6FBF485C" w:rsidR="00BA64FD" w:rsidRDefault="00BA64FD" w:rsidP="00BA64FD">
            <w:pPr>
              <w:rPr>
                <w:bCs/>
                <w:lang w:val="uk-UA"/>
              </w:rPr>
            </w:pPr>
            <w:r w:rsidRPr="00B203F0">
              <w:rPr>
                <w:lang w:val="uk-UA"/>
              </w:rPr>
              <w:t xml:space="preserve">Інші жінки </w:t>
            </w:r>
          </w:p>
        </w:tc>
        <w:tc>
          <w:tcPr>
            <w:tcW w:w="1133" w:type="dxa"/>
          </w:tcPr>
          <w:p w14:paraId="685020EF" w14:textId="77777777" w:rsidR="00BA64FD" w:rsidRPr="00BE1D4A" w:rsidRDefault="00BA64FD" w:rsidP="00BA64FD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BA64FD" w:rsidRPr="00BE1D4A" w14:paraId="74722171" w14:textId="77777777" w:rsidTr="00B443B9">
        <w:tc>
          <w:tcPr>
            <w:tcW w:w="8217" w:type="dxa"/>
          </w:tcPr>
          <w:p w14:paraId="29619877" w14:textId="6F1F1722" w:rsidR="00BA64FD" w:rsidRPr="006A3B12" w:rsidRDefault="00BA64FD" w:rsidP="00BA64FD">
            <w:pPr>
              <w:rPr>
                <w:bCs/>
              </w:rPr>
            </w:pPr>
            <w:r w:rsidRPr="00B203F0">
              <w:rPr>
                <w:lang w:val="uk-UA"/>
              </w:rPr>
              <w:t xml:space="preserve">Чоловіки, що служать в ЗСУ або які підлягають мобілізації </w:t>
            </w:r>
          </w:p>
        </w:tc>
        <w:tc>
          <w:tcPr>
            <w:tcW w:w="1133" w:type="dxa"/>
          </w:tcPr>
          <w:p w14:paraId="2022DC82" w14:textId="07D79F86" w:rsidR="00BA64FD" w:rsidRPr="00BA64FD" w:rsidRDefault="00BA64FD" w:rsidP="00BA64FD">
            <w:r>
              <w:t>5</w:t>
            </w:r>
          </w:p>
        </w:tc>
      </w:tr>
      <w:tr w:rsidR="00BA64FD" w:rsidRPr="00BE1D4A" w14:paraId="5C74935D" w14:textId="77777777" w:rsidTr="00B443B9">
        <w:tc>
          <w:tcPr>
            <w:tcW w:w="8217" w:type="dxa"/>
          </w:tcPr>
          <w:p w14:paraId="5979F16C" w14:textId="79830AF4" w:rsidR="00BA64FD" w:rsidRPr="0049247E" w:rsidRDefault="00BA64FD" w:rsidP="00BA64FD">
            <w:pPr>
              <w:rPr>
                <w:bCs/>
                <w:lang w:val="ru-RU"/>
              </w:rPr>
            </w:pPr>
            <w:r w:rsidRPr="00B203F0">
              <w:rPr>
                <w:lang w:val="uk-UA"/>
              </w:rPr>
              <w:t xml:space="preserve">Інші чоловіки  </w:t>
            </w:r>
          </w:p>
        </w:tc>
        <w:tc>
          <w:tcPr>
            <w:tcW w:w="1133" w:type="dxa"/>
          </w:tcPr>
          <w:p w14:paraId="362FA25D" w14:textId="1C8645A4" w:rsidR="00BA64FD" w:rsidRPr="00BA64FD" w:rsidRDefault="00BA64FD" w:rsidP="00BA64FD">
            <w:r>
              <w:t>6</w:t>
            </w:r>
          </w:p>
        </w:tc>
      </w:tr>
    </w:tbl>
    <w:p w14:paraId="372CD98E" w14:textId="77777777" w:rsidR="00BA64FD" w:rsidRDefault="00BA64FD" w:rsidP="00593372">
      <w:pPr>
        <w:rPr>
          <w:lang w:val="uk-UA"/>
        </w:rPr>
      </w:pPr>
    </w:p>
    <w:p w14:paraId="0B5AC16A" w14:textId="77777777" w:rsidR="00E45AF0" w:rsidRDefault="00E45AF0" w:rsidP="00593372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7F6A84" w:rsidRPr="00BE1D4A" w14:paraId="108BA7B7" w14:textId="77777777" w:rsidTr="006F020F">
        <w:tc>
          <w:tcPr>
            <w:tcW w:w="8217" w:type="dxa"/>
          </w:tcPr>
          <w:p w14:paraId="6F4B6946" w14:textId="7F51A28B" w:rsidR="007F6A84" w:rsidRPr="005944B2" w:rsidRDefault="00C26BB9" w:rsidP="006F020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Ж5</w:t>
            </w:r>
            <w:r w:rsidR="007F6A84" w:rsidRPr="00BE1D4A">
              <w:rPr>
                <w:b/>
                <w:bCs/>
                <w:lang w:val="uk-UA"/>
              </w:rPr>
              <w:t>.</w:t>
            </w:r>
            <w:r w:rsidR="007F6A84">
              <w:rPr>
                <w:b/>
                <w:bCs/>
                <w:lang w:val="uk-UA"/>
              </w:rPr>
              <w:t xml:space="preserve"> </w:t>
            </w:r>
            <w:r w:rsidR="00E45AF0">
              <w:rPr>
                <w:b/>
                <w:bCs/>
                <w:lang w:val="uk-UA"/>
              </w:rPr>
              <w:t>(якщо Ж4.1. = 3 або 5) Чи розглядаєте Ви можливість воз’єднання родини за кордоном після закінчення війни?</w:t>
            </w:r>
          </w:p>
          <w:p w14:paraId="3B128F9A" w14:textId="77777777" w:rsidR="007F6A84" w:rsidRPr="00767509" w:rsidRDefault="007F6A84" w:rsidP="006F020F">
            <w:pPr>
              <w:rPr>
                <w:b/>
                <w:bCs/>
                <w:lang w:val="uk-UA"/>
              </w:rPr>
            </w:pPr>
          </w:p>
        </w:tc>
        <w:tc>
          <w:tcPr>
            <w:tcW w:w="1133" w:type="dxa"/>
          </w:tcPr>
          <w:p w14:paraId="521BD372" w14:textId="77777777" w:rsidR="007F6A84" w:rsidRPr="00BE1D4A" w:rsidRDefault="007F6A84" w:rsidP="006F020F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7F6A84" w:rsidRPr="00BE1D4A" w14:paraId="1A51F21E" w14:textId="77777777" w:rsidTr="006F020F">
        <w:tc>
          <w:tcPr>
            <w:tcW w:w="8217" w:type="dxa"/>
          </w:tcPr>
          <w:p w14:paraId="58ADCF27" w14:textId="18DA4838" w:rsidR="007F6A84" w:rsidRPr="00BE1D4A" w:rsidRDefault="007F6A84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Точно </w:t>
            </w:r>
            <w:r w:rsidR="00517E18">
              <w:rPr>
                <w:bCs/>
                <w:lang w:val="uk-UA"/>
              </w:rPr>
              <w:t>так</w:t>
            </w:r>
          </w:p>
        </w:tc>
        <w:tc>
          <w:tcPr>
            <w:tcW w:w="1133" w:type="dxa"/>
          </w:tcPr>
          <w:p w14:paraId="1EF0E370" w14:textId="77777777" w:rsidR="007F6A84" w:rsidRPr="00BE1D4A" w:rsidRDefault="007F6A84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7F6A84" w:rsidRPr="00BE1D4A" w14:paraId="15316896" w14:textId="77777777" w:rsidTr="006F020F">
        <w:tc>
          <w:tcPr>
            <w:tcW w:w="8217" w:type="dxa"/>
          </w:tcPr>
          <w:p w14:paraId="54C225BD" w14:textId="02F1A3F6" w:rsidR="007F6A84" w:rsidRPr="00BE1D4A" w:rsidRDefault="007F6A84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Скоріше </w:t>
            </w:r>
            <w:r w:rsidR="00517E18">
              <w:rPr>
                <w:bCs/>
                <w:lang w:val="uk-UA"/>
              </w:rPr>
              <w:t>так</w:t>
            </w:r>
          </w:p>
        </w:tc>
        <w:tc>
          <w:tcPr>
            <w:tcW w:w="1133" w:type="dxa"/>
          </w:tcPr>
          <w:p w14:paraId="372EB062" w14:textId="77777777" w:rsidR="007F6A84" w:rsidRPr="00BE1D4A" w:rsidRDefault="007F6A84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7F6A84" w:rsidRPr="00BE1D4A" w14:paraId="6515652F" w14:textId="77777777" w:rsidTr="006F020F">
        <w:tc>
          <w:tcPr>
            <w:tcW w:w="8217" w:type="dxa"/>
          </w:tcPr>
          <w:p w14:paraId="2385F2D3" w14:textId="00196EEA" w:rsidR="007F6A84" w:rsidRPr="00BE1D4A" w:rsidRDefault="007F6A84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Скоріше н</w:t>
            </w:r>
            <w:r w:rsidR="00517E18">
              <w:rPr>
                <w:bCs/>
                <w:lang w:val="uk-UA"/>
              </w:rPr>
              <w:t>і</w:t>
            </w:r>
          </w:p>
        </w:tc>
        <w:tc>
          <w:tcPr>
            <w:tcW w:w="1133" w:type="dxa"/>
          </w:tcPr>
          <w:p w14:paraId="64C14232" w14:textId="77777777" w:rsidR="007F6A84" w:rsidRPr="00BE1D4A" w:rsidRDefault="007F6A84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7F6A84" w:rsidRPr="00BE1D4A" w14:paraId="66CBD187" w14:textId="77777777" w:rsidTr="006F020F">
        <w:tc>
          <w:tcPr>
            <w:tcW w:w="8217" w:type="dxa"/>
          </w:tcPr>
          <w:p w14:paraId="00D7A0EF" w14:textId="6CC1A947" w:rsidR="007F6A84" w:rsidRDefault="007F6A84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Точно н</w:t>
            </w:r>
            <w:r w:rsidR="00517E18">
              <w:rPr>
                <w:bCs/>
                <w:lang w:val="uk-UA"/>
              </w:rPr>
              <w:t>і</w:t>
            </w:r>
          </w:p>
        </w:tc>
        <w:tc>
          <w:tcPr>
            <w:tcW w:w="1133" w:type="dxa"/>
          </w:tcPr>
          <w:p w14:paraId="6B4590AB" w14:textId="77777777" w:rsidR="007F6A84" w:rsidRPr="00BE1D4A" w:rsidRDefault="007F6A84" w:rsidP="006F020F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7F6A84" w:rsidRPr="00BE1D4A" w14:paraId="2F29B50C" w14:textId="77777777" w:rsidTr="006F020F">
        <w:tc>
          <w:tcPr>
            <w:tcW w:w="8217" w:type="dxa"/>
          </w:tcPr>
          <w:p w14:paraId="34321284" w14:textId="555939C5" w:rsidR="007F6A84" w:rsidRPr="006A3B12" w:rsidRDefault="00C26BB9" w:rsidP="006F020F">
            <w:pPr>
              <w:rPr>
                <w:bCs/>
              </w:rPr>
            </w:pPr>
            <w:r>
              <w:rPr>
                <w:bCs/>
                <w:lang w:val="uk-UA"/>
              </w:rPr>
              <w:t>Важко сказати</w:t>
            </w:r>
          </w:p>
        </w:tc>
        <w:tc>
          <w:tcPr>
            <w:tcW w:w="1133" w:type="dxa"/>
          </w:tcPr>
          <w:p w14:paraId="7FFD300F" w14:textId="5EC73530" w:rsidR="007F6A84" w:rsidRPr="00BE1D4A" w:rsidRDefault="001C379D" w:rsidP="006F020F">
            <w:pPr>
              <w:rPr>
                <w:lang w:val="uk-UA"/>
              </w:rPr>
            </w:pPr>
            <w:r>
              <w:rPr>
                <w:lang w:val="uk-UA"/>
              </w:rPr>
              <w:t>98</w:t>
            </w:r>
          </w:p>
        </w:tc>
      </w:tr>
      <w:tr w:rsidR="0049247E" w:rsidRPr="00BE1D4A" w14:paraId="2FFA90FD" w14:textId="77777777" w:rsidTr="0049247E">
        <w:tc>
          <w:tcPr>
            <w:tcW w:w="8217" w:type="dxa"/>
          </w:tcPr>
          <w:p w14:paraId="10C32ED5" w14:textId="15D28F53" w:rsidR="0049247E" w:rsidRPr="0049247E" w:rsidRDefault="0049247E" w:rsidP="00D73106">
            <w:pPr>
              <w:rPr>
                <w:bCs/>
                <w:lang w:val="ru-RU"/>
              </w:rPr>
            </w:pPr>
          </w:p>
        </w:tc>
        <w:tc>
          <w:tcPr>
            <w:tcW w:w="1133" w:type="dxa"/>
          </w:tcPr>
          <w:p w14:paraId="2AE861BE" w14:textId="49D11295" w:rsidR="0049247E" w:rsidRPr="00BE1D4A" w:rsidRDefault="0049247E" w:rsidP="00D73106">
            <w:pPr>
              <w:rPr>
                <w:lang w:val="uk-UA"/>
              </w:rPr>
            </w:pPr>
          </w:p>
        </w:tc>
      </w:tr>
    </w:tbl>
    <w:p w14:paraId="1D0EB6FF" w14:textId="77777777" w:rsidR="00967695" w:rsidRDefault="00967695" w:rsidP="0039288E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967695" w:rsidRPr="00BE1D4A" w14:paraId="4B05834D" w14:textId="77777777" w:rsidTr="00B443B9">
        <w:tc>
          <w:tcPr>
            <w:tcW w:w="8217" w:type="dxa"/>
          </w:tcPr>
          <w:p w14:paraId="64C45BF4" w14:textId="77777777" w:rsidR="00967695" w:rsidRDefault="00967695" w:rsidP="00967695">
            <w:pPr>
              <w:rPr>
                <w:b/>
                <w:bCs/>
                <w:lang w:val="uk-UA"/>
              </w:rPr>
            </w:pPr>
            <w:r w:rsidRPr="00025BFE">
              <w:rPr>
                <w:b/>
                <w:bCs/>
                <w:lang w:val="uk-UA"/>
              </w:rPr>
              <w:t xml:space="preserve">Ж5.1. </w:t>
            </w:r>
            <w:r w:rsidRPr="00967695">
              <w:rPr>
                <w:b/>
                <w:bCs/>
                <w:lang w:val="uk-UA"/>
              </w:rPr>
              <w:t>(якщо Ж4.1. = 2, 4,6) Якими є перешкоди для</w:t>
            </w:r>
            <w:r>
              <w:rPr>
                <w:b/>
                <w:bCs/>
                <w:lang w:val="uk-UA"/>
              </w:rPr>
              <w:t xml:space="preserve"> виїзду родичів?</w:t>
            </w:r>
          </w:p>
          <w:p w14:paraId="0FA8DC80" w14:textId="77777777" w:rsidR="00967695" w:rsidRPr="00767509" w:rsidRDefault="00967695" w:rsidP="00B443B9">
            <w:pPr>
              <w:rPr>
                <w:b/>
                <w:bCs/>
                <w:lang w:val="uk-UA"/>
              </w:rPr>
            </w:pPr>
          </w:p>
        </w:tc>
        <w:tc>
          <w:tcPr>
            <w:tcW w:w="1133" w:type="dxa"/>
          </w:tcPr>
          <w:p w14:paraId="5C1FCCED" w14:textId="77777777" w:rsidR="00967695" w:rsidRPr="00BE1D4A" w:rsidRDefault="00967695" w:rsidP="00B443B9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967695" w:rsidRPr="00BE1D4A" w14:paraId="719F46A1" w14:textId="77777777" w:rsidTr="00B443B9">
        <w:tc>
          <w:tcPr>
            <w:tcW w:w="8217" w:type="dxa"/>
          </w:tcPr>
          <w:p w14:paraId="2D8B0DB2" w14:textId="5E550613" w:rsidR="00967695" w:rsidRPr="00BE1D4A" w:rsidRDefault="00967695" w:rsidP="00967695">
            <w:pPr>
              <w:rPr>
                <w:bCs/>
                <w:lang w:val="uk-UA"/>
              </w:rPr>
            </w:pPr>
            <w:r w:rsidRPr="0099721E">
              <w:rPr>
                <w:bCs/>
                <w:lang w:val="uk-UA"/>
              </w:rPr>
              <w:t xml:space="preserve">Вони не хочуть виїжджати </w:t>
            </w:r>
          </w:p>
        </w:tc>
        <w:tc>
          <w:tcPr>
            <w:tcW w:w="1133" w:type="dxa"/>
          </w:tcPr>
          <w:p w14:paraId="4A992EA5" w14:textId="77777777" w:rsidR="00967695" w:rsidRPr="00BE1D4A" w:rsidRDefault="00967695" w:rsidP="00967695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967695" w:rsidRPr="00BE1D4A" w14:paraId="2540C3FE" w14:textId="77777777" w:rsidTr="00B443B9">
        <w:tc>
          <w:tcPr>
            <w:tcW w:w="8217" w:type="dxa"/>
          </w:tcPr>
          <w:p w14:paraId="066594C3" w14:textId="376FAFCD" w:rsidR="00967695" w:rsidRPr="00BE1D4A" w:rsidRDefault="00967695" w:rsidP="00967695">
            <w:pPr>
              <w:rPr>
                <w:bCs/>
                <w:lang w:val="uk-UA"/>
              </w:rPr>
            </w:pPr>
            <w:r w:rsidRPr="0099721E">
              <w:rPr>
                <w:bCs/>
                <w:lang w:val="uk-UA"/>
              </w:rPr>
              <w:t>Здоров’я не дозволяє виїхати</w:t>
            </w:r>
          </w:p>
        </w:tc>
        <w:tc>
          <w:tcPr>
            <w:tcW w:w="1133" w:type="dxa"/>
          </w:tcPr>
          <w:p w14:paraId="0208C380" w14:textId="77777777" w:rsidR="00967695" w:rsidRPr="00BE1D4A" w:rsidRDefault="00967695" w:rsidP="00967695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967695" w:rsidRPr="00BE1D4A" w14:paraId="3746AE96" w14:textId="77777777" w:rsidTr="00B443B9">
        <w:tc>
          <w:tcPr>
            <w:tcW w:w="8217" w:type="dxa"/>
          </w:tcPr>
          <w:p w14:paraId="40ABAD7C" w14:textId="4811E189" w:rsidR="00967695" w:rsidRPr="00BE1D4A" w:rsidRDefault="00967695" w:rsidP="00967695">
            <w:pPr>
              <w:rPr>
                <w:bCs/>
                <w:lang w:val="uk-UA"/>
              </w:rPr>
            </w:pPr>
            <w:r w:rsidRPr="0099721E">
              <w:rPr>
                <w:bCs/>
                <w:lang w:val="uk-UA"/>
              </w:rPr>
              <w:t>Нема умов для них за кордоном</w:t>
            </w:r>
          </w:p>
        </w:tc>
        <w:tc>
          <w:tcPr>
            <w:tcW w:w="1133" w:type="dxa"/>
          </w:tcPr>
          <w:p w14:paraId="152B4019" w14:textId="77777777" w:rsidR="00967695" w:rsidRPr="00BE1D4A" w:rsidRDefault="00967695" w:rsidP="00967695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967695" w:rsidRPr="00BE1D4A" w14:paraId="571ED5A5" w14:textId="77777777" w:rsidTr="00B443B9">
        <w:tc>
          <w:tcPr>
            <w:tcW w:w="8217" w:type="dxa"/>
          </w:tcPr>
          <w:p w14:paraId="2DA4907A" w14:textId="606C76D9" w:rsidR="00967695" w:rsidRDefault="00967695" w:rsidP="00967695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Інше (запишіть)</w:t>
            </w:r>
          </w:p>
        </w:tc>
        <w:tc>
          <w:tcPr>
            <w:tcW w:w="1133" w:type="dxa"/>
          </w:tcPr>
          <w:p w14:paraId="1D4765F3" w14:textId="77777777" w:rsidR="00967695" w:rsidRPr="00BE1D4A" w:rsidRDefault="00967695" w:rsidP="00967695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</w:tbl>
    <w:p w14:paraId="4FFF1911" w14:textId="77777777" w:rsidR="00967695" w:rsidRDefault="00967695" w:rsidP="0039288E">
      <w:pPr>
        <w:rPr>
          <w:lang w:val="uk-UA"/>
        </w:rPr>
      </w:pPr>
    </w:p>
    <w:p w14:paraId="75378DE4" w14:textId="77777777" w:rsidR="007F6A84" w:rsidRDefault="007F6A84" w:rsidP="00593372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3912F4" w:rsidRPr="00BE1D4A" w14:paraId="468FADB6" w14:textId="77777777" w:rsidTr="006F020F">
        <w:tc>
          <w:tcPr>
            <w:tcW w:w="8217" w:type="dxa"/>
          </w:tcPr>
          <w:p w14:paraId="17AB9686" w14:textId="3FFC2927" w:rsidR="003912F4" w:rsidRPr="00025BFE" w:rsidRDefault="00C26BB9" w:rsidP="006F020F">
            <w:pPr>
              <w:rPr>
                <w:b/>
                <w:bCs/>
                <w:color w:val="000000" w:themeColor="text1"/>
                <w:lang w:val="uk-UA"/>
              </w:rPr>
            </w:pPr>
            <w:r>
              <w:rPr>
                <w:b/>
                <w:bCs/>
                <w:lang w:val="uk-UA"/>
              </w:rPr>
              <w:t>Ж6</w:t>
            </w:r>
            <w:r w:rsidR="003912F4" w:rsidRPr="00BE1D4A">
              <w:rPr>
                <w:b/>
                <w:bCs/>
                <w:lang w:val="uk-UA"/>
              </w:rPr>
              <w:t>.</w:t>
            </w:r>
            <w:r w:rsidR="003912F4">
              <w:rPr>
                <w:b/>
                <w:bCs/>
                <w:lang w:val="uk-UA"/>
              </w:rPr>
              <w:t xml:space="preserve"> Чи розглядали б Ви можливість </w:t>
            </w:r>
            <w:r w:rsidR="00077CC5">
              <w:rPr>
                <w:b/>
                <w:bCs/>
                <w:lang w:val="uk-UA"/>
              </w:rPr>
              <w:t>переїзду в іншу країну</w:t>
            </w:r>
            <w:r w:rsidR="004818C3">
              <w:rPr>
                <w:b/>
                <w:bCs/>
                <w:lang w:val="uk-UA"/>
              </w:rPr>
              <w:t>,</w:t>
            </w:r>
            <w:r w:rsidR="00077CC5">
              <w:rPr>
                <w:b/>
                <w:bCs/>
                <w:lang w:val="uk-UA"/>
              </w:rPr>
              <w:t xml:space="preserve"> окрім України</w:t>
            </w:r>
            <w:r w:rsidR="003D2245">
              <w:rPr>
                <w:b/>
                <w:bCs/>
                <w:lang w:val="uk-UA"/>
              </w:rPr>
              <w:t xml:space="preserve">, якщо б в Україні ще було небезпечно, але у </w:t>
            </w:r>
            <w:r w:rsidR="003D2245" w:rsidRPr="00BE1D4A">
              <w:rPr>
                <w:b/>
                <w:bCs/>
                <w:color w:val="00B0F0"/>
                <w:lang w:val="uk-UA"/>
              </w:rPr>
              <w:t>[_filling_from_S</w:t>
            </w:r>
            <w:r w:rsidR="003D2245">
              <w:rPr>
                <w:b/>
                <w:bCs/>
                <w:color w:val="00B0F0"/>
                <w:lang w:val="uk-UA"/>
              </w:rPr>
              <w:t>5</w:t>
            </w:r>
            <w:r w:rsidR="003D2245"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 w:rsidR="003D2245">
              <w:rPr>
                <w:b/>
                <w:bCs/>
                <w:color w:val="00B0F0"/>
                <w:lang w:val="uk-UA"/>
              </w:rPr>
              <w:t xml:space="preserve"> </w:t>
            </w:r>
            <w:r w:rsidR="003D2245" w:rsidRPr="00025BFE">
              <w:rPr>
                <w:b/>
                <w:bCs/>
                <w:color w:val="000000" w:themeColor="text1"/>
                <w:lang w:val="uk-UA"/>
              </w:rPr>
              <w:t xml:space="preserve">Ви не могли б </w:t>
            </w:r>
            <w:r w:rsidR="008E2339" w:rsidRPr="00025BFE">
              <w:rPr>
                <w:b/>
                <w:bCs/>
                <w:color w:val="000000" w:themeColor="text1"/>
                <w:lang w:val="uk-UA"/>
              </w:rPr>
              <w:t xml:space="preserve">або не хотіли б </w:t>
            </w:r>
            <w:r w:rsidR="003D2245" w:rsidRPr="00025BFE">
              <w:rPr>
                <w:b/>
                <w:bCs/>
                <w:color w:val="000000" w:themeColor="text1"/>
                <w:lang w:val="uk-UA"/>
              </w:rPr>
              <w:t>залишатися</w:t>
            </w:r>
            <w:r w:rsidR="00077CC5" w:rsidRPr="00025BFE">
              <w:rPr>
                <w:b/>
                <w:bCs/>
                <w:color w:val="000000" w:themeColor="text1"/>
                <w:lang w:val="uk-UA"/>
              </w:rPr>
              <w:t>?</w:t>
            </w:r>
          </w:p>
          <w:p w14:paraId="2CBA585D" w14:textId="77777777" w:rsidR="003912F4" w:rsidRPr="00767509" w:rsidRDefault="003912F4" w:rsidP="006F020F">
            <w:pPr>
              <w:rPr>
                <w:b/>
                <w:bCs/>
                <w:lang w:val="uk-UA"/>
              </w:rPr>
            </w:pPr>
          </w:p>
        </w:tc>
        <w:tc>
          <w:tcPr>
            <w:tcW w:w="1133" w:type="dxa"/>
          </w:tcPr>
          <w:p w14:paraId="03DCBEC8" w14:textId="77777777" w:rsidR="003912F4" w:rsidRPr="00BE1D4A" w:rsidRDefault="003912F4" w:rsidP="006F020F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lastRenderedPageBreak/>
              <w:t>О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3912F4" w:rsidRPr="00BE1D4A" w14:paraId="2195CA4E" w14:textId="77777777" w:rsidTr="006F020F">
        <w:tc>
          <w:tcPr>
            <w:tcW w:w="8217" w:type="dxa"/>
          </w:tcPr>
          <w:p w14:paraId="1107FBA8" w14:textId="77777777" w:rsidR="003912F4" w:rsidRPr="00BE1D4A" w:rsidRDefault="003912F4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Точно так</w:t>
            </w:r>
          </w:p>
        </w:tc>
        <w:tc>
          <w:tcPr>
            <w:tcW w:w="1133" w:type="dxa"/>
          </w:tcPr>
          <w:p w14:paraId="7A4E1C04" w14:textId="77777777" w:rsidR="003912F4" w:rsidRPr="00BE1D4A" w:rsidRDefault="003912F4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3912F4" w:rsidRPr="00BE1D4A" w14:paraId="04BF2E59" w14:textId="77777777" w:rsidTr="006F020F">
        <w:tc>
          <w:tcPr>
            <w:tcW w:w="8217" w:type="dxa"/>
          </w:tcPr>
          <w:p w14:paraId="0A7EC7C3" w14:textId="77777777" w:rsidR="003912F4" w:rsidRPr="00BE1D4A" w:rsidRDefault="003912F4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Скоріше так</w:t>
            </w:r>
          </w:p>
        </w:tc>
        <w:tc>
          <w:tcPr>
            <w:tcW w:w="1133" w:type="dxa"/>
          </w:tcPr>
          <w:p w14:paraId="3CC24ADF" w14:textId="77777777" w:rsidR="003912F4" w:rsidRPr="00BE1D4A" w:rsidRDefault="003912F4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3912F4" w:rsidRPr="00BE1D4A" w14:paraId="4BC0A222" w14:textId="77777777" w:rsidTr="006F020F">
        <w:tc>
          <w:tcPr>
            <w:tcW w:w="8217" w:type="dxa"/>
          </w:tcPr>
          <w:p w14:paraId="3561BDEF" w14:textId="77777777" w:rsidR="003912F4" w:rsidRPr="00BE1D4A" w:rsidRDefault="003912F4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Скоріше ні</w:t>
            </w:r>
          </w:p>
        </w:tc>
        <w:tc>
          <w:tcPr>
            <w:tcW w:w="1133" w:type="dxa"/>
          </w:tcPr>
          <w:p w14:paraId="01C05D1C" w14:textId="77777777" w:rsidR="003912F4" w:rsidRPr="00BE1D4A" w:rsidRDefault="003912F4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3912F4" w:rsidRPr="00BE1D4A" w14:paraId="70DE7B46" w14:textId="77777777" w:rsidTr="006F020F">
        <w:tc>
          <w:tcPr>
            <w:tcW w:w="8217" w:type="dxa"/>
          </w:tcPr>
          <w:p w14:paraId="3818DD94" w14:textId="77777777" w:rsidR="003912F4" w:rsidRDefault="003912F4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Точно ні</w:t>
            </w:r>
          </w:p>
        </w:tc>
        <w:tc>
          <w:tcPr>
            <w:tcW w:w="1133" w:type="dxa"/>
          </w:tcPr>
          <w:p w14:paraId="2CF93E79" w14:textId="77777777" w:rsidR="003912F4" w:rsidRPr="00BE1D4A" w:rsidRDefault="003912F4" w:rsidP="006F020F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3912F4" w:rsidRPr="00BE1D4A" w14:paraId="4C24C2D0" w14:textId="77777777" w:rsidTr="006F020F">
        <w:tc>
          <w:tcPr>
            <w:tcW w:w="8217" w:type="dxa"/>
          </w:tcPr>
          <w:p w14:paraId="222C2C09" w14:textId="2CE6A50D" w:rsidR="003912F4" w:rsidRPr="006A3B12" w:rsidRDefault="006A3B12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Важко сказати</w:t>
            </w:r>
          </w:p>
        </w:tc>
        <w:tc>
          <w:tcPr>
            <w:tcW w:w="1133" w:type="dxa"/>
          </w:tcPr>
          <w:p w14:paraId="13A215A3" w14:textId="1282D360" w:rsidR="003912F4" w:rsidRPr="00BE1D4A" w:rsidRDefault="001C379D" w:rsidP="006F020F">
            <w:pPr>
              <w:rPr>
                <w:lang w:val="uk-UA"/>
              </w:rPr>
            </w:pPr>
            <w:r>
              <w:rPr>
                <w:lang w:val="uk-UA"/>
              </w:rPr>
              <w:t>98</w:t>
            </w:r>
          </w:p>
        </w:tc>
      </w:tr>
    </w:tbl>
    <w:p w14:paraId="6566111E" w14:textId="77777777" w:rsidR="003912F4" w:rsidRPr="00BE1D4A" w:rsidRDefault="003912F4" w:rsidP="00593372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CC63A6" w:rsidRPr="00BE1D4A" w14:paraId="42E895EB" w14:textId="77777777" w:rsidTr="006F020F">
        <w:tc>
          <w:tcPr>
            <w:tcW w:w="8217" w:type="dxa"/>
          </w:tcPr>
          <w:p w14:paraId="7D3323FF" w14:textId="2E81609D" w:rsidR="00CC63A6" w:rsidRPr="00767509" w:rsidRDefault="006A3B12" w:rsidP="00CC63A6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Ж7</w:t>
            </w:r>
            <w:r w:rsidR="00CC63A6" w:rsidRPr="00BE1D4A">
              <w:rPr>
                <w:b/>
                <w:bCs/>
                <w:lang w:val="uk-UA"/>
              </w:rPr>
              <w:t>.</w:t>
            </w:r>
            <w:r w:rsidR="00CC63A6">
              <w:rPr>
                <w:b/>
                <w:bCs/>
                <w:lang w:val="uk-UA"/>
              </w:rPr>
              <w:t xml:space="preserve"> Чи розглядали б Ви можливість повернення в Україну в безпечніший регіон</w:t>
            </w:r>
            <w:r w:rsidR="0054392A">
              <w:rPr>
                <w:b/>
                <w:bCs/>
                <w:lang w:val="uk-UA"/>
              </w:rPr>
              <w:t xml:space="preserve"> замість</w:t>
            </w:r>
            <w:r w:rsidR="00274602">
              <w:rPr>
                <w:b/>
                <w:bCs/>
                <w:lang w:val="uk-UA"/>
              </w:rPr>
              <w:t xml:space="preserve"> Вашого рідного регіону, якщо </w:t>
            </w:r>
            <w:r w:rsidR="004B45F2">
              <w:rPr>
                <w:b/>
                <w:bCs/>
                <w:lang w:val="uk-UA"/>
              </w:rPr>
              <w:t xml:space="preserve">у Ваш регіон </w:t>
            </w:r>
            <w:r w:rsidR="006D5289">
              <w:rPr>
                <w:b/>
                <w:bCs/>
                <w:lang w:val="uk-UA"/>
              </w:rPr>
              <w:t>повертатись буде ще небезпечно</w:t>
            </w:r>
            <w:r w:rsidR="00BE1971">
              <w:rPr>
                <w:b/>
                <w:bCs/>
                <w:lang w:val="uk-UA"/>
              </w:rPr>
              <w:t>, або ж він не буде відбудований</w:t>
            </w:r>
            <w:r w:rsidR="006D5289">
              <w:rPr>
                <w:b/>
                <w:bCs/>
                <w:lang w:val="uk-UA"/>
              </w:rPr>
              <w:t>?</w:t>
            </w:r>
          </w:p>
        </w:tc>
        <w:tc>
          <w:tcPr>
            <w:tcW w:w="1133" w:type="dxa"/>
          </w:tcPr>
          <w:p w14:paraId="2DF8F555" w14:textId="77777777" w:rsidR="00CC63A6" w:rsidRPr="00BE1D4A" w:rsidRDefault="00CC63A6" w:rsidP="006F020F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CC63A6" w:rsidRPr="00BE1D4A" w14:paraId="38C06D67" w14:textId="77777777" w:rsidTr="006F020F">
        <w:tc>
          <w:tcPr>
            <w:tcW w:w="8217" w:type="dxa"/>
          </w:tcPr>
          <w:p w14:paraId="6FCC429E" w14:textId="77777777" w:rsidR="00CC63A6" w:rsidRPr="00BE1D4A" w:rsidRDefault="00CC63A6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Точно так</w:t>
            </w:r>
          </w:p>
        </w:tc>
        <w:tc>
          <w:tcPr>
            <w:tcW w:w="1133" w:type="dxa"/>
          </w:tcPr>
          <w:p w14:paraId="0A2496F8" w14:textId="77777777" w:rsidR="00CC63A6" w:rsidRPr="00BE1D4A" w:rsidRDefault="00CC63A6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C63A6" w:rsidRPr="00BE1D4A" w14:paraId="1BC1A5B6" w14:textId="77777777" w:rsidTr="006F020F">
        <w:tc>
          <w:tcPr>
            <w:tcW w:w="8217" w:type="dxa"/>
          </w:tcPr>
          <w:p w14:paraId="4931E2EE" w14:textId="77777777" w:rsidR="00CC63A6" w:rsidRPr="00BE1D4A" w:rsidRDefault="00CC63A6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Скоріше так</w:t>
            </w:r>
          </w:p>
        </w:tc>
        <w:tc>
          <w:tcPr>
            <w:tcW w:w="1133" w:type="dxa"/>
          </w:tcPr>
          <w:p w14:paraId="19DBAE7D" w14:textId="77777777" w:rsidR="00CC63A6" w:rsidRPr="00BE1D4A" w:rsidRDefault="00CC63A6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C63A6" w:rsidRPr="00BE1D4A" w14:paraId="59273E43" w14:textId="77777777" w:rsidTr="006F020F">
        <w:tc>
          <w:tcPr>
            <w:tcW w:w="8217" w:type="dxa"/>
          </w:tcPr>
          <w:p w14:paraId="6EFF08B6" w14:textId="77777777" w:rsidR="00CC63A6" w:rsidRPr="00BE1D4A" w:rsidRDefault="00CC63A6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Скоріше ні</w:t>
            </w:r>
          </w:p>
        </w:tc>
        <w:tc>
          <w:tcPr>
            <w:tcW w:w="1133" w:type="dxa"/>
          </w:tcPr>
          <w:p w14:paraId="48FE26E7" w14:textId="77777777" w:rsidR="00CC63A6" w:rsidRPr="00BE1D4A" w:rsidRDefault="00CC63A6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C63A6" w:rsidRPr="00BE1D4A" w14:paraId="0F87D41E" w14:textId="77777777" w:rsidTr="006F020F">
        <w:tc>
          <w:tcPr>
            <w:tcW w:w="8217" w:type="dxa"/>
          </w:tcPr>
          <w:p w14:paraId="518C8215" w14:textId="77777777" w:rsidR="00CC63A6" w:rsidRDefault="00CC63A6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Точно ні</w:t>
            </w:r>
          </w:p>
        </w:tc>
        <w:tc>
          <w:tcPr>
            <w:tcW w:w="1133" w:type="dxa"/>
          </w:tcPr>
          <w:p w14:paraId="16672F21" w14:textId="77777777" w:rsidR="00CC63A6" w:rsidRPr="00BE1D4A" w:rsidRDefault="00CC63A6" w:rsidP="006F020F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CC63A6" w:rsidRPr="00BE1D4A" w14:paraId="0B0568C0" w14:textId="77777777" w:rsidTr="006F020F">
        <w:tc>
          <w:tcPr>
            <w:tcW w:w="8217" w:type="dxa"/>
          </w:tcPr>
          <w:p w14:paraId="68E12F2E" w14:textId="2162035B" w:rsidR="00CC63A6" w:rsidRDefault="00FF2846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Важко сказати</w:t>
            </w:r>
          </w:p>
        </w:tc>
        <w:tc>
          <w:tcPr>
            <w:tcW w:w="1133" w:type="dxa"/>
          </w:tcPr>
          <w:p w14:paraId="21DBDEF7" w14:textId="1EF14429" w:rsidR="00CC63A6" w:rsidRPr="00BE1D4A" w:rsidRDefault="001C379D" w:rsidP="006F020F">
            <w:pPr>
              <w:rPr>
                <w:lang w:val="uk-UA"/>
              </w:rPr>
            </w:pPr>
            <w:r>
              <w:rPr>
                <w:lang w:val="uk-UA"/>
              </w:rPr>
              <w:t>98</w:t>
            </w:r>
          </w:p>
        </w:tc>
      </w:tr>
      <w:tr w:rsidR="00A95EA6" w:rsidRPr="00BE1D4A" w14:paraId="10AD1AF4" w14:textId="77777777" w:rsidTr="00A95EA6">
        <w:tc>
          <w:tcPr>
            <w:tcW w:w="8217" w:type="dxa"/>
          </w:tcPr>
          <w:p w14:paraId="3A6CA171" w14:textId="3DE82670" w:rsidR="00A95EA6" w:rsidRPr="0049247E" w:rsidRDefault="00576D6E" w:rsidP="00D73106">
            <w:pPr>
              <w:rPr>
                <w:bCs/>
                <w:lang w:val="ru-RU"/>
              </w:rPr>
            </w:pPr>
            <w:r>
              <w:rPr>
                <w:bCs/>
                <w:lang w:val="uk-UA"/>
              </w:rPr>
              <w:t>Мій регіон і так порівняно безпечніший для життя в Україні</w:t>
            </w:r>
          </w:p>
        </w:tc>
        <w:tc>
          <w:tcPr>
            <w:tcW w:w="1133" w:type="dxa"/>
          </w:tcPr>
          <w:p w14:paraId="747A3E18" w14:textId="77777777" w:rsidR="00A95EA6" w:rsidRPr="00BE1D4A" w:rsidRDefault="00A95EA6" w:rsidP="00D73106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</w:tbl>
    <w:p w14:paraId="2C89EDE4" w14:textId="77777777" w:rsidR="00561FFE" w:rsidRDefault="00561FFE" w:rsidP="00593372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6D5289" w:rsidRPr="00BE1D4A" w14:paraId="4AC298A6" w14:textId="77777777" w:rsidTr="006F020F">
        <w:tc>
          <w:tcPr>
            <w:tcW w:w="8217" w:type="dxa"/>
          </w:tcPr>
          <w:p w14:paraId="043CE74B" w14:textId="081D2050" w:rsidR="00F8338B" w:rsidRPr="00F8338B" w:rsidRDefault="00F8338B" w:rsidP="006F020F">
            <w:pPr>
              <w:rPr>
                <w:b/>
                <w:bCs/>
                <w:color w:val="00B0F0"/>
                <w:lang w:val="uk-UA"/>
              </w:rPr>
            </w:pPr>
            <w:r w:rsidRPr="00F8338B">
              <w:rPr>
                <w:b/>
                <w:bCs/>
                <w:color w:val="00B0F0"/>
                <w:lang w:val="uk-UA"/>
              </w:rPr>
              <w:t>Ротація</w:t>
            </w:r>
          </w:p>
          <w:p w14:paraId="34B0AD3E" w14:textId="1196F815" w:rsidR="006D5289" w:rsidRDefault="006A3B12" w:rsidP="006F020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Ж</w:t>
            </w:r>
            <w:r w:rsidR="009D0997">
              <w:rPr>
                <w:b/>
                <w:bCs/>
                <w:lang w:val="uk-UA"/>
              </w:rPr>
              <w:t>8</w:t>
            </w:r>
            <w:r w:rsidR="006D5289" w:rsidRPr="00BE1D4A">
              <w:rPr>
                <w:b/>
                <w:bCs/>
                <w:lang w:val="uk-UA"/>
              </w:rPr>
              <w:t>.</w:t>
            </w:r>
            <w:r w:rsidR="006D5289">
              <w:rPr>
                <w:b/>
                <w:bCs/>
                <w:lang w:val="uk-UA"/>
              </w:rPr>
              <w:t xml:space="preserve"> За</w:t>
            </w:r>
            <w:r w:rsidR="0084071A">
              <w:rPr>
                <w:b/>
                <w:bCs/>
                <w:lang w:val="uk-UA"/>
              </w:rPr>
              <w:t xml:space="preserve"> яких умов Ви б розгл</w:t>
            </w:r>
            <w:r w:rsidR="007A20A2">
              <w:rPr>
                <w:b/>
                <w:bCs/>
                <w:lang w:val="uk-UA"/>
              </w:rPr>
              <w:t>я</w:t>
            </w:r>
            <w:r w:rsidR="0084071A">
              <w:rPr>
                <w:b/>
                <w:bCs/>
                <w:lang w:val="uk-UA"/>
              </w:rPr>
              <w:t>нули можливість</w:t>
            </w:r>
            <w:r w:rsidR="007A20A2">
              <w:rPr>
                <w:b/>
                <w:bCs/>
                <w:lang w:val="uk-UA"/>
              </w:rPr>
              <w:t xml:space="preserve"> повернення в Україну в безпечніший регіон замість Вашого рідного регіону, якщо у Ваш регіон повертатись буде ще небезпечно</w:t>
            </w:r>
            <w:r w:rsidR="0082459B">
              <w:rPr>
                <w:b/>
                <w:bCs/>
                <w:lang w:val="uk-UA"/>
              </w:rPr>
              <w:t>, або ж він не буде відбудований</w:t>
            </w:r>
            <w:r w:rsidR="007A20A2">
              <w:rPr>
                <w:b/>
                <w:bCs/>
                <w:lang w:val="uk-UA"/>
              </w:rPr>
              <w:t>?</w:t>
            </w:r>
          </w:p>
          <w:p w14:paraId="1796247A" w14:textId="70694D12" w:rsidR="00AF38A2" w:rsidRPr="00767509" w:rsidRDefault="006A3B12" w:rsidP="006F020F">
            <w:pPr>
              <w:rPr>
                <w:b/>
                <w:bCs/>
                <w:lang w:val="uk-UA"/>
              </w:rPr>
            </w:pPr>
            <w:r w:rsidRPr="00BE1D4A">
              <w:rPr>
                <w:i/>
                <w:iCs/>
                <w:lang w:val="uk-UA"/>
              </w:rPr>
              <w:t>Оберіть всі варіанти, які підходять</w:t>
            </w:r>
          </w:p>
        </w:tc>
        <w:tc>
          <w:tcPr>
            <w:tcW w:w="1133" w:type="dxa"/>
          </w:tcPr>
          <w:p w14:paraId="76022140" w14:textId="61969FA6" w:rsidR="006D5289" w:rsidRPr="00BE1D4A" w:rsidRDefault="0082405C" w:rsidP="006F020F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М</w:t>
            </w:r>
            <w:r w:rsidR="006D5289"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6D5289" w:rsidRPr="00BE1D4A" w14:paraId="4288B71D" w14:textId="77777777" w:rsidTr="006F020F">
        <w:tc>
          <w:tcPr>
            <w:tcW w:w="8217" w:type="dxa"/>
          </w:tcPr>
          <w:p w14:paraId="2666F0A6" w14:textId="5FE0FE53" w:rsidR="006D5289" w:rsidRPr="00BE1D4A" w:rsidRDefault="007A20A2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Безкоштовне житло в безпечн</w:t>
            </w:r>
            <w:r w:rsidR="00AF38A2">
              <w:rPr>
                <w:bCs/>
                <w:lang w:val="uk-UA"/>
              </w:rPr>
              <w:t>ішо</w:t>
            </w:r>
            <w:r>
              <w:rPr>
                <w:bCs/>
                <w:lang w:val="uk-UA"/>
              </w:rPr>
              <w:t>му регіоні</w:t>
            </w:r>
          </w:p>
        </w:tc>
        <w:tc>
          <w:tcPr>
            <w:tcW w:w="1133" w:type="dxa"/>
          </w:tcPr>
          <w:p w14:paraId="562AC9B3" w14:textId="77777777" w:rsidR="006D5289" w:rsidRPr="00BE1D4A" w:rsidRDefault="006D5289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6D5289" w:rsidRPr="00BE1D4A" w14:paraId="56A61321" w14:textId="77777777" w:rsidTr="006F020F">
        <w:tc>
          <w:tcPr>
            <w:tcW w:w="8217" w:type="dxa"/>
          </w:tcPr>
          <w:p w14:paraId="11E59A45" w14:textId="5E6E03EA" w:rsidR="006D5289" w:rsidRPr="00BE1D4A" w:rsidRDefault="00AF38A2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Знижка на оренду житла в безпечнішому регіоні</w:t>
            </w:r>
          </w:p>
        </w:tc>
        <w:tc>
          <w:tcPr>
            <w:tcW w:w="1133" w:type="dxa"/>
          </w:tcPr>
          <w:p w14:paraId="305C0E87" w14:textId="77777777" w:rsidR="006D5289" w:rsidRPr="00BE1D4A" w:rsidRDefault="006D5289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6D5289" w:rsidRPr="00BE1D4A" w14:paraId="33B351BD" w14:textId="77777777" w:rsidTr="006F020F">
        <w:tc>
          <w:tcPr>
            <w:tcW w:w="8217" w:type="dxa"/>
          </w:tcPr>
          <w:p w14:paraId="3C38BAC5" w14:textId="619AD3DF" w:rsidR="006D5289" w:rsidRPr="00BE1D4A" w:rsidRDefault="00AF38A2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Грошова допомога від </w:t>
            </w:r>
            <w:r w:rsidR="0044129A">
              <w:rPr>
                <w:bCs/>
                <w:lang w:val="uk-UA"/>
              </w:rPr>
              <w:t>уряду</w:t>
            </w:r>
          </w:p>
        </w:tc>
        <w:tc>
          <w:tcPr>
            <w:tcW w:w="1133" w:type="dxa"/>
          </w:tcPr>
          <w:p w14:paraId="6761F2FA" w14:textId="77777777" w:rsidR="006D5289" w:rsidRPr="00BE1D4A" w:rsidRDefault="006D5289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6D5289" w:rsidRPr="00BE1D4A" w14:paraId="1B9CE75B" w14:textId="77777777" w:rsidTr="006F020F">
        <w:tc>
          <w:tcPr>
            <w:tcW w:w="8217" w:type="dxa"/>
          </w:tcPr>
          <w:p w14:paraId="01538F3D" w14:textId="22B84405" w:rsidR="006D5289" w:rsidRDefault="00AF38A2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Можливість швидко знайти</w:t>
            </w:r>
            <w:r w:rsidR="0044129A">
              <w:rPr>
                <w:bCs/>
                <w:lang w:val="uk-UA"/>
              </w:rPr>
              <w:t xml:space="preserve"> добре оплачувану</w:t>
            </w:r>
            <w:r>
              <w:rPr>
                <w:bCs/>
                <w:lang w:val="uk-UA"/>
              </w:rPr>
              <w:t xml:space="preserve"> роботу</w:t>
            </w:r>
          </w:p>
        </w:tc>
        <w:tc>
          <w:tcPr>
            <w:tcW w:w="1133" w:type="dxa"/>
          </w:tcPr>
          <w:p w14:paraId="7DAAC6E3" w14:textId="77777777" w:rsidR="006D5289" w:rsidRPr="00BE1D4A" w:rsidRDefault="006D5289" w:rsidP="006F020F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AF38A2" w:rsidRPr="00BE1D4A" w14:paraId="0411A155" w14:textId="77777777" w:rsidTr="006F020F">
        <w:tc>
          <w:tcPr>
            <w:tcW w:w="8217" w:type="dxa"/>
          </w:tcPr>
          <w:p w14:paraId="5E8F5C56" w14:textId="1C2AA672" w:rsidR="00AF38A2" w:rsidRDefault="00AF38A2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Інше </w:t>
            </w:r>
            <w:r w:rsidRPr="006A3B12">
              <w:rPr>
                <w:bCs/>
                <w:color w:val="00B0F0"/>
                <w:lang w:val="uk-UA"/>
              </w:rPr>
              <w:t>ВВ</w:t>
            </w:r>
          </w:p>
        </w:tc>
        <w:tc>
          <w:tcPr>
            <w:tcW w:w="1133" w:type="dxa"/>
          </w:tcPr>
          <w:p w14:paraId="3CD64B40" w14:textId="3B15598F" w:rsidR="00AF38A2" w:rsidRDefault="001C379D" w:rsidP="006F020F">
            <w:pPr>
              <w:rPr>
                <w:lang w:val="uk-UA"/>
              </w:rPr>
            </w:pPr>
            <w:r>
              <w:rPr>
                <w:lang w:val="uk-UA"/>
              </w:rPr>
              <w:t>97</w:t>
            </w:r>
          </w:p>
        </w:tc>
      </w:tr>
      <w:tr w:rsidR="006D5289" w:rsidRPr="00BE1D4A" w14:paraId="691CF57B" w14:textId="77777777" w:rsidTr="006F020F">
        <w:tc>
          <w:tcPr>
            <w:tcW w:w="8217" w:type="dxa"/>
          </w:tcPr>
          <w:p w14:paraId="6D645ADC" w14:textId="3194A154" w:rsidR="006D5289" w:rsidRDefault="006A3B12" w:rsidP="006F020F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Важко сказати</w:t>
            </w:r>
          </w:p>
        </w:tc>
        <w:tc>
          <w:tcPr>
            <w:tcW w:w="1133" w:type="dxa"/>
          </w:tcPr>
          <w:p w14:paraId="3DFE8ABB" w14:textId="2873CBD2" w:rsidR="006D5289" w:rsidRPr="00BE1D4A" w:rsidRDefault="001C379D" w:rsidP="006F020F">
            <w:pPr>
              <w:rPr>
                <w:lang w:val="uk-UA"/>
              </w:rPr>
            </w:pPr>
            <w:r>
              <w:rPr>
                <w:lang w:val="uk-UA"/>
              </w:rPr>
              <w:t>98</w:t>
            </w:r>
          </w:p>
        </w:tc>
      </w:tr>
      <w:tr w:rsidR="0082459B" w:rsidRPr="00BE1D4A" w14:paraId="714D0C83" w14:textId="77777777" w:rsidTr="0082459B">
        <w:tc>
          <w:tcPr>
            <w:tcW w:w="8217" w:type="dxa"/>
          </w:tcPr>
          <w:p w14:paraId="51D65E99" w14:textId="77777777" w:rsidR="0082459B" w:rsidRPr="0049247E" w:rsidRDefault="0082459B" w:rsidP="00D73106">
            <w:pPr>
              <w:rPr>
                <w:bCs/>
                <w:lang w:val="ru-RU"/>
              </w:rPr>
            </w:pPr>
            <w:r>
              <w:rPr>
                <w:bCs/>
                <w:lang w:val="uk-UA"/>
              </w:rPr>
              <w:t>Мій регіон і так порівняно безпечніший для життя в Україні</w:t>
            </w:r>
          </w:p>
        </w:tc>
        <w:tc>
          <w:tcPr>
            <w:tcW w:w="1133" w:type="dxa"/>
          </w:tcPr>
          <w:p w14:paraId="27F807B9" w14:textId="77777777" w:rsidR="0082459B" w:rsidRPr="00BE1D4A" w:rsidRDefault="0082459B" w:rsidP="00D73106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</w:tbl>
    <w:p w14:paraId="4D3C264D" w14:textId="77777777" w:rsidR="006D5289" w:rsidRDefault="006D5289" w:rsidP="00593372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2E7CFA" w:rsidRPr="00BE1D4A" w14:paraId="5DCF4136" w14:textId="77777777" w:rsidTr="00C02B44">
        <w:tc>
          <w:tcPr>
            <w:tcW w:w="8217" w:type="dxa"/>
          </w:tcPr>
          <w:p w14:paraId="4016A511" w14:textId="4315BEB3" w:rsidR="002E7CFA" w:rsidRPr="00767509" w:rsidRDefault="002E7CFA" w:rsidP="002E7CFA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Ж9</w:t>
            </w:r>
            <w:r w:rsidRPr="00BE1D4A">
              <w:rPr>
                <w:b/>
                <w:bCs/>
                <w:lang w:val="uk-UA"/>
              </w:rPr>
              <w:t>.</w:t>
            </w:r>
            <w:r>
              <w:rPr>
                <w:b/>
                <w:bCs/>
                <w:lang w:val="uk-UA"/>
              </w:rPr>
              <w:t xml:space="preserve"> Порівнюючи життя в Україні та життя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>
              <w:rPr>
                <w:b/>
                <w:bCs/>
                <w:color w:val="00B0F0"/>
                <w:lang w:val="uk-UA"/>
              </w:rPr>
              <w:t xml:space="preserve">, </w:t>
            </w:r>
            <w:r w:rsidRPr="00025BFE">
              <w:rPr>
                <w:b/>
                <w:bCs/>
                <w:color w:val="000000" w:themeColor="text1"/>
                <w:lang w:val="uk-UA"/>
              </w:rPr>
              <w:t>загалом де Вам подобається жити більше?</w:t>
            </w:r>
          </w:p>
        </w:tc>
        <w:tc>
          <w:tcPr>
            <w:tcW w:w="1133" w:type="dxa"/>
          </w:tcPr>
          <w:p w14:paraId="3FC759DD" w14:textId="72AD9B88" w:rsidR="002E7CFA" w:rsidRPr="00BE1D4A" w:rsidRDefault="002E7CFA" w:rsidP="00C02B44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2E7CFA" w:rsidRPr="00BE1D4A" w14:paraId="2474ED23" w14:textId="77777777" w:rsidTr="00C02B44">
        <w:tc>
          <w:tcPr>
            <w:tcW w:w="8217" w:type="dxa"/>
          </w:tcPr>
          <w:p w14:paraId="73058ADB" w14:textId="4157A9C1" w:rsidR="002E7CFA" w:rsidRPr="00BE1D4A" w:rsidRDefault="002E7CFA" w:rsidP="00C02B44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1 =  Набагато більше подобається життя в Україні</w:t>
            </w:r>
          </w:p>
        </w:tc>
        <w:tc>
          <w:tcPr>
            <w:tcW w:w="1133" w:type="dxa"/>
          </w:tcPr>
          <w:p w14:paraId="36ACF662" w14:textId="77777777" w:rsidR="002E7CFA" w:rsidRPr="00BE1D4A" w:rsidRDefault="002E7CFA" w:rsidP="00C02B44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2E7CFA" w:rsidRPr="00BE1D4A" w14:paraId="6A10D837" w14:textId="77777777" w:rsidTr="00C02B44">
        <w:tc>
          <w:tcPr>
            <w:tcW w:w="8217" w:type="dxa"/>
          </w:tcPr>
          <w:p w14:paraId="34BA21E5" w14:textId="397861C6" w:rsidR="002E7CFA" w:rsidRPr="00BE1D4A" w:rsidRDefault="00904EA7" w:rsidP="00C02B44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2</w:t>
            </w:r>
          </w:p>
        </w:tc>
        <w:tc>
          <w:tcPr>
            <w:tcW w:w="1133" w:type="dxa"/>
          </w:tcPr>
          <w:p w14:paraId="63B32149" w14:textId="77777777" w:rsidR="002E7CFA" w:rsidRPr="00BE1D4A" w:rsidRDefault="002E7CFA" w:rsidP="00C02B44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2E7CFA" w:rsidRPr="00BE1D4A" w14:paraId="0B277E06" w14:textId="77777777" w:rsidTr="00C02B44">
        <w:tc>
          <w:tcPr>
            <w:tcW w:w="8217" w:type="dxa"/>
          </w:tcPr>
          <w:p w14:paraId="2343A8FF" w14:textId="3BA176DE" w:rsidR="002E7CFA" w:rsidRPr="00BE1D4A" w:rsidRDefault="00904EA7" w:rsidP="00C02B44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3</w:t>
            </w:r>
          </w:p>
        </w:tc>
        <w:tc>
          <w:tcPr>
            <w:tcW w:w="1133" w:type="dxa"/>
          </w:tcPr>
          <w:p w14:paraId="75B71181" w14:textId="77777777" w:rsidR="002E7CFA" w:rsidRPr="00BE1D4A" w:rsidRDefault="002E7CFA" w:rsidP="00C02B44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2E7CFA" w:rsidRPr="00BE1D4A" w14:paraId="27C08CE0" w14:textId="77777777" w:rsidTr="00C02B44">
        <w:tc>
          <w:tcPr>
            <w:tcW w:w="8217" w:type="dxa"/>
          </w:tcPr>
          <w:p w14:paraId="051A5EE9" w14:textId="200B257D" w:rsidR="002E7CFA" w:rsidRDefault="00904EA7" w:rsidP="00C02B44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4</w:t>
            </w:r>
          </w:p>
        </w:tc>
        <w:tc>
          <w:tcPr>
            <w:tcW w:w="1133" w:type="dxa"/>
          </w:tcPr>
          <w:p w14:paraId="5FB7C2FF" w14:textId="77777777" w:rsidR="002E7CFA" w:rsidRPr="00BE1D4A" w:rsidRDefault="002E7CFA" w:rsidP="00C02B44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2E7CFA" w:rsidRPr="00BE1D4A" w14:paraId="4D374679" w14:textId="77777777" w:rsidTr="00C02B44">
        <w:tc>
          <w:tcPr>
            <w:tcW w:w="8217" w:type="dxa"/>
          </w:tcPr>
          <w:p w14:paraId="20E937DB" w14:textId="128794DC" w:rsidR="002E7CFA" w:rsidRDefault="00904EA7" w:rsidP="00C02B44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5</w:t>
            </w:r>
          </w:p>
        </w:tc>
        <w:tc>
          <w:tcPr>
            <w:tcW w:w="1133" w:type="dxa"/>
          </w:tcPr>
          <w:p w14:paraId="2E10952A" w14:textId="550245FB" w:rsidR="002E7CFA" w:rsidRDefault="00904EA7" w:rsidP="00C02B44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2E7CFA" w:rsidRPr="00BE1D4A" w14:paraId="0A1DB31B" w14:textId="77777777" w:rsidTr="00C02B44">
        <w:tc>
          <w:tcPr>
            <w:tcW w:w="8217" w:type="dxa"/>
          </w:tcPr>
          <w:p w14:paraId="5C975E1B" w14:textId="414F9B6D" w:rsidR="002E7CFA" w:rsidRDefault="00904EA7" w:rsidP="00C02B44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6</w:t>
            </w:r>
          </w:p>
        </w:tc>
        <w:tc>
          <w:tcPr>
            <w:tcW w:w="1133" w:type="dxa"/>
          </w:tcPr>
          <w:p w14:paraId="36021CF5" w14:textId="574520B5" w:rsidR="002E7CFA" w:rsidRPr="00BE1D4A" w:rsidRDefault="00904EA7" w:rsidP="00C02B44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</w:tr>
      <w:tr w:rsidR="00904EA7" w:rsidRPr="00BE1D4A" w14:paraId="05B757D1" w14:textId="77777777" w:rsidTr="00C02B44">
        <w:tc>
          <w:tcPr>
            <w:tcW w:w="8217" w:type="dxa"/>
          </w:tcPr>
          <w:p w14:paraId="445F9C2D" w14:textId="6E843C5F" w:rsidR="00904EA7" w:rsidRDefault="00904EA7" w:rsidP="00C02B44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7</w:t>
            </w:r>
          </w:p>
        </w:tc>
        <w:tc>
          <w:tcPr>
            <w:tcW w:w="1133" w:type="dxa"/>
          </w:tcPr>
          <w:p w14:paraId="22F75652" w14:textId="3DD27D6D" w:rsidR="00904EA7" w:rsidRDefault="00904EA7" w:rsidP="00C02B44">
            <w:pPr>
              <w:rPr>
                <w:lang w:val="uk-UA"/>
              </w:rPr>
            </w:pPr>
            <w:r>
              <w:rPr>
                <w:lang w:val="uk-UA"/>
              </w:rPr>
              <w:t>7</w:t>
            </w:r>
          </w:p>
        </w:tc>
      </w:tr>
      <w:tr w:rsidR="00904EA7" w:rsidRPr="00BE1D4A" w14:paraId="3427A8E9" w14:textId="77777777" w:rsidTr="00C02B44">
        <w:tc>
          <w:tcPr>
            <w:tcW w:w="8217" w:type="dxa"/>
          </w:tcPr>
          <w:p w14:paraId="4389EEDC" w14:textId="27265DC7" w:rsidR="00904EA7" w:rsidRDefault="00904EA7" w:rsidP="00C02B44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8</w:t>
            </w:r>
          </w:p>
        </w:tc>
        <w:tc>
          <w:tcPr>
            <w:tcW w:w="1133" w:type="dxa"/>
          </w:tcPr>
          <w:p w14:paraId="1D9D3C86" w14:textId="2CD6C133" w:rsidR="00904EA7" w:rsidRDefault="00904EA7" w:rsidP="00C02B44">
            <w:pPr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</w:tr>
      <w:tr w:rsidR="00904EA7" w:rsidRPr="00BE1D4A" w14:paraId="64BFEE5B" w14:textId="77777777" w:rsidTr="00C02B44">
        <w:tc>
          <w:tcPr>
            <w:tcW w:w="8217" w:type="dxa"/>
          </w:tcPr>
          <w:p w14:paraId="35465911" w14:textId="28113542" w:rsidR="00904EA7" w:rsidRDefault="00904EA7" w:rsidP="00C02B44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9</w:t>
            </w:r>
          </w:p>
        </w:tc>
        <w:tc>
          <w:tcPr>
            <w:tcW w:w="1133" w:type="dxa"/>
          </w:tcPr>
          <w:p w14:paraId="66D3C1D5" w14:textId="4313BA52" w:rsidR="00904EA7" w:rsidRDefault="00904EA7" w:rsidP="00C02B44">
            <w:pPr>
              <w:rPr>
                <w:lang w:val="uk-UA"/>
              </w:rPr>
            </w:pPr>
            <w:r>
              <w:rPr>
                <w:lang w:val="uk-UA"/>
              </w:rPr>
              <w:t>9</w:t>
            </w:r>
          </w:p>
        </w:tc>
      </w:tr>
      <w:tr w:rsidR="002E7CFA" w:rsidRPr="00BE1D4A" w14:paraId="5D91F175" w14:textId="77777777" w:rsidTr="00C02B44">
        <w:tc>
          <w:tcPr>
            <w:tcW w:w="8217" w:type="dxa"/>
          </w:tcPr>
          <w:p w14:paraId="306CCCF4" w14:textId="7D6D7D32" w:rsidR="002E7CFA" w:rsidRPr="0049247E" w:rsidRDefault="002E7CFA" w:rsidP="00C02B44">
            <w:pPr>
              <w:rPr>
                <w:bCs/>
                <w:lang w:val="ru-RU"/>
              </w:rPr>
            </w:pPr>
            <w:r>
              <w:rPr>
                <w:bCs/>
                <w:lang w:val="ru-RU"/>
              </w:rPr>
              <w:t>10 = Набагато більше подоб</w:t>
            </w:r>
            <w:r w:rsidR="00904EA7">
              <w:rPr>
                <w:bCs/>
                <w:lang w:val="ru-RU"/>
              </w:rPr>
              <w:t xml:space="preserve">ається життя в </w:t>
            </w:r>
            <w:r w:rsidR="00904EA7" w:rsidRPr="00BE1D4A">
              <w:rPr>
                <w:b/>
                <w:bCs/>
                <w:color w:val="00B0F0"/>
                <w:lang w:val="uk-UA"/>
              </w:rPr>
              <w:t>[_filling_from_S</w:t>
            </w:r>
            <w:r w:rsidR="00904EA7">
              <w:rPr>
                <w:b/>
                <w:bCs/>
                <w:color w:val="00B0F0"/>
                <w:lang w:val="uk-UA"/>
              </w:rPr>
              <w:t>5</w:t>
            </w:r>
            <w:r w:rsidR="00904EA7" w:rsidRPr="00BE1D4A">
              <w:rPr>
                <w:b/>
                <w:bCs/>
                <w:color w:val="00B0F0"/>
                <w:lang w:val="uk-UA"/>
              </w:rPr>
              <w:t xml:space="preserve"> ]</w:t>
            </w:r>
          </w:p>
        </w:tc>
        <w:tc>
          <w:tcPr>
            <w:tcW w:w="1133" w:type="dxa"/>
          </w:tcPr>
          <w:p w14:paraId="58FF84AE" w14:textId="69D0DE54" w:rsidR="002E7CFA" w:rsidRPr="00BE1D4A" w:rsidRDefault="00904EA7" w:rsidP="00C02B44">
            <w:pPr>
              <w:rPr>
                <w:lang w:val="uk-UA"/>
              </w:rPr>
            </w:pPr>
            <w:r>
              <w:rPr>
                <w:lang w:val="uk-UA"/>
              </w:rPr>
              <w:t>10</w:t>
            </w:r>
          </w:p>
        </w:tc>
      </w:tr>
    </w:tbl>
    <w:p w14:paraId="61A02B5C" w14:textId="77777777" w:rsidR="002E7CFA" w:rsidRDefault="002E7CFA" w:rsidP="00593372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904EA7" w:rsidRPr="00BE1D4A" w14:paraId="3CA3B71F" w14:textId="77777777" w:rsidTr="00C02B44">
        <w:tc>
          <w:tcPr>
            <w:tcW w:w="8217" w:type="dxa"/>
          </w:tcPr>
          <w:p w14:paraId="3B8948AF" w14:textId="676DF84C" w:rsidR="00904EA7" w:rsidRPr="00025BFE" w:rsidRDefault="00904EA7" w:rsidP="00C02B44">
            <w:pPr>
              <w:rPr>
                <w:b/>
                <w:bCs/>
                <w:color w:val="000000" w:themeColor="text1"/>
                <w:lang w:val="uk-UA"/>
              </w:rPr>
            </w:pPr>
            <w:r>
              <w:rPr>
                <w:b/>
                <w:bCs/>
                <w:lang w:val="uk-UA"/>
              </w:rPr>
              <w:t>Ж</w:t>
            </w:r>
            <w:r w:rsidR="00E246BC">
              <w:rPr>
                <w:b/>
                <w:bCs/>
                <w:lang w:val="uk-UA"/>
              </w:rPr>
              <w:t>10</w:t>
            </w:r>
            <w:r w:rsidRPr="00BE1D4A">
              <w:rPr>
                <w:b/>
                <w:bCs/>
                <w:lang w:val="uk-UA"/>
              </w:rPr>
              <w:t>.</w:t>
            </w:r>
            <w:r>
              <w:rPr>
                <w:b/>
                <w:bCs/>
                <w:lang w:val="uk-UA"/>
              </w:rPr>
              <w:t xml:space="preserve"> Порівнюючи життя в Україні та життя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  <w:r>
              <w:rPr>
                <w:b/>
                <w:bCs/>
                <w:color w:val="00B0F0"/>
                <w:lang w:val="uk-UA"/>
              </w:rPr>
              <w:t xml:space="preserve">, </w:t>
            </w:r>
            <w:r w:rsidRPr="00025BFE">
              <w:rPr>
                <w:b/>
                <w:bCs/>
                <w:color w:val="000000" w:themeColor="text1"/>
                <w:lang w:val="uk-UA"/>
              </w:rPr>
              <w:t>загалом де Вашим дітям подобається жити більше?</w:t>
            </w:r>
          </w:p>
          <w:p w14:paraId="76DFF155" w14:textId="17820F08" w:rsidR="00995578" w:rsidRPr="00767509" w:rsidRDefault="00995578" w:rsidP="00C02B44">
            <w:pPr>
              <w:rPr>
                <w:b/>
                <w:bCs/>
                <w:lang w:val="uk-UA"/>
              </w:rPr>
            </w:pPr>
            <w:r w:rsidRPr="00025BFE">
              <w:rPr>
                <w:b/>
                <w:bCs/>
                <w:color w:val="000000" w:themeColor="text1"/>
                <w:lang w:val="uk-UA"/>
              </w:rPr>
              <w:lastRenderedPageBreak/>
              <w:t>Якщо А2 =2 і/або 3</w:t>
            </w:r>
          </w:p>
        </w:tc>
        <w:tc>
          <w:tcPr>
            <w:tcW w:w="1133" w:type="dxa"/>
          </w:tcPr>
          <w:p w14:paraId="083A38DA" w14:textId="77777777" w:rsidR="00904EA7" w:rsidRPr="00BE1D4A" w:rsidRDefault="00904EA7" w:rsidP="00C02B44">
            <w:pPr>
              <w:rPr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lastRenderedPageBreak/>
              <w:t>О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904EA7" w:rsidRPr="00BE1D4A" w14:paraId="1FA40E41" w14:textId="77777777" w:rsidTr="00C02B44">
        <w:tc>
          <w:tcPr>
            <w:tcW w:w="8217" w:type="dxa"/>
          </w:tcPr>
          <w:p w14:paraId="6FB4F561" w14:textId="4C68E228" w:rsidR="00904EA7" w:rsidRPr="00BE1D4A" w:rsidRDefault="00904EA7" w:rsidP="00C02B44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 xml:space="preserve">1 =  </w:t>
            </w:r>
            <w:r w:rsidR="008E2339">
              <w:rPr>
                <w:bCs/>
                <w:lang w:val="uk-UA"/>
              </w:rPr>
              <w:t>Дітям н</w:t>
            </w:r>
            <w:r>
              <w:rPr>
                <w:bCs/>
                <w:lang w:val="uk-UA"/>
              </w:rPr>
              <w:t>абагато більше подобається життя в Україні</w:t>
            </w:r>
          </w:p>
        </w:tc>
        <w:tc>
          <w:tcPr>
            <w:tcW w:w="1133" w:type="dxa"/>
          </w:tcPr>
          <w:p w14:paraId="0C367145" w14:textId="77777777" w:rsidR="00904EA7" w:rsidRPr="00BE1D4A" w:rsidRDefault="00904EA7" w:rsidP="00C02B44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904EA7" w:rsidRPr="00BE1D4A" w14:paraId="7960703E" w14:textId="77777777" w:rsidTr="00C02B44">
        <w:tc>
          <w:tcPr>
            <w:tcW w:w="8217" w:type="dxa"/>
          </w:tcPr>
          <w:p w14:paraId="73C39134" w14:textId="77777777" w:rsidR="00904EA7" w:rsidRPr="00BE1D4A" w:rsidRDefault="00904EA7" w:rsidP="00C02B44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2</w:t>
            </w:r>
          </w:p>
        </w:tc>
        <w:tc>
          <w:tcPr>
            <w:tcW w:w="1133" w:type="dxa"/>
          </w:tcPr>
          <w:p w14:paraId="30A65D92" w14:textId="77777777" w:rsidR="00904EA7" w:rsidRPr="00BE1D4A" w:rsidRDefault="00904EA7" w:rsidP="00C02B44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904EA7" w:rsidRPr="00BE1D4A" w14:paraId="7A7081DE" w14:textId="77777777" w:rsidTr="00C02B44">
        <w:tc>
          <w:tcPr>
            <w:tcW w:w="8217" w:type="dxa"/>
          </w:tcPr>
          <w:p w14:paraId="03BF024C" w14:textId="77777777" w:rsidR="00904EA7" w:rsidRPr="00BE1D4A" w:rsidRDefault="00904EA7" w:rsidP="00C02B44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3</w:t>
            </w:r>
          </w:p>
        </w:tc>
        <w:tc>
          <w:tcPr>
            <w:tcW w:w="1133" w:type="dxa"/>
          </w:tcPr>
          <w:p w14:paraId="51C7D62E" w14:textId="77777777" w:rsidR="00904EA7" w:rsidRPr="00BE1D4A" w:rsidRDefault="00904EA7" w:rsidP="00C02B44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904EA7" w:rsidRPr="00BE1D4A" w14:paraId="4A11F09F" w14:textId="77777777" w:rsidTr="00C02B44">
        <w:tc>
          <w:tcPr>
            <w:tcW w:w="8217" w:type="dxa"/>
          </w:tcPr>
          <w:p w14:paraId="493315B6" w14:textId="77777777" w:rsidR="00904EA7" w:rsidRDefault="00904EA7" w:rsidP="00C02B44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4</w:t>
            </w:r>
          </w:p>
        </w:tc>
        <w:tc>
          <w:tcPr>
            <w:tcW w:w="1133" w:type="dxa"/>
          </w:tcPr>
          <w:p w14:paraId="47D4CEE5" w14:textId="77777777" w:rsidR="00904EA7" w:rsidRPr="00BE1D4A" w:rsidRDefault="00904EA7" w:rsidP="00C02B44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904EA7" w:rsidRPr="00BE1D4A" w14:paraId="40A4E45A" w14:textId="77777777" w:rsidTr="00C02B44">
        <w:tc>
          <w:tcPr>
            <w:tcW w:w="8217" w:type="dxa"/>
          </w:tcPr>
          <w:p w14:paraId="2D48DDE7" w14:textId="77777777" w:rsidR="00904EA7" w:rsidRDefault="00904EA7" w:rsidP="00C02B44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5</w:t>
            </w:r>
          </w:p>
        </w:tc>
        <w:tc>
          <w:tcPr>
            <w:tcW w:w="1133" w:type="dxa"/>
          </w:tcPr>
          <w:p w14:paraId="5F75AE19" w14:textId="7DEFFEF9" w:rsidR="00904EA7" w:rsidRDefault="00904EA7" w:rsidP="00C02B44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904EA7" w:rsidRPr="00BE1D4A" w14:paraId="26D34034" w14:textId="77777777" w:rsidTr="00C02B44">
        <w:tc>
          <w:tcPr>
            <w:tcW w:w="8217" w:type="dxa"/>
          </w:tcPr>
          <w:p w14:paraId="10D9206C" w14:textId="77777777" w:rsidR="00904EA7" w:rsidRDefault="00904EA7" w:rsidP="00C02B44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6</w:t>
            </w:r>
          </w:p>
        </w:tc>
        <w:tc>
          <w:tcPr>
            <w:tcW w:w="1133" w:type="dxa"/>
          </w:tcPr>
          <w:p w14:paraId="74BD8CE6" w14:textId="53591415" w:rsidR="00904EA7" w:rsidRPr="00BE1D4A" w:rsidRDefault="00904EA7" w:rsidP="00C02B44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</w:tr>
      <w:tr w:rsidR="00904EA7" w:rsidRPr="00BE1D4A" w14:paraId="52627D3F" w14:textId="77777777" w:rsidTr="00C02B44">
        <w:tc>
          <w:tcPr>
            <w:tcW w:w="8217" w:type="dxa"/>
          </w:tcPr>
          <w:p w14:paraId="1152CD0E" w14:textId="77777777" w:rsidR="00904EA7" w:rsidRDefault="00904EA7" w:rsidP="00C02B44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7</w:t>
            </w:r>
          </w:p>
        </w:tc>
        <w:tc>
          <w:tcPr>
            <w:tcW w:w="1133" w:type="dxa"/>
          </w:tcPr>
          <w:p w14:paraId="30915479" w14:textId="1E5B76BE" w:rsidR="00904EA7" w:rsidRDefault="00904EA7" w:rsidP="00C02B44">
            <w:pPr>
              <w:rPr>
                <w:lang w:val="uk-UA"/>
              </w:rPr>
            </w:pPr>
            <w:r>
              <w:rPr>
                <w:lang w:val="uk-UA"/>
              </w:rPr>
              <w:t>7</w:t>
            </w:r>
          </w:p>
        </w:tc>
      </w:tr>
      <w:tr w:rsidR="00904EA7" w:rsidRPr="00BE1D4A" w14:paraId="5AF273B0" w14:textId="77777777" w:rsidTr="00C02B44">
        <w:tc>
          <w:tcPr>
            <w:tcW w:w="8217" w:type="dxa"/>
          </w:tcPr>
          <w:p w14:paraId="276BCB2E" w14:textId="77777777" w:rsidR="00904EA7" w:rsidRDefault="00904EA7" w:rsidP="00C02B44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8</w:t>
            </w:r>
          </w:p>
        </w:tc>
        <w:tc>
          <w:tcPr>
            <w:tcW w:w="1133" w:type="dxa"/>
          </w:tcPr>
          <w:p w14:paraId="6D5E6FC3" w14:textId="3ACA5F51" w:rsidR="00904EA7" w:rsidRDefault="00904EA7" w:rsidP="00C02B44">
            <w:pPr>
              <w:rPr>
                <w:lang w:val="uk-UA"/>
              </w:rPr>
            </w:pPr>
            <w:r>
              <w:rPr>
                <w:lang w:val="uk-UA"/>
              </w:rPr>
              <w:t>8</w:t>
            </w:r>
          </w:p>
        </w:tc>
      </w:tr>
      <w:tr w:rsidR="00904EA7" w:rsidRPr="00BE1D4A" w14:paraId="380E91B3" w14:textId="77777777" w:rsidTr="00C02B44">
        <w:tc>
          <w:tcPr>
            <w:tcW w:w="8217" w:type="dxa"/>
          </w:tcPr>
          <w:p w14:paraId="224D1DDA" w14:textId="77777777" w:rsidR="00904EA7" w:rsidRDefault="00904EA7" w:rsidP="00C02B44">
            <w:pPr>
              <w:rPr>
                <w:bCs/>
                <w:lang w:val="uk-UA"/>
              </w:rPr>
            </w:pPr>
            <w:r>
              <w:rPr>
                <w:bCs/>
                <w:lang w:val="uk-UA"/>
              </w:rPr>
              <w:t>9</w:t>
            </w:r>
          </w:p>
        </w:tc>
        <w:tc>
          <w:tcPr>
            <w:tcW w:w="1133" w:type="dxa"/>
          </w:tcPr>
          <w:p w14:paraId="037EF1CA" w14:textId="2F67E2E0" w:rsidR="00904EA7" w:rsidRDefault="00904EA7" w:rsidP="00C02B44">
            <w:pPr>
              <w:rPr>
                <w:lang w:val="uk-UA"/>
              </w:rPr>
            </w:pPr>
            <w:r>
              <w:rPr>
                <w:lang w:val="uk-UA"/>
              </w:rPr>
              <w:t>9</w:t>
            </w:r>
          </w:p>
        </w:tc>
      </w:tr>
      <w:tr w:rsidR="00904EA7" w:rsidRPr="00BE1D4A" w14:paraId="747738EE" w14:textId="77777777" w:rsidTr="00C02B44">
        <w:tc>
          <w:tcPr>
            <w:tcW w:w="8217" w:type="dxa"/>
          </w:tcPr>
          <w:p w14:paraId="21F8462A" w14:textId="6EB9009B" w:rsidR="00904EA7" w:rsidRPr="0049247E" w:rsidRDefault="00904EA7" w:rsidP="00C02B44">
            <w:pPr>
              <w:rPr>
                <w:bCs/>
                <w:lang w:val="ru-RU"/>
              </w:rPr>
            </w:pPr>
            <w:r>
              <w:rPr>
                <w:bCs/>
                <w:lang w:val="ru-RU"/>
              </w:rPr>
              <w:t xml:space="preserve">10 = </w:t>
            </w:r>
            <w:r w:rsidR="008E2339">
              <w:rPr>
                <w:bCs/>
                <w:lang w:val="ru-RU"/>
              </w:rPr>
              <w:t>Дітям н</w:t>
            </w:r>
            <w:r>
              <w:rPr>
                <w:bCs/>
                <w:lang w:val="ru-RU"/>
              </w:rPr>
              <w:t xml:space="preserve">абагато більше подобається життя в </w:t>
            </w:r>
            <w:r w:rsidRPr="00BE1D4A">
              <w:rPr>
                <w:b/>
                <w:bCs/>
                <w:color w:val="00B0F0"/>
                <w:lang w:val="uk-UA"/>
              </w:rPr>
              <w:t>[_filling_from_S</w:t>
            </w:r>
            <w:r>
              <w:rPr>
                <w:b/>
                <w:bCs/>
                <w:color w:val="00B0F0"/>
                <w:lang w:val="uk-UA"/>
              </w:rPr>
              <w:t>5</w:t>
            </w:r>
            <w:r w:rsidRPr="00BE1D4A">
              <w:rPr>
                <w:b/>
                <w:bCs/>
                <w:color w:val="00B0F0"/>
                <w:lang w:val="uk-UA"/>
              </w:rPr>
              <w:t xml:space="preserve"> ]</w:t>
            </w:r>
          </w:p>
        </w:tc>
        <w:tc>
          <w:tcPr>
            <w:tcW w:w="1133" w:type="dxa"/>
          </w:tcPr>
          <w:p w14:paraId="4CA86D55" w14:textId="02214FD7" w:rsidR="00904EA7" w:rsidRPr="00BE1D4A" w:rsidRDefault="00904EA7" w:rsidP="00C02B44">
            <w:pPr>
              <w:rPr>
                <w:lang w:val="uk-UA"/>
              </w:rPr>
            </w:pPr>
            <w:r>
              <w:rPr>
                <w:lang w:val="uk-UA"/>
              </w:rPr>
              <w:t>10</w:t>
            </w:r>
          </w:p>
        </w:tc>
      </w:tr>
      <w:tr w:rsidR="00883946" w:rsidRPr="00BE1D4A" w14:paraId="60C20A2F" w14:textId="77777777" w:rsidTr="00C02B44">
        <w:tc>
          <w:tcPr>
            <w:tcW w:w="8217" w:type="dxa"/>
          </w:tcPr>
          <w:p w14:paraId="25E6F12C" w14:textId="0CF25584" w:rsidR="00883946" w:rsidRDefault="00883946" w:rsidP="00C02B44">
            <w:pPr>
              <w:rPr>
                <w:bCs/>
                <w:lang w:val="ru-RU"/>
              </w:rPr>
            </w:pPr>
            <w:r>
              <w:rPr>
                <w:bCs/>
                <w:lang w:val="ru-RU"/>
              </w:rPr>
              <w:t>Інше___________</w:t>
            </w:r>
          </w:p>
        </w:tc>
        <w:tc>
          <w:tcPr>
            <w:tcW w:w="1133" w:type="dxa"/>
          </w:tcPr>
          <w:p w14:paraId="27BEE0C7" w14:textId="77777777" w:rsidR="00883946" w:rsidRDefault="00883946" w:rsidP="00C02B44">
            <w:pPr>
              <w:rPr>
                <w:lang w:val="uk-UA"/>
              </w:rPr>
            </w:pPr>
          </w:p>
        </w:tc>
      </w:tr>
    </w:tbl>
    <w:p w14:paraId="4BDBA7EC" w14:textId="77777777" w:rsidR="00904EA7" w:rsidRDefault="00904EA7" w:rsidP="00593372">
      <w:pPr>
        <w:rPr>
          <w:lang w:val="uk-UA"/>
        </w:rPr>
      </w:pPr>
    </w:p>
    <w:p w14:paraId="5370D6E6" w14:textId="77777777" w:rsidR="00CC63A6" w:rsidRPr="00BE1D4A" w:rsidRDefault="00CC63A6" w:rsidP="00593372">
      <w:pPr>
        <w:rPr>
          <w:lang w:val="uk-UA"/>
        </w:rPr>
      </w:pPr>
    </w:p>
    <w:p w14:paraId="77DCB820" w14:textId="5F0D74E7" w:rsidR="00B43A72" w:rsidRPr="00BE1D4A" w:rsidRDefault="00F8338B" w:rsidP="00593372">
      <w:pPr>
        <w:widowControl w:val="0"/>
        <w:shd w:val="clear" w:color="auto" w:fill="00B0F0"/>
        <w:adjustRightInd w:val="0"/>
        <w:jc w:val="center"/>
        <w:rPr>
          <w:rFonts w:ascii="Arial" w:hAnsi="Arial" w:cs="Arial"/>
          <w:b/>
          <w:bCs/>
          <w:lang w:val="uk-UA"/>
        </w:rPr>
      </w:pPr>
      <w:r>
        <w:rPr>
          <w:rFonts w:ascii="Arial" w:hAnsi="Arial" w:cs="Arial"/>
          <w:b/>
          <w:bCs/>
          <w:color w:val="FFFFFF" w:themeColor="background1"/>
          <w:lang w:val="uk-UA"/>
        </w:rPr>
        <w:t>З</w:t>
      </w:r>
      <w:r w:rsidR="00593372" w:rsidRPr="00BE1D4A">
        <w:rPr>
          <w:rFonts w:ascii="Arial" w:hAnsi="Arial" w:cs="Arial"/>
          <w:b/>
          <w:bCs/>
          <w:color w:val="FFFFFF" w:themeColor="background1"/>
          <w:lang w:val="uk-UA"/>
        </w:rPr>
        <w:t xml:space="preserve">. ПРОФІЛЬ БІЖЕНЦІВ    </w:t>
      </w:r>
    </w:p>
    <w:p w14:paraId="26C887AF" w14:textId="77777777" w:rsidR="00B43A72" w:rsidRPr="00BE1D4A" w:rsidRDefault="00B43A72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615C67" w:rsidRPr="00BE1D4A" w14:paraId="26849658" w14:textId="77777777" w:rsidTr="00AC0232">
        <w:tc>
          <w:tcPr>
            <w:tcW w:w="8217" w:type="dxa"/>
          </w:tcPr>
          <w:p w14:paraId="0B2D7F79" w14:textId="0497394E" w:rsidR="00615C67" w:rsidRPr="00BE1D4A" w:rsidRDefault="00F8338B" w:rsidP="00AC0232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З</w:t>
            </w:r>
            <w:r w:rsidR="00593372" w:rsidRPr="00BE1D4A">
              <w:rPr>
                <w:b/>
                <w:bCs/>
                <w:lang w:val="uk-UA"/>
              </w:rPr>
              <w:t xml:space="preserve">1. </w:t>
            </w:r>
            <w:r w:rsidR="001F6876" w:rsidRPr="00BE1D4A">
              <w:rPr>
                <w:b/>
                <w:bCs/>
                <w:lang w:val="uk-UA"/>
              </w:rPr>
              <w:t>В якій області Ви прожива</w:t>
            </w:r>
            <w:r w:rsidR="007D281E" w:rsidRPr="00BE1D4A">
              <w:rPr>
                <w:b/>
                <w:bCs/>
                <w:lang w:val="uk-UA"/>
              </w:rPr>
              <w:t>ли</w:t>
            </w:r>
            <w:r w:rsidR="001F6876" w:rsidRPr="00BE1D4A">
              <w:rPr>
                <w:b/>
                <w:bCs/>
                <w:lang w:val="uk-UA"/>
              </w:rPr>
              <w:t xml:space="preserve"> </w:t>
            </w:r>
            <w:r w:rsidR="00593372" w:rsidRPr="00BE1D4A">
              <w:rPr>
                <w:b/>
                <w:bCs/>
                <w:lang w:val="uk-UA"/>
              </w:rPr>
              <w:t xml:space="preserve">в Україні? </w:t>
            </w:r>
            <w:r w:rsidR="00615C67" w:rsidRPr="00BE1D4A">
              <w:rPr>
                <w:b/>
                <w:bCs/>
                <w:lang w:val="uk-UA"/>
              </w:rPr>
              <w:t xml:space="preserve"> </w:t>
            </w:r>
          </w:p>
        </w:tc>
        <w:tc>
          <w:tcPr>
            <w:tcW w:w="1133" w:type="dxa"/>
          </w:tcPr>
          <w:p w14:paraId="6B7FF270" w14:textId="39F5AC2D" w:rsidR="00615C67" w:rsidRPr="00BE1D4A" w:rsidRDefault="00593372" w:rsidP="00AC0232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615C67" w:rsidRPr="00BE1D4A" w14:paraId="586C5094" w14:textId="77777777" w:rsidTr="00AC0232">
        <w:tc>
          <w:tcPr>
            <w:tcW w:w="8217" w:type="dxa"/>
          </w:tcPr>
          <w:p w14:paraId="478877EC" w14:textId="46841BC3" w:rsidR="00615C67" w:rsidRPr="00BE1D4A" w:rsidRDefault="00593372" w:rsidP="00AC0232">
            <w:pPr>
              <w:rPr>
                <w:lang w:val="uk-UA"/>
              </w:rPr>
            </w:pPr>
            <w:r w:rsidRPr="00BE1D4A">
              <w:rPr>
                <w:color w:val="00B0F0"/>
                <w:lang w:val="uk-UA"/>
              </w:rPr>
              <w:t xml:space="preserve">Список областей в excel </w:t>
            </w:r>
          </w:p>
        </w:tc>
        <w:tc>
          <w:tcPr>
            <w:tcW w:w="1133" w:type="dxa"/>
          </w:tcPr>
          <w:p w14:paraId="596D7D49" w14:textId="77777777" w:rsidR="00615C67" w:rsidRPr="00BE1D4A" w:rsidRDefault="00615C67" w:rsidP="00AC0232">
            <w:pPr>
              <w:rPr>
                <w:lang w:val="uk-UA"/>
              </w:rPr>
            </w:pPr>
          </w:p>
        </w:tc>
      </w:tr>
    </w:tbl>
    <w:p w14:paraId="52AFB4B3" w14:textId="3DFC259E" w:rsidR="002F306B" w:rsidRPr="00BE1D4A" w:rsidRDefault="002F306B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7D281E" w:rsidRPr="00BE1D4A" w14:paraId="7D1D443B" w14:textId="77777777" w:rsidTr="0089631A">
        <w:tc>
          <w:tcPr>
            <w:tcW w:w="8217" w:type="dxa"/>
          </w:tcPr>
          <w:p w14:paraId="75EAE801" w14:textId="611C5C36" w:rsidR="007D281E" w:rsidRPr="00BE1D4A" w:rsidRDefault="00F8338B" w:rsidP="0089631A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З</w:t>
            </w:r>
            <w:r w:rsidR="007D281E" w:rsidRPr="00BE1D4A">
              <w:rPr>
                <w:b/>
                <w:bCs/>
                <w:lang w:val="uk-UA"/>
              </w:rPr>
              <w:t>2. У населеному пункті якої категорії Ви проживали</w:t>
            </w:r>
            <w:r>
              <w:rPr>
                <w:b/>
                <w:bCs/>
                <w:lang w:val="uk-UA"/>
              </w:rPr>
              <w:t xml:space="preserve"> до війни</w:t>
            </w:r>
            <w:r w:rsidR="007D281E" w:rsidRPr="00BE1D4A">
              <w:rPr>
                <w:b/>
                <w:bCs/>
                <w:lang w:val="uk-UA"/>
              </w:rPr>
              <w:t>?</w:t>
            </w:r>
          </w:p>
        </w:tc>
        <w:tc>
          <w:tcPr>
            <w:tcW w:w="1133" w:type="dxa"/>
          </w:tcPr>
          <w:p w14:paraId="4FD36D84" w14:textId="77777777" w:rsidR="007D281E" w:rsidRPr="00BE1D4A" w:rsidRDefault="007D281E" w:rsidP="0089631A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7D281E" w:rsidRPr="00BE1D4A" w14:paraId="368E731D" w14:textId="77777777" w:rsidTr="0089631A">
        <w:tc>
          <w:tcPr>
            <w:tcW w:w="8217" w:type="dxa"/>
          </w:tcPr>
          <w:p w14:paraId="66CF7F1F" w14:textId="57325A23" w:rsidR="007D281E" w:rsidRPr="00BE1D4A" w:rsidRDefault="007D281E" w:rsidP="007D281E">
            <w:pPr>
              <w:rPr>
                <w:bCs/>
                <w:lang w:val="uk-UA"/>
              </w:rPr>
            </w:pPr>
            <w:r w:rsidRPr="00BE1D4A">
              <w:rPr>
                <w:rFonts w:cs="Tahoma"/>
                <w:bCs/>
                <w:lang w:val="uk-UA"/>
              </w:rPr>
              <w:t>Село</w:t>
            </w:r>
          </w:p>
        </w:tc>
        <w:tc>
          <w:tcPr>
            <w:tcW w:w="1133" w:type="dxa"/>
          </w:tcPr>
          <w:p w14:paraId="414CB37C" w14:textId="50998BB5" w:rsidR="007D281E" w:rsidRPr="00BE1D4A" w:rsidRDefault="007D281E" w:rsidP="007D281E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7D281E" w:rsidRPr="00BE1D4A" w14:paraId="53A9C853" w14:textId="77777777" w:rsidTr="0089631A">
        <w:tc>
          <w:tcPr>
            <w:tcW w:w="8217" w:type="dxa"/>
          </w:tcPr>
          <w:p w14:paraId="42356F21" w14:textId="03EA9AAB" w:rsidR="007D281E" w:rsidRPr="00BE1D4A" w:rsidRDefault="007D281E" w:rsidP="007D281E">
            <w:pPr>
              <w:rPr>
                <w:bCs/>
                <w:lang w:val="uk-UA"/>
              </w:rPr>
            </w:pPr>
            <w:r w:rsidRPr="00BE1D4A">
              <w:rPr>
                <w:rFonts w:cs="Tahoma"/>
                <w:bCs/>
                <w:lang w:val="uk-UA"/>
              </w:rPr>
              <w:t>Селище міського типу</w:t>
            </w:r>
          </w:p>
        </w:tc>
        <w:tc>
          <w:tcPr>
            <w:tcW w:w="1133" w:type="dxa"/>
          </w:tcPr>
          <w:p w14:paraId="16F51816" w14:textId="2D9170CD" w:rsidR="007D281E" w:rsidRPr="00BE1D4A" w:rsidRDefault="007D281E" w:rsidP="007D281E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7D281E" w:rsidRPr="00BE1D4A" w14:paraId="41AA9CEB" w14:textId="77777777" w:rsidTr="0089631A">
        <w:tc>
          <w:tcPr>
            <w:tcW w:w="8217" w:type="dxa"/>
          </w:tcPr>
          <w:p w14:paraId="4DCE0E91" w14:textId="6CCEB242" w:rsidR="007D281E" w:rsidRPr="00BE1D4A" w:rsidRDefault="007D281E" w:rsidP="007D281E">
            <w:pPr>
              <w:rPr>
                <w:bCs/>
                <w:lang w:val="uk-UA"/>
              </w:rPr>
            </w:pPr>
            <w:r w:rsidRPr="00BE1D4A">
              <w:rPr>
                <w:rFonts w:cs="Tahoma"/>
                <w:bCs/>
                <w:lang w:val="uk-UA"/>
              </w:rPr>
              <w:t>Місто</w:t>
            </w:r>
          </w:p>
        </w:tc>
        <w:tc>
          <w:tcPr>
            <w:tcW w:w="1133" w:type="dxa"/>
          </w:tcPr>
          <w:p w14:paraId="7511A9C3" w14:textId="3FA13E57" w:rsidR="007D281E" w:rsidRPr="00BE1D4A" w:rsidRDefault="007D281E" w:rsidP="007D281E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</w:tbl>
    <w:p w14:paraId="76F025E6" w14:textId="77777777" w:rsidR="007D281E" w:rsidRPr="00BE1D4A" w:rsidRDefault="007D281E">
      <w:pPr>
        <w:rPr>
          <w:lang w:val="uk-U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  <w:gridCol w:w="1133"/>
      </w:tblGrid>
      <w:tr w:rsidR="00AB10CD" w:rsidRPr="00BE1D4A" w14:paraId="3BF20C24" w14:textId="77777777" w:rsidTr="009E63C1">
        <w:tc>
          <w:tcPr>
            <w:tcW w:w="8217" w:type="dxa"/>
          </w:tcPr>
          <w:p w14:paraId="34FD6574" w14:textId="6142BC94" w:rsidR="007D281E" w:rsidRPr="00BE1D4A" w:rsidRDefault="007D281E" w:rsidP="009E63C1">
            <w:pPr>
              <w:rPr>
                <w:b/>
                <w:bCs/>
                <w:color w:val="00B0F0"/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 xml:space="preserve">Запитати якщо </w:t>
            </w:r>
            <w:r w:rsidR="00F8338B">
              <w:rPr>
                <w:b/>
                <w:bCs/>
                <w:color w:val="00B0F0"/>
                <w:lang w:val="uk-UA"/>
              </w:rPr>
              <w:t>З</w:t>
            </w:r>
            <w:r w:rsidRPr="00BE1D4A">
              <w:rPr>
                <w:b/>
                <w:bCs/>
                <w:color w:val="00B0F0"/>
                <w:lang w:val="uk-UA"/>
              </w:rPr>
              <w:t>2=3</w:t>
            </w:r>
          </w:p>
          <w:p w14:paraId="216417FB" w14:textId="107CD027" w:rsidR="00AB10CD" w:rsidRPr="00BE1D4A" w:rsidRDefault="00F8338B" w:rsidP="009E63C1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З3</w:t>
            </w:r>
            <w:r w:rsidR="00AB10CD" w:rsidRPr="00BE1D4A">
              <w:rPr>
                <w:b/>
                <w:bCs/>
                <w:lang w:val="uk-UA"/>
              </w:rPr>
              <w:t>.</w:t>
            </w:r>
            <w:r w:rsidR="007D281E" w:rsidRPr="00BE1D4A">
              <w:rPr>
                <w:b/>
                <w:bCs/>
                <w:lang w:val="uk-UA"/>
              </w:rPr>
              <w:t>1</w:t>
            </w:r>
            <w:r w:rsidR="00AB10CD" w:rsidRPr="00BE1D4A">
              <w:rPr>
                <w:b/>
                <w:bCs/>
                <w:lang w:val="uk-UA"/>
              </w:rPr>
              <w:t xml:space="preserve"> </w:t>
            </w:r>
            <w:r w:rsidR="00D45532" w:rsidRPr="00BE1D4A">
              <w:rPr>
                <w:b/>
                <w:bCs/>
                <w:lang w:val="uk-UA"/>
              </w:rPr>
              <w:t>За</w:t>
            </w:r>
            <w:r w:rsidR="00834BDD">
              <w:rPr>
                <w:b/>
                <w:bCs/>
                <w:lang w:val="uk-UA"/>
              </w:rPr>
              <w:t>з</w:t>
            </w:r>
            <w:r w:rsidR="00D45532" w:rsidRPr="00BE1D4A">
              <w:rPr>
                <w:b/>
                <w:bCs/>
                <w:lang w:val="uk-UA"/>
              </w:rPr>
              <w:t xml:space="preserve">начте </w:t>
            </w:r>
            <w:r w:rsidR="007D281E" w:rsidRPr="00BE1D4A">
              <w:rPr>
                <w:b/>
                <w:bCs/>
                <w:lang w:val="uk-UA"/>
              </w:rPr>
              <w:t>населений</w:t>
            </w:r>
            <w:r w:rsidR="00AB10CD" w:rsidRPr="00BE1D4A">
              <w:rPr>
                <w:b/>
                <w:bCs/>
                <w:lang w:val="uk-UA"/>
              </w:rPr>
              <w:t xml:space="preserve"> пункт</w:t>
            </w:r>
            <w:r w:rsidR="00834BDD">
              <w:rPr>
                <w:b/>
                <w:bCs/>
                <w:lang w:val="uk-UA"/>
              </w:rPr>
              <w:t>,</w:t>
            </w:r>
            <w:r w:rsidR="00AB10CD" w:rsidRPr="00BE1D4A">
              <w:rPr>
                <w:b/>
                <w:bCs/>
                <w:lang w:val="uk-UA"/>
              </w:rPr>
              <w:t xml:space="preserve"> </w:t>
            </w:r>
            <w:r w:rsidR="00366DC9" w:rsidRPr="00BE1D4A">
              <w:rPr>
                <w:b/>
                <w:bCs/>
                <w:lang w:val="uk-UA"/>
              </w:rPr>
              <w:t>в якому Ви прожива</w:t>
            </w:r>
            <w:r w:rsidR="00834BDD">
              <w:rPr>
                <w:b/>
                <w:bCs/>
                <w:lang w:val="uk-UA"/>
              </w:rPr>
              <w:t>ли</w:t>
            </w:r>
            <w:r w:rsidR="00366DC9" w:rsidRPr="00BE1D4A">
              <w:rPr>
                <w:b/>
                <w:bCs/>
                <w:lang w:val="uk-UA"/>
              </w:rPr>
              <w:t xml:space="preserve"> в Україні</w:t>
            </w:r>
          </w:p>
        </w:tc>
        <w:tc>
          <w:tcPr>
            <w:tcW w:w="1133" w:type="dxa"/>
          </w:tcPr>
          <w:p w14:paraId="17F8B986" w14:textId="77777777" w:rsidR="00AB10CD" w:rsidRPr="00BE1D4A" w:rsidRDefault="00AB10CD" w:rsidP="009E63C1">
            <w:pPr>
              <w:rPr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712E4C" w:rsidRPr="00DD7708" w14:paraId="2B4515F0" w14:textId="77777777" w:rsidTr="009E63C1">
        <w:tc>
          <w:tcPr>
            <w:tcW w:w="8217" w:type="dxa"/>
          </w:tcPr>
          <w:p w14:paraId="4FC89F56" w14:textId="286707B1" w:rsidR="00712E4C" w:rsidRPr="00BE1D4A" w:rsidRDefault="00712E4C" w:rsidP="009E63C1">
            <w:pPr>
              <w:rPr>
                <w:color w:val="00B0F0"/>
                <w:lang w:val="uk-UA"/>
              </w:rPr>
            </w:pPr>
            <w:r w:rsidRPr="00BE1D4A">
              <w:rPr>
                <w:color w:val="00B0F0"/>
                <w:lang w:val="uk-UA"/>
              </w:rPr>
              <w:t xml:space="preserve">Перелік міст в excel 50 тис + </w:t>
            </w:r>
          </w:p>
        </w:tc>
        <w:tc>
          <w:tcPr>
            <w:tcW w:w="1133" w:type="dxa"/>
          </w:tcPr>
          <w:p w14:paraId="5E959369" w14:textId="77777777" w:rsidR="00712E4C" w:rsidRPr="00BE1D4A" w:rsidRDefault="00712E4C" w:rsidP="009E63C1">
            <w:pPr>
              <w:rPr>
                <w:lang w:val="uk-UA"/>
              </w:rPr>
            </w:pPr>
          </w:p>
        </w:tc>
      </w:tr>
      <w:tr w:rsidR="00712E4C" w:rsidRPr="00BE1D4A" w14:paraId="7B8F8CF9" w14:textId="77777777" w:rsidTr="009E63C1">
        <w:tc>
          <w:tcPr>
            <w:tcW w:w="8217" w:type="dxa"/>
          </w:tcPr>
          <w:p w14:paraId="03C9EA44" w14:textId="4995DE9C" w:rsidR="00712E4C" w:rsidRPr="00BE1D4A" w:rsidRDefault="00712E4C" w:rsidP="009E63C1">
            <w:pPr>
              <w:rPr>
                <w:color w:val="00B0F0"/>
                <w:lang w:val="uk-UA"/>
              </w:rPr>
            </w:pPr>
            <w:r w:rsidRPr="00BE1D4A">
              <w:rPr>
                <w:lang w:val="uk-UA"/>
              </w:rPr>
              <w:t>Інше</w:t>
            </w:r>
          </w:p>
        </w:tc>
        <w:tc>
          <w:tcPr>
            <w:tcW w:w="1133" w:type="dxa"/>
          </w:tcPr>
          <w:p w14:paraId="742CF3BD" w14:textId="3E21CA36" w:rsidR="00712E4C" w:rsidRPr="00BE1D4A" w:rsidRDefault="00712E4C" w:rsidP="009E63C1">
            <w:pPr>
              <w:rPr>
                <w:lang w:val="uk-UA"/>
              </w:rPr>
            </w:pPr>
            <w:r w:rsidRPr="00BE1D4A">
              <w:rPr>
                <w:lang w:val="uk-UA"/>
              </w:rPr>
              <w:t>9</w:t>
            </w:r>
            <w:r w:rsidR="001C379D">
              <w:rPr>
                <w:lang w:val="uk-UA"/>
              </w:rPr>
              <w:t>7</w:t>
            </w:r>
          </w:p>
        </w:tc>
      </w:tr>
    </w:tbl>
    <w:p w14:paraId="7DD657F4" w14:textId="44EF121E" w:rsidR="006B1928" w:rsidRDefault="006B1928">
      <w:pPr>
        <w:rPr>
          <w:lang w:val="uk-UA"/>
        </w:rPr>
      </w:pPr>
    </w:p>
    <w:p w14:paraId="2296DD0C" w14:textId="77777777" w:rsidR="006B1928" w:rsidRDefault="006B1928">
      <w:pPr>
        <w:rPr>
          <w:lang w:val="uk-UA"/>
        </w:rPr>
      </w:pPr>
      <w:r>
        <w:rPr>
          <w:lang w:val="uk-UA"/>
        </w:rPr>
        <w:br w:type="page"/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8217"/>
        <w:gridCol w:w="1134"/>
      </w:tblGrid>
      <w:tr w:rsidR="00593372" w:rsidRPr="00BE1D4A" w14:paraId="5A2BED5F" w14:textId="77777777" w:rsidTr="00593372">
        <w:tc>
          <w:tcPr>
            <w:tcW w:w="8217" w:type="dxa"/>
          </w:tcPr>
          <w:p w14:paraId="7C0808B6" w14:textId="0E1D7B3A" w:rsidR="00593372" w:rsidRPr="00BE1D4A" w:rsidRDefault="00F8338B" w:rsidP="00593372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lastRenderedPageBreak/>
              <w:t>З4</w:t>
            </w:r>
            <w:r w:rsidR="001B5028" w:rsidRPr="00BE1D4A">
              <w:rPr>
                <w:b/>
                <w:bCs/>
                <w:lang w:val="uk-UA"/>
              </w:rPr>
              <w:t xml:space="preserve">. </w:t>
            </w:r>
            <w:r w:rsidR="006B1928" w:rsidRPr="006B1928">
              <w:rPr>
                <w:b/>
                <w:bCs/>
                <w:lang w:val="uk-UA"/>
              </w:rPr>
              <w:t>Який ваш найвищий рівень здобутої освіти?</w:t>
            </w:r>
          </w:p>
        </w:tc>
        <w:tc>
          <w:tcPr>
            <w:tcW w:w="1134" w:type="dxa"/>
          </w:tcPr>
          <w:p w14:paraId="087A03B6" w14:textId="0E211871" w:rsidR="00593372" w:rsidRPr="00BE1D4A" w:rsidRDefault="00593372" w:rsidP="00593372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593372" w:rsidRPr="00BE1D4A" w14:paraId="0B5FCB2F" w14:textId="77777777" w:rsidTr="00593372">
        <w:tc>
          <w:tcPr>
            <w:tcW w:w="8217" w:type="dxa"/>
          </w:tcPr>
          <w:p w14:paraId="3AE1D6B6" w14:textId="06F7C00D" w:rsidR="00593372" w:rsidRPr="00BE1D4A" w:rsidRDefault="00593372" w:rsidP="00593372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Незакінчена середня </w:t>
            </w:r>
          </w:p>
        </w:tc>
        <w:tc>
          <w:tcPr>
            <w:tcW w:w="1134" w:type="dxa"/>
          </w:tcPr>
          <w:p w14:paraId="63B045B6" w14:textId="3E1E5E71" w:rsidR="00593372" w:rsidRPr="00BE1D4A" w:rsidRDefault="00593372" w:rsidP="00593372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593372" w:rsidRPr="00BE1D4A" w14:paraId="7B77BD50" w14:textId="77777777" w:rsidTr="00593372">
        <w:tc>
          <w:tcPr>
            <w:tcW w:w="8217" w:type="dxa"/>
          </w:tcPr>
          <w:p w14:paraId="0A9D14FC" w14:textId="501BAC49" w:rsidR="00593372" w:rsidRPr="00BE1D4A" w:rsidRDefault="00593372" w:rsidP="00593372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Загальна середня </w:t>
            </w:r>
          </w:p>
        </w:tc>
        <w:tc>
          <w:tcPr>
            <w:tcW w:w="1134" w:type="dxa"/>
          </w:tcPr>
          <w:p w14:paraId="552285B8" w14:textId="2E19DFFB" w:rsidR="00593372" w:rsidRPr="00BE1D4A" w:rsidRDefault="00593372" w:rsidP="00593372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593372" w:rsidRPr="00BE1D4A" w14:paraId="04424513" w14:textId="77777777" w:rsidTr="00593372">
        <w:tc>
          <w:tcPr>
            <w:tcW w:w="8217" w:type="dxa"/>
          </w:tcPr>
          <w:p w14:paraId="34F47208" w14:textId="50AD514C" w:rsidR="00593372" w:rsidRPr="00BE1D4A" w:rsidRDefault="00593372" w:rsidP="00593372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Середня спеціальна </w:t>
            </w:r>
          </w:p>
        </w:tc>
        <w:tc>
          <w:tcPr>
            <w:tcW w:w="1134" w:type="dxa"/>
          </w:tcPr>
          <w:p w14:paraId="0BFB0847" w14:textId="31B26C3D" w:rsidR="00593372" w:rsidRPr="00BE1D4A" w:rsidRDefault="00593372" w:rsidP="00593372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593372" w:rsidRPr="00BE1D4A" w14:paraId="7CE196A9" w14:textId="77777777" w:rsidTr="00593372">
        <w:tc>
          <w:tcPr>
            <w:tcW w:w="8217" w:type="dxa"/>
          </w:tcPr>
          <w:p w14:paraId="1D60035D" w14:textId="2414B637" w:rsidR="00593372" w:rsidRPr="00BE1D4A" w:rsidRDefault="00593372" w:rsidP="00593372">
            <w:pPr>
              <w:rPr>
                <w:lang w:val="uk-UA"/>
              </w:rPr>
            </w:pPr>
            <w:r w:rsidRPr="00BE1D4A">
              <w:rPr>
                <w:lang w:val="uk-UA"/>
              </w:rPr>
              <w:t xml:space="preserve">Вища або незакінчена вища </w:t>
            </w:r>
          </w:p>
        </w:tc>
        <w:tc>
          <w:tcPr>
            <w:tcW w:w="1134" w:type="dxa"/>
          </w:tcPr>
          <w:p w14:paraId="21292CF6" w14:textId="24EF21A6" w:rsidR="00593372" w:rsidRPr="00BE1D4A" w:rsidRDefault="00593372" w:rsidP="00593372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</w:tr>
    </w:tbl>
    <w:p w14:paraId="4F5EDF22" w14:textId="0254EDF6" w:rsidR="002F306B" w:rsidRPr="00BE1D4A" w:rsidRDefault="002F306B">
      <w:pPr>
        <w:rPr>
          <w:lang w:val="uk-UA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8217"/>
        <w:gridCol w:w="1134"/>
      </w:tblGrid>
      <w:tr w:rsidR="00CB6ED8" w:rsidRPr="00BE1D4A" w14:paraId="027A61DC" w14:textId="77777777" w:rsidTr="006F020F">
        <w:tc>
          <w:tcPr>
            <w:tcW w:w="8217" w:type="dxa"/>
          </w:tcPr>
          <w:p w14:paraId="01A28BE5" w14:textId="77777777" w:rsidR="00CB6ED8" w:rsidRDefault="00F8338B" w:rsidP="006F020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З5</w:t>
            </w:r>
            <w:r w:rsidR="00CB6ED8" w:rsidRPr="00BE1D4A">
              <w:rPr>
                <w:b/>
                <w:bCs/>
                <w:lang w:val="uk-UA"/>
              </w:rPr>
              <w:t xml:space="preserve">. </w:t>
            </w:r>
            <w:r w:rsidR="00CB6ED8">
              <w:rPr>
                <w:b/>
                <w:bCs/>
                <w:lang w:val="uk-UA"/>
              </w:rPr>
              <w:t>Чи залишились у Вас близькі родичі в Україні</w:t>
            </w:r>
            <w:r w:rsidR="002C0569">
              <w:rPr>
                <w:b/>
                <w:bCs/>
                <w:lang w:val="uk-UA"/>
              </w:rPr>
              <w:t>?</w:t>
            </w:r>
          </w:p>
          <w:p w14:paraId="54444748" w14:textId="53DD8637" w:rsidR="00F8338B" w:rsidRPr="00BE1D4A" w:rsidRDefault="00F8338B" w:rsidP="006F020F">
            <w:pPr>
              <w:rPr>
                <w:b/>
                <w:bCs/>
                <w:lang w:val="uk-UA"/>
              </w:rPr>
            </w:pPr>
            <w:r w:rsidRPr="00BE1D4A">
              <w:rPr>
                <w:i/>
                <w:iCs/>
                <w:lang w:val="uk-UA"/>
              </w:rPr>
              <w:t>Оберіть всі варіанти, які підходять</w:t>
            </w:r>
          </w:p>
        </w:tc>
        <w:tc>
          <w:tcPr>
            <w:tcW w:w="1134" w:type="dxa"/>
          </w:tcPr>
          <w:p w14:paraId="5A6F7F7A" w14:textId="2D79ED4A" w:rsidR="00CB6ED8" w:rsidRPr="00CB6ED8" w:rsidRDefault="00CB6ED8" w:rsidP="006F020F">
            <w:pPr>
              <w:rPr>
                <w:b/>
                <w:bCs/>
                <w:color w:val="00B0F0"/>
                <w:lang w:val="uk-UA"/>
              </w:rPr>
            </w:pPr>
            <w:r w:rsidRPr="00CB6ED8">
              <w:rPr>
                <w:b/>
                <w:bCs/>
                <w:color w:val="00B0F0"/>
                <w:lang w:val="uk-UA"/>
              </w:rPr>
              <w:t>МВ</w:t>
            </w:r>
          </w:p>
        </w:tc>
      </w:tr>
      <w:tr w:rsidR="00CB6ED8" w:rsidRPr="00BE1D4A" w14:paraId="448FB210" w14:textId="77777777" w:rsidTr="006F020F">
        <w:tc>
          <w:tcPr>
            <w:tcW w:w="8217" w:type="dxa"/>
          </w:tcPr>
          <w:p w14:paraId="2C08F609" w14:textId="3605F9B2" w:rsidR="00CB6ED8" w:rsidRPr="00BE1D4A" w:rsidRDefault="00CB6ED8" w:rsidP="006F020F">
            <w:pPr>
              <w:rPr>
                <w:lang w:val="uk-UA"/>
              </w:rPr>
            </w:pPr>
            <w:r>
              <w:rPr>
                <w:lang w:val="uk-UA"/>
              </w:rPr>
              <w:t>Чоловік або дружина</w:t>
            </w:r>
          </w:p>
        </w:tc>
        <w:tc>
          <w:tcPr>
            <w:tcW w:w="1134" w:type="dxa"/>
          </w:tcPr>
          <w:p w14:paraId="6ED38B30" w14:textId="77777777" w:rsidR="00CB6ED8" w:rsidRPr="00BE1D4A" w:rsidRDefault="00CB6ED8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B6ED8" w:rsidRPr="00BE1D4A" w14:paraId="515E9670" w14:textId="77777777" w:rsidTr="006F020F">
        <w:tc>
          <w:tcPr>
            <w:tcW w:w="8217" w:type="dxa"/>
          </w:tcPr>
          <w:p w14:paraId="57AEF2F1" w14:textId="65DCB1FF" w:rsidR="00CB6ED8" w:rsidRPr="00BE1D4A" w:rsidRDefault="00CB6ED8" w:rsidP="006F020F">
            <w:pPr>
              <w:rPr>
                <w:lang w:val="uk-UA"/>
              </w:rPr>
            </w:pPr>
            <w:r>
              <w:rPr>
                <w:lang w:val="uk-UA"/>
              </w:rPr>
              <w:t>Батьки</w:t>
            </w:r>
          </w:p>
        </w:tc>
        <w:tc>
          <w:tcPr>
            <w:tcW w:w="1134" w:type="dxa"/>
          </w:tcPr>
          <w:p w14:paraId="6DAAED4D" w14:textId="77777777" w:rsidR="00CB6ED8" w:rsidRPr="00BE1D4A" w:rsidRDefault="00CB6ED8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  <w:tr w:rsidR="00CB6ED8" w:rsidRPr="00BE1D4A" w14:paraId="3431BAE7" w14:textId="77777777" w:rsidTr="006F020F">
        <w:tc>
          <w:tcPr>
            <w:tcW w:w="8217" w:type="dxa"/>
          </w:tcPr>
          <w:p w14:paraId="34BE1D15" w14:textId="2CE0B20D" w:rsidR="00CB6ED8" w:rsidRPr="00BE1D4A" w:rsidRDefault="00CB6ED8" w:rsidP="006F020F">
            <w:pPr>
              <w:rPr>
                <w:lang w:val="uk-UA"/>
              </w:rPr>
            </w:pPr>
            <w:r>
              <w:rPr>
                <w:lang w:val="uk-UA"/>
              </w:rPr>
              <w:t>Діти</w:t>
            </w:r>
          </w:p>
        </w:tc>
        <w:tc>
          <w:tcPr>
            <w:tcW w:w="1134" w:type="dxa"/>
          </w:tcPr>
          <w:p w14:paraId="7C6E72A9" w14:textId="77777777" w:rsidR="00CB6ED8" w:rsidRPr="00BE1D4A" w:rsidRDefault="00CB6ED8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3</w:t>
            </w:r>
          </w:p>
        </w:tc>
      </w:tr>
      <w:tr w:rsidR="00CB6ED8" w:rsidRPr="00BE1D4A" w14:paraId="1FEB9A55" w14:textId="77777777" w:rsidTr="006F020F">
        <w:tc>
          <w:tcPr>
            <w:tcW w:w="8217" w:type="dxa"/>
          </w:tcPr>
          <w:p w14:paraId="72DBECFB" w14:textId="5BE4008D" w:rsidR="00CB6ED8" w:rsidRPr="00BE1D4A" w:rsidRDefault="00CB6ED8" w:rsidP="006F020F">
            <w:pPr>
              <w:rPr>
                <w:lang w:val="uk-UA"/>
              </w:rPr>
            </w:pPr>
            <w:r>
              <w:rPr>
                <w:lang w:val="uk-UA"/>
              </w:rPr>
              <w:t xml:space="preserve">Інші </w:t>
            </w:r>
            <w:r w:rsidR="00F8338B">
              <w:rPr>
                <w:lang w:val="uk-UA"/>
              </w:rPr>
              <w:t xml:space="preserve">близькі </w:t>
            </w:r>
            <w:r>
              <w:rPr>
                <w:lang w:val="uk-UA"/>
              </w:rPr>
              <w:t>родич</w:t>
            </w:r>
            <w:r w:rsidR="000C2F36">
              <w:rPr>
                <w:lang w:val="uk-UA"/>
              </w:rPr>
              <w:t>і</w:t>
            </w:r>
          </w:p>
        </w:tc>
        <w:tc>
          <w:tcPr>
            <w:tcW w:w="1134" w:type="dxa"/>
          </w:tcPr>
          <w:p w14:paraId="7A1F5ACE" w14:textId="77777777" w:rsidR="00CB6ED8" w:rsidRPr="00BE1D4A" w:rsidRDefault="00CB6ED8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4</w:t>
            </w:r>
          </w:p>
        </w:tc>
      </w:tr>
      <w:tr w:rsidR="00CB6ED8" w:rsidRPr="00BE1D4A" w14:paraId="099223D5" w14:textId="77777777" w:rsidTr="006F020F">
        <w:tc>
          <w:tcPr>
            <w:tcW w:w="8217" w:type="dxa"/>
          </w:tcPr>
          <w:p w14:paraId="2C8C6E58" w14:textId="655E4B05" w:rsidR="00CB6ED8" w:rsidRPr="00BE1D4A" w:rsidRDefault="00F8338B" w:rsidP="006F020F">
            <w:pPr>
              <w:rPr>
                <w:lang w:val="uk-UA"/>
              </w:rPr>
            </w:pPr>
            <w:r>
              <w:rPr>
                <w:lang w:val="uk-UA"/>
              </w:rPr>
              <w:t>Близьких родичів не залишилось в Україні</w:t>
            </w:r>
          </w:p>
        </w:tc>
        <w:tc>
          <w:tcPr>
            <w:tcW w:w="1134" w:type="dxa"/>
          </w:tcPr>
          <w:p w14:paraId="2271FA0A" w14:textId="73FB184B" w:rsidR="00CB6ED8" w:rsidRPr="00BE1D4A" w:rsidRDefault="00F8338B" w:rsidP="006F020F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</w:tbl>
    <w:p w14:paraId="46755FD2" w14:textId="77777777" w:rsidR="00CB6ED8" w:rsidRPr="00BE1D4A" w:rsidRDefault="00CB6ED8" w:rsidP="00CB6ED8">
      <w:pPr>
        <w:rPr>
          <w:lang w:val="uk-UA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8217"/>
        <w:gridCol w:w="1134"/>
      </w:tblGrid>
      <w:tr w:rsidR="00CB6ED8" w:rsidRPr="00BE1D4A" w14:paraId="62CF1314" w14:textId="77777777" w:rsidTr="006F020F">
        <w:tc>
          <w:tcPr>
            <w:tcW w:w="8217" w:type="dxa"/>
          </w:tcPr>
          <w:p w14:paraId="3CAA41D4" w14:textId="77777777" w:rsidR="00CB6ED8" w:rsidRDefault="00F8338B" w:rsidP="006F020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З6</w:t>
            </w:r>
            <w:r w:rsidR="00CB6ED8" w:rsidRPr="00BE1D4A">
              <w:rPr>
                <w:b/>
                <w:bCs/>
                <w:lang w:val="uk-UA"/>
              </w:rPr>
              <w:t xml:space="preserve">. </w:t>
            </w:r>
            <w:r w:rsidR="00CB6ED8">
              <w:rPr>
                <w:b/>
                <w:bCs/>
                <w:lang w:val="uk-UA"/>
              </w:rPr>
              <w:t>Чи</w:t>
            </w:r>
            <w:r w:rsidR="002C0569">
              <w:rPr>
                <w:b/>
                <w:bCs/>
                <w:lang w:val="uk-UA"/>
              </w:rPr>
              <w:t xml:space="preserve"> отримуєте Ви грошову допомогу від родичів, які залишились в Україні?</w:t>
            </w:r>
          </w:p>
          <w:p w14:paraId="37E88A70" w14:textId="3CB3C8C1" w:rsidR="00F8338B" w:rsidRPr="00BE1D4A" w:rsidRDefault="001E5CC6" w:rsidP="006F020F">
            <w:pPr>
              <w:rPr>
                <w:b/>
                <w:bCs/>
                <w:lang w:val="uk-UA"/>
              </w:rPr>
            </w:pPr>
            <w:r w:rsidRPr="001E5CC6">
              <w:rPr>
                <w:b/>
                <w:bCs/>
                <w:color w:val="00B0F0"/>
                <w:lang w:val="uk-UA"/>
              </w:rPr>
              <w:t>Якщо З5 = 1,2,3,4</w:t>
            </w:r>
          </w:p>
        </w:tc>
        <w:tc>
          <w:tcPr>
            <w:tcW w:w="1134" w:type="dxa"/>
          </w:tcPr>
          <w:p w14:paraId="6F13B9E2" w14:textId="77777777" w:rsidR="00CB6ED8" w:rsidRPr="00BE1D4A" w:rsidRDefault="00CB6ED8" w:rsidP="006F020F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CB6ED8" w:rsidRPr="00BE1D4A" w14:paraId="12B29B85" w14:textId="77777777" w:rsidTr="006F020F">
        <w:tc>
          <w:tcPr>
            <w:tcW w:w="8217" w:type="dxa"/>
          </w:tcPr>
          <w:p w14:paraId="3D1BC965" w14:textId="1E7047A8" w:rsidR="00CB6ED8" w:rsidRPr="00BE1D4A" w:rsidRDefault="002C0569" w:rsidP="006F020F">
            <w:pPr>
              <w:rPr>
                <w:lang w:val="uk-UA"/>
              </w:rPr>
            </w:pPr>
            <w:r>
              <w:rPr>
                <w:lang w:val="uk-UA"/>
              </w:rPr>
              <w:t>Так</w:t>
            </w:r>
            <w:r w:rsidR="00CB6ED8" w:rsidRPr="00BE1D4A">
              <w:rPr>
                <w:lang w:val="uk-UA"/>
              </w:rPr>
              <w:t xml:space="preserve"> </w:t>
            </w:r>
          </w:p>
        </w:tc>
        <w:tc>
          <w:tcPr>
            <w:tcW w:w="1134" w:type="dxa"/>
          </w:tcPr>
          <w:p w14:paraId="6E0A0D71" w14:textId="77777777" w:rsidR="00CB6ED8" w:rsidRPr="00BE1D4A" w:rsidRDefault="00CB6ED8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CB6ED8" w:rsidRPr="00BE1D4A" w14:paraId="3E49744A" w14:textId="77777777" w:rsidTr="006F020F">
        <w:tc>
          <w:tcPr>
            <w:tcW w:w="8217" w:type="dxa"/>
          </w:tcPr>
          <w:p w14:paraId="6904ED58" w14:textId="1ECFCC0E" w:rsidR="00CB6ED8" w:rsidRPr="00BE1D4A" w:rsidRDefault="002C0569" w:rsidP="006F020F">
            <w:pPr>
              <w:rPr>
                <w:lang w:val="uk-UA"/>
              </w:rPr>
            </w:pPr>
            <w:r>
              <w:rPr>
                <w:lang w:val="uk-UA"/>
              </w:rPr>
              <w:t>Ні</w:t>
            </w:r>
          </w:p>
        </w:tc>
        <w:tc>
          <w:tcPr>
            <w:tcW w:w="1134" w:type="dxa"/>
          </w:tcPr>
          <w:p w14:paraId="7D12335D" w14:textId="77777777" w:rsidR="00CB6ED8" w:rsidRPr="00BE1D4A" w:rsidRDefault="00CB6ED8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</w:tbl>
    <w:p w14:paraId="4D2B2857" w14:textId="24D40377" w:rsidR="00CB6ED8" w:rsidRDefault="00CB6ED8" w:rsidP="00CB6ED8">
      <w:pPr>
        <w:rPr>
          <w:lang w:val="uk-UA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8217"/>
        <w:gridCol w:w="1134"/>
      </w:tblGrid>
      <w:tr w:rsidR="002C0569" w:rsidRPr="00BE1D4A" w14:paraId="197521BC" w14:textId="77777777" w:rsidTr="006F020F">
        <w:tc>
          <w:tcPr>
            <w:tcW w:w="8217" w:type="dxa"/>
          </w:tcPr>
          <w:p w14:paraId="097EAC07" w14:textId="77777777" w:rsidR="002C0569" w:rsidRDefault="001E5CC6" w:rsidP="006F020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З7</w:t>
            </w:r>
            <w:r w:rsidR="002C0569" w:rsidRPr="00BE1D4A">
              <w:rPr>
                <w:b/>
                <w:bCs/>
                <w:lang w:val="uk-UA"/>
              </w:rPr>
              <w:t xml:space="preserve">. </w:t>
            </w:r>
            <w:r w:rsidR="002C0569">
              <w:rPr>
                <w:b/>
                <w:bCs/>
                <w:lang w:val="uk-UA"/>
              </w:rPr>
              <w:t>Чи надаєте Ви фінансову допомогу родичам, які залишились в Україні?</w:t>
            </w:r>
          </w:p>
          <w:p w14:paraId="2B16F4B0" w14:textId="5B9A4097" w:rsidR="001E5CC6" w:rsidRPr="00BE1D4A" w:rsidRDefault="001E5CC6" w:rsidP="006F020F">
            <w:pPr>
              <w:rPr>
                <w:b/>
                <w:bCs/>
                <w:lang w:val="uk-UA"/>
              </w:rPr>
            </w:pPr>
            <w:r w:rsidRPr="001E5CC6">
              <w:rPr>
                <w:b/>
                <w:bCs/>
                <w:color w:val="00B0F0"/>
                <w:lang w:val="uk-UA"/>
              </w:rPr>
              <w:t>Якщо З5 = 1,2,3,4</w:t>
            </w:r>
          </w:p>
        </w:tc>
        <w:tc>
          <w:tcPr>
            <w:tcW w:w="1134" w:type="dxa"/>
          </w:tcPr>
          <w:p w14:paraId="2AB5BF35" w14:textId="77777777" w:rsidR="002C0569" w:rsidRPr="00BE1D4A" w:rsidRDefault="002C0569" w:rsidP="006F020F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color w:val="00B0F0"/>
                <w:lang w:val="uk-UA"/>
              </w:rPr>
              <w:t>ОВ</w:t>
            </w:r>
          </w:p>
        </w:tc>
      </w:tr>
      <w:tr w:rsidR="002C0569" w:rsidRPr="00BE1D4A" w14:paraId="5F12309C" w14:textId="77777777" w:rsidTr="006F020F">
        <w:tc>
          <w:tcPr>
            <w:tcW w:w="8217" w:type="dxa"/>
          </w:tcPr>
          <w:p w14:paraId="3D9BD5BB" w14:textId="1C69FA4A" w:rsidR="002C0569" w:rsidRPr="00BE1D4A" w:rsidRDefault="002C0569" w:rsidP="006F020F">
            <w:pPr>
              <w:rPr>
                <w:lang w:val="uk-UA"/>
              </w:rPr>
            </w:pPr>
            <w:r>
              <w:rPr>
                <w:lang w:val="uk-UA"/>
              </w:rPr>
              <w:t>Так</w:t>
            </w:r>
          </w:p>
        </w:tc>
        <w:tc>
          <w:tcPr>
            <w:tcW w:w="1134" w:type="dxa"/>
          </w:tcPr>
          <w:p w14:paraId="1E6335C3" w14:textId="77777777" w:rsidR="002C0569" w:rsidRPr="00BE1D4A" w:rsidRDefault="002C0569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2C0569" w:rsidRPr="00BE1D4A" w14:paraId="1BD02F1B" w14:textId="77777777" w:rsidTr="006F020F">
        <w:tc>
          <w:tcPr>
            <w:tcW w:w="8217" w:type="dxa"/>
          </w:tcPr>
          <w:p w14:paraId="57DFC868" w14:textId="4576F08C" w:rsidR="002C0569" w:rsidRPr="00BE1D4A" w:rsidRDefault="002C0569" w:rsidP="006F020F">
            <w:pPr>
              <w:rPr>
                <w:lang w:val="uk-UA"/>
              </w:rPr>
            </w:pPr>
            <w:r>
              <w:rPr>
                <w:lang w:val="uk-UA"/>
              </w:rPr>
              <w:t>Ні</w:t>
            </w:r>
          </w:p>
        </w:tc>
        <w:tc>
          <w:tcPr>
            <w:tcW w:w="1134" w:type="dxa"/>
          </w:tcPr>
          <w:p w14:paraId="3F1821A9" w14:textId="77777777" w:rsidR="002C0569" w:rsidRPr="00BE1D4A" w:rsidRDefault="002C0569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2</w:t>
            </w:r>
          </w:p>
        </w:tc>
      </w:tr>
    </w:tbl>
    <w:p w14:paraId="48C52AD8" w14:textId="77777777" w:rsidR="002C0569" w:rsidRPr="00BE1D4A" w:rsidRDefault="002C0569" w:rsidP="002C0569">
      <w:pPr>
        <w:rPr>
          <w:lang w:val="uk-UA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8217"/>
        <w:gridCol w:w="1134"/>
      </w:tblGrid>
      <w:tr w:rsidR="002C0569" w:rsidRPr="00BE1D4A" w14:paraId="7BC92F2E" w14:textId="77777777" w:rsidTr="006F020F">
        <w:tc>
          <w:tcPr>
            <w:tcW w:w="8217" w:type="dxa"/>
          </w:tcPr>
          <w:p w14:paraId="6C234DBB" w14:textId="54F5FA3D" w:rsidR="002C0569" w:rsidRDefault="001E5CC6" w:rsidP="006F020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З8</w:t>
            </w:r>
            <w:r w:rsidR="002C0569" w:rsidRPr="00BE1D4A">
              <w:rPr>
                <w:b/>
                <w:bCs/>
                <w:lang w:val="uk-UA"/>
              </w:rPr>
              <w:t xml:space="preserve">. </w:t>
            </w:r>
            <w:r w:rsidR="002C0569">
              <w:rPr>
                <w:b/>
                <w:bCs/>
                <w:lang w:val="uk-UA"/>
              </w:rPr>
              <w:t>Чи були Ви за</w:t>
            </w:r>
            <w:r w:rsidR="00574856">
              <w:rPr>
                <w:b/>
                <w:bCs/>
                <w:lang w:val="uk-UA"/>
              </w:rPr>
              <w:t xml:space="preserve"> </w:t>
            </w:r>
            <w:r w:rsidR="002C0569">
              <w:rPr>
                <w:b/>
                <w:bCs/>
                <w:lang w:val="uk-UA"/>
              </w:rPr>
              <w:t>кордоном раніше?</w:t>
            </w:r>
          </w:p>
          <w:p w14:paraId="732B48B3" w14:textId="2169E297" w:rsidR="001E5CC6" w:rsidRPr="00BE1D4A" w:rsidRDefault="001E5CC6" w:rsidP="006F020F">
            <w:pPr>
              <w:rPr>
                <w:b/>
                <w:bCs/>
                <w:lang w:val="uk-UA"/>
              </w:rPr>
            </w:pPr>
            <w:r w:rsidRPr="00BE1D4A">
              <w:rPr>
                <w:i/>
                <w:iCs/>
                <w:lang w:val="uk-UA"/>
              </w:rPr>
              <w:t>Оберіть всі варіанти, які підходять</w:t>
            </w:r>
          </w:p>
        </w:tc>
        <w:tc>
          <w:tcPr>
            <w:tcW w:w="1134" w:type="dxa"/>
          </w:tcPr>
          <w:p w14:paraId="5E910066" w14:textId="039BA8E1" w:rsidR="002C0569" w:rsidRPr="00BE1D4A" w:rsidRDefault="002C0569" w:rsidP="006F020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М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2C0569" w:rsidRPr="00BE1D4A" w14:paraId="0005F326" w14:textId="77777777" w:rsidTr="006F020F">
        <w:tc>
          <w:tcPr>
            <w:tcW w:w="8217" w:type="dxa"/>
          </w:tcPr>
          <w:p w14:paraId="7023E7A7" w14:textId="7B8DC7E7" w:rsidR="002C0569" w:rsidRPr="00BE1D4A" w:rsidRDefault="002C0569" w:rsidP="006F020F">
            <w:pPr>
              <w:rPr>
                <w:lang w:val="uk-UA"/>
              </w:rPr>
            </w:pPr>
            <w:r>
              <w:rPr>
                <w:lang w:val="uk-UA"/>
              </w:rPr>
              <w:t xml:space="preserve">Так, в тій </w:t>
            </w:r>
            <w:r w:rsidR="005600BF">
              <w:rPr>
                <w:lang w:val="uk-UA"/>
              </w:rPr>
              <w:t>же країні</w:t>
            </w:r>
            <w:r w:rsidR="00574856">
              <w:rPr>
                <w:lang w:val="uk-UA"/>
              </w:rPr>
              <w:t>,</w:t>
            </w:r>
            <w:r w:rsidR="005600BF">
              <w:rPr>
                <w:lang w:val="uk-UA"/>
              </w:rPr>
              <w:t xml:space="preserve"> в якій я проживаю зараз</w:t>
            </w:r>
          </w:p>
        </w:tc>
        <w:tc>
          <w:tcPr>
            <w:tcW w:w="1134" w:type="dxa"/>
          </w:tcPr>
          <w:p w14:paraId="2C7AD9E5" w14:textId="77777777" w:rsidR="002C0569" w:rsidRPr="00BE1D4A" w:rsidRDefault="002C0569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5600BF" w:rsidRPr="00BE1D4A" w14:paraId="390AD0EC" w14:textId="77777777" w:rsidTr="006F020F">
        <w:tc>
          <w:tcPr>
            <w:tcW w:w="8217" w:type="dxa"/>
          </w:tcPr>
          <w:p w14:paraId="14C4789C" w14:textId="54FAF672" w:rsidR="005600BF" w:rsidRDefault="005600BF" w:rsidP="006F020F">
            <w:pPr>
              <w:rPr>
                <w:lang w:val="uk-UA"/>
              </w:rPr>
            </w:pPr>
            <w:r>
              <w:rPr>
                <w:lang w:val="uk-UA"/>
              </w:rPr>
              <w:t>Так, в іншій країні</w:t>
            </w:r>
            <w:r w:rsidR="00574856">
              <w:rPr>
                <w:lang w:val="uk-UA"/>
              </w:rPr>
              <w:t>/країнах</w:t>
            </w:r>
          </w:p>
        </w:tc>
        <w:tc>
          <w:tcPr>
            <w:tcW w:w="1134" w:type="dxa"/>
          </w:tcPr>
          <w:p w14:paraId="5053C71F" w14:textId="10DD3F3D" w:rsidR="005600BF" w:rsidRPr="00BE1D4A" w:rsidRDefault="004A461A" w:rsidP="006F020F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</w:tr>
      <w:tr w:rsidR="002C0569" w:rsidRPr="00BE1D4A" w14:paraId="35A3A6BE" w14:textId="77777777" w:rsidTr="006F020F">
        <w:tc>
          <w:tcPr>
            <w:tcW w:w="8217" w:type="dxa"/>
          </w:tcPr>
          <w:p w14:paraId="7F4D9AD2" w14:textId="77777777" w:rsidR="002C0569" w:rsidRPr="00BE1D4A" w:rsidRDefault="002C0569" w:rsidP="006F020F">
            <w:pPr>
              <w:rPr>
                <w:lang w:val="uk-UA"/>
              </w:rPr>
            </w:pPr>
            <w:r>
              <w:rPr>
                <w:lang w:val="uk-UA"/>
              </w:rPr>
              <w:t>Ні</w:t>
            </w:r>
          </w:p>
        </w:tc>
        <w:tc>
          <w:tcPr>
            <w:tcW w:w="1134" w:type="dxa"/>
          </w:tcPr>
          <w:p w14:paraId="5F3955F6" w14:textId="48C73366" w:rsidR="002C0569" w:rsidRPr="00BE1D4A" w:rsidRDefault="004A461A" w:rsidP="006F020F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</w:tr>
    </w:tbl>
    <w:p w14:paraId="74959F8E" w14:textId="77777777" w:rsidR="002C0569" w:rsidRPr="00BE1D4A" w:rsidRDefault="002C0569" w:rsidP="00CB6ED8">
      <w:pPr>
        <w:rPr>
          <w:lang w:val="uk-UA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8217"/>
        <w:gridCol w:w="1134"/>
      </w:tblGrid>
      <w:tr w:rsidR="004A461A" w:rsidRPr="00BE1D4A" w14:paraId="1F91A693" w14:textId="77777777" w:rsidTr="006F020F">
        <w:tc>
          <w:tcPr>
            <w:tcW w:w="8217" w:type="dxa"/>
          </w:tcPr>
          <w:p w14:paraId="6CEBB3D1" w14:textId="32C7DA3C" w:rsidR="004A461A" w:rsidRPr="00BE1D4A" w:rsidRDefault="001E5CC6" w:rsidP="006F020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lang w:val="uk-UA"/>
              </w:rPr>
              <w:t>З9</w:t>
            </w:r>
            <w:r w:rsidR="004A461A" w:rsidRPr="00BE1D4A">
              <w:rPr>
                <w:b/>
                <w:bCs/>
                <w:lang w:val="uk-UA"/>
              </w:rPr>
              <w:t xml:space="preserve">. </w:t>
            </w:r>
            <w:r w:rsidR="004A461A">
              <w:rPr>
                <w:b/>
                <w:bCs/>
                <w:lang w:val="uk-UA"/>
              </w:rPr>
              <w:t>Чи жили</w:t>
            </w:r>
            <w:r w:rsidR="00582CD2">
              <w:rPr>
                <w:b/>
                <w:bCs/>
                <w:lang w:val="uk-UA"/>
              </w:rPr>
              <w:t>/</w:t>
            </w:r>
            <w:r w:rsidR="004A461A">
              <w:rPr>
                <w:b/>
                <w:bCs/>
                <w:lang w:val="uk-UA"/>
              </w:rPr>
              <w:t>працювали Ви за</w:t>
            </w:r>
            <w:r w:rsidR="00574856">
              <w:rPr>
                <w:b/>
                <w:bCs/>
                <w:lang w:val="uk-UA"/>
              </w:rPr>
              <w:t xml:space="preserve"> </w:t>
            </w:r>
            <w:r w:rsidR="004A461A">
              <w:rPr>
                <w:b/>
                <w:bCs/>
                <w:lang w:val="uk-UA"/>
              </w:rPr>
              <w:t>кордоном раніше?</w:t>
            </w:r>
          </w:p>
        </w:tc>
        <w:tc>
          <w:tcPr>
            <w:tcW w:w="1134" w:type="dxa"/>
          </w:tcPr>
          <w:p w14:paraId="295E3E88" w14:textId="77777777" w:rsidR="004A461A" w:rsidRPr="00BE1D4A" w:rsidRDefault="004A461A" w:rsidP="006F020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М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4A461A" w:rsidRPr="00BE1D4A" w14:paraId="77CCB1A5" w14:textId="77777777" w:rsidTr="006F020F">
        <w:tc>
          <w:tcPr>
            <w:tcW w:w="8217" w:type="dxa"/>
          </w:tcPr>
          <w:p w14:paraId="31B00D9A" w14:textId="2AF2625E" w:rsidR="004A461A" w:rsidRPr="00BE1D4A" w:rsidRDefault="004A461A" w:rsidP="006F020F">
            <w:pPr>
              <w:rPr>
                <w:lang w:val="uk-UA"/>
              </w:rPr>
            </w:pPr>
            <w:r>
              <w:rPr>
                <w:lang w:val="uk-UA"/>
              </w:rPr>
              <w:t>Так, в тій же країні</w:t>
            </w:r>
            <w:r w:rsidR="00582CD2">
              <w:rPr>
                <w:lang w:val="uk-UA"/>
              </w:rPr>
              <w:t>,</w:t>
            </w:r>
            <w:r>
              <w:rPr>
                <w:lang w:val="uk-UA"/>
              </w:rPr>
              <w:t xml:space="preserve"> в якій я проживаю зараз</w:t>
            </w:r>
          </w:p>
        </w:tc>
        <w:tc>
          <w:tcPr>
            <w:tcW w:w="1134" w:type="dxa"/>
          </w:tcPr>
          <w:p w14:paraId="4A068943" w14:textId="77777777" w:rsidR="004A461A" w:rsidRPr="00BE1D4A" w:rsidRDefault="004A461A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4A461A" w:rsidRPr="00BE1D4A" w14:paraId="1EF4C049" w14:textId="77777777" w:rsidTr="006F020F">
        <w:tc>
          <w:tcPr>
            <w:tcW w:w="8217" w:type="dxa"/>
          </w:tcPr>
          <w:p w14:paraId="02C7ECC6" w14:textId="77777777" w:rsidR="004A461A" w:rsidRDefault="004A461A" w:rsidP="006F020F">
            <w:pPr>
              <w:rPr>
                <w:lang w:val="uk-UA"/>
              </w:rPr>
            </w:pPr>
            <w:r>
              <w:rPr>
                <w:lang w:val="uk-UA"/>
              </w:rPr>
              <w:t>Так, в іншій країні</w:t>
            </w:r>
          </w:p>
        </w:tc>
        <w:tc>
          <w:tcPr>
            <w:tcW w:w="1134" w:type="dxa"/>
          </w:tcPr>
          <w:p w14:paraId="4AD315B6" w14:textId="652312E7" w:rsidR="004A461A" w:rsidRPr="00BE1D4A" w:rsidRDefault="004A461A" w:rsidP="006F020F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</w:tr>
      <w:tr w:rsidR="004A461A" w:rsidRPr="00BE1D4A" w14:paraId="4E6592FE" w14:textId="77777777" w:rsidTr="006F020F">
        <w:tc>
          <w:tcPr>
            <w:tcW w:w="8217" w:type="dxa"/>
          </w:tcPr>
          <w:p w14:paraId="2E8180D8" w14:textId="77777777" w:rsidR="004A461A" w:rsidRPr="00BE1D4A" w:rsidRDefault="004A461A" w:rsidP="006F020F">
            <w:pPr>
              <w:rPr>
                <w:lang w:val="uk-UA"/>
              </w:rPr>
            </w:pPr>
            <w:r>
              <w:rPr>
                <w:lang w:val="uk-UA"/>
              </w:rPr>
              <w:t>Ні</w:t>
            </w:r>
          </w:p>
        </w:tc>
        <w:tc>
          <w:tcPr>
            <w:tcW w:w="1134" w:type="dxa"/>
          </w:tcPr>
          <w:p w14:paraId="3938AD85" w14:textId="5A9056D7" w:rsidR="004A461A" w:rsidRPr="00BE1D4A" w:rsidRDefault="004A461A" w:rsidP="006F020F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</w:tr>
    </w:tbl>
    <w:p w14:paraId="0F3998FD" w14:textId="2FAED23E" w:rsidR="001B5028" w:rsidRPr="00BE1D4A" w:rsidRDefault="001B5028">
      <w:pPr>
        <w:rPr>
          <w:lang w:val="uk-UA"/>
        </w:rPr>
      </w:pP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8217"/>
        <w:gridCol w:w="1134"/>
      </w:tblGrid>
      <w:tr w:rsidR="00525BD9" w:rsidRPr="00BE1D4A" w14:paraId="53E8BC7E" w14:textId="77777777" w:rsidTr="006F020F">
        <w:tc>
          <w:tcPr>
            <w:tcW w:w="8217" w:type="dxa"/>
          </w:tcPr>
          <w:p w14:paraId="319850F1" w14:textId="10C44095" w:rsidR="00525BD9" w:rsidRPr="00BE1D4A" w:rsidRDefault="00525BD9" w:rsidP="006F020F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>E3.</w:t>
            </w:r>
            <w:r w:rsidR="003C40FC" w:rsidRPr="005944B2">
              <w:rPr>
                <w:b/>
                <w:bCs/>
                <w:lang w:val="ru-RU"/>
              </w:rPr>
              <w:t xml:space="preserve"> </w:t>
            </w:r>
            <w:r w:rsidR="003C40FC" w:rsidRPr="003C40FC">
              <w:rPr>
                <w:b/>
                <w:bCs/>
                <w:lang w:val="uk-UA"/>
              </w:rPr>
              <w:t>Виберіть твердження, яке опису</w:t>
            </w:r>
            <w:r w:rsidR="003C40FC">
              <w:rPr>
                <w:b/>
                <w:bCs/>
                <w:lang w:val="uk-UA"/>
              </w:rPr>
              <w:t>вало</w:t>
            </w:r>
            <w:r w:rsidR="003C40FC" w:rsidRPr="003C40FC">
              <w:rPr>
                <w:b/>
                <w:bCs/>
                <w:lang w:val="uk-UA"/>
              </w:rPr>
              <w:t xml:space="preserve"> </w:t>
            </w:r>
            <w:r w:rsidR="003C40FC">
              <w:rPr>
                <w:b/>
                <w:bCs/>
                <w:lang w:val="uk-UA"/>
              </w:rPr>
              <w:t>В</w:t>
            </w:r>
            <w:r w:rsidR="003C40FC" w:rsidRPr="003C40FC">
              <w:rPr>
                <w:b/>
                <w:bCs/>
                <w:lang w:val="uk-UA"/>
              </w:rPr>
              <w:t>аше економічне становище</w:t>
            </w:r>
            <w:r w:rsidR="003C40FC">
              <w:rPr>
                <w:b/>
                <w:bCs/>
                <w:lang w:val="uk-UA"/>
              </w:rPr>
              <w:t xml:space="preserve"> до війни</w:t>
            </w:r>
          </w:p>
        </w:tc>
        <w:tc>
          <w:tcPr>
            <w:tcW w:w="1134" w:type="dxa"/>
          </w:tcPr>
          <w:p w14:paraId="3B66055E" w14:textId="54350AFB" w:rsidR="00525BD9" w:rsidRPr="00BE1D4A" w:rsidRDefault="001E5CC6" w:rsidP="006F020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О</w:t>
            </w:r>
            <w:r w:rsidR="00525BD9"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525BD9" w:rsidRPr="00BE1D4A" w14:paraId="7722DC5F" w14:textId="77777777" w:rsidTr="006F020F">
        <w:tc>
          <w:tcPr>
            <w:tcW w:w="8217" w:type="dxa"/>
          </w:tcPr>
          <w:p w14:paraId="22940358" w14:textId="7D4B14E1" w:rsidR="00525BD9" w:rsidRPr="00BE1D4A" w:rsidRDefault="0074175D" w:rsidP="006F020F">
            <w:pPr>
              <w:rPr>
                <w:lang w:val="uk-UA"/>
              </w:rPr>
            </w:pPr>
            <w:r w:rsidRPr="0074175D">
              <w:rPr>
                <w:lang w:val="uk-UA"/>
              </w:rPr>
              <w:t xml:space="preserve">Ми </w:t>
            </w:r>
            <w:r>
              <w:rPr>
                <w:lang w:val="uk-UA"/>
              </w:rPr>
              <w:t xml:space="preserve">були </w:t>
            </w:r>
            <w:r w:rsidRPr="0074175D">
              <w:rPr>
                <w:lang w:val="uk-UA"/>
              </w:rPr>
              <w:t>змушені економити на харчуванні</w:t>
            </w:r>
          </w:p>
        </w:tc>
        <w:tc>
          <w:tcPr>
            <w:tcW w:w="1134" w:type="dxa"/>
          </w:tcPr>
          <w:p w14:paraId="23510B15" w14:textId="77777777" w:rsidR="00525BD9" w:rsidRPr="00BE1D4A" w:rsidRDefault="00525BD9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525BD9" w:rsidRPr="00BE1D4A" w14:paraId="00F2478F" w14:textId="77777777" w:rsidTr="006F020F">
        <w:tc>
          <w:tcPr>
            <w:tcW w:w="8217" w:type="dxa"/>
          </w:tcPr>
          <w:p w14:paraId="0F6D2E1D" w14:textId="4DA3FF1B" w:rsidR="00525BD9" w:rsidRDefault="00AB70F3" w:rsidP="006F020F">
            <w:pPr>
              <w:rPr>
                <w:lang w:val="uk-UA"/>
              </w:rPr>
            </w:pPr>
            <w:r w:rsidRPr="00AB70F3">
              <w:rPr>
                <w:lang w:val="uk-UA"/>
              </w:rPr>
              <w:t>Нам вистача</w:t>
            </w:r>
            <w:r>
              <w:rPr>
                <w:lang w:val="uk-UA"/>
              </w:rPr>
              <w:t>ло</w:t>
            </w:r>
            <w:r w:rsidRPr="00AB70F3">
              <w:rPr>
                <w:lang w:val="uk-UA"/>
              </w:rPr>
              <w:t xml:space="preserve"> на їжу, але на одяг та взуття треба</w:t>
            </w:r>
            <w:r>
              <w:rPr>
                <w:lang w:val="uk-UA"/>
              </w:rPr>
              <w:t xml:space="preserve"> було</w:t>
            </w:r>
            <w:r w:rsidRPr="00AB70F3">
              <w:rPr>
                <w:lang w:val="uk-UA"/>
              </w:rPr>
              <w:t xml:space="preserve"> заощаджувати чи позичити</w:t>
            </w:r>
          </w:p>
        </w:tc>
        <w:tc>
          <w:tcPr>
            <w:tcW w:w="1134" w:type="dxa"/>
          </w:tcPr>
          <w:p w14:paraId="6A8EBCEA" w14:textId="77777777" w:rsidR="00525BD9" w:rsidRPr="00BE1D4A" w:rsidRDefault="00525BD9" w:rsidP="006F020F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</w:tr>
      <w:tr w:rsidR="00525BD9" w:rsidRPr="00BE1D4A" w14:paraId="5616BE85" w14:textId="77777777" w:rsidTr="006F020F">
        <w:tc>
          <w:tcPr>
            <w:tcW w:w="8217" w:type="dxa"/>
          </w:tcPr>
          <w:p w14:paraId="69AFF7A9" w14:textId="48FC7C0F" w:rsidR="00525BD9" w:rsidRPr="00BE1D4A" w:rsidRDefault="00980872" w:rsidP="006F020F">
            <w:pPr>
              <w:rPr>
                <w:lang w:val="uk-UA"/>
              </w:rPr>
            </w:pPr>
            <w:r w:rsidRPr="00980872">
              <w:rPr>
                <w:lang w:val="uk-UA"/>
              </w:rPr>
              <w:t>Нам вистача</w:t>
            </w:r>
            <w:r>
              <w:rPr>
                <w:lang w:val="uk-UA"/>
              </w:rPr>
              <w:t>ло</w:t>
            </w:r>
            <w:r w:rsidRPr="00980872">
              <w:rPr>
                <w:lang w:val="uk-UA"/>
              </w:rPr>
              <w:t xml:space="preserve"> на їжу, одяг та взуття, але щоб купити, наприклад, гарний костюм, мобільний телефон чи пилосос, треба </w:t>
            </w:r>
            <w:r>
              <w:rPr>
                <w:lang w:val="uk-UA"/>
              </w:rPr>
              <w:t xml:space="preserve">було </w:t>
            </w:r>
            <w:r w:rsidRPr="00980872">
              <w:rPr>
                <w:lang w:val="uk-UA"/>
              </w:rPr>
              <w:t>заощаджувати чи позичити</w:t>
            </w:r>
          </w:p>
        </w:tc>
        <w:tc>
          <w:tcPr>
            <w:tcW w:w="1134" w:type="dxa"/>
          </w:tcPr>
          <w:p w14:paraId="1EBD0FE0" w14:textId="77777777" w:rsidR="00525BD9" w:rsidRPr="00BE1D4A" w:rsidRDefault="00525BD9" w:rsidP="006F020F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</w:tr>
      <w:tr w:rsidR="00525BD9" w:rsidRPr="00BE1D4A" w14:paraId="2A7704E8" w14:textId="77777777" w:rsidTr="006F020F">
        <w:tc>
          <w:tcPr>
            <w:tcW w:w="8217" w:type="dxa"/>
          </w:tcPr>
          <w:p w14:paraId="4197CC5B" w14:textId="642E554C" w:rsidR="00525BD9" w:rsidRPr="00BE1D4A" w:rsidRDefault="00C35E59" w:rsidP="006F020F">
            <w:pPr>
              <w:rPr>
                <w:lang w:val="uk-UA"/>
              </w:rPr>
            </w:pPr>
            <w:r w:rsidRPr="00C35E59">
              <w:rPr>
                <w:lang w:val="uk-UA"/>
              </w:rPr>
              <w:lastRenderedPageBreak/>
              <w:t>Нам вистача</w:t>
            </w:r>
            <w:r>
              <w:rPr>
                <w:lang w:val="uk-UA"/>
              </w:rPr>
              <w:t>ло</w:t>
            </w:r>
            <w:r w:rsidRPr="00C35E59">
              <w:rPr>
                <w:lang w:val="uk-UA"/>
              </w:rPr>
              <w:t xml:space="preserve"> на їжу, одяг, взуття та інші покупки, але щоб купити дорожчі речі (наприклад, побутову техніку), треба</w:t>
            </w:r>
            <w:r>
              <w:rPr>
                <w:lang w:val="uk-UA"/>
              </w:rPr>
              <w:t xml:space="preserve"> було</w:t>
            </w:r>
            <w:r w:rsidRPr="00C35E59">
              <w:rPr>
                <w:lang w:val="uk-UA"/>
              </w:rPr>
              <w:t xml:space="preserve"> заощаджувати  чи позичити</w:t>
            </w:r>
          </w:p>
        </w:tc>
        <w:tc>
          <w:tcPr>
            <w:tcW w:w="1134" w:type="dxa"/>
          </w:tcPr>
          <w:p w14:paraId="7787A94E" w14:textId="16FE7E6F" w:rsidR="00525BD9" w:rsidRPr="00BE1D4A" w:rsidRDefault="00DF535F" w:rsidP="006F020F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C35E59" w:rsidRPr="00BE1D4A" w14:paraId="5E609D70" w14:textId="77777777" w:rsidTr="006F020F">
        <w:tc>
          <w:tcPr>
            <w:tcW w:w="8217" w:type="dxa"/>
          </w:tcPr>
          <w:p w14:paraId="627B61E9" w14:textId="7A9C6F77" w:rsidR="00C35E59" w:rsidRPr="00C35E59" w:rsidRDefault="00F779F8" w:rsidP="006F020F">
            <w:pPr>
              <w:rPr>
                <w:lang w:val="uk-UA"/>
              </w:rPr>
            </w:pPr>
            <w:r w:rsidRPr="00F779F8">
              <w:rPr>
                <w:lang w:val="uk-UA"/>
              </w:rPr>
              <w:t>Нам вистача</w:t>
            </w:r>
            <w:r>
              <w:rPr>
                <w:lang w:val="uk-UA"/>
              </w:rPr>
              <w:t>ло</w:t>
            </w:r>
            <w:r w:rsidRPr="00F779F8">
              <w:rPr>
                <w:lang w:val="uk-UA"/>
              </w:rPr>
              <w:t xml:space="preserve"> на їжу, одяг, взуття та дорогі речі, але щоб купити машину чи квартиру, треба </w:t>
            </w:r>
            <w:r>
              <w:rPr>
                <w:lang w:val="uk-UA"/>
              </w:rPr>
              <w:t xml:space="preserve">було </w:t>
            </w:r>
            <w:r w:rsidRPr="00F779F8">
              <w:rPr>
                <w:lang w:val="uk-UA"/>
              </w:rPr>
              <w:t>заощаджувати чи позичити</w:t>
            </w:r>
          </w:p>
        </w:tc>
        <w:tc>
          <w:tcPr>
            <w:tcW w:w="1134" w:type="dxa"/>
          </w:tcPr>
          <w:p w14:paraId="326817AA" w14:textId="3C451D73" w:rsidR="00C35E59" w:rsidRPr="00BE1D4A" w:rsidRDefault="00DF535F" w:rsidP="006F020F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F779F8" w:rsidRPr="00BE1D4A" w14:paraId="086A057A" w14:textId="77777777" w:rsidTr="006F020F">
        <w:tc>
          <w:tcPr>
            <w:tcW w:w="8217" w:type="dxa"/>
          </w:tcPr>
          <w:p w14:paraId="586A6E05" w14:textId="04EE2068" w:rsidR="00F779F8" w:rsidRPr="00F779F8" w:rsidRDefault="00FA5CA5" w:rsidP="006F020F">
            <w:pPr>
              <w:rPr>
                <w:lang w:val="uk-UA"/>
              </w:rPr>
            </w:pPr>
            <w:r w:rsidRPr="00FA5CA5">
              <w:rPr>
                <w:lang w:val="uk-UA"/>
              </w:rPr>
              <w:t>Ми мо</w:t>
            </w:r>
            <w:r w:rsidR="00DF535F">
              <w:rPr>
                <w:lang w:val="uk-UA"/>
              </w:rPr>
              <w:t>гли</w:t>
            </w:r>
            <w:r w:rsidRPr="00FA5CA5">
              <w:rPr>
                <w:lang w:val="uk-UA"/>
              </w:rPr>
              <w:t xml:space="preserve"> купити все, що нам потрібно, у будь-який час</w:t>
            </w:r>
          </w:p>
        </w:tc>
        <w:tc>
          <w:tcPr>
            <w:tcW w:w="1134" w:type="dxa"/>
          </w:tcPr>
          <w:p w14:paraId="060BA949" w14:textId="4287964D" w:rsidR="00F779F8" w:rsidRPr="00BE1D4A" w:rsidRDefault="00DF535F" w:rsidP="006F020F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</w:tr>
      <w:tr w:rsidR="00DF535F" w:rsidRPr="00BE1D4A" w14:paraId="3FD79CD8" w14:textId="77777777" w:rsidTr="006F020F">
        <w:tc>
          <w:tcPr>
            <w:tcW w:w="8217" w:type="dxa"/>
          </w:tcPr>
          <w:p w14:paraId="187797EA" w14:textId="13E7CD7D" w:rsidR="00DF535F" w:rsidRPr="00FA5CA5" w:rsidRDefault="00DF535F" w:rsidP="006F020F">
            <w:pPr>
              <w:rPr>
                <w:lang w:val="uk-UA"/>
              </w:rPr>
            </w:pPr>
            <w:r>
              <w:rPr>
                <w:lang w:val="uk-UA"/>
              </w:rPr>
              <w:t>Відмова відповідати</w:t>
            </w:r>
          </w:p>
        </w:tc>
        <w:tc>
          <w:tcPr>
            <w:tcW w:w="1134" w:type="dxa"/>
          </w:tcPr>
          <w:p w14:paraId="3F0BB97C" w14:textId="0AE3FCB3" w:rsidR="00DF535F" w:rsidRPr="00BE1D4A" w:rsidRDefault="000B3131" w:rsidP="006F020F">
            <w:pPr>
              <w:rPr>
                <w:lang w:val="uk-UA"/>
              </w:rPr>
            </w:pPr>
            <w:r>
              <w:rPr>
                <w:lang w:val="uk-UA"/>
              </w:rPr>
              <w:t>99</w:t>
            </w:r>
          </w:p>
        </w:tc>
      </w:tr>
    </w:tbl>
    <w:p w14:paraId="5CD52668" w14:textId="25DAED94" w:rsidR="00C7481D" w:rsidRDefault="00C7481D" w:rsidP="00EA46CA"/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8217"/>
        <w:gridCol w:w="1134"/>
      </w:tblGrid>
      <w:tr w:rsidR="006A1070" w:rsidRPr="00BE1D4A" w14:paraId="2B72DCED" w14:textId="77777777" w:rsidTr="006F020F">
        <w:tc>
          <w:tcPr>
            <w:tcW w:w="8217" w:type="dxa"/>
          </w:tcPr>
          <w:p w14:paraId="5CC729C2" w14:textId="70B11247" w:rsidR="006A1070" w:rsidRPr="00BE1D4A" w:rsidRDefault="006A1070" w:rsidP="006F020F">
            <w:pPr>
              <w:rPr>
                <w:b/>
                <w:bCs/>
                <w:lang w:val="uk-UA"/>
              </w:rPr>
            </w:pPr>
            <w:r w:rsidRPr="00BE1D4A">
              <w:rPr>
                <w:b/>
                <w:bCs/>
                <w:lang w:val="uk-UA"/>
              </w:rPr>
              <w:t>E3.</w:t>
            </w:r>
            <w:r w:rsidRPr="005944B2">
              <w:rPr>
                <w:b/>
                <w:bCs/>
                <w:lang w:val="ru-RU"/>
              </w:rPr>
              <w:t xml:space="preserve"> </w:t>
            </w:r>
            <w:r w:rsidRPr="003C40FC">
              <w:rPr>
                <w:b/>
                <w:bCs/>
                <w:lang w:val="uk-UA"/>
              </w:rPr>
              <w:t>Виберіть твердження, яке опису</w:t>
            </w:r>
            <w:r>
              <w:rPr>
                <w:b/>
                <w:bCs/>
                <w:lang w:val="uk-UA"/>
              </w:rPr>
              <w:t>є</w:t>
            </w:r>
            <w:r w:rsidRPr="003C40FC">
              <w:rPr>
                <w:b/>
                <w:bCs/>
                <w:lang w:val="uk-UA"/>
              </w:rPr>
              <w:t xml:space="preserve"> </w:t>
            </w:r>
            <w:r>
              <w:rPr>
                <w:b/>
                <w:bCs/>
                <w:lang w:val="uk-UA"/>
              </w:rPr>
              <w:t>В</w:t>
            </w:r>
            <w:r w:rsidRPr="003C40FC">
              <w:rPr>
                <w:b/>
                <w:bCs/>
                <w:lang w:val="uk-UA"/>
              </w:rPr>
              <w:t>аше економічне становище</w:t>
            </w:r>
            <w:r>
              <w:rPr>
                <w:b/>
                <w:bCs/>
                <w:lang w:val="uk-UA"/>
              </w:rPr>
              <w:t xml:space="preserve"> зараз</w:t>
            </w:r>
          </w:p>
        </w:tc>
        <w:tc>
          <w:tcPr>
            <w:tcW w:w="1134" w:type="dxa"/>
          </w:tcPr>
          <w:p w14:paraId="5F99D450" w14:textId="77777777" w:rsidR="006A1070" w:rsidRPr="00BE1D4A" w:rsidRDefault="006A1070" w:rsidP="006F020F">
            <w:pPr>
              <w:rPr>
                <w:b/>
                <w:bCs/>
                <w:lang w:val="uk-UA"/>
              </w:rPr>
            </w:pPr>
            <w:r>
              <w:rPr>
                <w:b/>
                <w:bCs/>
                <w:color w:val="00B0F0"/>
                <w:lang w:val="uk-UA"/>
              </w:rPr>
              <w:t>М</w:t>
            </w:r>
            <w:r w:rsidRPr="00BE1D4A">
              <w:rPr>
                <w:b/>
                <w:bCs/>
                <w:color w:val="00B0F0"/>
                <w:lang w:val="uk-UA"/>
              </w:rPr>
              <w:t>В</w:t>
            </w:r>
          </w:p>
        </w:tc>
      </w:tr>
      <w:tr w:rsidR="006A1070" w:rsidRPr="00BE1D4A" w14:paraId="03E16F97" w14:textId="77777777" w:rsidTr="006F020F">
        <w:tc>
          <w:tcPr>
            <w:tcW w:w="8217" w:type="dxa"/>
          </w:tcPr>
          <w:p w14:paraId="70923E18" w14:textId="541717F7" w:rsidR="006A1070" w:rsidRPr="00BE1D4A" w:rsidRDefault="006A1070" w:rsidP="006F020F">
            <w:pPr>
              <w:rPr>
                <w:lang w:val="uk-UA"/>
              </w:rPr>
            </w:pPr>
            <w:r w:rsidRPr="0074175D">
              <w:rPr>
                <w:lang w:val="uk-UA"/>
              </w:rPr>
              <w:t>Ми змушені економити на харчуванні</w:t>
            </w:r>
          </w:p>
        </w:tc>
        <w:tc>
          <w:tcPr>
            <w:tcW w:w="1134" w:type="dxa"/>
          </w:tcPr>
          <w:p w14:paraId="3565224B" w14:textId="77777777" w:rsidR="006A1070" w:rsidRPr="00BE1D4A" w:rsidRDefault="006A1070" w:rsidP="006F020F">
            <w:pPr>
              <w:rPr>
                <w:lang w:val="uk-UA"/>
              </w:rPr>
            </w:pPr>
            <w:r w:rsidRPr="00BE1D4A">
              <w:rPr>
                <w:lang w:val="uk-UA"/>
              </w:rPr>
              <w:t>1</w:t>
            </w:r>
          </w:p>
        </w:tc>
      </w:tr>
      <w:tr w:rsidR="006A1070" w:rsidRPr="00BE1D4A" w14:paraId="05195D0E" w14:textId="77777777" w:rsidTr="006F020F">
        <w:tc>
          <w:tcPr>
            <w:tcW w:w="8217" w:type="dxa"/>
          </w:tcPr>
          <w:p w14:paraId="7A82AD3F" w14:textId="185FA7DC" w:rsidR="006A1070" w:rsidRDefault="006A1070" w:rsidP="006F020F">
            <w:pPr>
              <w:rPr>
                <w:lang w:val="uk-UA"/>
              </w:rPr>
            </w:pPr>
            <w:r w:rsidRPr="00AB70F3">
              <w:rPr>
                <w:lang w:val="uk-UA"/>
              </w:rPr>
              <w:t>Нам вистача</w:t>
            </w:r>
            <w:r>
              <w:rPr>
                <w:lang w:val="uk-UA"/>
              </w:rPr>
              <w:t>є</w:t>
            </w:r>
            <w:r w:rsidRPr="00AB70F3">
              <w:rPr>
                <w:lang w:val="uk-UA"/>
              </w:rPr>
              <w:t xml:space="preserve"> на їжу, але на одяг та взуття треба</w:t>
            </w:r>
            <w:r>
              <w:rPr>
                <w:lang w:val="uk-UA"/>
              </w:rPr>
              <w:t xml:space="preserve"> було</w:t>
            </w:r>
            <w:r w:rsidRPr="00AB70F3">
              <w:rPr>
                <w:lang w:val="uk-UA"/>
              </w:rPr>
              <w:t xml:space="preserve"> заощаджувати чи позичити</w:t>
            </w:r>
          </w:p>
        </w:tc>
        <w:tc>
          <w:tcPr>
            <w:tcW w:w="1134" w:type="dxa"/>
          </w:tcPr>
          <w:p w14:paraId="023D4F57" w14:textId="77777777" w:rsidR="006A1070" w:rsidRPr="00BE1D4A" w:rsidRDefault="006A1070" w:rsidP="006F020F">
            <w:pPr>
              <w:rPr>
                <w:lang w:val="uk-UA"/>
              </w:rPr>
            </w:pPr>
            <w:r>
              <w:rPr>
                <w:lang w:val="uk-UA"/>
              </w:rPr>
              <w:t>2</w:t>
            </w:r>
          </w:p>
        </w:tc>
      </w:tr>
      <w:tr w:rsidR="006A1070" w:rsidRPr="00BE1D4A" w14:paraId="6A465CCA" w14:textId="77777777" w:rsidTr="006F020F">
        <w:tc>
          <w:tcPr>
            <w:tcW w:w="8217" w:type="dxa"/>
          </w:tcPr>
          <w:p w14:paraId="39138827" w14:textId="4EAF2E6D" w:rsidR="006A1070" w:rsidRPr="00BE1D4A" w:rsidRDefault="006A1070" w:rsidP="006F020F">
            <w:pPr>
              <w:rPr>
                <w:lang w:val="uk-UA"/>
              </w:rPr>
            </w:pPr>
            <w:r w:rsidRPr="00980872">
              <w:rPr>
                <w:lang w:val="uk-UA"/>
              </w:rPr>
              <w:t>Нам вистача</w:t>
            </w:r>
            <w:r>
              <w:rPr>
                <w:lang w:val="uk-UA"/>
              </w:rPr>
              <w:t>є</w:t>
            </w:r>
            <w:r w:rsidRPr="00980872">
              <w:rPr>
                <w:lang w:val="uk-UA"/>
              </w:rPr>
              <w:t xml:space="preserve"> на їжу, одяг та взуття, але щоб купити, наприклад, гарний костюм, мобільний телефон чи пилосос, треба заощаджувати чи позичити</w:t>
            </w:r>
          </w:p>
        </w:tc>
        <w:tc>
          <w:tcPr>
            <w:tcW w:w="1134" w:type="dxa"/>
          </w:tcPr>
          <w:p w14:paraId="3D5B1521" w14:textId="77777777" w:rsidR="006A1070" w:rsidRPr="00BE1D4A" w:rsidRDefault="006A1070" w:rsidP="006F020F">
            <w:pPr>
              <w:rPr>
                <w:lang w:val="uk-UA"/>
              </w:rPr>
            </w:pPr>
            <w:r>
              <w:rPr>
                <w:lang w:val="uk-UA"/>
              </w:rPr>
              <w:t>3</w:t>
            </w:r>
          </w:p>
        </w:tc>
      </w:tr>
      <w:tr w:rsidR="006A1070" w:rsidRPr="00BE1D4A" w14:paraId="4F83F059" w14:textId="77777777" w:rsidTr="006F020F">
        <w:tc>
          <w:tcPr>
            <w:tcW w:w="8217" w:type="dxa"/>
          </w:tcPr>
          <w:p w14:paraId="2862AE5D" w14:textId="6F4AF2AC" w:rsidR="006A1070" w:rsidRPr="00BE1D4A" w:rsidRDefault="006A1070" w:rsidP="006F020F">
            <w:pPr>
              <w:rPr>
                <w:lang w:val="uk-UA"/>
              </w:rPr>
            </w:pPr>
            <w:r w:rsidRPr="00C35E59">
              <w:rPr>
                <w:lang w:val="uk-UA"/>
              </w:rPr>
              <w:t>Нам вистача</w:t>
            </w:r>
            <w:r w:rsidR="00802133">
              <w:rPr>
                <w:lang w:val="uk-UA"/>
              </w:rPr>
              <w:t>є</w:t>
            </w:r>
            <w:r w:rsidRPr="00C35E59">
              <w:rPr>
                <w:lang w:val="uk-UA"/>
              </w:rPr>
              <w:t xml:space="preserve"> на їжу, одяг, взуття та інші покупки, але щоб купити дорожчі речі (наприклад, побутову техніку), треба</w:t>
            </w:r>
            <w:r>
              <w:rPr>
                <w:lang w:val="uk-UA"/>
              </w:rPr>
              <w:t xml:space="preserve"> </w:t>
            </w:r>
            <w:r w:rsidRPr="00C35E59">
              <w:rPr>
                <w:lang w:val="uk-UA"/>
              </w:rPr>
              <w:t>заощаджувати  чи позичити</w:t>
            </w:r>
          </w:p>
        </w:tc>
        <w:tc>
          <w:tcPr>
            <w:tcW w:w="1134" w:type="dxa"/>
          </w:tcPr>
          <w:p w14:paraId="6CC7FEB9" w14:textId="77777777" w:rsidR="006A1070" w:rsidRPr="00BE1D4A" w:rsidRDefault="006A1070" w:rsidP="006F020F">
            <w:pPr>
              <w:rPr>
                <w:lang w:val="uk-UA"/>
              </w:rPr>
            </w:pPr>
            <w:r>
              <w:rPr>
                <w:lang w:val="uk-UA"/>
              </w:rPr>
              <w:t>4</w:t>
            </w:r>
          </w:p>
        </w:tc>
      </w:tr>
      <w:tr w:rsidR="006A1070" w:rsidRPr="00BE1D4A" w14:paraId="38781BAD" w14:textId="77777777" w:rsidTr="006F020F">
        <w:tc>
          <w:tcPr>
            <w:tcW w:w="8217" w:type="dxa"/>
          </w:tcPr>
          <w:p w14:paraId="13A86AF7" w14:textId="52723942" w:rsidR="006A1070" w:rsidRPr="00C35E59" w:rsidRDefault="006A1070" w:rsidP="006F020F">
            <w:pPr>
              <w:rPr>
                <w:lang w:val="uk-UA"/>
              </w:rPr>
            </w:pPr>
            <w:r w:rsidRPr="00F779F8">
              <w:rPr>
                <w:lang w:val="uk-UA"/>
              </w:rPr>
              <w:t>Нам вистача</w:t>
            </w:r>
            <w:r w:rsidR="00802133">
              <w:rPr>
                <w:lang w:val="uk-UA"/>
              </w:rPr>
              <w:t>є</w:t>
            </w:r>
            <w:r w:rsidRPr="00F779F8">
              <w:rPr>
                <w:lang w:val="uk-UA"/>
              </w:rPr>
              <w:t xml:space="preserve"> на їжу, одяг, взуття та дорогі речі, але щоб купити машину чи квартиру, треба заощаджувати чи позичити</w:t>
            </w:r>
          </w:p>
        </w:tc>
        <w:tc>
          <w:tcPr>
            <w:tcW w:w="1134" w:type="dxa"/>
          </w:tcPr>
          <w:p w14:paraId="3F1C3709" w14:textId="77777777" w:rsidR="006A1070" w:rsidRPr="00BE1D4A" w:rsidRDefault="006A1070" w:rsidP="006F020F">
            <w:pPr>
              <w:rPr>
                <w:lang w:val="uk-UA"/>
              </w:rPr>
            </w:pPr>
            <w:r>
              <w:rPr>
                <w:lang w:val="uk-UA"/>
              </w:rPr>
              <w:t>5</w:t>
            </w:r>
          </w:p>
        </w:tc>
      </w:tr>
      <w:tr w:rsidR="006A1070" w:rsidRPr="00BE1D4A" w14:paraId="7A4AF057" w14:textId="77777777" w:rsidTr="006F020F">
        <w:tc>
          <w:tcPr>
            <w:tcW w:w="8217" w:type="dxa"/>
          </w:tcPr>
          <w:p w14:paraId="72CA99A8" w14:textId="57FFF206" w:rsidR="006A1070" w:rsidRPr="00F779F8" w:rsidRDefault="006A1070" w:rsidP="006F020F">
            <w:pPr>
              <w:rPr>
                <w:lang w:val="uk-UA"/>
              </w:rPr>
            </w:pPr>
            <w:r w:rsidRPr="00FA5CA5">
              <w:rPr>
                <w:lang w:val="uk-UA"/>
              </w:rPr>
              <w:t xml:space="preserve">Ми </w:t>
            </w:r>
            <w:r w:rsidR="00802133">
              <w:rPr>
                <w:lang w:val="uk-UA"/>
              </w:rPr>
              <w:t>можемо</w:t>
            </w:r>
            <w:r w:rsidRPr="00FA5CA5">
              <w:rPr>
                <w:lang w:val="uk-UA"/>
              </w:rPr>
              <w:t xml:space="preserve"> купити все, що нам потрібно, у будь-який час</w:t>
            </w:r>
          </w:p>
        </w:tc>
        <w:tc>
          <w:tcPr>
            <w:tcW w:w="1134" w:type="dxa"/>
          </w:tcPr>
          <w:p w14:paraId="6175ABC1" w14:textId="77777777" w:rsidR="006A1070" w:rsidRPr="00BE1D4A" w:rsidRDefault="006A1070" w:rsidP="006F020F">
            <w:pPr>
              <w:rPr>
                <w:lang w:val="uk-UA"/>
              </w:rPr>
            </w:pPr>
            <w:r>
              <w:rPr>
                <w:lang w:val="uk-UA"/>
              </w:rPr>
              <w:t>6</w:t>
            </w:r>
          </w:p>
        </w:tc>
      </w:tr>
      <w:tr w:rsidR="006A1070" w:rsidRPr="00BE1D4A" w14:paraId="56F3B2ED" w14:textId="77777777" w:rsidTr="006F020F">
        <w:tc>
          <w:tcPr>
            <w:tcW w:w="8217" w:type="dxa"/>
          </w:tcPr>
          <w:p w14:paraId="27F322A8" w14:textId="77777777" w:rsidR="006A1070" w:rsidRPr="00FA5CA5" w:rsidRDefault="006A1070" w:rsidP="006F020F">
            <w:pPr>
              <w:rPr>
                <w:lang w:val="uk-UA"/>
              </w:rPr>
            </w:pPr>
            <w:r>
              <w:rPr>
                <w:lang w:val="uk-UA"/>
              </w:rPr>
              <w:t>Відмова відповідати</w:t>
            </w:r>
          </w:p>
        </w:tc>
        <w:tc>
          <w:tcPr>
            <w:tcW w:w="1134" w:type="dxa"/>
          </w:tcPr>
          <w:p w14:paraId="358553FC" w14:textId="77777777" w:rsidR="006A1070" w:rsidRPr="00BE1D4A" w:rsidRDefault="006A1070" w:rsidP="006F020F">
            <w:pPr>
              <w:rPr>
                <w:lang w:val="uk-UA"/>
              </w:rPr>
            </w:pPr>
            <w:r>
              <w:rPr>
                <w:lang w:val="uk-UA"/>
              </w:rPr>
              <w:t>99</w:t>
            </w:r>
          </w:p>
        </w:tc>
      </w:tr>
    </w:tbl>
    <w:p w14:paraId="244095FF" w14:textId="1DF50133" w:rsidR="006A1070" w:rsidRDefault="006A1070" w:rsidP="00EA46CA"/>
    <w:p w14:paraId="5B3BB620" w14:textId="2374C7AA" w:rsidR="00E8257B" w:rsidRDefault="00E8257B" w:rsidP="00EA46CA"/>
    <w:p w14:paraId="05586314" w14:textId="77777777" w:rsidR="00E8257B" w:rsidRDefault="00E8257B" w:rsidP="00E8257B">
      <w:pPr>
        <w:pStyle w:val="Bullet"/>
        <w:widowControl/>
        <w:numPr>
          <w:ilvl w:val="0"/>
          <w:numId w:val="0"/>
        </w:numPr>
        <w:tabs>
          <w:tab w:val="left" w:pos="567"/>
          <w:tab w:val="left" w:leader="dot" w:pos="4678"/>
        </w:tabs>
        <w:rPr>
          <w:rFonts w:ascii="Tahoma" w:hAnsi="Tahoma" w:cs="Tahoma"/>
          <w:sz w:val="20"/>
          <w:lang w:val="uk-UA"/>
        </w:rPr>
      </w:pPr>
    </w:p>
    <w:p w14:paraId="7AAF8FE4" w14:textId="77777777" w:rsidR="00E8257B" w:rsidRDefault="00E8257B" w:rsidP="00E8257B">
      <w:pPr>
        <w:tabs>
          <w:tab w:val="left" w:pos="567"/>
          <w:tab w:val="left" w:leader="dot" w:pos="4678"/>
        </w:tabs>
        <w:ind w:left="567" w:hanging="567"/>
        <w:rPr>
          <w:rFonts w:cs="Tahoma"/>
          <w:lang w:val="ru-RU"/>
        </w:rPr>
      </w:pPr>
    </w:p>
    <w:p w14:paraId="521C7755" w14:textId="77777777" w:rsidR="00E8257B" w:rsidRPr="00B75D19" w:rsidRDefault="00E8257B" w:rsidP="00EA46CA">
      <w:pPr>
        <w:rPr>
          <w:lang w:val="ru-RU"/>
        </w:rPr>
      </w:pPr>
    </w:p>
    <w:p w14:paraId="5AD91EA8" w14:textId="56AACD57" w:rsidR="00F833DF" w:rsidRPr="00BE1D4A" w:rsidRDefault="00F833DF" w:rsidP="00F833DF">
      <w:pPr>
        <w:jc w:val="center"/>
        <w:rPr>
          <w:lang w:val="uk-UA"/>
        </w:rPr>
      </w:pPr>
      <w:r>
        <w:rPr>
          <w:lang w:val="uk-UA"/>
        </w:rPr>
        <w:t>Дуже вдячні за Вашу участь та приділений час!</w:t>
      </w:r>
    </w:p>
    <w:sectPr w:rsidR="00F833DF" w:rsidRPr="00BE1D4A">
      <w:head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EB0654" w14:textId="77777777" w:rsidR="00D028DD" w:rsidRDefault="00D028DD" w:rsidP="002269AE">
      <w:r>
        <w:separator/>
      </w:r>
    </w:p>
  </w:endnote>
  <w:endnote w:type="continuationSeparator" w:id="0">
    <w:p w14:paraId="21504460" w14:textId="77777777" w:rsidR="00D028DD" w:rsidRDefault="00D028DD" w:rsidP="002269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10A18B" w14:textId="77777777" w:rsidR="00D028DD" w:rsidRDefault="00D028DD" w:rsidP="002269AE">
      <w:r>
        <w:separator/>
      </w:r>
    </w:p>
  </w:footnote>
  <w:footnote w:type="continuationSeparator" w:id="0">
    <w:p w14:paraId="6C93A2B6" w14:textId="77777777" w:rsidR="00D028DD" w:rsidRDefault="00D028DD" w:rsidP="002269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F4D167" w14:textId="71493B85" w:rsidR="00C70BF7" w:rsidRDefault="00C70BF7" w:rsidP="00D45532">
    <w:pPr>
      <w:pStyle w:val="Header"/>
      <w:ind w:left="-709"/>
      <w:rPr>
        <w:lang w:val="uk-UA"/>
      </w:rPr>
    </w:pPr>
    <w:r>
      <w:rPr>
        <w:lang w:val="uk-UA"/>
      </w:rPr>
      <w:t xml:space="preserve">Дослідження українських біженців в </w:t>
    </w:r>
    <w:r w:rsidR="003D13A9">
      <w:rPr>
        <w:lang w:val="uk-UA"/>
      </w:rPr>
      <w:t>Європі</w:t>
    </w:r>
    <w:r>
      <w:rPr>
        <w:lang w:val="uk-UA"/>
      </w:rPr>
      <w:t xml:space="preserve"> </w:t>
    </w:r>
  </w:p>
  <w:p w14:paraId="006A824B" w14:textId="02D14F24" w:rsidR="00C70BF7" w:rsidRPr="002269AE" w:rsidRDefault="003D13A9" w:rsidP="00D45532">
    <w:pPr>
      <w:pStyle w:val="Header"/>
      <w:ind w:left="-709"/>
      <w:rPr>
        <w:lang w:val="uk-UA"/>
      </w:rPr>
    </w:pPr>
    <w:r>
      <w:rPr>
        <w:lang w:val="uk-UA"/>
      </w:rPr>
      <w:t>Центр економічної стратегії</w:t>
    </w:r>
    <w:r w:rsidR="00C70BF7">
      <w:rPr>
        <w:lang w:val="uk-UA"/>
      </w:rPr>
      <w:t xml:space="preserve"> та </w:t>
    </w:r>
    <w:r w:rsidR="00C70BF7">
      <w:t>Info</w:t>
    </w:r>
    <w:r w:rsidR="00C70BF7" w:rsidRPr="002269AE">
      <w:rPr>
        <w:lang w:val="uk-UA"/>
      </w:rPr>
      <w:t xml:space="preserve"> </w:t>
    </w:r>
    <w:r w:rsidR="00C70BF7">
      <w:t>Sapiens</w:t>
    </w:r>
    <w:r w:rsidR="00C70BF7" w:rsidRPr="002269AE">
      <w:rPr>
        <w:lang w:val="uk-UA"/>
      </w:rPr>
      <w:t xml:space="preserve"> </w:t>
    </w:r>
    <w:r w:rsidR="00C70BF7">
      <w:rPr>
        <w:lang w:val="uk-UA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9216C1DE"/>
    <w:lvl w:ilvl="0">
      <w:start w:val="1"/>
      <w:numFmt w:val="decimal"/>
      <w:pStyle w:val="Bullet"/>
      <w:lvlText w:val="%1."/>
      <w:lvlJc w:val="left"/>
      <w:pPr>
        <w:tabs>
          <w:tab w:val="num" w:pos="-152"/>
        </w:tabs>
        <w:ind w:left="-152" w:firstLine="0"/>
      </w:pPr>
    </w:lvl>
    <w:lvl w:ilvl="1">
      <w:start w:val="1"/>
      <w:numFmt w:val="decimal"/>
      <w:lvlText w:val="%1.%2"/>
      <w:lvlJc w:val="left"/>
      <w:pPr>
        <w:tabs>
          <w:tab w:val="num" w:pos="-152"/>
        </w:tabs>
        <w:ind w:left="-152" w:firstLine="0"/>
      </w:pPr>
    </w:lvl>
    <w:lvl w:ilvl="2">
      <w:start w:val="1"/>
      <w:numFmt w:val="decimal"/>
      <w:lvlText w:val="%1.%2.%3"/>
      <w:lvlJc w:val="left"/>
      <w:pPr>
        <w:tabs>
          <w:tab w:val="num" w:pos="-152"/>
        </w:tabs>
        <w:ind w:left="-152" w:firstLine="0"/>
      </w:pPr>
    </w:lvl>
    <w:lvl w:ilvl="3">
      <w:start w:val="1"/>
      <w:numFmt w:val="lowerRoman"/>
      <w:suff w:val="space"/>
      <w:lvlText w:val="%4)"/>
      <w:lvlJc w:val="left"/>
      <w:pPr>
        <w:ind w:left="-152" w:firstLine="0"/>
      </w:pPr>
    </w:lvl>
    <w:lvl w:ilvl="4">
      <w:start w:val="1"/>
      <w:numFmt w:val="none"/>
      <w:suff w:val="nothing"/>
      <w:lvlText w:val=""/>
      <w:lvlJc w:val="left"/>
      <w:pPr>
        <w:ind w:left="-152" w:firstLine="0"/>
      </w:pPr>
    </w:lvl>
    <w:lvl w:ilvl="5">
      <w:start w:val="1"/>
      <w:numFmt w:val="upperRoman"/>
      <w:pStyle w:val="Heading6"/>
      <w:suff w:val="space"/>
      <w:lvlText w:val="Додаток %6: "/>
      <w:lvlJc w:val="left"/>
      <w:pPr>
        <w:ind w:left="-152" w:firstLine="0"/>
      </w:pPr>
      <w:rPr>
        <w:rFonts w:ascii="Tahoma" w:hAnsi="Tahoma" w:cs="Times New Roman" w:hint="default"/>
        <w:b/>
        <w:i w:val="0"/>
        <w:caps/>
        <w:sz w:val="44"/>
        <w:szCs w:val="44"/>
      </w:rPr>
    </w:lvl>
    <w:lvl w:ilvl="6">
      <w:start w:val="1"/>
      <w:numFmt w:val="upperRoman"/>
      <w:pStyle w:val="Heading7"/>
      <w:suff w:val="space"/>
      <w:lvlText w:val="%6.%7"/>
      <w:lvlJc w:val="left"/>
      <w:pPr>
        <w:ind w:left="-152" w:firstLine="0"/>
      </w:pPr>
    </w:lvl>
    <w:lvl w:ilvl="7">
      <w:start w:val="1"/>
      <w:numFmt w:val="upperRoman"/>
      <w:pStyle w:val="Heading8"/>
      <w:lvlText w:val="%6.%7.%8"/>
      <w:lvlJc w:val="left"/>
      <w:pPr>
        <w:tabs>
          <w:tab w:val="num" w:pos="1288"/>
        </w:tabs>
        <w:ind w:left="-152" w:firstLine="0"/>
      </w:pPr>
    </w:lvl>
    <w:lvl w:ilvl="8">
      <w:start w:val="1"/>
      <w:numFmt w:val="upperRoman"/>
      <w:pStyle w:val="Heading9"/>
      <w:suff w:val="space"/>
      <w:lvlText w:val="%6.%7.%8.%9"/>
      <w:lvlJc w:val="left"/>
      <w:pPr>
        <w:ind w:left="-152" w:firstLine="0"/>
      </w:pPr>
    </w:lvl>
  </w:abstractNum>
  <w:abstractNum w:abstractNumId="1" w15:restartNumberingAfterBreak="0">
    <w:nsid w:val="064C3438"/>
    <w:multiLevelType w:val="hybridMultilevel"/>
    <w:tmpl w:val="2ADA57EA"/>
    <w:lvl w:ilvl="0" w:tplc="4AF629F8">
      <w:start w:val="1"/>
      <w:numFmt w:val="decimal"/>
      <w:lvlText w:val="%1."/>
      <w:lvlJc w:val="center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EA089B"/>
    <w:multiLevelType w:val="hybridMultilevel"/>
    <w:tmpl w:val="CB1C8E62"/>
    <w:lvl w:ilvl="0" w:tplc="34CE469A">
      <w:start w:val="1"/>
      <w:numFmt w:val="decimal"/>
      <w:lvlText w:val="KO%1."/>
      <w:lvlJc w:val="left"/>
      <w:pPr>
        <w:ind w:left="720" w:hanging="360"/>
      </w:pPr>
      <w:rPr>
        <w:rFonts w:ascii="Tahoma" w:hAnsi="Tahoma" w:cs="Tahoma" w:hint="default"/>
        <w:b/>
        <w:i w:val="0"/>
        <w:sz w:val="20"/>
        <w:szCs w:val="20"/>
        <w:lang w:val="ru-RU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D67671A"/>
    <w:multiLevelType w:val="hybridMultilevel"/>
    <w:tmpl w:val="4EF8D0E2"/>
    <w:lvl w:ilvl="0" w:tplc="5A68B7A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70037F1A"/>
    <w:multiLevelType w:val="hybridMultilevel"/>
    <w:tmpl w:val="5B3C6140"/>
    <w:lvl w:ilvl="0" w:tplc="985A22C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3726478">
    <w:abstractNumId w:val="4"/>
  </w:num>
  <w:num w:numId="2" w16cid:durableId="1310209342">
    <w:abstractNumId w:val="3"/>
  </w:num>
  <w:num w:numId="3" w16cid:durableId="119781468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601235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973648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zMLY0MDexNDA0NzRT0lEKTi0uzszPAykwqwUAmXYnaSwAAAA="/>
  </w:docVars>
  <w:rsids>
    <w:rsidRoot w:val="00615C67"/>
    <w:rsid w:val="00001965"/>
    <w:rsid w:val="0000514B"/>
    <w:rsid w:val="0000701A"/>
    <w:rsid w:val="00007C90"/>
    <w:rsid w:val="00014936"/>
    <w:rsid w:val="00016C89"/>
    <w:rsid w:val="00017D7B"/>
    <w:rsid w:val="00020490"/>
    <w:rsid w:val="00023B31"/>
    <w:rsid w:val="00025BFE"/>
    <w:rsid w:val="00026B98"/>
    <w:rsid w:val="000464A3"/>
    <w:rsid w:val="00052DA4"/>
    <w:rsid w:val="000559A9"/>
    <w:rsid w:val="000574C4"/>
    <w:rsid w:val="000578CB"/>
    <w:rsid w:val="000619DF"/>
    <w:rsid w:val="00067B3A"/>
    <w:rsid w:val="000719DA"/>
    <w:rsid w:val="00077833"/>
    <w:rsid w:val="00077CC5"/>
    <w:rsid w:val="00093A60"/>
    <w:rsid w:val="00095108"/>
    <w:rsid w:val="00095521"/>
    <w:rsid w:val="000A2895"/>
    <w:rsid w:val="000A4B9E"/>
    <w:rsid w:val="000A7D0E"/>
    <w:rsid w:val="000B1B74"/>
    <w:rsid w:val="000B2BAD"/>
    <w:rsid w:val="000B3131"/>
    <w:rsid w:val="000B33E3"/>
    <w:rsid w:val="000B518B"/>
    <w:rsid w:val="000B6F01"/>
    <w:rsid w:val="000C0540"/>
    <w:rsid w:val="000C0C31"/>
    <w:rsid w:val="000C2F36"/>
    <w:rsid w:val="000C45E8"/>
    <w:rsid w:val="000C4EB3"/>
    <w:rsid w:val="000C6A78"/>
    <w:rsid w:val="000D2228"/>
    <w:rsid w:val="000D4293"/>
    <w:rsid w:val="000E30F8"/>
    <w:rsid w:val="000E6A98"/>
    <w:rsid w:val="000F0788"/>
    <w:rsid w:val="000F0DD0"/>
    <w:rsid w:val="000F4571"/>
    <w:rsid w:val="000F487B"/>
    <w:rsid w:val="000F4A9E"/>
    <w:rsid w:val="000F5548"/>
    <w:rsid w:val="000F76A3"/>
    <w:rsid w:val="00107E25"/>
    <w:rsid w:val="00117C9B"/>
    <w:rsid w:val="00120619"/>
    <w:rsid w:val="00122453"/>
    <w:rsid w:val="001232D4"/>
    <w:rsid w:val="00134297"/>
    <w:rsid w:val="00137057"/>
    <w:rsid w:val="00143658"/>
    <w:rsid w:val="00145AA4"/>
    <w:rsid w:val="001546E0"/>
    <w:rsid w:val="00164DD9"/>
    <w:rsid w:val="00164ECD"/>
    <w:rsid w:val="001677C3"/>
    <w:rsid w:val="00171483"/>
    <w:rsid w:val="001718E7"/>
    <w:rsid w:val="00174685"/>
    <w:rsid w:val="00175711"/>
    <w:rsid w:val="0018065D"/>
    <w:rsid w:val="001829AA"/>
    <w:rsid w:val="00196F1D"/>
    <w:rsid w:val="001971F4"/>
    <w:rsid w:val="001B313A"/>
    <w:rsid w:val="001B5028"/>
    <w:rsid w:val="001B5807"/>
    <w:rsid w:val="001B6498"/>
    <w:rsid w:val="001C15A9"/>
    <w:rsid w:val="001C379D"/>
    <w:rsid w:val="001C393C"/>
    <w:rsid w:val="001C600F"/>
    <w:rsid w:val="001C65B7"/>
    <w:rsid w:val="001D5D86"/>
    <w:rsid w:val="001D6E58"/>
    <w:rsid w:val="001D7CCB"/>
    <w:rsid w:val="001D7FD7"/>
    <w:rsid w:val="001E5CC6"/>
    <w:rsid w:val="001E6B1B"/>
    <w:rsid w:val="001F0AF2"/>
    <w:rsid w:val="001F6876"/>
    <w:rsid w:val="00201ED0"/>
    <w:rsid w:val="00212C19"/>
    <w:rsid w:val="002133D4"/>
    <w:rsid w:val="002147C0"/>
    <w:rsid w:val="002263CD"/>
    <w:rsid w:val="002269AE"/>
    <w:rsid w:val="002269DE"/>
    <w:rsid w:val="00234BA7"/>
    <w:rsid w:val="002505B7"/>
    <w:rsid w:val="00250E84"/>
    <w:rsid w:val="00250F57"/>
    <w:rsid w:val="0026204D"/>
    <w:rsid w:val="00262638"/>
    <w:rsid w:val="002643FE"/>
    <w:rsid w:val="00272F74"/>
    <w:rsid w:val="002740CC"/>
    <w:rsid w:val="00274602"/>
    <w:rsid w:val="002813AF"/>
    <w:rsid w:val="00286295"/>
    <w:rsid w:val="00294D2D"/>
    <w:rsid w:val="00296986"/>
    <w:rsid w:val="002A0CF5"/>
    <w:rsid w:val="002A1A14"/>
    <w:rsid w:val="002B05F0"/>
    <w:rsid w:val="002B5C10"/>
    <w:rsid w:val="002B6B73"/>
    <w:rsid w:val="002C0569"/>
    <w:rsid w:val="002E3D06"/>
    <w:rsid w:val="002E7CFA"/>
    <w:rsid w:val="002F0EF4"/>
    <w:rsid w:val="002F306B"/>
    <w:rsid w:val="00315F24"/>
    <w:rsid w:val="00320EF8"/>
    <w:rsid w:val="00322A43"/>
    <w:rsid w:val="00323481"/>
    <w:rsid w:val="0032568C"/>
    <w:rsid w:val="00330AE9"/>
    <w:rsid w:val="00336794"/>
    <w:rsid w:val="003475AC"/>
    <w:rsid w:val="00361C6F"/>
    <w:rsid w:val="00363CD0"/>
    <w:rsid w:val="00363DF3"/>
    <w:rsid w:val="00366DC9"/>
    <w:rsid w:val="00367D19"/>
    <w:rsid w:val="00371DE3"/>
    <w:rsid w:val="00374F94"/>
    <w:rsid w:val="003753FC"/>
    <w:rsid w:val="0037580C"/>
    <w:rsid w:val="00380305"/>
    <w:rsid w:val="00380C20"/>
    <w:rsid w:val="003840D7"/>
    <w:rsid w:val="00384327"/>
    <w:rsid w:val="003912F4"/>
    <w:rsid w:val="0039288E"/>
    <w:rsid w:val="00392B2F"/>
    <w:rsid w:val="00394624"/>
    <w:rsid w:val="003A18F6"/>
    <w:rsid w:val="003A2E60"/>
    <w:rsid w:val="003A62B3"/>
    <w:rsid w:val="003B069F"/>
    <w:rsid w:val="003B3224"/>
    <w:rsid w:val="003B394D"/>
    <w:rsid w:val="003B3958"/>
    <w:rsid w:val="003B398E"/>
    <w:rsid w:val="003C1A18"/>
    <w:rsid w:val="003C40FC"/>
    <w:rsid w:val="003C4F4A"/>
    <w:rsid w:val="003D0003"/>
    <w:rsid w:val="003D13A9"/>
    <w:rsid w:val="003D2245"/>
    <w:rsid w:val="003D671F"/>
    <w:rsid w:val="003E0FE6"/>
    <w:rsid w:val="003E6576"/>
    <w:rsid w:val="003F10AE"/>
    <w:rsid w:val="003F5C4E"/>
    <w:rsid w:val="00402DBD"/>
    <w:rsid w:val="0040422A"/>
    <w:rsid w:val="00406FBA"/>
    <w:rsid w:val="0041570D"/>
    <w:rsid w:val="004200E6"/>
    <w:rsid w:val="00420115"/>
    <w:rsid w:val="004205EB"/>
    <w:rsid w:val="004233AE"/>
    <w:rsid w:val="00426E47"/>
    <w:rsid w:val="00434689"/>
    <w:rsid w:val="004375B4"/>
    <w:rsid w:val="00440AF0"/>
    <w:rsid w:val="004410CF"/>
    <w:rsid w:val="0044129A"/>
    <w:rsid w:val="00441E0E"/>
    <w:rsid w:val="004439E9"/>
    <w:rsid w:val="004537B0"/>
    <w:rsid w:val="00455D22"/>
    <w:rsid w:val="00456828"/>
    <w:rsid w:val="004615C8"/>
    <w:rsid w:val="00465D47"/>
    <w:rsid w:val="00467425"/>
    <w:rsid w:val="00470386"/>
    <w:rsid w:val="004741EE"/>
    <w:rsid w:val="004752FB"/>
    <w:rsid w:val="004818C3"/>
    <w:rsid w:val="004832CF"/>
    <w:rsid w:val="00487AF6"/>
    <w:rsid w:val="0049247E"/>
    <w:rsid w:val="0049493E"/>
    <w:rsid w:val="00495026"/>
    <w:rsid w:val="004A0369"/>
    <w:rsid w:val="004A0B57"/>
    <w:rsid w:val="004A1E20"/>
    <w:rsid w:val="004A338D"/>
    <w:rsid w:val="004A461A"/>
    <w:rsid w:val="004A7C68"/>
    <w:rsid w:val="004B45F2"/>
    <w:rsid w:val="004B504D"/>
    <w:rsid w:val="004C4F39"/>
    <w:rsid w:val="004D18B5"/>
    <w:rsid w:val="004D40CE"/>
    <w:rsid w:val="004D71ED"/>
    <w:rsid w:val="004F1870"/>
    <w:rsid w:val="004F37A9"/>
    <w:rsid w:val="004F7BA3"/>
    <w:rsid w:val="00501FF0"/>
    <w:rsid w:val="005025A8"/>
    <w:rsid w:val="005055E4"/>
    <w:rsid w:val="005060CD"/>
    <w:rsid w:val="0050663E"/>
    <w:rsid w:val="00516AB1"/>
    <w:rsid w:val="00517025"/>
    <w:rsid w:val="0051784A"/>
    <w:rsid w:val="00517E18"/>
    <w:rsid w:val="0052056C"/>
    <w:rsid w:val="00520C08"/>
    <w:rsid w:val="0052131A"/>
    <w:rsid w:val="00525BD9"/>
    <w:rsid w:val="005403DF"/>
    <w:rsid w:val="0054268E"/>
    <w:rsid w:val="00542AD9"/>
    <w:rsid w:val="0054392A"/>
    <w:rsid w:val="00545D8C"/>
    <w:rsid w:val="0055462A"/>
    <w:rsid w:val="005600BF"/>
    <w:rsid w:val="00561FFE"/>
    <w:rsid w:val="0056217E"/>
    <w:rsid w:val="005632BA"/>
    <w:rsid w:val="005633A3"/>
    <w:rsid w:val="00571776"/>
    <w:rsid w:val="00574856"/>
    <w:rsid w:val="00576D6E"/>
    <w:rsid w:val="00580332"/>
    <w:rsid w:val="00582CD2"/>
    <w:rsid w:val="0058385F"/>
    <w:rsid w:val="005915CB"/>
    <w:rsid w:val="005922CE"/>
    <w:rsid w:val="00593372"/>
    <w:rsid w:val="005944B2"/>
    <w:rsid w:val="005A7FB1"/>
    <w:rsid w:val="005B49BD"/>
    <w:rsid w:val="005B77DC"/>
    <w:rsid w:val="005C2175"/>
    <w:rsid w:val="005D730A"/>
    <w:rsid w:val="005E1E2E"/>
    <w:rsid w:val="005E1E48"/>
    <w:rsid w:val="005E4B0D"/>
    <w:rsid w:val="005F0D50"/>
    <w:rsid w:val="0060475E"/>
    <w:rsid w:val="0060550C"/>
    <w:rsid w:val="006057B9"/>
    <w:rsid w:val="00607957"/>
    <w:rsid w:val="006101B5"/>
    <w:rsid w:val="00615967"/>
    <w:rsid w:val="00615C67"/>
    <w:rsid w:val="006179D9"/>
    <w:rsid w:val="006215B7"/>
    <w:rsid w:val="0063041D"/>
    <w:rsid w:val="0063159A"/>
    <w:rsid w:val="0064327F"/>
    <w:rsid w:val="00644487"/>
    <w:rsid w:val="00651965"/>
    <w:rsid w:val="006528D8"/>
    <w:rsid w:val="00652A59"/>
    <w:rsid w:val="00662BD1"/>
    <w:rsid w:val="00665F49"/>
    <w:rsid w:val="00672F2B"/>
    <w:rsid w:val="00673F2A"/>
    <w:rsid w:val="006841C2"/>
    <w:rsid w:val="00684CF5"/>
    <w:rsid w:val="00686C5B"/>
    <w:rsid w:val="00694774"/>
    <w:rsid w:val="006955F9"/>
    <w:rsid w:val="00696598"/>
    <w:rsid w:val="006A03CA"/>
    <w:rsid w:val="006A1070"/>
    <w:rsid w:val="006A3B12"/>
    <w:rsid w:val="006A4F84"/>
    <w:rsid w:val="006B1928"/>
    <w:rsid w:val="006B4E66"/>
    <w:rsid w:val="006B7B3A"/>
    <w:rsid w:val="006C1F9E"/>
    <w:rsid w:val="006C251F"/>
    <w:rsid w:val="006C5C70"/>
    <w:rsid w:val="006D0848"/>
    <w:rsid w:val="006D1500"/>
    <w:rsid w:val="006D34C8"/>
    <w:rsid w:val="006D5289"/>
    <w:rsid w:val="006D7467"/>
    <w:rsid w:val="006E2B66"/>
    <w:rsid w:val="006E4EB9"/>
    <w:rsid w:val="006F5A70"/>
    <w:rsid w:val="006F78AF"/>
    <w:rsid w:val="00701EC1"/>
    <w:rsid w:val="00703910"/>
    <w:rsid w:val="00703FB3"/>
    <w:rsid w:val="00712E4C"/>
    <w:rsid w:val="00715C61"/>
    <w:rsid w:val="00716EAB"/>
    <w:rsid w:val="00724994"/>
    <w:rsid w:val="0072749B"/>
    <w:rsid w:val="007333A1"/>
    <w:rsid w:val="00734E00"/>
    <w:rsid w:val="00736915"/>
    <w:rsid w:val="0074175D"/>
    <w:rsid w:val="0074329E"/>
    <w:rsid w:val="00745B93"/>
    <w:rsid w:val="0075012F"/>
    <w:rsid w:val="00754832"/>
    <w:rsid w:val="0075507A"/>
    <w:rsid w:val="007556DA"/>
    <w:rsid w:val="00761BEE"/>
    <w:rsid w:val="00767509"/>
    <w:rsid w:val="00771E22"/>
    <w:rsid w:val="00774276"/>
    <w:rsid w:val="00776E5E"/>
    <w:rsid w:val="0077779C"/>
    <w:rsid w:val="00777C74"/>
    <w:rsid w:val="00780F2F"/>
    <w:rsid w:val="00784CD8"/>
    <w:rsid w:val="007853C3"/>
    <w:rsid w:val="00787646"/>
    <w:rsid w:val="0079524C"/>
    <w:rsid w:val="00797683"/>
    <w:rsid w:val="007A00D1"/>
    <w:rsid w:val="007A20A2"/>
    <w:rsid w:val="007A441E"/>
    <w:rsid w:val="007B02F3"/>
    <w:rsid w:val="007B1E94"/>
    <w:rsid w:val="007B2698"/>
    <w:rsid w:val="007C24E5"/>
    <w:rsid w:val="007C2758"/>
    <w:rsid w:val="007C53CD"/>
    <w:rsid w:val="007C6CCD"/>
    <w:rsid w:val="007D281E"/>
    <w:rsid w:val="007D3377"/>
    <w:rsid w:val="007D3AE1"/>
    <w:rsid w:val="007D4219"/>
    <w:rsid w:val="007D6217"/>
    <w:rsid w:val="007F3ADC"/>
    <w:rsid w:val="007F5B7B"/>
    <w:rsid w:val="007F6A84"/>
    <w:rsid w:val="008008E8"/>
    <w:rsid w:val="00802133"/>
    <w:rsid w:val="0080337E"/>
    <w:rsid w:val="00806191"/>
    <w:rsid w:val="00816C44"/>
    <w:rsid w:val="0081792F"/>
    <w:rsid w:val="0082405C"/>
    <w:rsid w:val="0082459B"/>
    <w:rsid w:val="008262F0"/>
    <w:rsid w:val="00826DF1"/>
    <w:rsid w:val="00834BDD"/>
    <w:rsid w:val="00836CE8"/>
    <w:rsid w:val="0084071A"/>
    <w:rsid w:val="00840D44"/>
    <w:rsid w:val="00843A8F"/>
    <w:rsid w:val="00846218"/>
    <w:rsid w:val="00846A5B"/>
    <w:rsid w:val="00846F54"/>
    <w:rsid w:val="00854E35"/>
    <w:rsid w:val="00856109"/>
    <w:rsid w:val="0085739C"/>
    <w:rsid w:val="008626FE"/>
    <w:rsid w:val="00863CAB"/>
    <w:rsid w:val="00863D98"/>
    <w:rsid w:val="00863FD5"/>
    <w:rsid w:val="00870E07"/>
    <w:rsid w:val="00871096"/>
    <w:rsid w:val="008718B7"/>
    <w:rsid w:val="00883946"/>
    <w:rsid w:val="00885B94"/>
    <w:rsid w:val="0089011E"/>
    <w:rsid w:val="00890C2C"/>
    <w:rsid w:val="00893F83"/>
    <w:rsid w:val="008978FD"/>
    <w:rsid w:val="008A0CC7"/>
    <w:rsid w:val="008A151C"/>
    <w:rsid w:val="008B0503"/>
    <w:rsid w:val="008B2991"/>
    <w:rsid w:val="008B32A4"/>
    <w:rsid w:val="008C006C"/>
    <w:rsid w:val="008D1B59"/>
    <w:rsid w:val="008D1F26"/>
    <w:rsid w:val="008D2F8E"/>
    <w:rsid w:val="008E2339"/>
    <w:rsid w:val="008E3962"/>
    <w:rsid w:val="008E74D8"/>
    <w:rsid w:val="008E781B"/>
    <w:rsid w:val="008F38AF"/>
    <w:rsid w:val="008F6249"/>
    <w:rsid w:val="008F7085"/>
    <w:rsid w:val="0090444D"/>
    <w:rsid w:val="00904636"/>
    <w:rsid w:val="00904EA7"/>
    <w:rsid w:val="00905893"/>
    <w:rsid w:val="009066B4"/>
    <w:rsid w:val="00911A91"/>
    <w:rsid w:val="0091446D"/>
    <w:rsid w:val="00917323"/>
    <w:rsid w:val="009202E4"/>
    <w:rsid w:val="00920E7A"/>
    <w:rsid w:val="00921D2C"/>
    <w:rsid w:val="009224AB"/>
    <w:rsid w:val="0092254B"/>
    <w:rsid w:val="00926D68"/>
    <w:rsid w:val="00927856"/>
    <w:rsid w:val="00932BC7"/>
    <w:rsid w:val="009351CF"/>
    <w:rsid w:val="009450CE"/>
    <w:rsid w:val="009462CA"/>
    <w:rsid w:val="0095009E"/>
    <w:rsid w:val="00961965"/>
    <w:rsid w:val="00962665"/>
    <w:rsid w:val="00962CFC"/>
    <w:rsid w:val="00962D77"/>
    <w:rsid w:val="00963DBD"/>
    <w:rsid w:val="00967695"/>
    <w:rsid w:val="00974AF2"/>
    <w:rsid w:val="00980872"/>
    <w:rsid w:val="00985E51"/>
    <w:rsid w:val="00995578"/>
    <w:rsid w:val="009A081B"/>
    <w:rsid w:val="009A603B"/>
    <w:rsid w:val="009A7F4A"/>
    <w:rsid w:val="009B30EC"/>
    <w:rsid w:val="009B3F50"/>
    <w:rsid w:val="009B4C27"/>
    <w:rsid w:val="009B4FE1"/>
    <w:rsid w:val="009B5A7B"/>
    <w:rsid w:val="009B5AB5"/>
    <w:rsid w:val="009C148C"/>
    <w:rsid w:val="009C2BBE"/>
    <w:rsid w:val="009D0997"/>
    <w:rsid w:val="009D153F"/>
    <w:rsid w:val="009D1742"/>
    <w:rsid w:val="009D21C0"/>
    <w:rsid w:val="009D38BA"/>
    <w:rsid w:val="009D72E6"/>
    <w:rsid w:val="009E1AB3"/>
    <w:rsid w:val="009E5189"/>
    <w:rsid w:val="009E6277"/>
    <w:rsid w:val="009E63C1"/>
    <w:rsid w:val="00A00D2E"/>
    <w:rsid w:val="00A0304A"/>
    <w:rsid w:val="00A07F00"/>
    <w:rsid w:val="00A11A82"/>
    <w:rsid w:val="00A13B61"/>
    <w:rsid w:val="00A1484A"/>
    <w:rsid w:val="00A16BFE"/>
    <w:rsid w:val="00A23D0E"/>
    <w:rsid w:val="00A241A9"/>
    <w:rsid w:val="00A24F2F"/>
    <w:rsid w:val="00A33BFE"/>
    <w:rsid w:val="00A3610E"/>
    <w:rsid w:val="00A373CB"/>
    <w:rsid w:val="00A4483E"/>
    <w:rsid w:val="00A44A94"/>
    <w:rsid w:val="00A5084E"/>
    <w:rsid w:val="00A52902"/>
    <w:rsid w:val="00A52A08"/>
    <w:rsid w:val="00A535F0"/>
    <w:rsid w:val="00A60B2F"/>
    <w:rsid w:val="00A641B1"/>
    <w:rsid w:val="00A66CD9"/>
    <w:rsid w:val="00A834A2"/>
    <w:rsid w:val="00A83F52"/>
    <w:rsid w:val="00A93BB6"/>
    <w:rsid w:val="00A94910"/>
    <w:rsid w:val="00A95B63"/>
    <w:rsid w:val="00A95EA6"/>
    <w:rsid w:val="00A9772C"/>
    <w:rsid w:val="00AA0712"/>
    <w:rsid w:val="00AB10CD"/>
    <w:rsid w:val="00AB607E"/>
    <w:rsid w:val="00AB6ED2"/>
    <w:rsid w:val="00AB70F3"/>
    <w:rsid w:val="00AC0232"/>
    <w:rsid w:val="00AC09AA"/>
    <w:rsid w:val="00AC0ED3"/>
    <w:rsid w:val="00AC4F66"/>
    <w:rsid w:val="00AC5DA4"/>
    <w:rsid w:val="00AC7118"/>
    <w:rsid w:val="00AC7274"/>
    <w:rsid w:val="00AC7A70"/>
    <w:rsid w:val="00AD4ABF"/>
    <w:rsid w:val="00AE0070"/>
    <w:rsid w:val="00AE2AC7"/>
    <w:rsid w:val="00AE3E8D"/>
    <w:rsid w:val="00AE604E"/>
    <w:rsid w:val="00AF1D41"/>
    <w:rsid w:val="00AF38A2"/>
    <w:rsid w:val="00AF5661"/>
    <w:rsid w:val="00B119C7"/>
    <w:rsid w:val="00B121E2"/>
    <w:rsid w:val="00B140BC"/>
    <w:rsid w:val="00B16233"/>
    <w:rsid w:val="00B20F75"/>
    <w:rsid w:val="00B24EB2"/>
    <w:rsid w:val="00B25589"/>
    <w:rsid w:val="00B3076B"/>
    <w:rsid w:val="00B31E42"/>
    <w:rsid w:val="00B33D7D"/>
    <w:rsid w:val="00B3497C"/>
    <w:rsid w:val="00B43A72"/>
    <w:rsid w:val="00B53465"/>
    <w:rsid w:val="00B644D6"/>
    <w:rsid w:val="00B70F91"/>
    <w:rsid w:val="00B71599"/>
    <w:rsid w:val="00B75D19"/>
    <w:rsid w:val="00B765A8"/>
    <w:rsid w:val="00B8086A"/>
    <w:rsid w:val="00B835E3"/>
    <w:rsid w:val="00B84676"/>
    <w:rsid w:val="00B85F6B"/>
    <w:rsid w:val="00B86352"/>
    <w:rsid w:val="00B9116B"/>
    <w:rsid w:val="00B9117E"/>
    <w:rsid w:val="00B916D5"/>
    <w:rsid w:val="00B9340B"/>
    <w:rsid w:val="00B95911"/>
    <w:rsid w:val="00BA4933"/>
    <w:rsid w:val="00BA64FD"/>
    <w:rsid w:val="00BB0EB8"/>
    <w:rsid w:val="00BB1919"/>
    <w:rsid w:val="00BC2961"/>
    <w:rsid w:val="00BD16D4"/>
    <w:rsid w:val="00BD34C5"/>
    <w:rsid w:val="00BD43B8"/>
    <w:rsid w:val="00BE1971"/>
    <w:rsid w:val="00BE1D4A"/>
    <w:rsid w:val="00BE20DC"/>
    <w:rsid w:val="00BE3C8D"/>
    <w:rsid w:val="00BE793C"/>
    <w:rsid w:val="00BE7F99"/>
    <w:rsid w:val="00BF28F3"/>
    <w:rsid w:val="00C00E18"/>
    <w:rsid w:val="00C11467"/>
    <w:rsid w:val="00C114D7"/>
    <w:rsid w:val="00C15DD7"/>
    <w:rsid w:val="00C22836"/>
    <w:rsid w:val="00C23A9D"/>
    <w:rsid w:val="00C26BB9"/>
    <w:rsid w:val="00C27CDE"/>
    <w:rsid w:val="00C30EE1"/>
    <w:rsid w:val="00C347D0"/>
    <w:rsid w:val="00C35E59"/>
    <w:rsid w:val="00C37404"/>
    <w:rsid w:val="00C414EF"/>
    <w:rsid w:val="00C4695C"/>
    <w:rsid w:val="00C55131"/>
    <w:rsid w:val="00C56D5A"/>
    <w:rsid w:val="00C61294"/>
    <w:rsid w:val="00C61D10"/>
    <w:rsid w:val="00C6432C"/>
    <w:rsid w:val="00C64526"/>
    <w:rsid w:val="00C70BF7"/>
    <w:rsid w:val="00C73483"/>
    <w:rsid w:val="00C7481D"/>
    <w:rsid w:val="00C80D92"/>
    <w:rsid w:val="00C84C71"/>
    <w:rsid w:val="00C91082"/>
    <w:rsid w:val="00C97ACE"/>
    <w:rsid w:val="00CA4527"/>
    <w:rsid w:val="00CA458B"/>
    <w:rsid w:val="00CB67AE"/>
    <w:rsid w:val="00CB6ED8"/>
    <w:rsid w:val="00CB76BC"/>
    <w:rsid w:val="00CC31A2"/>
    <w:rsid w:val="00CC63A6"/>
    <w:rsid w:val="00CD1E30"/>
    <w:rsid w:val="00CD416B"/>
    <w:rsid w:val="00CE0F3C"/>
    <w:rsid w:val="00CE19D9"/>
    <w:rsid w:val="00CE60A7"/>
    <w:rsid w:val="00CE699A"/>
    <w:rsid w:val="00CF04A0"/>
    <w:rsid w:val="00CF40FF"/>
    <w:rsid w:val="00CF7D98"/>
    <w:rsid w:val="00D01A22"/>
    <w:rsid w:val="00D028DD"/>
    <w:rsid w:val="00D04112"/>
    <w:rsid w:val="00D15714"/>
    <w:rsid w:val="00D15F50"/>
    <w:rsid w:val="00D20BCD"/>
    <w:rsid w:val="00D2365C"/>
    <w:rsid w:val="00D241DF"/>
    <w:rsid w:val="00D2481B"/>
    <w:rsid w:val="00D253CE"/>
    <w:rsid w:val="00D30018"/>
    <w:rsid w:val="00D323C0"/>
    <w:rsid w:val="00D330A5"/>
    <w:rsid w:val="00D3741D"/>
    <w:rsid w:val="00D45532"/>
    <w:rsid w:val="00D509B4"/>
    <w:rsid w:val="00D51485"/>
    <w:rsid w:val="00D5201C"/>
    <w:rsid w:val="00D53B3A"/>
    <w:rsid w:val="00D562F6"/>
    <w:rsid w:val="00D60497"/>
    <w:rsid w:val="00D64E37"/>
    <w:rsid w:val="00D66260"/>
    <w:rsid w:val="00D702D5"/>
    <w:rsid w:val="00D70B26"/>
    <w:rsid w:val="00D777E1"/>
    <w:rsid w:val="00D81464"/>
    <w:rsid w:val="00D9014B"/>
    <w:rsid w:val="00D9075F"/>
    <w:rsid w:val="00DA491C"/>
    <w:rsid w:val="00DB417C"/>
    <w:rsid w:val="00DC182D"/>
    <w:rsid w:val="00DC31C7"/>
    <w:rsid w:val="00DC350B"/>
    <w:rsid w:val="00DC4052"/>
    <w:rsid w:val="00DC66B7"/>
    <w:rsid w:val="00DD21FD"/>
    <w:rsid w:val="00DD4AC5"/>
    <w:rsid w:val="00DD55BB"/>
    <w:rsid w:val="00DD7708"/>
    <w:rsid w:val="00DE5FE8"/>
    <w:rsid w:val="00DF005A"/>
    <w:rsid w:val="00DF535F"/>
    <w:rsid w:val="00E012B2"/>
    <w:rsid w:val="00E05A02"/>
    <w:rsid w:val="00E10F68"/>
    <w:rsid w:val="00E138D8"/>
    <w:rsid w:val="00E146A5"/>
    <w:rsid w:val="00E15289"/>
    <w:rsid w:val="00E1771F"/>
    <w:rsid w:val="00E17896"/>
    <w:rsid w:val="00E235B5"/>
    <w:rsid w:val="00E246BC"/>
    <w:rsid w:val="00E2470B"/>
    <w:rsid w:val="00E360DA"/>
    <w:rsid w:val="00E4262E"/>
    <w:rsid w:val="00E45AF0"/>
    <w:rsid w:val="00E45DBA"/>
    <w:rsid w:val="00E506D5"/>
    <w:rsid w:val="00E52D25"/>
    <w:rsid w:val="00E55094"/>
    <w:rsid w:val="00E66597"/>
    <w:rsid w:val="00E67108"/>
    <w:rsid w:val="00E70382"/>
    <w:rsid w:val="00E70490"/>
    <w:rsid w:val="00E705F6"/>
    <w:rsid w:val="00E74DD0"/>
    <w:rsid w:val="00E766F1"/>
    <w:rsid w:val="00E804E1"/>
    <w:rsid w:val="00E8257B"/>
    <w:rsid w:val="00E836DE"/>
    <w:rsid w:val="00E8518A"/>
    <w:rsid w:val="00E92466"/>
    <w:rsid w:val="00E9549D"/>
    <w:rsid w:val="00E9591B"/>
    <w:rsid w:val="00E97DC8"/>
    <w:rsid w:val="00EA0615"/>
    <w:rsid w:val="00EA15D1"/>
    <w:rsid w:val="00EA46CA"/>
    <w:rsid w:val="00EA55CD"/>
    <w:rsid w:val="00EA6D2D"/>
    <w:rsid w:val="00EB0F3D"/>
    <w:rsid w:val="00EC3205"/>
    <w:rsid w:val="00ED64A1"/>
    <w:rsid w:val="00ED7A6F"/>
    <w:rsid w:val="00EE5017"/>
    <w:rsid w:val="00EE55FA"/>
    <w:rsid w:val="00EE74B6"/>
    <w:rsid w:val="00EF463D"/>
    <w:rsid w:val="00F00009"/>
    <w:rsid w:val="00F16278"/>
    <w:rsid w:val="00F202B9"/>
    <w:rsid w:val="00F21A3B"/>
    <w:rsid w:val="00F25958"/>
    <w:rsid w:val="00F25EDE"/>
    <w:rsid w:val="00F33D3E"/>
    <w:rsid w:val="00F34B69"/>
    <w:rsid w:val="00F35718"/>
    <w:rsid w:val="00F40B18"/>
    <w:rsid w:val="00F4488D"/>
    <w:rsid w:val="00F46823"/>
    <w:rsid w:val="00F57A4C"/>
    <w:rsid w:val="00F62FBA"/>
    <w:rsid w:val="00F64676"/>
    <w:rsid w:val="00F7038F"/>
    <w:rsid w:val="00F72DB7"/>
    <w:rsid w:val="00F779F8"/>
    <w:rsid w:val="00F81B2E"/>
    <w:rsid w:val="00F8338B"/>
    <w:rsid w:val="00F833DF"/>
    <w:rsid w:val="00F85799"/>
    <w:rsid w:val="00F8734C"/>
    <w:rsid w:val="00FA4387"/>
    <w:rsid w:val="00FA5CA5"/>
    <w:rsid w:val="00FB5E0E"/>
    <w:rsid w:val="00FC1FF6"/>
    <w:rsid w:val="00FC36D4"/>
    <w:rsid w:val="00FD23F3"/>
    <w:rsid w:val="00FD26E2"/>
    <w:rsid w:val="00FD412C"/>
    <w:rsid w:val="00FD7105"/>
    <w:rsid w:val="00FE2544"/>
    <w:rsid w:val="00FF2846"/>
    <w:rsid w:val="00FF3F35"/>
    <w:rsid w:val="00FF76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DF8E7D"/>
  <w15:chartTrackingRefBased/>
  <w15:docId w15:val="{B01ECBF9-E39C-174A-9936-DDB84F026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7695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257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8257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8257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8257B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Heading1"/>
    <w:next w:val="Normal"/>
    <w:link w:val="Heading6Char"/>
    <w:semiHidden/>
    <w:unhideWhenUsed/>
    <w:qFormat/>
    <w:rsid w:val="00E8257B"/>
    <w:pPr>
      <w:keepLines w:val="0"/>
      <w:pageBreakBefore/>
      <w:numPr>
        <w:ilvl w:val="5"/>
        <w:numId w:val="3"/>
      </w:numPr>
      <w:pBdr>
        <w:left w:val="single" w:sz="24" w:space="6" w:color="auto"/>
      </w:pBdr>
      <w:spacing w:before="0" w:after="120"/>
      <w:outlineLvl w:val="5"/>
    </w:pPr>
    <w:rPr>
      <w:rFonts w:ascii="Tahoma" w:eastAsia="Times New Roman" w:hAnsi="Tahoma" w:cs="Times New Roman"/>
      <w:b/>
      <w:color w:val="auto"/>
      <w:kern w:val="28"/>
      <w:sz w:val="44"/>
      <w:szCs w:val="20"/>
      <w:lang w:val="x-none"/>
    </w:rPr>
  </w:style>
  <w:style w:type="paragraph" w:styleId="Heading7">
    <w:name w:val="heading 7"/>
    <w:basedOn w:val="Heading2"/>
    <w:next w:val="Normal"/>
    <w:link w:val="Heading7Char"/>
    <w:semiHidden/>
    <w:unhideWhenUsed/>
    <w:qFormat/>
    <w:rsid w:val="00E8257B"/>
    <w:pPr>
      <w:keepLines w:val="0"/>
      <w:numPr>
        <w:ilvl w:val="6"/>
        <w:numId w:val="3"/>
      </w:numPr>
      <w:spacing w:before="240" w:after="60"/>
      <w:outlineLvl w:val="6"/>
    </w:pPr>
    <w:rPr>
      <w:rFonts w:ascii="Tahoma" w:eastAsia="Times New Roman" w:hAnsi="Tahoma" w:cs="Times New Roman"/>
      <w:color w:val="auto"/>
      <w:kern w:val="28"/>
      <w:sz w:val="36"/>
      <w:szCs w:val="20"/>
      <w:lang w:val="x-none"/>
    </w:rPr>
  </w:style>
  <w:style w:type="paragraph" w:styleId="Heading8">
    <w:name w:val="heading 8"/>
    <w:basedOn w:val="Heading3"/>
    <w:next w:val="Normal"/>
    <w:link w:val="Heading8Char"/>
    <w:semiHidden/>
    <w:unhideWhenUsed/>
    <w:qFormat/>
    <w:rsid w:val="00E8257B"/>
    <w:pPr>
      <w:keepLines w:val="0"/>
      <w:numPr>
        <w:ilvl w:val="7"/>
        <w:numId w:val="3"/>
      </w:numPr>
      <w:spacing w:before="240" w:after="60"/>
      <w:outlineLvl w:val="7"/>
    </w:pPr>
    <w:rPr>
      <w:rFonts w:ascii="Tahoma" w:eastAsia="Times New Roman" w:hAnsi="Tahoma" w:cs="Times New Roman"/>
      <w:color w:val="auto"/>
      <w:kern w:val="28"/>
      <w:sz w:val="28"/>
      <w:szCs w:val="20"/>
      <w:lang w:val="x-none"/>
    </w:rPr>
  </w:style>
  <w:style w:type="paragraph" w:styleId="Heading9">
    <w:name w:val="heading 9"/>
    <w:basedOn w:val="Heading5"/>
    <w:next w:val="Normal"/>
    <w:link w:val="Heading9Char"/>
    <w:semiHidden/>
    <w:unhideWhenUsed/>
    <w:qFormat/>
    <w:rsid w:val="00E8257B"/>
    <w:pPr>
      <w:keepLines w:val="0"/>
      <w:numPr>
        <w:ilvl w:val="8"/>
        <w:numId w:val="3"/>
      </w:numPr>
      <w:spacing w:before="240" w:after="60"/>
      <w:outlineLvl w:val="8"/>
    </w:pPr>
    <w:rPr>
      <w:rFonts w:ascii="Tahoma" w:eastAsia="Times New Roman" w:hAnsi="Tahoma" w:cs="Times New Roman"/>
      <w:i/>
      <w:color w:val="auto"/>
      <w:kern w:val="28"/>
      <w:szCs w:val="20"/>
      <w:lang w:val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15C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962CFC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452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4527"/>
    <w:rPr>
      <w:rFonts w:ascii="Times New Roman" w:eastAsia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269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269AE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2269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269AE"/>
    <w:rPr>
      <w:rFonts w:ascii="Times New Roman" w:eastAsia="Times New Roman" w:hAnsi="Times New Roman" w:cs="Times New Roma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269A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269AE"/>
    <w:rPr>
      <w:rFonts w:ascii="Courier New" w:eastAsia="Times New Roman" w:hAnsi="Courier New" w:cs="Courier New"/>
      <w:sz w:val="20"/>
      <w:szCs w:val="20"/>
    </w:rPr>
  </w:style>
  <w:style w:type="character" w:customStyle="1" w:styleId="y2iqfc">
    <w:name w:val="y2iqfc"/>
    <w:basedOn w:val="DefaultParagraphFont"/>
    <w:rsid w:val="002269AE"/>
  </w:style>
  <w:style w:type="paragraph" w:styleId="ListParagraph">
    <w:name w:val="List Paragraph"/>
    <w:basedOn w:val="Normal"/>
    <w:uiPriority w:val="34"/>
    <w:qFormat/>
    <w:rsid w:val="00593372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unhideWhenUsed/>
    <w:rsid w:val="00EE55F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55F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55FA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55F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E55FA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333A1"/>
    <w:rPr>
      <w:rFonts w:ascii="Times New Roman" w:eastAsia="Times New Roman" w:hAnsi="Times New Roman" w:cs="Times New Roman"/>
    </w:rPr>
  </w:style>
  <w:style w:type="character" w:customStyle="1" w:styleId="Heading6Char">
    <w:name w:val="Heading 6 Char"/>
    <w:basedOn w:val="DefaultParagraphFont"/>
    <w:link w:val="Heading6"/>
    <w:semiHidden/>
    <w:rsid w:val="00E8257B"/>
    <w:rPr>
      <w:rFonts w:ascii="Tahoma" w:eastAsia="Times New Roman" w:hAnsi="Tahoma" w:cs="Times New Roman"/>
      <w:b/>
      <w:kern w:val="28"/>
      <w:sz w:val="44"/>
      <w:szCs w:val="20"/>
      <w:lang w:val="x-none"/>
    </w:rPr>
  </w:style>
  <w:style w:type="character" w:customStyle="1" w:styleId="Heading7Char">
    <w:name w:val="Heading 7 Char"/>
    <w:basedOn w:val="DefaultParagraphFont"/>
    <w:link w:val="Heading7"/>
    <w:semiHidden/>
    <w:rsid w:val="00E8257B"/>
    <w:rPr>
      <w:rFonts w:ascii="Tahoma" w:eastAsia="Times New Roman" w:hAnsi="Tahoma" w:cs="Times New Roman"/>
      <w:kern w:val="28"/>
      <w:sz w:val="36"/>
      <w:szCs w:val="20"/>
      <w:lang w:val="x-none"/>
    </w:rPr>
  </w:style>
  <w:style w:type="character" w:customStyle="1" w:styleId="Heading8Char">
    <w:name w:val="Heading 8 Char"/>
    <w:basedOn w:val="DefaultParagraphFont"/>
    <w:link w:val="Heading8"/>
    <w:semiHidden/>
    <w:rsid w:val="00E8257B"/>
    <w:rPr>
      <w:rFonts w:ascii="Tahoma" w:eastAsia="Times New Roman" w:hAnsi="Tahoma" w:cs="Times New Roman"/>
      <w:kern w:val="28"/>
      <w:sz w:val="28"/>
      <w:szCs w:val="20"/>
      <w:lang w:val="x-none"/>
    </w:rPr>
  </w:style>
  <w:style w:type="character" w:customStyle="1" w:styleId="Heading9Char">
    <w:name w:val="Heading 9 Char"/>
    <w:basedOn w:val="DefaultParagraphFont"/>
    <w:link w:val="Heading9"/>
    <w:semiHidden/>
    <w:rsid w:val="00E8257B"/>
    <w:rPr>
      <w:rFonts w:ascii="Tahoma" w:eastAsia="Times New Roman" w:hAnsi="Tahoma" w:cs="Times New Roman"/>
      <w:i/>
      <w:kern w:val="28"/>
      <w:szCs w:val="20"/>
      <w:lang w:val="x-none"/>
    </w:rPr>
  </w:style>
  <w:style w:type="paragraph" w:customStyle="1" w:styleId="Bullet">
    <w:name w:val="Bullet"/>
    <w:basedOn w:val="Normal"/>
    <w:rsid w:val="00E8257B"/>
    <w:pPr>
      <w:widowControl w:val="0"/>
      <w:numPr>
        <w:numId w:val="3"/>
      </w:numPr>
    </w:pPr>
    <w:rPr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E8257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8257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8257B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8257B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NoSpacing">
    <w:name w:val="No Spacing"/>
    <w:uiPriority w:val="1"/>
    <w:qFormat/>
    <w:rsid w:val="00E15289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42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1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7CC68026EC51DC42B73A343AD634928D" ma:contentTypeVersion="17" ma:contentTypeDescription="Створення нового документа." ma:contentTypeScope="" ma:versionID="08ba41fc144ac6dcac1f63239ddc6e2e">
  <xsd:schema xmlns:xsd="http://www.w3.org/2001/XMLSchema" xmlns:xs="http://www.w3.org/2001/XMLSchema" xmlns:p="http://schemas.microsoft.com/office/2006/metadata/properties" xmlns:ns2="ed0b1a07-15b4-4301-a86e-23067a9a2cf6" xmlns:ns3="9b158d5d-795c-4a40-a496-6457e94ed6ab" targetNamespace="http://schemas.microsoft.com/office/2006/metadata/properties" ma:root="true" ma:fieldsID="c0b859cf669ccfd7c92383f4a23a02ac" ns2:_="" ns3:_="">
    <xsd:import namespace="ed0b1a07-15b4-4301-a86e-23067a9a2cf6"/>
    <xsd:import namespace="9b158d5d-795c-4a40-a496-6457e94ed6a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_Flow_SignoffStatu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0b1a07-15b4-4301-a86e-23067a9a2c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1" nillable="true" ma:displayName="Стан погодження" ma:internalName="_x0421__x0442__x0430__x043d__x0020__x043f__x043e__x0433__x043e__x0434__x0436__x0435__x043d__x043d__x044f_">
      <xsd:simpleType>
        <xsd:restriction base="dms:Text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Теги зображень" ma:readOnly="false" ma:fieldId="{5cf76f15-5ced-4ddc-b409-7134ff3c332f}" ma:taxonomyMulti="true" ma:sspId="ae6c46af-1e61-4c3a-b523-b425d4f4e3b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158d5d-795c-4a40-a496-6457e94ed6a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Спільний доступ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Відомості про тих, хто має доступ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81e8a5f5-3ff9-476a-b0ea-3cbc0ad03e12}" ma:internalName="TaxCatchAll" ma:showField="CatchAllData" ma:web="9b158d5d-795c-4a40-a496-6457e94ed6a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вмісту"/>
        <xsd:element ref="dc:title" minOccurs="0" maxOccurs="1" ma:index="4" ma:displayName="Заголовок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ed0b1a07-15b4-4301-a86e-23067a9a2cf6" xsi:nil="true"/>
    <lcf76f155ced4ddcb4097134ff3c332f xmlns="ed0b1a07-15b4-4301-a86e-23067a9a2cf6">
      <Terms xmlns="http://schemas.microsoft.com/office/infopath/2007/PartnerControls"/>
    </lcf76f155ced4ddcb4097134ff3c332f>
    <TaxCatchAll xmlns="9b158d5d-795c-4a40-a496-6457e94ed6ab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C5AA8A-FD42-4B55-9358-22486357AD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0b1a07-15b4-4301-a86e-23067a9a2cf6"/>
    <ds:schemaRef ds:uri="9b158d5d-795c-4a40-a496-6457e94ed6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62D7BFB-7F69-4FAB-AD35-D41C0CDBC5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CE1DD1-2D00-45DB-821E-6B894BDC81A9}">
  <ds:schemaRefs>
    <ds:schemaRef ds:uri="http://schemas.microsoft.com/office/2006/metadata/properties"/>
    <ds:schemaRef ds:uri="http://schemas.microsoft.com/office/infopath/2007/PartnerControls"/>
    <ds:schemaRef ds:uri="ed0b1a07-15b4-4301-a86e-23067a9a2cf6"/>
    <ds:schemaRef ds:uri="9b158d5d-795c-4a40-a496-6457e94ed6ab"/>
  </ds:schemaRefs>
</ds:datastoreItem>
</file>

<file path=customXml/itemProps4.xml><?xml version="1.0" encoding="utf-8"?>
<ds:datastoreItem xmlns:ds="http://schemas.openxmlformats.org/officeDocument/2006/customXml" ds:itemID="{F8C7E2B0-4E4F-4A9C-82D1-C279249E72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943</Words>
  <Characters>28181</Characters>
  <Application>Microsoft Office Word</Application>
  <DocSecurity>0</DocSecurity>
  <Lines>234</Lines>
  <Paragraphs>6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Yeleazar Levchenko</cp:lastModifiedBy>
  <cp:revision>4</cp:revision>
  <dcterms:created xsi:type="dcterms:W3CDTF">2023-04-03T08:54:00Z</dcterms:created>
  <dcterms:modified xsi:type="dcterms:W3CDTF">2025-02-24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7CC68026EC51DC42B73A343AD634928D</vt:lpwstr>
  </property>
</Properties>
</file>